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010E2"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34621A2E" wp14:editId="32931859">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68B46F5D" w14:textId="77777777" w:rsidR="005C1EE9" w:rsidRDefault="005C1EE9" w:rsidP="005C1EE9">
      <w:pPr>
        <w:jc w:val="center"/>
        <w:rPr>
          <w:rFonts w:ascii="Georgia" w:hAnsi="Georgia"/>
          <w:b/>
          <w:sz w:val="72"/>
          <w:szCs w:val="72"/>
        </w:rPr>
      </w:pPr>
    </w:p>
    <w:p w14:paraId="6D2124A4" w14:textId="77777777" w:rsidR="0022187C" w:rsidRPr="005C1EE9" w:rsidRDefault="003C66F2" w:rsidP="008E6C80">
      <w:pPr>
        <w:jc w:val="center"/>
        <w:rPr>
          <w:rFonts w:ascii="Arial" w:hAnsi="Arial" w:cs="Arial"/>
          <w:b/>
          <w:sz w:val="72"/>
          <w:szCs w:val="72"/>
        </w:rPr>
      </w:pPr>
      <w:r w:rsidRPr="005C1EE9">
        <w:rPr>
          <w:rFonts w:ascii="Arial" w:hAnsi="Arial" w:cs="Arial"/>
          <w:b/>
          <w:sz w:val="72"/>
          <w:szCs w:val="72"/>
        </w:rPr>
        <w:t>ABET SELF-STUDY</w:t>
      </w:r>
    </w:p>
    <w:p w14:paraId="2B8789F6" w14:textId="77777777" w:rsidR="001A56E6" w:rsidRPr="005C1EE9" w:rsidRDefault="001A56E6" w:rsidP="008E6C80">
      <w:pPr>
        <w:jc w:val="center"/>
        <w:rPr>
          <w:rFonts w:ascii="Arial" w:hAnsi="Arial" w:cs="Arial"/>
          <w:b/>
          <w:sz w:val="72"/>
          <w:szCs w:val="72"/>
        </w:rPr>
      </w:pPr>
      <w:r w:rsidRPr="005C1EE9">
        <w:rPr>
          <w:rFonts w:ascii="Arial" w:hAnsi="Arial" w:cs="Arial"/>
          <w:b/>
          <w:sz w:val="72"/>
          <w:szCs w:val="72"/>
        </w:rPr>
        <w:t>QUESTIONNAIRE:</w:t>
      </w:r>
    </w:p>
    <w:p w14:paraId="09C468E1" w14:textId="41BA5283" w:rsidR="00BE5DDA" w:rsidRPr="005C1EE9" w:rsidRDefault="0022187C" w:rsidP="008E6C80">
      <w:pPr>
        <w:jc w:val="center"/>
        <w:rPr>
          <w:rFonts w:ascii="Arial" w:hAnsi="Arial" w:cs="Arial"/>
          <w:b/>
          <w:sz w:val="72"/>
          <w:szCs w:val="72"/>
        </w:rPr>
      </w:pPr>
      <w:r w:rsidRPr="005C1EE9">
        <w:rPr>
          <w:rFonts w:ascii="Arial" w:hAnsi="Arial" w:cs="Arial"/>
          <w:b/>
          <w:sz w:val="72"/>
          <w:szCs w:val="72"/>
        </w:rPr>
        <w:t>TEMPLATE</w:t>
      </w:r>
      <w:r w:rsidR="001A56E6" w:rsidRPr="005C1EE9">
        <w:rPr>
          <w:rFonts w:ascii="Arial" w:hAnsi="Arial" w:cs="Arial"/>
          <w:b/>
          <w:sz w:val="72"/>
          <w:szCs w:val="72"/>
        </w:rPr>
        <w:t xml:space="preserve"> FOR A</w:t>
      </w:r>
    </w:p>
    <w:p w14:paraId="4EF8304B" w14:textId="77777777" w:rsidR="00EB1A56" w:rsidRPr="005C1EE9" w:rsidRDefault="001A56E6" w:rsidP="008E6C80">
      <w:pPr>
        <w:jc w:val="center"/>
        <w:rPr>
          <w:rFonts w:ascii="Arial" w:hAnsi="Arial" w:cs="Arial"/>
          <w:b/>
          <w:sz w:val="72"/>
          <w:szCs w:val="72"/>
        </w:rPr>
      </w:pPr>
      <w:r w:rsidRPr="005C1EE9">
        <w:rPr>
          <w:rFonts w:ascii="Arial" w:hAnsi="Arial" w:cs="Arial"/>
          <w:b/>
          <w:sz w:val="72"/>
          <w:szCs w:val="72"/>
        </w:rPr>
        <w:t>SELF-STUDY REPORT</w:t>
      </w:r>
    </w:p>
    <w:p w14:paraId="22617BB3" w14:textId="6A9A80DE" w:rsidR="003C66F2" w:rsidRPr="005C1EE9" w:rsidRDefault="00DA3922" w:rsidP="008E6C80">
      <w:pPr>
        <w:jc w:val="center"/>
        <w:rPr>
          <w:rFonts w:ascii="Arial" w:hAnsi="Arial" w:cs="Arial"/>
          <w:sz w:val="36"/>
          <w:szCs w:val="36"/>
        </w:rPr>
      </w:pPr>
      <w:r w:rsidRPr="005C1EE9">
        <w:rPr>
          <w:rFonts w:ascii="Arial" w:hAnsi="Arial" w:cs="Arial"/>
          <w:sz w:val="36"/>
          <w:szCs w:val="36"/>
        </w:rPr>
        <w:t>20</w:t>
      </w:r>
      <w:r>
        <w:rPr>
          <w:rFonts w:ascii="Arial" w:hAnsi="Arial" w:cs="Arial"/>
          <w:sz w:val="36"/>
          <w:szCs w:val="36"/>
        </w:rPr>
        <w:t>2</w:t>
      </w:r>
      <w:r w:rsidR="004B3826">
        <w:rPr>
          <w:rFonts w:ascii="Arial" w:hAnsi="Arial" w:cs="Arial"/>
          <w:sz w:val="36"/>
          <w:szCs w:val="36"/>
        </w:rPr>
        <w:t>6</w:t>
      </w:r>
      <w:r w:rsidR="00F130ED" w:rsidRPr="005C1EE9">
        <w:rPr>
          <w:rFonts w:ascii="Arial" w:hAnsi="Arial" w:cs="Arial"/>
          <w:sz w:val="36"/>
          <w:szCs w:val="36"/>
        </w:rPr>
        <w:t>-</w:t>
      </w:r>
      <w:r w:rsidRPr="005C1EE9">
        <w:rPr>
          <w:rFonts w:ascii="Arial" w:hAnsi="Arial" w:cs="Arial"/>
          <w:sz w:val="36"/>
          <w:szCs w:val="36"/>
        </w:rPr>
        <w:t>20</w:t>
      </w:r>
      <w:r>
        <w:rPr>
          <w:rFonts w:ascii="Arial" w:hAnsi="Arial" w:cs="Arial"/>
          <w:sz w:val="36"/>
          <w:szCs w:val="36"/>
        </w:rPr>
        <w:t>2</w:t>
      </w:r>
      <w:r w:rsidR="004B3826">
        <w:rPr>
          <w:rFonts w:ascii="Arial" w:hAnsi="Arial" w:cs="Arial"/>
          <w:sz w:val="36"/>
          <w:szCs w:val="36"/>
        </w:rPr>
        <w:t>7</w:t>
      </w:r>
      <w:r w:rsidRPr="005C1EE9">
        <w:rPr>
          <w:rFonts w:ascii="Arial" w:hAnsi="Arial" w:cs="Arial"/>
          <w:sz w:val="36"/>
          <w:szCs w:val="36"/>
        </w:rPr>
        <w:t xml:space="preserve"> </w:t>
      </w:r>
      <w:r w:rsidR="00F130ED" w:rsidRPr="005C1EE9">
        <w:rPr>
          <w:rFonts w:ascii="Arial" w:hAnsi="Arial" w:cs="Arial"/>
          <w:sz w:val="36"/>
          <w:szCs w:val="36"/>
        </w:rPr>
        <w:t>Review Cycle</w:t>
      </w:r>
    </w:p>
    <w:p w14:paraId="10D33C53" w14:textId="77777777" w:rsidR="00BE5DDA" w:rsidRPr="005C1EE9" w:rsidRDefault="00BE5DDA" w:rsidP="00BE5DDA">
      <w:pPr>
        <w:rPr>
          <w:rFonts w:ascii="Arial" w:hAnsi="Arial" w:cs="Arial"/>
          <w:b/>
          <w:sz w:val="36"/>
          <w:szCs w:val="36"/>
        </w:rPr>
      </w:pPr>
    </w:p>
    <w:p w14:paraId="12BDFBC5" w14:textId="77777777" w:rsidR="003C66F2" w:rsidRPr="005C1EE9" w:rsidRDefault="003C66F2" w:rsidP="003C66F2">
      <w:pPr>
        <w:rPr>
          <w:rFonts w:ascii="Arial" w:hAnsi="Arial" w:cs="Arial"/>
          <w:b/>
          <w:sz w:val="48"/>
          <w:szCs w:val="48"/>
        </w:rPr>
      </w:pPr>
    </w:p>
    <w:p w14:paraId="1D707036" w14:textId="77777777" w:rsidR="001C2B3E" w:rsidRPr="005C1EE9" w:rsidRDefault="001C2B3E" w:rsidP="003C66F2">
      <w:pPr>
        <w:rPr>
          <w:rFonts w:ascii="Arial" w:hAnsi="Arial" w:cs="Arial"/>
          <w:b/>
          <w:sz w:val="28"/>
          <w:szCs w:val="28"/>
        </w:rPr>
      </w:pPr>
    </w:p>
    <w:p w14:paraId="7D8D9191" w14:textId="77777777" w:rsidR="003C66F2" w:rsidRPr="005C1EE9" w:rsidRDefault="00531959" w:rsidP="008E6C80">
      <w:pPr>
        <w:jc w:val="cente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3B167298" w14:textId="77777777" w:rsidR="003C66F2" w:rsidRDefault="003C66F2" w:rsidP="008E6C80">
      <w:pPr>
        <w:jc w:val="center"/>
        <w:rPr>
          <w:rFonts w:ascii="Arial" w:hAnsi="Arial" w:cs="Arial"/>
          <w:sz w:val="28"/>
          <w:szCs w:val="28"/>
        </w:rPr>
      </w:pPr>
    </w:p>
    <w:p w14:paraId="67370210" w14:textId="77777777" w:rsidR="00AD005C" w:rsidRPr="005C1EE9" w:rsidRDefault="00AD005C" w:rsidP="008E6C80">
      <w:pPr>
        <w:jc w:val="center"/>
        <w:rPr>
          <w:rFonts w:ascii="Arial" w:hAnsi="Arial" w:cs="Arial"/>
          <w:sz w:val="28"/>
          <w:szCs w:val="28"/>
        </w:rPr>
      </w:pPr>
    </w:p>
    <w:p w14:paraId="44571FA4" w14:textId="77777777" w:rsidR="003C66F2" w:rsidRPr="005C1EE9" w:rsidRDefault="003C66F2" w:rsidP="008E6C80">
      <w:pPr>
        <w:jc w:val="center"/>
        <w:rPr>
          <w:rFonts w:ascii="Arial" w:hAnsi="Arial" w:cs="Arial"/>
          <w:b/>
        </w:rPr>
      </w:pPr>
      <w:r w:rsidRPr="005C1EE9">
        <w:rPr>
          <w:rFonts w:ascii="Arial" w:hAnsi="Arial" w:cs="Arial"/>
          <w:b/>
        </w:rPr>
        <w:t>ABET</w:t>
      </w:r>
    </w:p>
    <w:p w14:paraId="5D65ABC5" w14:textId="77777777" w:rsidR="003C66F2" w:rsidRPr="005C1EE9" w:rsidRDefault="00FD4984" w:rsidP="008E6C80">
      <w:pPr>
        <w:jc w:val="center"/>
        <w:rPr>
          <w:rFonts w:ascii="Arial" w:hAnsi="Arial" w:cs="Arial"/>
        </w:rPr>
      </w:pPr>
      <w:r w:rsidRPr="005C1EE9">
        <w:rPr>
          <w:rFonts w:ascii="Arial" w:hAnsi="Arial" w:cs="Arial"/>
        </w:rPr>
        <w:t>415 N. Charles St.</w:t>
      </w:r>
    </w:p>
    <w:p w14:paraId="207B9290" w14:textId="77777777" w:rsidR="003C66F2" w:rsidRPr="005C1EE9" w:rsidRDefault="003C66F2" w:rsidP="008E6C80">
      <w:pPr>
        <w:jc w:val="center"/>
        <w:rPr>
          <w:rFonts w:ascii="Arial" w:hAnsi="Arial" w:cs="Arial"/>
        </w:rPr>
      </w:pPr>
      <w:r w:rsidRPr="005C1EE9">
        <w:rPr>
          <w:rFonts w:ascii="Arial" w:hAnsi="Arial" w:cs="Arial"/>
        </w:rPr>
        <w:t>Baltimore, MD 2120</w:t>
      </w:r>
      <w:r w:rsidR="00FD4984" w:rsidRPr="005C1EE9">
        <w:rPr>
          <w:rFonts w:ascii="Arial" w:hAnsi="Arial" w:cs="Arial"/>
        </w:rPr>
        <w:t>1</w:t>
      </w:r>
    </w:p>
    <w:p w14:paraId="3FB26AAA" w14:textId="77777777" w:rsidR="003C66F2" w:rsidRPr="005C1EE9" w:rsidRDefault="003C66F2" w:rsidP="008E6C80">
      <w:pPr>
        <w:jc w:val="cente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3AB2D91E" w14:textId="77777777" w:rsidR="003C66F2" w:rsidRPr="005C1EE9" w:rsidRDefault="00531959" w:rsidP="008E6C80">
      <w:pPr>
        <w:jc w:val="center"/>
        <w:rPr>
          <w:rFonts w:ascii="Arial" w:hAnsi="Arial" w:cs="Arial"/>
        </w:rPr>
      </w:pPr>
      <w:r w:rsidRPr="005C1EE9">
        <w:rPr>
          <w:rFonts w:ascii="Arial" w:hAnsi="Arial" w:cs="Arial"/>
        </w:rPr>
        <w:t xml:space="preserve">Email: </w:t>
      </w:r>
      <w:hyperlink r:id="rId12" w:history="1">
        <w:r w:rsidRPr="00537F31">
          <w:rPr>
            <w:rStyle w:val="Hyperlink"/>
            <w:rFonts w:ascii="Arial" w:hAnsi="Arial" w:cs="Arial"/>
            <w:u w:val="none"/>
          </w:rPr>
          <w:t>etac@abet.org</w:t>
        </w:r>
      </w:hyperlink>
    </w:p>
    <w:p w14:paraId="7A403A2C" w14:textId="77777777" w:rsidR="003C66F2" w:rsidRPr="005C1EE9" w:rsidRDefault="003C66F2" w:rsidP="008E6C80">
      <w:pPr>
        <w:jc w:val="center"/>
        <w:rPr>
          <w:rFonts w:ascii="Arial" w:hAnsi="Arial" w:cs="Arial"/>
        </w:rPr>
      </w:pPr>
      <w:r w:rsidRPr="005C1EE9">
        <w:rPr>
          <w:rFonts w:ascii="Arial" w:hAnsi="Arial" w:cs="Arial"/>
        </w:rPr>
        <w:t xml:space="preserve">Website: </w:t>
      </w:r>
      <w:hyperlink r:id="rId13" w:history="1">
        <w:r w:rsidRPr="00537F31">
          <w:rPr>
            <w:rStyle w:val="Hyperlink"/>
            <w:rFonts w:ascii="Arial" w:hAnsi="Arial" w:cs="Arial"/>
            <w:u w:val="none"/>
          </w:rPr>
          <w:t>http://www.abet.org</w:t>
        </w:r>
      </w:hyperlink>
    </w:p>
    <w:p w14:paraId="0D04A7DE" w14:textId="77777777" w:rsidR="00BC699B" w:rsidRPr="000E2340" w:rsidRDefault="00BC699B" w:rsidP="00BC699B">
      <w:pPr>
        <w:rPr>
          <w:rFonts w:ascii="Georgia" w:hAnsi="Georgia"/>
        </w:rPr>
      </w:pPr>
    </w:p>
    <w:p w14:paraId="06A8A91F" w14:textId="77777777" w:rsidR="00BC699B" w:rsidRPr="000E2340" w:rsidRDefault="00BC699B" w:rsidP="00BC699B">
      <w:pPr>
        <w:rPr>
          <w:rFonts w:ascii="Georgia" w:hAnsi="Georgia"/>
        </w:rPr>
        <w:sectPr w:rsidR="00BC699B" w:rsidRPr="000E2340" w:rsidSect="009D7E51">
          <w:footerReference w:type="default" r:id="rId14"/>
          <w:footerReference w:type="first" r:id="rId15"/>
          <w:footnotePr>
            <w:numRestart w:val="eachPage"/>
          </w:footnotePr>
          <w:type w:val="continuous"/>
          <w:pgSz w:w="12240" w:h="15840"/>
          <w:pgMar w:top="1440" w:right="1440" w:bottom="1440" w:left="1440" w:header="720" w:footer="720" w:gutter="0"/>
          <w:cols w:space="720"/>
          <w:docGrid w:linePitch="360"/>
        </w:sectPr>
      </w:pPr>
    </w:p>
    <w:p w14:paraId="0F6CC9F4" w14:textId="77777777" w:rsidR="00E55510" w:rsidRPr="004D7DD7" w:rsidRDefault="005C1EE9" w:rsidP="005C1EE9">
      <w:pPr>
        <w:spacing w:before="480" w:after="100"/>
        <w:rPr>
          <w:b/>
          <w:color w:val="595959" w:themeColor="text1" w:themeTint="A6"/>
          <w:sz w:val="28"/>
          <w:szCs w:val="28"/>
        </w:rPr>
      </w:pPr>
      <w:r w:rsidRPr="005C1EE9">
        <w:rPr>
          <w:rFonts w:ascii="Arial" w:hAnsi="Arial" w:cs="Arial"/>
          <w:sz w:val="28"/>
          <w:szCs w:val="28"/>
        </w:rPr>
        <w:br w:type="page"/>
      </w:r>
      <w:r w:rsidRPr="004D7DD7">
        <w:rPr>
          <w:b/>
          <w:color w:val="595959" w:themeColor="text1" w:themeTint="A6"/>
          <w:sz w:val="28"/>
          <w:szCs w:val="28"/>
        </w:rPr>
        <w:lastRenderedPageBreak/>
        <w:t>TABLE OF CONTENTS</w:t>
      </w:r>
    </w:p>
    <w:p w14:paraId="1DB87101" w14:textId="7FBBF01C" w:rsidR="004B3826" w:rsidRDefault="004B3826">
      <w:pPr>
        <w:pStyle w:val="TOC1"/>
        <w:rPr>
          <w:rFonts w:asciiTheme="minorHAnsi" w:eastAsiaTheme="minorEastAsia" w:hAnsiTheme="minorHAnsi" w:cstheme="minorBidi"/>
          <w:noProof/>
          <w:color w:val="auto"/>
          <w:kern w:val="2"/>
          <w14:ligatures w14:val="standardContextual"/>
        </w:rPr>
      </w:pPr>
      <w:r>
        <w:rPr>
          <w:color w:val="595959" w:themeColor="text1" w:themeTint="A6"/>
        </w:rPr>
        <w:fldChar w:fldCharType="begin"/>
      </w:r>
      <w:r>
        <w:rPr>
          <w:color w:val="595959" w:themeColor="text1" w:themeTint="A6"/>
        </w:rPr>
        <w:instrText xml:space="preserve"> TOC \o "1-1" \h \z \u </w:instrText>
      </w:r>
      <w:r>
        <w:rPr>
          <w:color w:val="595959" w:themeColor="text1" w:themeTint="A6"/>
        </w:rPr>
        <w:fldChar w:fldCharType="separate"/>
      </w:r>
      <w:hyperlink w:anchor="_Toc209170135" w:history="1">
        <w:r w:rsidRPr="00F50DF3">
          <w:rPr>
            <w:rStyle w:val="Hyperlink"/>
            <w:noProof/>
          </w:rPr>
          <w:t>Introduction</w:t>
        </w:r>
        <w:r>
          <w:rPr>
            <w:noProof/>
            <w:webHidden/>
          </w:rPr>
          <w:tab/>
        </w:r>
        <w:r>
          <w:rPr>
            <w:noProof/>
            <w:webHidden/>
          </w:rPr>
          <w:fldChar w:fldCharType="begin"/>
        </w:r>
        <w:r>
          <w:rPr>
            <w:noProof/>
            <w:webHidden/>
          </w:rPr>
          <w:instrText xml:space="preserve"> PAGEREF _Toc209170135 \h </w:instrText>
        </w:r>
        <w:r>
          <w:rPr>
            <w:noProof/>
            <w:webHidden/>
          </w:rPr>
        </w:r>
        <w:r>
          <w:rPr>
            <w:noProof/>
            <w:webHidden/>
          </w:rPr>
          <w:fldChar w:fldCharType="separate"/>
        </w:r>
        <w:r>
          <w:rPr>
            <w:noProof/>
            <w:webHidden/>
          </w:rPr>
          <w:t>3</w:t>
        </w:r>
        <w:r>
          <w:rPr>
            <w:noProof/>
            <w:webHidden/>
          </w:rPr>
          <w:fldChar w:fldCharType="end"/>
        </w:r>
      </w:hyperlink>
    </w:p>
    <w:p w14:paraId="47D40615" w14:textId="164CA83B" w:rsidR="004B3826" w:rsidRDefault="004B3826">
      <w:pPr>
        <w:pStyle w:val="TOC1"/>
        <w:rPr>
          <w:rFonts w:asciiTheme="minorHAnsi" w:eastAsiaTheme="minorEastAsia" w:hAnsiTheme="minorHAnsi" w:cstheme="minorBidi"/>
          <w:noProof/>
          <w:color w:val="auto"/>
          <w:kern w:val="2"/>
          <w14:ligatures w14:val="standardContextual"/>
        </w:rPr>
      </w:pPr>
      <w:hyperlink w:anchor="_Toc209170136" w:history="1">
        <w:r w:rsidRPr="00F50DF3">
          <w:rPr>
            <w:rStyle w:val="Hyperlink"/>
            <w:noProof/>
          </w:rPr>
          <w:t>Requirements and Preparation</w:t>
        </w:r>
        <w:r>
          <w:rPr>
            <w:noProof/>
            <w:webHidden/>
          </w:rPr>
          <w:tab/>
        </w:r>
        <w:r>
          <w:rPr>
            <w:noProof/>
            <w:webHidden/>
          </w:rPr>
          <w:fldChar w:fldCharType="begin"/>
        </w:r>
        <w:r>
          <w:rPr>
            <w:noProof/>
            <w:webHidden/>
          </w:rPr>
          <w:instrText xml:space="preserve"> PAGEREF _Toc209170136 \h </w:instrText>
        </w:r>
        <w:r>
          <w:rPr>
            <w:noProof/>
            <w:webHidden/>
          </w:rPr>
        </w:r>
        <w:r>
          <w:rPr>
            <w:noProof/>
            <w:webHidden/>
          </w:rPr>
          <w:fldChar w:fldCharType="separate"/>
        </w:r>
        <w:r>
          <w:rPr>
            <w:noProof/>
            <w:webHidden/>
          </w:rPr>
          <w:t>3</w:t>
        </w:r>
        <w:r>
          <w:rPr>
            <w:noProof/>
            <w:webHidden/>
          </w:rPr>
          <w:fldChar w:fldCharType="end"/>
        </w:r>
      </w:hyperlink>
    </w:p>
    <w:p w14:paraId="2BFA41DA" w14:textId="193D8939" w:rsidR="004B3826" w:rsidRDefault="004B3826">
      <w:pPr>
        <w:pStyle w:val="TOC1"/>
        <w:rPr>
          <w:rFonts w:asciiTheme="minorHAnsi" w:eastAsiaTheme="minorEastAsia" w:hAnsiTheme="minorHAnsi" w:cstheme="minorBidi"/>
          <w:noProof/>
          <w:color w:val="auto"/>
          <w:kern w:val="2"/>
          <w14:ligatures w14:val="standardContextual"/>
        </w:rPr>
      </w:pPr>
      <w:hyperlink w:anchor="_Toc209170137" w:history="1">
        <w:r w:rsidRPr="00F50DF3">
          <w:rPr>
            <w:rStyle w:val="Hyperlink"/>
            <w:noProof/>
          </w:rPr>
          <w:t>Supplemental Materials</w:t>
        </w:r>
        <w:r>
          <w:rPr>
            <w:noProof/>
            <w:webHidden/>
          </w:rPr>
          <w:tab/>
        </w:r>
        <w:r>
          <w:rPr>
            <w:noProof/>
            <w:webHidden/>
          </w:rPr>
          <w:fldChar w:fldCharType="begin"/>
        </w:r>
        <w:r>
          <w:rPr>
            <w:noProof/>
            <w:webHidden/>
          </w:rPr>
          <w:instrText xml:space="preserve"> PAGEREF _Toc209170137 \h </w:instrText>
        </w:r>
        <w:r>
          <w:rPr>
            <w:noProof/>
            <w:webHidden/>
          </w:rPr>
        </w:r>
        <w:r>
          <w:rPr>
            <w:noProof/>
            <w:webHidden/>
          </w:rPr>
          <w:fldChar w:fldCharType="separate"/>
        </w:r>
        <w:r>
          <w:rPr>
            <w:noProof/>
            <w:webHidden/>
          </w:rPr>
          <w:t>4</w:t>
        </w:r>
        <w:r>
          <w:rPr>
            <w:noProof/>
            <w:webHidden/>
          </w:rPr>
          <w:fldChar w:fldCharType="end"/>
        </w:r>
      </w:hyperlink>
    </w:p>
    <w:p w14:paraId="3ABD0317" w14:textId="0E699FC7" w:rsidR="004B3826" w:rsidRDefault="004B3826">
      <w:pPr>
        <w:pStyle w:val="TOC1"/>
        <w:rPr>
          <w:rFonts w:asciiTheme="minorHAnsi" w:eastAsiaTheme="minorEastAsia" w:hAnsiTheme="minorHAnsi" w:cstheme="minorBidi"/>
          <w:noProof/>
          <w:color w:val="auto"/>
          <w:kern w:val="2"/>
          <w14:ligatures w14:val="standardContextual"/>
        </w:rPr>
      </w:pPr>
      <w:hyperlink w:anchor="_Toc209170138" w:history="1">
        <w:r w:rsidRPr="00F50DF3">
          <w:rPr>
            <w:rStyle w:val="Hyperlink"/>
            <w:noProof/>
          </w:rPr>
          <w:t>Submission and Distribution of Self-Study Report</w:t>
        </w:r>
        <w:r>
          <w:rPr>
            <w:noProof/>
            <w:webHidden/>
          </w:rPr>
          <w:tab/>
        </w:r>
        <w:r>
          <w:rPr>
            <w:noProof/>
            <w:webHidden/>
          </w:rPr>
          <w:fldChar w:fldCharType="begin"/>
        </w:r>
        <w:r>
          <w:rPr>
            <w:noProof/>
            <w:webHidden/>
          </w:rPr>
          <w:instrText xml:space="preserve"> PAGEREF _Toc209170138 \h </w:instrText>
        </w:r>
        <w:r>
          <w:rPr>
            <w:noProof/>
            <w:webHidden/>
          </w:rPr>
        </w:r>
        <w:r>
          <w:rPr>
            <w:noProof/>
            <w:webHidden/>
          </w:rPr>
          <w:fldChar w:fldCharType="separate"/>
        </w:r>
        <w:r>
          <w:rPr>
            <w:noProof/>
            <w:webHidden/>
          </w:rPr>
          <w:t>4</w:t>
        </w:r>
        <w:r>
          <w:rPr>
            <w:noProof/>
            <w:webHidden/>
          </w:rPr>
          <w:fldChar w:fldCharType="end"/>
        </w:r>
      </w:hyperlink>
    </w:p>
    <w:p w14:paraId="002C5A5B" w14:textId="358BE0A9" w:rsidR="004B3826" w:rsidRDefault="004B3826">
      <w:pPr>
        <w:pStyle w:val="TOC1"/>
        <w:rPr>
          <w:rFonts w:asciiTheme="minorHAnsi" w:eastAsiaTheme="minorEastAsia" w:hAnsiTheme="minorHAnsi" w:cstheme="minorBidi"/>
          <w:noProof/>
          <w:color w:val="auto"/>
          <w:kern w:val="2"/>
          <w14:ligatures w14:val="standardContextual"/>
        </w:rPr>
      </w:pPr>
      <w:hyperlink w:anchor="_Toc209170139" w:history="1">
        <w:r w:rsidRPr="00F50DF3">
          <w:rPr>
            <w:rStyle w:val="Hyperlink"/>
            <w:noProof/>
          </w:rPr>
          <w:t>CONFIDENTIALITY</w:t>
        </w:r>
        <w:r>
          <w:rPr>
            <w:noProof/>
            <w:webHidden/>
          </w:rPr>
          <w:tab/>
        </w:r>
        <w:r>
          <w:rPr>
            <w:noProof/>
            <w:webHidden/>
          </w:rPr>
          <w:fldChar w:fldCharType="begin"/>
        </w:r>
        <w:r>
          <w:rPr>
            <w:noProof/>
            <w:webHidden/>
          </w:rPr>
          <w:instrText xml:space="preserve"> PAGEREF _Toc209170139 \h </w:instrText>
        </w:r>
        <w:r>
          <w:rPr>
            <w:noProof/>
            <w:webHidden/>
          </w:rPr>
        </w:r>
        <w:r>
          <w:rPr>
            <w:noProof/>
            <w:webHidden/>
          </w:rPr>
          <w:fldChar w:fldCharType="separate"/>
        </w:r>
        <w:r>
          <w:rPr>
            <w:noProof/>
            <w:webHidden/>
          </w:rPr>
          <w:t>4</w:t>
        </w:r>
        <w:r>
          <w:rPr>
            <w:noProof/>
            <w:webHidden/>
          </w:rPr>
          <w:fldChar w:fldCharType="end"/>
        </w:r>
      </w:hyperlink>
    </w:p>
    <w:p w14:paraId="40931619" w14:textId="12CF1D38" w:rsidR="004B3826" w:rsidRDefault="004B3826">
      <w:pPr>
        <w:pStyle w:val="TOC1"/>
        <w:rPr>
          <w:rFonts w:asciiTheme="minorHAnsi" w:eastAsiaTheme="minorEastAsia" w:hAnsiTheme="minorHAnsi" w:cstheme="minorBidi"/>
          <w:noProof/>
          <w:color w:val="auto"/>
          <w:kern w:val="2"/>
          <w14:ligatures w14:val="standardContextual"/>
        </w:rPr>
      </w:pPr>
      <w:hyperlink w:anchor="_Toc209170140" w:history="1">
        <w:r w:rsidRPr="00F50DF3">
          <w:rPr>
            <w:rStyle w:val="Hyperlink"/>
            <w:noProof/>
          </w:rPr>
          <w:t>Template</w:t>
        </w:r>
        <w:r>
          <w:rPr>
            <w:noProof/>
            <w:webHidden/>
          </w:rPr>
          <w:tab/>
        </w:r>
        <w:r>
          <w:rPr>
            <w:noProof/>
            <w:webHidden/>
          </w:rPr>
          <w:fldChar w:fldCharType="begin"/>
        </w:r>
        <w:r>
          <w:rPr>
            <w:noProof/>
            <w:webHidden/>
          </w:rPr>
          <w:instrText xml:space="preserve"> PAGEREF _Toc209170140 \h </w:instrText>
        </w:r>
        <w:r>
          <w:rPr>
            <w:noProof/>
            <w:webHidden/>
          </w:rPr>
        </w:r>
        <w:r>
          <w:rPr>
            <w:noProof/>
            <w:webHidden/>
          </w:rPr>
          <w:fldChar w:fldCharType="separate"/>
        </w:r>
        <w:r>
          <w:rPr>
            <w:noProof/>
            <w:webHidden/>
          </w:rPr>
          <w:t>5</w:t>
        </w:r>
        <w:r>
          <w:rPr>
            <w:noProof/>
            <w:webHidden/>
          </w:rPr>
          <w:fldChar w:fldCharType="end"/>
        </w:r>
      </w:hyperlink>
    </w:p>
    <w:p w14:paraId="65C38A08" w14:textId="66F81F69" w:rsidR="004B3826" w:rsidRDefault="004B3826">
      <w:pPr>
        <w:pStyle w:val="TOC1"/>
        <w:rPr>
          <w:rFonts w:asciiTheme="minorHAnsi" w:eastAsiaTheme="minorEastAsia" w:hAnsiTheme="minorHAnsi" w:cstheme="minorBidi"/>
          <w:noProof/>
          <w:color w:val="auto"/>
          <w:kern w:val="2"/>
          <w14:ligatures w14:val="standardContextual"/>
        </w:rPr>
      </w:pPr>
      <w:hyperlink w:anchor="_Toc209170141" w:history="1">
        <w:r w:rsidRPr="00F50DF3">
          <w:rPr>
            <w:rStyle w:val="Hyperlink"/>
            <w:noProof/>
          </w:rPr>
          <w:t>Self-Study Report</w:t>
        </w:r>
        <w:r>
          <w:rPr>
            <w:noProof/>
            <w:webHidden/>
          </w:rPr>
          <w:tab/>
        </w:r>
        <w:r>
          <w:rPr>
            <w:noProof/>
            <w:webHidden/>
          </w:rPr>
          <w:fldChar w:fldCharType="begin"/>
        </w:r>
        <w:r>
          <w:rPr>
            <w:noProof/>
            <w:webHidden/>
          </w:rPr>
          <w:instrText xml:space="preserve"> PAGEREF _Toc209170141 \h </w:instrText>
        </w:r>
        <w:r>
          <w:rPr>
            <w:noProof/>
            <w:webHidden/>
          </w:rPr>
        </w:r>
        <w:r>
          <w:rPr>
            <w:noProof/>
            <w:webHidden/>
          </w:rPr>
          <w:fldChar w:fldCharType="separate"/>
        </w:r>
        <w:r>
          <w:rPr>
            <w:noProof/>
            <w:webHidden/>
          </w:rPr>
          <w:t>6</w:t>
        </w:r>
        <w:r>
          <w:rPr>
            <w:noProof/>
            <w:webHidden/>
          </w:rPr>
          <w:fldChar w:fldCharType="end"/>
        </w:r>
      </w:hyperlink>
    </w:p>
    <w:p w14:paraId="1993520A" w14:textId="5F1D8269" w:rsidR="004B3826" w:rsidRDefault="004B3826">
      <w:pPr>
        <w:pStyle w:val="TOC1"/>
        <w:rPr>
          <w:rFonts w:asciiTheme="minorHAnsi" w:eastAsiaTheme="minorEastAsia" w:hAnsiTheme="minorHAnsi" w:cstheme="minorBidi"/>
          <w:noProof/>
          <w:color w:val="auto"/>
          <w:kern w:val="2"/>
          <w14:ligatures w14:val="standardContextual"/>
        </w:rPr>
      </w:pPr>
      <w:hyperlink w:anchor="_Toc209170142" w:history="1">
        <w:r w:rsidRPr="00F50DF3">
          <w:rPr>
            <w:rStyle w:val="Hyperlink"/>
            <w:noProof/>
          </w:rPr>
          <w:t>BACKGROUND INFORMATION</w:t>
        </w:r>
        <w:r>
          <w:rPr>
            <w:noProof/>
            <w:webHidden/>
          </w:rPr>
          <w:tab/>
        </w:r>
        <w:r>
          <w:rPr>
            <w:noProof/>
            <w:webHidden/>
          </w:rPr>
          <w:fldChar w:fldCharType="begin"/>
        </w:r>
        <w:r>
          <w:rPr>
            <w:noProof/>
            <w:webHidden/>
          </w:rPr>
          <w:instrText xml:space="preserve"> PAGEREF _Toc209170142 \h </w:instrText>
        </w:r>
        <w:r>
          <w:rPr>
            <w:noProof/>
            <w:webHidden/>
          </w:rPr>
        </w:r>
        <w:r>
          <w:rPr>
            <w:noProof/>
            <w:webHidden/>
          </w:rPr>
          <w:fldChar w:fldCharType="separate"/>
        </w:r>
        <w:r>
          <w:rPr>
            <w:noProof/>
            <w:webHidden/>
          </w:rPr>
          <w:t>7</w:t>
        </w:r>
        <w:r>
          <w:rPr>
            <w:noProof/>
            <w:webHidden/>
          </w:rPr>
          <w:fldChar w:fldCharType="end"/>
        </w:r>
      </w:hyperlink>
    </w:p>
    <w:p w14:paraId="43BF0A25" w14:textId="2A530BA4" w:rsidR="004B3826" w:rsidRDefault="004B3826">
      <w:pPr>
        <w:pStyle w:val="TOC1"/>
        <w:rPr>
          <w:rFonts w:asciiTheme="minorHAnsi" w:eastAsiaTheme="minorEastAsia" w:hAnsiTheme="minorHAnsi" w:cstheme="minorBidi"/>
          <w:noProof/>
          <w:color w:val="auto"/>
          <w:kern w:val="2"/>
          <w14:ligatures w14:val="standardContextual"/>
        </w:rPr>
      </w:pPr>
      <w:hyperlink w:anchor="_Toc209170143" w:history="1">
        <w:r w:rsidRPr="00F50DF3">
          <w:rPr>
            <w:rStyle w:val="Hyperlink"/>
            <w:noProof/>
          </w:rPr>
          <w:t>CRITERION 1. STUDENTS</w:t>
        </w:r>
        <w:r>
          <w:rPr>
            <w:noProof/>
            <w:webHidden/>
          </w:rPr>
          <w:tab/>
        </w:r>
        <w:r>
          <w:rPr>
            <w:noProof/>
            <w:webHidden/>
          </w:rPr>
          <w:fldChar w:fldCharType="begin"/>
        </w:r>
        <w:r>
          <w:rPr>
            <w:noProof/>
            <w:webHidden/>
          </w:rPr>
          <w:instrText xml:space="preserve"> PAGEREF _Toc209170143 \h </w:instrText>
        </w:r>
        <w:r>
          <w:rPr>
            <w:noProof/>
            <w:webHidden/>
          </w:rPr>
        </w:r>
        <w:r>
          <w:rPr>
            <w:noProof/>
            <w:webHidden/>
          </w:rPr>
          <w:fldChar w:fldCharType="separate"/>
        </w:r>
        <w:r>
          <w:rPr>
            <w:noProof/>
            <w:webHidden/>
          </w:rPr>
          <w:t>8</w:t>
        </w:r>
        <w:r>
          <w:rPr>
            <w:noProof/>
            <w:webHidden/>
          </w:rPr>
          <w:fldChar w:fldCharType="end"/>
        </w:r>
      </w:hyperlink>
    </w:p>
    <w:p w14:paraId="12F51658" w14:textId="40E36855" w:rsidR="004B3826" w:rsidRDefault="004B3826">
      <w:pPr>
        <w:pStyle w:val="TOC1"/>
        <w:rPr>
          <w:rFonts w:asciiTheme="minorHAnsi" w:eastAsiaTheme="minorEastAsia" w:hAnsiTheme="minorHAnsi" w:cstheme="minorBidi"/>
          <w:noProof/>
          <w:color w:val="auto"/>
          <w:kern w:val="2"/>
          <w14:ligatures w14:val="standardContextual"/>
        </w:rPr>
      </w:pPr>
      <w:hyperlink w:anchor="_Toc209170144" w:history="1">
        <w:r w:rsidRPr="00F50DF3">
          <w:rPr>
            <w:rStyle w:val="Hyperlink"/>
            <w:noProof/>
          </w:rPr>
          <w:t>CRITERION 2. PROGRAM EDUCATIONAL OBJECTIVES</w:t>
        </w:r>
        <w:r>
          <w:rPr>
            <w:noProof/>
            <w:webHidden/>
          </w:rPr>
          <w:tab/>
        </w:r>
        <w:r>
          <w:rPr>
            <w:noProof/>
            <w:webHidden/>
          </w:rPr>
          <w:fldChar w:fldCharType="begin"/>
        </w:r>
        <w:r>
          <w:rPr>
            <w:noProof/>
            <w:webHidden/>
          </w:rPr>
          <w:instrText xml:space="preserve"> PAGEREF _Toc209170144 \h </w:instrText>
        </w:r>
        <w:r>
          <w:rPr>
            <w:noProof/>
            <w:webHidden/>
          </w:rPr>
        </w:r>
        <w:r>
          <w:rPr>
            <w:noProof/>
            <w:webHidden/>
          </w:rPr>
          <w:fldChar w:fldCharType="separate"/>
        </w:r>
        <w:r>
          <w:rPr>
            <w:noProof/>
            <w:webHidden/>
          </w:rPr>
          <w:t>10</w:t>
        </w:r>
        <w:r>
          <w:rPr>
            <w:noProof/>
            <w:webHidden/>
          </w:rPr>
          <w:fldChar w:fldCharType="end"/>
        </w:r>
      </w:hyperlink>
    </w:p>
    <w:p w14:paraId="5F66ECD5" w14:textId="300953A0" w:rsidR="004B3826" w:rsidRDefault="004B3826">
      <w:pPr>
        <w:pStyle w:val="TOC1"/>
        <w:rPr>
          <w:rFonts w:asciiTheme="minorHAnsi" w:eastAsiaTheme="minorEastAsia" w:hAnsiTheme="minorHAnsi" w:cstheme="minorBidi"/>
          <w:noProof/>
          <w:color w:val="auto"/>
          <w:kern w:val="2"/>
          <w14:ligatures w14:val="standardContextual"/>
        </w:rPr>
      </w:pPr>
      <w:hyperlink w:anchor="_Toc209170145" w:history="1">
        <w:r w:rsidRPr="00F50DF3">
          <w:rPr>
            <w:rStyle w:val="Hyperlink"/>
            <w:noProof/>
          </w:rPr>
          <w:t>CRITERION 3. STUDENT OUTCOMES</w:t>
        </w:r>
        <w:r>
          <w:rPr>
            <w:noProof/>
            <w:webHidden/>
          </w:rPr>
          <w:tab/>
        </w:r>
        <w:r>
          <w:rPr>
            <w:noProof/>
            <w:webHidden/>
          </w:rPr>
          <w:fldChar w:fldCharType="begin"/>
        </w:r>
        <w:r>
          <w:rPr>
            <w:noProof/>
            <w:webHidden/>
          </w:rPr>
          <w:instrText xml:space="preserve"> PAGEREF _Toc209170145 \h </w:instrText>
        </w:r>
        <w:r>
          <w:rPr>
            <w:noProof/>
            <w:webHidden/>
          </w:rPr>
        </w:r>
        <w:r>
          <w:rPr>
            <w:noProof/>
            <w:webHidden/>
          </w:rPr>
          <w:fldChar w:fldCharType="separate"/>
        </w:r>
        <w:r>
          <w:rPr>
            <w:noProof/>
            <w:webHidden/>
          </w:rPr>
          <w:t>11</w:t>
        </w:r>
        <w:r>
          <w:rPr>
            <w:noProof/>
            <w:webHidden/>
          </w:rPr>
          <w:fldChar w:fldCharType="end"/>
        </w:r>
      </w:hyperlink>
    </w:p>
    <w:p w14:paraId="0A98906F" w14:textId="755B28F4" w:rsidR="004B3826" w:rsidRDefault="004B3826">
      <w:pPr>
        <w:pStyle w:val="TOC1"/>
        <w:rPr>
          <w:rFonts w:asciiTheme="minorHAnsi" w:eastAsiaTheme="minorEastAsia" w:hAnsiTheme="minorHAnsi" w:cstheme="minorBidi"/>
          <w:noProof/>
          <w:color w:val="auto"/>
          <w:kern w:val="2"/>
          <w14:ligatures w14:val="standardContextual"/>
        </w:rPr>
      </w:pPr>
      <w:hyperlink w:anchor="_Toc209170146" w:history="1">
        <w:r w:rsidRPr="00F50DF3">
          <w:rPr>
            <w:rStyle w:val="Hyperlink"/>
            <w:noProof/>
          </w:rPr>
          <w:t>CRITERION 4. CONTINUOUS IMPROVEMENT</w:t>
        </w:r>
        <w:r>
          <w:rPr>
            <w:noProof/>
            <w:webHidden/>
          </w:rPr>
          <w:tab/>
        </w:r>
        <w:r>
          <w:rPr>
            <w:noProof/>
            <w:webHidden/>
          </w:rPr>
          <w:fldChar w:fldCharType="begin"/>
        </w:r>
        <w:r>
          <w:rPr>
            <w:noProof/>
            <w:webHidden/>
          </w:rPr>
          <w:instrText xml:space="preserve"> PAGEREF _Toc209170146 \h </w:instrText>
        </w:r>
        <w:r>
          <w:rPr>
            <w:noProof/>
            <w:webHidden/>
          </w:rPr>
        </w:r>
        <w:r>
          <w:rPr>
            <w:noProof/>
            <w:webHidden/>
          </w:rPr>
          <w:fldChar w:fldCharType="separate"/>
        </w:r>
        <w:r>
          <w:rPr>
            <w:noProof/>
            <w:webHidden/>
          </w:rPr>
          <w:t>12</w:t>
        </w:r>
        <w:r>
          <w:rPr>
            <w:noProof/>
            <w:webHidden/>
          </w:rPr>
          <w:fldChar w:fldCharType="end"/>
        </w:r>
      </w:hyperlink>
    </w:p>
    <w:p w14:paraId="19E998C4" w14:textId="1C8717CF" w:rsidR="004B3826" w:rsidRDefault="004B3826">
      <w:pPr>
        <w:pStyle w:val="TOC1"/>
        <w:rPr>
          <w:rFonts w:asciiTheme="minorHAnsi" w:eastAsiaTheme="minorEastAsia" w:hAnsiTheme="minorHAnsi" w:cstheme="minorBidi"/>
          <w:noProof/>
          <w:color w:val="auto"/>
          <w:kern w:val="2"/>
          <w14:ligatures w14:val="standardContextual"/>
        </w:rPr>
      </w:pPr>
      <w:hyperlink w:anchor="_Toc209170147" w:history="1">
        <w:r w:rsidRPr="00F50DF3">
          <w:rPr>
            <w:rStyle w:val="Hyperlink"/>
            <w:noProof/>
          </w:rPr>
          <w:t>CRITERION 5. CURRICULUM</w:t>
        </w:r>
        <w:r>
          <w:rPr>
            <w:noProof/>
            <w:webHidden/>
          </w:rPr>
          <w:tab/>
        </w:r>
        <w:r>
          <w:rPr>
            <w:noProof/>
            <w:webHidden/>
          </w:rPr>
          <w:fldChar w:fldCharType="begin"/>
        </w:r>
        <w:r>
          <w:rPr>
            <w:noProof/>
            <w:webHidden/>
          </w:rPr>
          <w:instrText xml:space="preserve"> PAGEREF _Toc209170147 \h </w:instrText>
        </w:r>
        <w:r>
          <w:rPr>
            <w:noProof/>
            <w:webHidden/>
          </w:rPr>
        </w:r>
        <w:r>
          <w:rPr>
            <w:noProof/>
            <w:webHidden/>
          </w:rPr>
          <w:fldChar w:fldCharType="separate"/>
        </w:r>
        <w:r>
          <w:rPr>
            <w:noProof/>
            <w:webHidden/>
          </w:rPr>
          <w:t>16</w:t>
        </w:r>
        <w:r>
          <w:rPr>
            <w:noProof/>
            <w:webHidden/>
          </w:rPr>
          <w:fldChar w:fldCharType="end"/>
        </w:r>
      </w:hyperlink>
    </w:p>
    <w:p w14:paraId="319651A6" w14:textId="466C9717" w:rsidR="004B3826" w:rsidRDefault="004B3826">
      <w:pPr>
        <w:pStyle w:val="TOC1"/>
        <w:rPr>
          <w:rFonts w:asciiTheme="minorHAnsi" w:eastAsiaTheme="minorEastAsia" w:hAnsiTheme="minorHAnsi" w:cstheme="minorBidi"/>
          <w:noProof/>
          <w:color w:val="auto"/>
          <w:kern w:val="2"/>
          <w14:ligatures w14:val="standardContextual"/>
        </w:rPr>
      </w:pPr>
      <w:hyperlink w:anchor="_Toc209170148" w:history="1">
        <w:r w:rsidRPr="00F50DF3">
          <w:rPr>
            <w:rStyle w:val="Hyperlink"/>
            <w:noProof/>
          </w:rPr>
          <w:t>CRITERION 6. FACULTY</w:t>
        </w:r>
        <w:r>
          <w:rPr>
            <w:noProof/>
            <w:webHidden/>
          </w:rPr>
          <w:tab/>
        </w:r>
        <w:r>
          <w:rPr>
            <w:noProof/>
            <w:webHidden/>
          </w:rPr>
          <w:fldChar w:fldCharType="begin"/>
        </w:r>
        <w:r>
          <w:rPr>
            <w:noProof/>
            <w:webHidden/>
          </w:rPr>
          <w:instrText xml:space="preserve"> PAGEREF _Toc209170148 \h </w:instrText>
        </w:r>
        <w:r>
          <w:rPr>
            <w:noProof/>
            <w:webHidden/>
          </w:rPr>
        </w:r>
        <w:r>
          <w:rPr>
            <w:noProof/>
            <w:webHidden/>
          </w:rPr>
          <w:fldChar w:fldCharType="separate"/>
        </w:r>
        <w:r>
          <w:rPr>
            <w:noProof/>
            <w:webHidden/>
          </w:rPr>
          <w:t>19</w:t>
        </w:r>
        <w:r>
          <w:rPr>
            <w:noProof/>
            <w:webHidden/>
          </w:rPr>
          <w:fldChar w:fldCharType="end"/>
        </w:r>
      </w:hyperlink>
    </w:p>
    <w:p w14:paraId="6EC71ADA" w14:textId="7D753EC5" w:rsidR="004B3826" w:rsidRDefault="004B3826">
      <w:pPr>
        <w:pStyle w:val="TOC1"/>
        <w:rPr>
          <w:rFonts w:asciiTheme="minorHAnsi" w:eastAsiaTheme="minorEastAsia" w:hAnsiTheme="minorHAnsi" w:cstheme="minorBidi"/>
          <w:noProof/>
          <w:color w:val="auto"/>
          <w:kern w:val="2"/>
          <w14:ligatures w14:val="standardContextual"/>
        </w:rPr>
      </w:pPr>
      <w:hyperlink w:anchor="_Toc209170149" w:history="1">
        <w:r w:rsidRPr="00F50DF3">
          <w:rPr>
            <w:rStyle w:val="Hyperlink"/>
            <w:noProof/>
          </w:rPr>
          <w:t>CRITERION 7. FACILITIES</w:t>
        </w:r>
        <w:r>
          <w:rPr>
            <w:noProof/>
            <w:webHidden/>
          </w:rPr>
          <w:tab/>
        </w:r>
        <w:r>
          <w:rPr>
            <w:noProof/>
            <w:webHidden/>
          </w:rPr>
          <w:fldChar w:fldCharType="begin"/>
        </w:r>
        <w:r>
          <w:rPr>
            <w:noProof/>
            <w:webHidden/>
          </w:rPr>
          <w:instrText xml:space="preserve"> PAGEREF _Toc209170149 \h </w:instrText>
        </w:r>
        <w:r>
          <w:rPr>
            <w:noProof/>
            <w:webHidden/>
          </w:rPr>
        </w:r>
        <w:r>
          <w:rPr>
            <w:noProof/>
            <w:webHidden/>
          </w:rPr>
          <w:fldChar w:fldCharType="separate"/>
        </w:r>
        <w:r>
          <w:rPr>
            <w:noProof/>
            <w:webHidden/>
          </w:rPr>
          <w:t>22</w:t>
        </w:r>
        <w:r>
          <w:rPr>
            <w:noProof/>
            <w:webHidden/>
          </w:rPr>
          <w:fldChar w:fldCharType="end"/>
        </w:r>
      </w:hyperlink>
    </w:p>
    <w:p w14:paraId="675E1D52" w14:textId="19540BBB" w:rsidR="004B3826" w:rsidRDefault="004B3826">
      <w:pPr>
        <w:pStyle w:val="TOC1"/>
        <w:rPr>
          <w:rFonts w:asciiTheme="minorHAnsi" w:eastAsiaTheme="minorEastAsia" w:hAnsiTheme="minorHAnsi" w:cstheme="minorBidi"/>
          <w:noProof/>
          <w:color w:val="auto"/>
          <w:kern w:val="2"/>
          <w14:ligatures w14:val="standardContextual"/>
        </w:rPr>
      </w:pPr>
      <w:hyperlink w:anchor="_Toc209170150" w:history="1">
        <w:r w:rsidRPr="00F50DF3">
          <w:rPr>
            <w:rStyle w:val="Hyperlink"/>
            <w:rFonts w:eastAsia="Calibri"/>
            <w:noProof/>
          </w:rPr>
          <w:t>CRITERION 8. INSTITUTIONAL SUPPORT</w:t>
        </w:r>
        <w:r>
          <w:rPr>
            <w:noProof/>
            <w:webHidden/>
          </w:rPr>
          <w:tab/>
        </w:r>
        <w:r>
          <w:rPr>
            <w:noProof/>
            <w:webHidden/>
          </w:rPr>
          <w:fldChar w:fldCharType="begin"/>
        </w:r>
        <w:r>
          <w:rPr>
            <w:noProof/>
            <w:webHidden/>
          </w:rPr>
          <w:instrText xml:space="preserve"> PAGEREF _Toc209170150 \h </w:instrText>
        </w:r>
        <w:r>
          <w:rPr>
            <w:noProof/>
            <w:webHidden/>
          </w:rPr>
        </w:r>
        <w:r>
          <w:rPr>
            <w:noProof/>
            <w:webHidden/>
          </w:rPr>
          <w:fldChar w:fldCharType="separate"/>
        </w:r>
        <w:r>
          <w:rPr>
            <w:noProof/>
            <w:webHidden/>
          </w:rPr>
          <w:t>24</w:t>
        </w:r>
        <w:r>
          <w:rPr>
            <w:noProof/>
            <w:webHidden/>
          </w:rPr>
          <w:fldChar w:fldCharType="end"/>
        </w:r>
      </w:hyperlink>
    </w:p>
    <w:p w14:paraId="2097C402" w14:textId="28E980C6" w:rsidR="004B3826" w:rsidRDefault="004B3826">
      <w:pPr>
        <w:pStyle w:val="TOC1"/>
        <w:rPr>
          <w:rFonts w:asciiTheme="minorHAnsi" w:eastAsiaTheme="minorEastAsia" w:hAnsiTheme="minorHAnsi" w:cstheme="minorBidi"/>
          <w:noProof/>
          <w:color w:val="auto"/>
          <w:kern w:val="2"/>
          <w14:ligatures w14:val="standardContextual"/>
        </w:rPr>
      </w:pPr>
      <w:hyperlink w:anchor="_Toc209170151" w:history="1">
        <w:r w:rsidRPr="00F50DF3">
          <w:rPr>
            <w:rStyle w:val="Hyperlink"/>
            <w:noProof/>
          </w:rPr>
          <w:t>PROGRAM CRITERIA</w:t>
        </w:r>
        <w:r>
          <w:rPr>
            <w:noProof/>
            <w:webHidden/>
          </w:rPr>
          <w:tab/>
        </w:r>
        <w:r>
          <w:rPr>
            <w:noProof/>
            <w:webHidden/>
          </w:rPr>
          <w:fldChar w:fldCharType="begin"/>
        </w:r>
        <w:r>
          <w:rPr>
            <w:noProof/>
            <w:webHidden/>
          </w:rPr>
          <w:instrText xml:space="preserve"> PAGEREF _Toc209170151 \h </w:instrText>
        </w:r>
        <w:r>
          <w:rPr>
            <w:noProof/>
            <w:webHidden/>
          </w:rPr>
        </w:r>
        <w:r>
          <w:rPr>
            <w:noProof/>
            <w:webHidden/>
          </w:rPr>
          <w:fldChar w:fldCharType="separate"/>
        </w:r>
        <w:r>
          <w:rPr>
            <w:noProof/>
            <w:webHidden/>
          </w:rPr>
          <w:t>26</w:t>
        </w:r>
        <w:r>
          <w:rPr>
            <w:noProof/>
            <w:webHidden/>
          </w:rPr>
          <w:fldChar w:fldCharType="end"/>
        </w:r>
      </w:hyperlink>
    </w:p>
    <w:p w14:paraId="794745CF" w14:textId="4B08158F" w:rsidR="004B3826" w:rsidRDefault="004B3826">
      <w:pPr>
        <w:pStyle w:val="TOC1"/>
        <w:rPr>
          <w:rFonts w:asciiTheme="minorHAnsi" w:eastAsiaTheme="minorEastAsia" w:hAnsiTheme="minorHAnsi" w:cstheme="minorBidi"/>
          <w:noProof/>
          <w:color w:val="auto"/>
          <w:kern w:val="2"/>
          <w14:ligatures w14:val="standardContextual"/>
        </w:rPr>
      </w:pPr>
      <w:hyperlink w:anchor="_Toc209170152" w:history="1">
        <w:r w:rsidRPr="00F50DF3">
          <w:rPr>
            <w:rStyle w:val="Hyperlink"/>
            <w:noProof/>
          </w:rPr>
          <w:t>Appendix A – Course Syllabi</w:t>
        </w:r>
        <w:r>
          <w:rPr>
            <w:noProof/>
            <w:webHidden/>
          </w:rPr>
          <w:tab/>
        </w:r>
        <w:r>
          <w:rPr>
            <w:noProof/>
            <w:webHidden/>
          </w:rPr>
          <w:fldChar w:fldCharType="begin"/>
        </w:r>
        <w:r>
          <w:rPr>
            <w:noProof/>
            <w:webHidden/>
          </w:rPr>
          <w:instrText xml:space="preserve"> PAGEREF _Toc209170152 \h </w:instrText>
        </w:r>
        <w:r>
          <w:rPr>
            <w:noProof/>
            <w:webHidden/>
          </w:rPr>
        </w:r>
        <w:r>
          <w:rPr>
            <w:noProof/>
            <w:webHidden/>
          </w:rPr>
          <w:fldChar w:fldCharType="separate"/>
        </w:r>
        <w:r>
          <w:rPr>
            <w:noProof/>
            <w:webHidden/>
          </w:rPr>
          <w:t>27</w:t>
        </w:r>
        <w:r>
          <w:rPr>
            <w:noProof/>
            <w:webHidden/>
          </w:rPr>
          <w:fldChar w:fldCharType="end"/>
        </w:r>
      </w:hyperlink>
    </w:p>
    <w:p w14:paraId="3E4E022C" w14:textId="194FFB91" w:rsidR="004B3826" w:rsidRDefault="004B3826">
      <w:pPr>
        <w:pStyle w:val="TOC1"/>
        <w:rPr>
          <w:rFonts w:asciiTheme="minorHAnsi" w:eastAsiaTheme="minorEastAsia" w:hAnsiTheme="minorHAnsi" w:cstheme="minorBidi"/>
          <w:noProof/>
          <w:color w:val="auto"/>
          <w:kern w:val="2"/>
          <w14:ligatures w14:val="standardContextual"/>
        </w:rPr>
      </w:pPr>
      <w:hyperlink w:anchor="_Toc209170153" w:history="1">
        <w:r w:rsidRPr="00F50DF3">
          <w:rPr>
            <w:rStyle w:val="Hyperlink"/>
            <w:rFonts w:cs="Arial"/>
            <w:noProof/>
          </w:rPr>
          <w:t>Appendix B – Faculty Vitae</w:t>
        </w:r>
        <w:r>
          <w:rPr>
            <w:noProof/>
            <w:webHidden/>
          </w:rPr>
          <w:tab/>
        </w:r>
        <w:r>
          <w:rPr>
            <w:noProof/>
            <w:webHidden/>
          </w:rPr>
          <w:fldChar w:fldCharType="begin"/>
        </w:r>
        <w:r>
          <w:rPr>
            <w:noProof/>
            <w:webHidden/>
          </w:rPr>
          <w:instrText xml:space="preserve"> PAGEREF _Toc209170153 \h </w:instrText>
        </w:r>
        <w:r>
          <w:rPr>
            <w:noProof/>
            <w:webHidden/>
          </w:rPr>
        </w:r>
        <w:r>
          <w:rPr>
            <w:noProof/>
            <w:webHidden/>
          </w:rPr>
          <w:fldChar w:fldCharType="separate"/>
        </w:r>
        <w:r>
          <w:rPr>
            <w:noProof/>
            <w:webHidden/>
          </w:rPr>
          <w:t>28</w:t>
        </w:r>
        <w:r>
          <w:rPr>
            <w:noProof/>
            <w:webHidden/>
          </w:rPr>
          <w:fldChar w:fldCharType="end"/>
        </w:r>
      </w:hyperlink>
    </w:p>
    <w:p w14:paraId="51B62215" w14:textId="44850D05" w:rsidR="004B3826" w:rsidRDefault="004B3826">
      <w:pPr>
        <w:pStyle w:val="TOC1"/>
        <w:rPr>
          <w:rFonts w:asciiTheme="minorHAnsi" w:eastAsiaTheme="minorEastAsia" w:hAnsiTheme="minorHAnsi" w:cstheme="minorBidi"/>
          <w:noProof/>
          <w:color w:val="auto"/>
          <w:kern w:val="2"/>
          <w14:ligatures w14:val="standardContextual"/>
        </w:rPr>
      </w:pPr>
      <w:hyperlink w:anchor="_Toc209170154" w:history="1">
        <w:r w:rsidRPr="00F50DF3">
          <w:rPr>
            <w:rStyle w:val="Hyperlink"/>
            <w:noProof/>
          </w:rPr>
          <w:t>Appendix C – Equipment</w:t>
        </w:r>
        <w:r>
          <w:rPr>
            <w:noProof/>
            <w:webHidden/>
          </w:rPr>
          <w:tab/>
        </w:r>
        <w:r>
          <w:rPr>
            <w:noProof/>
            <w:webHidden/>
          </w:rPr>
          <w:fldChar w:fldCharType="begin"/>
        </w:r>
        <w:r>
          <w:rPr>
            <w:noProof/>
            <w:webHidden/>
          </w:rPr>
          <w:instrText xml:space="preserve"> PAGEREF _Toc209170154 \h </w:instrText>
        </w:r>
        <w:r>
          <w:rPr>
            <w:noProof/>
            <w:webHidden/>
          </w:rPr>
        </w:r>
        <w:r>
          <w:rPr>
            <w:noProof/>
            <w:webHidden/>
          </w:rPr>
          <w:fldChar w:fldCharType="separate"/>
        </w:r>
        <w:r>
          <w:rPr>
            <w:noProof/>
            <w:webHidden/>
          </w:rPr>
          <w:t>29</w:t>
        </w:r>
        <w:r>
          <w:rPr>
            <w:noProof/>
            <w:webHidden/>
          </w:rPr>
          <w:fldChar w:fldCharType="end"/>
        </w:r>
      </w:hyperlink>
    </w:p>
    <w:p w14:paraId="53466023" w14:textId="2EBFDE7D" w:rsidR="004B3826" w:rsidRDefault="004B3826">
      <w:pPr>
        <w:pStyle w:val="TOC1"/>
        <w:rPr>
          <w:rFonts w:asciiTheme="minorHAnsi" w:eastAsiaTheme="minorEastAsia" w:hAnsiTheme="minorHAnsi" w:cstheme="minorBidi"/>
          <w:noProof/>
          <w:color w:val="auto"/>
          <w:kern w:val="2"/>
          <w14:ligatures w14:val="standardContextual"/>
        </w:rPr>
      </w:pPr>
      <w:hyperlink w:anchor="_Toc209170155" w:history="1">
        <w:r w:rsidRPr="00F50DF3">
          <w:rPr>
            <w:rStyle w:val="Hyperlink"/>
            <w:noProof/>
          </w:rPr>
          <w:t>Appendix D – Institutional Summary</w:t>
        </w:r>
        <w:r>
          <w:rPr>
            <w:noProof/>
            <w:webHidden/>
          </w:rPr>
          <w:tab/>
        </w:r>
        <w:r>
          <w:rPr>
            <w:noProof/>
            <w:webHidden/>
          </w:rPr>
          <w:fldChar w:fldCharType="begin"/>
        </w:r>
        <w:r>
          <w:rPr>
            <w:noProof/>
            <w:webHidden/>
          </w:rPr>
          <w:instrText xml:space="preserve"> PAGEREF _Toc209170155 \h </w:instrText>
        </w:r>
        <w:r>
          <w:rPr>
            <w:noProof/>
            <w:webHidden/>
          </w:rPr>
        </w:r>
        <w:r>
          <w:rPr>
            <w:noProof/>
            <w:webHidden/>
          </w:rPr>
          <w:fldChar w:fldCharType="separate"/>
        </w:r>
        <w:r>
          <w:rPr>
            <w:noProof/>
            <w:webHidden/>
          </w:rPr>
          <w:t>30</w:t>
        </w:r>
        <w:r>
          <w:rPr>
            <w:noProof/>
            <w:webHidden/>
          </w:rPr>
          <w:fldChar w:fldCharType="end"/>
        </w:r>
      </w:hyperlink>
    </w:p>
    <w:p w14:paraId="4DE2F6C1" w14:textId="205BD8E7" w:rsidR="004B3826" w:rsidRDefault="004B3826">
      <w:pPr>
        <w:pStyle w:val="TOC1"/>
        <w:rPr>
          <w:rFonts w:asciiTheme="minorHAnsi" w:eastAsiaTheme="minorEastAsia" w:hAnsiTheme="minorHAnsi" w:cstheme="minorBidi"/>
          <w:noProof/>
          <w:color w:val="auto"/>
          <w:kern w:val="2"/>
          <w14:ligatures w14:val="standardContextual"/>
        </w:rPr>
      </w:pPr>
      <w:hyperlink w:anchor="_Toc209170156" w:history="1">
        <w:r w:rsidRPr="00F50DF3">
          <w:rPr>
            <w:rStyle w:val="Hyperlink"/>
            <w:noProof/>
          </w:rPr>
          <w:t>Submission Attesting to Compliance</w:t>
        </w:r>
        <w:r>
          <w:rPr>
            <w:noProof/>
            <w:webHidden/>
          </w:rPr>
          <w:tab/>
        </w:r>
        <w:r>
          <w:rPr>
            <w:noProof/>
            <w:webHidden/>
          </w:rPr>
          <w:fldChar w:fldCharType="begin"/>
        </w:r>
        <w:r>
          <w:rPr>
            <w:noProof/>
            <w:webHidden/>
          </w:rPr>
          <w:instrText xml:space="preserve"> PAGEREF _Toc209170156 \h </w:instrText>
        </w:r>
        <w:r>
          <w:rPr>
            <w:noProof/>
            <w:webHidden/>
          </w:rPr>
        </w:r>
        <w:r>
          <w:rPr>
            <w:noProof/>
            <w:webHidden/>
          </w:rPr>
          <w:fldChar w:fldCharType="separate"/>
        </w:r>
        <w:r>
          <w:rPr>
            <w:noProof/>
            <w:webHidden/>
          </w:rPr>
          <w:t>33</w:t>
        </w:r>
        <w:r>
          <w:rPr>
            <w:noProof/>
            <w:webHidden/>
          </w:rPr>
          <w:fldChar w:fldCharType="end"/>
        </w:r>
      </w:hyperlink>
    </w:p>
    <w:p w14:paraId="3317B4B2" w14:textId="1721345D" w:rsidR="00E55510" w:rsidRPr="004D7DD7" w:rsidRDefault="004B3826">
      <w:pPr>
        <w:rPr>
          <w:color w:val="595959" w:themeColor="text1" w:themeTint="A6"/>
        </w:rPr>
      </w:pPr>
      <w:r>
        <w:rPr>
          <w:color w:val="595959" w:themeColor="text1" w:themeTint="A6"/>
        </w:rPr>
        <w:fldChar w:fldCharType="end"/>
      </w:r>
    </w:p>
    <w:p w14:paraId="2F7BF0F3" w14:textId="77777777" w:rsidR="000F6155" w:rsidRPr="002D02AB" w:rsidRDefault="000F6155" w:rsidP="005C1EE9">
      <w:pPr>
        <w:pStyle w:val="Heading1"/>
        <w:rPr>
          <w:color w:val="auto"/>
        </w:rPr>
      </w:pPr>
      <w:r w:rsidRPr="004D7DD7">
        <w:rPr>
          <w:rFonts w:ascii="Times New Roman" w:hAnsi="Times New Roman"/>
          <w:color w:val="595959" w:themeColor="text1" w:themeTint="A6"/>
        </w:rPr>
        <w:br w:type="page"/>
      </w:r>
    </w:p>
    <w:p w14:paraId="40D75D6A" w14:textId="77777777" w:rsidR="00B44860" w:rsidRPr="005C1EE9" w:rsidRDefault="00B44860" w:rsidP="005C1EE9">
      <w:pPr>
        <w:pStyle w:val="Heading1"/>
      </w:pPr>
      <w:bookmarkStart w:id="0" w:name="_Toc112699220"/>
      <w:bookmarkStart w:id="1" w:name="_Toc209170135"/>
      <w:r w:rsidRPr="005C1EE9">
        <w:lastRenderedPageBreak/>
        <w:t>Introducti</w:t>
      </w:r>
      <w:r w:rsidR="00195F2F" w:rsidRPr="005C1EE9">
        <w:t>o</w:t>
      </w:r>
      <w:r w:rsidRPr="005C1EE9">
        <w:t>n</w:t>
      </w:r>
      <w:bookmarkEnd w:id="0"/>
      <w:bookmarkEnd w:id="1"/>
    </w:p>
    <w:p w14:paraId="362FE3A1" w14:textId="6C753529" w:rsidR="003E0EDC" w:rsidRPr="004D7DD7" w:rsidRDefault="00B44860" w:rsidP="003E0EDC">
      <w:r w:rsidRPr="004D7DD7">
        <w:t>The Self-Study Report is expected to be a quantitative and qualitative assessment of the strengths and limitations of the program being submitted for review.</w:t>
      </w:r>
      <w:r w:rsidR="003E0EDC">
        <w:t xml:space="preserve"> </w:t>
      </w:r>
      <w:r w:rsidR="003E0EDC" w:rsidRPr="004D7DD7">
        <w:t xml:space="preserve">Each Commission of ABET provides a </w:t>
      </w:r>
      <w:r w:rsidR="003E0EDC" w:rsidRPr="004D7DD7">
        <w:rPr>
          <w:b/>
          <w:i/>
        </w:rPr>
        <w:t>Self-Study Questionnaire</w:t>
      </w:r>
      <w:r w:rsidR="003E0EDC" w:rsidRPr="004D7DD7">
        <w:t xml:space="preserve"> </w:t>
      </w:r>
      <w:r w:rsidR="003E0EDC">
        <w:t>(</w:t>
      </w:r>
      <w:proofErr w:type="gramStart"/>
      <w:r w:rsidR="003E0EDC">
        <w:t>henceforth</w:t>
      </w:r>
      <w:proofErr w:type="gramEnd"/>
      <w:r w:rsidR="003E0EDC">
        <w:t xml:space="preserve"> </w:t>
      </w:r>
      <w:r w:rsidR="003E0EDC" w:rsidRPr="004D7DD7">
        <w:rPr>
          <w:i/>
        </w:rPr>
        <w:t>Questionnaire</w:t>
      </w:r>
      <w:r w:rsidR="003E0EDC">
        <w:rPr>
          <w:i/>
        </w:rPr>
        <w:t>)</w:t>
      </w:r>
      <w:r w:rsidR="003E0EDC" w:rsidRPr="004D7DD7">
        <w:t xml:space="preserve"> to assist the program in completing the Self-Study Report.</w:t>
      </w:r>
    </w:p>
    <w:p w14:paraId="02C38990" w14:textId="77777777" w:rsidR="00B44860" w:rsidRPr="004D7DD7" w:rsidRDefault="00B44860" w:rsidP="00B44860"/>
    <w:p w14:paraId="228102C0" w14:textId="6B22F324" w:rsidR="00B44860" w:rsidRPr="004D7DD7" w:rsidRDefault="00B44860" w:rsidP="00B44860">
      <w:r w:rsidRPr="004D7DD7">
        <w:t xml:space="preserve">The Self-Study Report will provide information critical to a thorough review of the program. Therefore, the </w:t>
      </w:r>
      <w:r w:rsidR="00BD6D06">
        <w:t>r</w:t>
      </w:r>
      <w:r w:rsidRPr="004D7DD7">
        <w:t xml:space="preserve">eport will address the extent to which the program meets applicable ABET Criteria and policies. In so doing, it is necessary the </w:t>
      </w:r>
      <w:r w:rsidR="00BD6D06">
        <w:t>r</w:t>
      </w:r>
      <w:r w:rsidRPr="004D7DD7">
        <w:t>eport address all methods of instructional delivery used for the program, all possible paths students may take to completion of the degree, and all remote offerings available to students in the program</w:t>
      </w:r>
      <w:r w:rsidR="00E90CEA" w:rsidRPr="004D7DD7">
        <w:t xml:space="preserve">. </w:t>
      </w:r>
    </w:p>
    <w:p w14:paraId="20AEC8AD" w14:textId="77777777" w:rsidR="00B44860" w:rsidRPr="005C1EE9" w:rsidRDefault="00B44860" w:rsidP="005C1EE9">
      <w:pPr>
        <w:pStyle w:val="Heading1"/>
      </w:pPr>
      <w:bookmarkStart w:id="2" w:name="_Toc112699221"/>
      <w:bookmarkStart w:id="3" w:name="_Toc209170136"/>
      <w:r w:rsidRPr="005C1EE9">
        <w:t>Requirements and Preparation</w:t>
      </w:r>
      <w:bookmarkEnd w:id="2"/>
      <w:bookmarkEnd w:id="3"/>
    </w:p>
    <w:p w14:paraId="6C5546AC" w14:textId="6B3B6FDF" w:rsidR="00B44860" w:rsidRPr="004D7DD7" w:rsidRDefault="00B44860" w:rsidP="00B44860">
      <w:r w:rsidRPr="004D7DD7">
        <w:t xml:space="preserve">The program name used on the cover of the Self-Study Report </w:t>
      </w:r>
      <w:r w:rsidRPr="004D7DD7">
        <w:rPr>
          <w:b/>
        </w:rPr>
        <w:t xml:space="preserve">must </w:t>
      </w:r>
      <w:r w:rsidRPr="004D7DD7">
        <w:t>be identical to that used in the institutional publications, on the ABET Request for Evaluation (RFE), and on the transc</w:t>
      </w:r>
      <w:r w:rsidR="0022308B" w:rsidRPr="004D7DD7">
        <w:t>ripts of graduates</w:t>
      </w:r>
      <w:r w:rsidR="00E90CEA" w:rsidRPr="004D7DD7">
        <w:t xml:space="preserve">. </w:t>
      </w:r>
      <w:r w:rsidR="0022308B" w:rsidRPr="004D7DD7">
        <w:t>This will e</w:t>
      </w:r>
      <w:r w:rsidRPr="004D7DD7">
        <w:t xml:space="preserve">nsure the program is correctly identified in ABET records and graduates can be correctly identified as graduating from an accredited program. </w:t>
      </w:r>
    </w:p>
    <w:p w14:paraId="1E852CAC" w14:textId="77777777" w:rsidR="00B44860" w:rsidRPr="004D7DD7" w:rsidRDefault="00B44860" w:rsidP="00B44860"/>
    <w:p w14:paraId="760F8372" w14:textId="425FD681" w:rsidR="00B44860" w:rsidRPr="004D7DD7" w:rsidRDefault="00544378" w:rsidP="00B44860">
      <w:r>
        <w:t>E</w:t>
      </w:r>
      <w:r w:rsidR="00B44860" w:rsidRPr="004D7DD7">
        <w:t xml:space="preserve">ach program requires a Self-Study Report. </w:t>
      </w:r>
    </w:p>
    <w:p w14:paraId="4C3298C3" w14:textId="77777777" w:rsidR="00B44860" w:rsidRPr="004D7DD7" w:rsidRDefault="00B44860" w:rsidP="00B44860"/>
    <w:p w14:paraId="4C1B3D7E" w14:textId="04262EBF" w:rsidR="00B44860" w:rsidRPr="004D7DD7" w:rsidRDefault="00B44860" w:rsidP="00B44860">
      <w:r w:rsidRPr="004D7DD7">
        <w:t xml:space="preserve">While the </w:t>
      </w:r>
      <w:r w:rsidRPr="004D7DD7">
        <w:rPr>
          <w:i/>
        </w:rPr>
        <w:t>Questionnaire</w:t>
      </w:r>
      <w:r w:rsidRPr="004D7DD7">
        <w:t xml:space="preserve"> focuses primarily on accreditation criteria, it also includes questions related to certain sections of the ABET </w:t>
      </w:r>
      <w:r w:rsidRPr="004D7DD7">
        <w:rPr>
          <w:i/>
        </w:rPr>
        <w:t>Accreditation Policy and Procedure Manual</w:t>
      </w:r>
      <w:r w:rsidRPr="004D7DD7">
        <w:t xml:space="preserve"> (APPM)</w:t>
      </w:r>
      <w:r w:rsidR="00E90CEA" w:rsidRPr="004D7DD7">
        <w:t xml:space="preserve">. </w:t>
      </w:r>
      <w:r w:rsidR="00974BAD">
        <w:t xml:space="preserve"> The most current version of the </w:t>
      </w:r>
      <w:r w:rsidR="006D4C7E">
        <w:t xml:space="preserve">APPM </w:t>
      </w:r>
      <w:r w:rsidR="005217FB">
        <w:t>and</w:t>
      </w:r>
      <w:r w:rsidR="006D4C7E">
        <w:t xml:space="preserve"> the accreditation criteria for programs under the Engineering Technology Accreditation Commission (ETAC) can be found on ABET’s Webpage (</w:t>
      </w:r>
      <w:hyperlink r:id="rId16" w:history="1">
        <w:r w:rsidR="006D4C7E" w:rsidRPr="000474F0">
          <w:rPr>
            <w:rStyle w:val="Hyperlink"/>
          </w:rPr>
          <w:t>https://www.abet.org/accreditation/accreditation-criteria/</w:t>
        </w:r>
      </w:hyperlink>
      <w:r w:rsidR="006D4C7E">
        <w:t>).</w:t>
      </w:r>
    </w:p>
    <w:p w14:paraId="4C12DDA5" w14:textId="77777777" w:rsidR="00B44860" w:rsidRPr="004D7DD7" w:rsidRDefault="00B44860" w:rsidP="00B44860"/>
    <w:p w14:paraId="0ACDD8BD" w14:textId="43D87359" w:rsidR="00B44860" w:rsidRPr="004D7DD7" w:rsidRDefault="00B44860" w:rsidP="00B44860">
      <w:r w:rsidRPr="004D7DD7">
        <w:t xml:space="preserve">While it is important the overall structure in the </w:t>
      </w:r>
      <w:r w:rsidRPr="004D7DD7">
        <w:rPr>
          <w:i/>
        </w:rPr>
        <w:t xml:space="preserve">Questionnaire </w:t>
      </w:r>
      <w:r w:rsidRPr="004D7DD7">
        <w:t>be retained, it is not necessary to preserve notes or pages of instructions about preparing the Self-Study Report.</w:t>
      </w:r>
    </w:p>
    <w:p w14:paraId="16007D51" w14:textId="77777777" w:rsidR="00B44860" w:rsidRPr="004D7DD7" w:rsidRDefault="00B44860" w:rsidP="00B44860"/>
    <w:p w14:paraId="076DE090" w14:textId="17C448C3" w:rsidR="00195F2F" w:rsidRPr="004D7DD7" w:rsidRDefault="00B44860" w:rsidP="00195F2F">
      <w:r w:rsidRPr="004D7DD7">
        <w:t>A program may use terminology different</w:t>
      </w:r>
      <w:r w:rsidR="000C5541" w:rsidRPr="004D7DD7">
        <w:t xml:space="preserve"> </w:t>
      </w:r>
      <w:r w:rsidR="00195F2F" w:rsidRPr="004D7DD7">
        <w:t xml:space="preserve">from that used in the </w:t>
      </w:r>
      <w:r w:rsidR="00195F2F" w:rsidRPr="004D7DD7">
        <w:rPr>
          <w:i/>
        </w:rPr>
        <w:t>Questionnaire</w:t>
      </w:r>
      <w:r w:rsidR="00195F2F" w:rsidRPr="004D7DD7">
        <w:t>.</w:t>
      </w:r>
      <w:r w:rsidR="002C3F05">
        <w:t xml:space="preserve"> </w:t>
      </w:r>
      <w:r w:rsidR="00195F2F" w:rsidRPr="004D7DD7">
        <w:t xml:space="preserve">If different terminology is used, it is important </w:t>
      </w:r>
      <w:r w:rsidR="00CE13F7">
        <w:t xml:space="preserve">that </w:t>
      </w:r>
      <w:r w:rsidR="00195F2F" w:rsidRPr="004D7DD7">
        <w:t xml:space="preserve">the Self-Study Report </w:t>
      </w:r>
      <w:r w:rsidR="00CE13F7">
        <w:t>include</w:t>
      </w:r>
      <w:r w:rsidR="00195F2F" w:rsidRPr="004D7DD7">
        <w:t xml:space="preserve"> notes </w:t>
      </w:r>
      <w:r w:rsidR="00CE13F7">
        <w:t>explaining</w:t>
      </w:r>
      <w:r w:rsidR="00195F2F" w:rsidRPr="004D7DD7">
        <w:t xml:space="preserve"> the terminology in the </w:t>
      </w:r>
      <w:r w:rsidR="003E0EDC">
        <w:t>Self-Study Report</w:t>
      </w:r>
      <w:r w:rsidR="00195F2F" w:rsidRPr="004D7DD7">
        <w:t xml:space="preserve"> </w:t>
      </w:r>
      <w:r w:rsidR="00CE13F7">
        <w:t xml:space="preserve">and how it links to the </w:t>
      </w:r>
      <w:r w:rsidR="00195F2F" w:rsidRPr="004D7DD7">
        <w:t xml:space="preserve">terminology used in the </w:t>
      </w:r>
      <w:r w:rsidR="00195F2F" w:rsidRPr="004D7DD7">
        <w:rPr>
          <w:i/>
        </w:rPr>
        <w:t>Questionnaire</w:t>
      </w:r>
      <w:r w:rsidR="00195F2F" w:rsidRPr="004D7DD7">
        <w:t>.</w:t>
      </w:r>
    </w:p>
    <w:p w14:paraId="1D4C980E" w14:textId="77777777" w:rsidR="00195F2F" w:rsidRPr="004D7DD7" w:rsidRDefault="00195F2F" w:rsidP="00195F2F"/>
    <w:p w14:paraId="1E721D37" w14:textId="61E1FA36" w:rsidR="000C5541" w:rsidRPr="004D7DD7" w:rsidRDefault="00195F2F" w:rsidP="00B44860">
      <w:r w:rsidRPr="004D7DD7">
        <w:t xml:space="preserve">Tables in the </w:t>
      </w:r>
      <w:r w:rsidRPr="004D7DD7">
        <w:rPr>
          <w:i/>
        </w:rPr>
        <w:t>Questionnaire</w:t>
      </w:r>
      <w:r w:rsidRPr="004D7DD7">
        <w:t xml:space="preserve"> may be modified in format to </w:t>
      </w:r>
      <w:r w:rsidR="00E90CEA" w:rsidRPr="004D7DD7">
        <w:t xml:space="preserve">present the information </w:t>
      </w:r>
      <w:r w:rsidR="00E90CEA">
        <w:t xml:space="preserve">for the program </w:t>
      </w:r>
      <w:r w:rsidR="00E90CEA" w:rsidRPr="004D7DD7">
        <w:t>more clearly</w:t>
      </w:r>
      <w:r w:rsidR="000C5541" w:rsidRPr="004D7DD7">
        <w:t>. When this is done, it is suggested a brief explanatory footnote be included about why the table was modified</w:t>
      </w:r>
      <w:r w:rsidR="00E90CEA" w:rsidRPr="004D7DD7">
        <w:t xml:space="preserve">. </w:t>
      </w:r>
      <w:r w:rsidR="000C5541" w:rsidRPr="004D7DD7">
        <w:t>Rows may be added to or deleted from tables to better accommodate program information.</w:t>
      </w:r>
    </w:p>
    <w:p w14:paraId="1AD78F70" w14:textId="77777777" w:rsidR="0022308B" w:rsidRPr="004D7DD7" w:rsidRDefault="0022308B"/>
    <w:p w14:paraId="41BAE51F" w14:textId="2FF4C95E" w:rsidR="0022308B" w:rsidRPr="004D7DD7" w:rsidRDefault="00FE64B7" w:rsidP="0022308B">
      <w:r w:rsidRPr="004D7DD7">
        <w:t xml:space="preserve">The </w:t>
      </w:r>
      <w:r w:rsidRPr="004D7DD7">
        <w:rPr>
          <w:b/>
        </w:rPr>
        <w:t>educational unit</w:t>
      </w:r>
      <w:r w:rsidRPr="004D7DD7">
        <w:t xml:space="preserve"> is the administrative unit having academic responsibility for the program</w:t>
      </w:r>
      <w:r w:rsidR="000C5541" w:rsidRPr="004D7DD7">
        <w:t>(s)</w:t>
      </w:r>
      <w:r w:rsidRPr="004D7DD7">
        <w:t xml:space="preserve"> being </w:t>
      </w:r>
      <w:r w:rsidR="00144D78" w:rsidRPr="004D7DD7">
        <w:t>reviewed by a given Commission of ABET</w:t>
      </w:r>
      <w:r w:rsidRPr="004D7DD7">
        <w:t xml:space="preserve">. For example, if a single program is being </w:t>
      </w:r>
      <w:r w:rsidR="00144D78" w:rsidRPr="004D7DD7">
        <w:t>reviewed</w:t>
      </w:r>
      <w:r w:rsidR="00FD16E2" w:rsidRPr="004D7DD7">
        <w:t xml:space="preserve">, the </w:t>
      </w:r>
      <w:r w:rsidR="005C6B06" w:rsidRPr="004D7DD7">
        <w:t xml:space="preserve">educational unit may be the department. If more than one program is </w:t>
      </w:r>
      <w:proofErr w:type="gramStart"/>
      <w:r w:rsidR="005C6B06" w:rsidRPr="004D7DD7">
        <w:t>being reviewed</w:t>
      </w:r>
      <w:proofErr w:type="gramEnd"/>
      <w:r w:rsidR="005C6B06" w:rsidRPr="004D7DD7">
        <w:t>, the educational unit is the administrative unit responsible for the collective group of programs being reviewed by that Commission.</w:t>
      </w:r>
    </w:p>
    <w:p w14:paraId="39F4C0A9" w14:textId="77777777" w:rsidR="00524D32" w:rsidRPr="000E2340" w:rsidRDefault="00524D32" w:rsidP="005C1EE9">
      <w:pPr>
        <w:pStyle w:val="Heading1"/>
      </w:pPr>
      <w:bookmarkStart w:id="4" w:name="_Toc112699222"/>
      <w:bookmarkStart w:id="5" w:name="_Toc209170137"/>
      <w:r w:rsidRPr="000E2340">
        <w:lastRenderedPageBreak/>
        <w:t>Supplemental Materials</w:t>
      </w:r>
      <w:bookmarkEnd w:id="4"/>
      <w:bookmarkEnd w:id="5"/>
    </w:p>
    <w:p w14:paraId="7D8FEA88" w14:textId="5D8A95EE" w:rsidR="00524D32" w:rsidRDefault="00524D32" w:rsidP="00524D32">
      <w:r w:rsidRPr="004D7DD7">
        <w:t xml:space="preserve">The following materials are to be </w:t>
      </w:r>
      <w:r w:rsidR="00727A45">
        <w:t xml:space="preserve">submitted </w:t>
      </w:r>
      <w:r w:rsidRPr="004D7DD7">
        <w:t>in addition to the Self-Study Report:</w:t>
      </w:r>
    </w:p>
    <w:p w14:paraId="6DE7C16B" w14:textId="77777777" w:rsidR="004651FF" w:rsidRPr="004D7DD7" w:rsidRDefault="004651FF" w:rsidP="00524D32"/>
    <w:p w14:paraId="2BB52C1B" w14:textId="7888D290" w:rsidR="004D78EF" w:rsidRDefault="004651FF" w:rsidP="004D78EF">
      <w:pPr>
        <w:numPr>
          <w:ilvl w:val="0"/>
          <w:numId w:val="1"/>
        </w:numPr>
      </w:pPr>
      <w:r w:rsidRPr="004651FF">
        <w:t xml:space="preserve">A PDF file of the general </w:t>
      </w:r>
      <w:r w:rsidR="00CC0740">
        <w:t xml:space="preserve">catalog for the </w:t>
      </w:r>
      <w:r w:rsidRPr="004651FF">
        <w:t>institution covering course details and other institutional information applicable at the time of the review</w:t>
      </w:r>
      <w:r w:rsidR="00CC0740">
        <w:t xml:space="preserve">. If multiple programs are </w:t>
      </w:r>
      <w:proofErr w:type="gramStart"/>
      <w:r w:rsidR="00CC0740">
        <w:t>being reviewed</w:t>
      </w:r>
      <w:proofErr w:type="gramEnd"/>
      <w:r w:rsidR="00CC0740">
        <w:t xml:space="preserve">, then only one copy needs to be submitted.  </w:t>
      </w:r>
      <w:r w:rsidR="00727A45">
        <w:t xml:space="preserve"> </w:t>
      </w:r>
      <w:r w:rsidR="004D78EF">
        <w:br/>
      </w:r>
    </w:p>
    <w:p w14:paraId="57D83911" w14:textId="3402D167" w:rsidR="00524D32" w:rsidRPr="004D7DD7" w:rsidRDefault="00524D32" w:rsidP="00524D32">
      <w:pPr>
        <w:numPr>
          <w:ilvl w:val="0"/>
          <w:numId w:val="1"/>
        </w:numPr>
      </w:pPr>
      <w:r w:rsidRPr="004D7DD7">
        <w:t>Promotional brochures or literature describing program offerings of the institution.</w:t>
      </w:r>
      <w:r w:rsidR="004D78EF">
        <w:br/>
      </w:r>
    </w:p>
    <w:p w14:paraId="1D123637" w14:textId="7F9407A7" w:rsidR="00524D32" w:rsidRPr="004D7DD7" w:rsidRDefault="00524D32" w:rsidP="00524D32">
      <w:pPr>
        <w:numPr>
          <w:ilvl w:val="0"/>
          <w:numId w:val="1"/>
        </w:numPr>
      </w:pPr>
      <w:r w:rsidRPr="004D7DD7">
        <w:t xml:space="preserve">Official academic transcripts of recent graduates. The </w:t>
      </w:r>
      <w:r w:rsidRPr="004D7DD7">
        <w:rPr>
          <w:b/>
        </w:rPr>
        <w:t>official academic transcript</w:t>
      </w:r>
      <w:r w:rsidRPr="004D7DD7">
        <w:t xml:space="preserve"> contains a listing of all the courses taken by a graduate, year/semester courses were taken, the grades earned, and degree(s) earned. The </w:t>
      </w:r>
      <w:r w:rsidR="0022308B" w:rsidRPr="004D7DD7">
        <w:t>Team Chair</w:t>
      </w:r>
      <w:r w:rsidRPr="004D7DD7">
        <w:t xml:space="preserve"> will request a specific sampling of transcripts for each program and will provide a timeframe in which they should be provided to program evaluators. Each academic transcript is to be accompanied by the program requirements for the graduate and by worksheets the program uses to show how the graduate has fulfilled program requirements</w:t>
      </w:r>
      <w:r w:rsidR="00E90CEA" w:rsidRPr="004D7DD7">
        <w:t xml:space="preserve">. </w:t>
      </w:r>
    </w:p>
    <w:p w14:paraId="5EB6AB2E" w14:textId="77777777" w:rsidR="00524D32" w:rsidRPr="005C1EE9" w:rsidRDefault="00524D32" w:rsidP="005C1EE9">
      <w:pPr>
        <w:pStyle w:val="Heading1"/>
      </w:pPr>
      <w:bookmarkStart w:id="6" w:name="_Toc112699223"/>
      <w:bookmarkStart w:id="7" w:name="_Toc209170138"/>
      <w:r w:rsidRPr="005C1EE9">
        <w:t xml:space="preserve">Submission and </w:t>
      </w:r>
      <w:r w:rsidR="00BD6D06" w:rsidRPr="005C1EE9">
        <w:t>Distribution of Self-Study Report</w:t>
      </w:r>
      <w:bookmarkEnd w:id="6"/>
      <w:bookmarkEnd w:id="7"/>
    </w:p>
    <w:p w14:paraId="20D1DD54" w14:textId="0E54A6BD" w:rsidR="004D7DD7" w:rsidRPr="00537F31" w:rsidRDefault="004D7DD7" w:rsidP="004D7DD7">
      <w:pPr>
        <w:rPr>
          <w:b/>
          <w:color w:val="auto"/>
        </w:rPr>
      </w:pPr>
      <w:r w:rsidRPr="00537F31">
        <w:rPr>
          <w:b/>
          <w:color w:val="auto"/>
        </w:rPr>
        <w:t>NOTE</w:t>
      </w:r>
      <w:proofErr w:type="gramStart"/>
      <w:r w:rsidRPr="00537F31">
        <w:rPr>
          <w:b/>
          <w:color w:val="auto"/>
        </w:rPr>
        <w:t>:  No</w:t>
      </w:r>
      <w:proofErr w:type="gramEnd"/>
      <w:r w:rsidRPr="00537F31">
        <w:rPr>
          <w:b/>
          <w:color w:val="auto"/>
        </w:rPr>
        <w:t xml:space="preserve"> email submission is permitted. No hard copy submission will be accepted. No submission on a data stick is permitted. The submission cannot be a combination of hard copy and electronic file</w:t>
      </w:r>
      <w:r w:rsidR="00E90CEA" w:rsidRPr="00537F31">
        <w:rPr>
          <w:b/>
          <w:color w:val="auto"/>
        </w:rPr>
        <w:t xml:space="preserve">. </w:t>
      </w:r>
      <w:r w:rsidR="004D78EF" w:rsidRPr="00537F31">
        <w:rPr>
          <w:b/>
          <w:color w:val="auto"/>
        </w:rPr>
        <w:br/>
      </w:r>
    </w:p>
    <w:p w14:paraId="4CDFA106" w14:textId="32CC176D" w:rsidR="00AC260C" w:rsidRPr="00537F31" w:rsidRDefault="004D7DD7" w:rsidP="004D78EF">
      <w:pPr>
        <w:pStyle w:val="ListParagraph"/>
        <w:numPr>
          <w:ilvl w:val="0"/>
          <w:numId w:val="10"/>
        </w:numPr>
        <w:rPr>
          <w:b/>
          <w:color w:val="auto"/>
        </w:rPr>
      </w:pPr>
      <w:r w:rsidRPr="00537F31">
        <w:rPr>
          <w:color w:val="auto"/>
        </w:rPr>
        <w:t xml:space="preserve">The Self-Study Report and Supplemental Material </w:t>
      </w:r>
      <w:r w:rsidR="004F45EE" w:rsidRPr="00537F31">
        <w:rPr>
          <w:color w:val="auto"/>
        </w:rPr>
        <w:t xml:space="preserve">(without the academic transcripts) </w:t>
      </w:r>
      <w:r w:rsidRPr="00537F31">
        <w:rPr>
          <w:color w:val="auto"/>
        </w:rPr>
        <w:t xml:space="preserve">should be uploaded </w:t>
      </w:r>
      <w:r w:rsidR="00DF41E0" w:rsidRPr="00537F31">
        <w:rPr>
          <w:color w:val="auto"/>
        </w:rPr>
        <w:t>section by section</w:t>
      </w:r>
      <w:r w:rsidR="00655766" w:rsidRPr="00537F31">
        <w:rPr>
          <w:color w:val="auto"/>
        </w:rPr>
        <w:t xml:space="preserve"> or by one single file, as</w:t>
      </w:r>
      <w:r w:rsidRPr="00537F31">
        <w:rPr>
          <w:color w:val="auto"/>
        </w:rPr>
        <w:t xml:space="preserve"> </w:t>
      </w:r>
      <w:r w:rsidRPr="00537F31">
        <w:rPr>
          <w:b/>
          <w:color w:val="auto"/>
        </w:rPr>
        <w:t xml:space="preserve">pdf files </w:t>
      </w:r>
      <w:r w:rsidR="00BD6D06" w:rsidRPr="00537F31">
        <w:rPr>
          <w:b/>
          <w:color w:val="auto"/>
        </w:rPr>
        <w:t>via your institution’s login access to the ABET website</w:t>
      </w:r>
      <w:r w:rsidR="00CC0740" w:rsidRPr="00537F31">
        <w:rPr>
          <w:b/>
          <w:color w:val="auto"/>
        </w:rPr>
        <w:t xml:space="preserve"> and </w:t>
      </w:r>
      <w:r w:rsidR="008B4211" w:rsidRPr="00537F31">
        <w:rPr>
          <w:b/>
          <w:color w:val="auto"/>
        </w:rPr>
        <w:t>its</w:t>
      </w:r>
      <w:r w:rsidR="00CC0740" w:rsidRPr="00537F31">
        <w:rPr>
          <w:b/>
          <w:color w:val="auto"/>
        </w:rPr>
        <w:t xml:space="preserve"> </w:t>
      </w:r>
      <w:r w:rsidR="00092E4D" w:rsidRPr="00537F31">
        <w:rPr>
          <w:b/>
          <w:color w:val="auto"/>
        </w:rPr>
        <w:t>Accreditation</w:t>
      </w:r>
      <w:r w:rsidR="00CC0740" w:rsidRPr="00537F31">
        <w:rPr>
          <w:b/>
          <w:color w:val="auto"/>
        </w:rPr>
        <w:t xml:space="preserve"> Management System (AMS)</w:t>
      </w:r>
      <w:r w:rsidR="00BD6D06" w:rsidRPr="00537F31">
        <w:rPr>
          <w:b/>
          <w:color w:val="auto"/>
        </w:rPr>
        <w:t xml:space="preserve">. </w:t>
      </w:r>
      <w:r w:rsidR="004F45EE" w:rsidRPr="00537F31">
        <w:rPr>
          <w:b/>
          <w:color w:val="auto"/>
        </w:rPr>
        <w:t xml:space="preserve">The deadline for the upload is July 1 of the calendar year of the review. </w:t>
      </w:r>
    </w:p>
    <w:p w14:paraId="5AAB84BE" w14:textId="77777777" w:rsidR="00AC260C" w:rsidRPr="00537F31" w:rsidRDefault="00AC260C" w:rsidP="00AC260C">
      <w:pPr>
        <w:pStyle w:val="ListParagraph"/>
        <w:ind w:left="360"/>
        <w:rPr>
          <w:b/>
          <w:color w:val="auto"/>
        </w:rPr>
      </w:pPr>
    </w:p>
    <w:p w14:paraId="749F6924" w14:textId="1F7A0855" w:rsidR="00AC260C" w:rsidRPr="00537F31" w:rsidRDefault="00AC260C" w:rsidP="00AC260C">
      <w:pPr>
        <w:pStyle w:val="ListParagraph"/>
        <w:numPr>
          <w:ilvl w:val="0"/>
          <w:numId w:val="10"/>
        </w:numPr>
        <w:rPr>
          <w:color w:val="auto"/>
        </w:rPr>
      </w:pPr>
      <w:r w:rsidRPr="00537F31">
        <w:rPr>
          <w:color w:val="auto"/>
        </w:rPr>
        <w:t xml:space="preserve">The </w:t>
      </w:r>
      <w:r w:rsidR="00CE13F7" w:rsidRPr="00537F31">
        <w:rPr>
          <w:color w:val="auto"/>
        </w:rPr>
        <w:t>S</w:t>
      </w:r>
      <w:r w:rsidRPr="00537F31">
        <w:rPr>
          <w:color w:val="auto"/>
        </w:rPr>
        <w:t>elf-</w:t>
      </w:r>
      <w:r w:rsidR="00CE13F7" w:rsidRPr="00537F31">
        <w:rPr>
          <w:color w:val="auto"/>
        </w:rPr>
        <w:t>St</w:t>
      </w:r>
      <w:r w:rsidRPr="00537F31">
        <w:rPr>
          <w:color w:val="auto"/>
        </w:rPr>
        <w:t xml:space="preserve">udy </w:t>
      </w:r>
      <w:r w:rsidR="00CE13F7" w:rsidRPr="00537F31">
        <w:rPr>
          <w:color w:val="auto"/>
        </w:rPr>
        <w:t>R</w:t>
      </w:r>
      <w:r w:rsidRPr="00537F31">
        <w:rPr>
          <w:color w:val="auto"/>
        </w:rPr>
        <w:t xml:space="preserve">eport and </w:t>
      </w:r>
      <w:r w:rsidR="00CE13F7" w:rsidRPr="00537F31">
        <w:rPr>
          <w:color w:val="auto"/>
        </w:rPr>
        <w:t>S</w:t>
      </w:r>
      <w:r w:rsidRPr="00537F31">
        <w:rPr>
          <w:color w:val="auto"/>
        </w:rPr>
        <w:t xml:space="preserve">upplemental </w:t>
      </w:r>
      <w:r w:rsidR="00CE13F7" w:rsidRPr="00537F31">
        <w:rPr>
          <w:color w:val="auto"/>
        </w:rPr>
        <w:t>M</w:t>
      </w:r>
      <w:r w:rsidRPr="00537F31">
        <w:rPr>
          <w:color w:val="auto"/>
        </w:rPr>
        <w:t xml:space="preserve">aterials must be totally self-contained in the medium submitted and not include, nor rely upon, any external hyperlinks. </w:t>
      </w:r>
    </w:p>
    <w:p w14:paraId="6A6446D6" w14:textId="77777777" w:rsidR="00AC260C" w:rsidRPr="00537F31" w:rsidRDefault="00AC260C" w:rsidP="00AC260C">
      <w:pPr>
        <w:rPr>
          <w:color w:val="auto"/>
        </w:rPr>
      </w:pPr>
    </w:p>
    <w:p w14:paraId="7ECB72AF" w14:textId="28C59AA2" w:rsidR="004D7DD7" w:rsidRPr="00537F31" w:rsidRDefault="004D7DD7" w:rsidP="004D7DD7">
      <w:pPr>
        <w:pStyle w:val="ListParagraph"/>
        <w:numPr>
          <w:ilvl w:val="0"/>
          <w:numId w:val="2"/>
        </w:numPr>
        <w:tabs>
          <w:tab w:val="clear" w:pos="720"/>
          <w:tab w:val="num" w:pos="360"/>
        </w:tabs>
        <w:ind w:left="360"/>
        <w:rPr>
          <w:color w:val="auto"/>
        </w:rPr>
      </w:pPr>
      <w:r w:rsidRPr="00537F31">
        <w:rPr>
          <w:b/>
          <w:color w:val="auto"/>
        </w:rPr>
        <w:t xml:space="preserve">The institution’s primary contact will need to coordinate with the Team Chair </w:t>
      </w:r>
      <w:r w:rsidR="003D6768" w:rsidRPr="00537F31">
        <w:rPr>
          <w:b/>
          <w:color w:val="auto"/>
        </w:rPr>
        <w:t xml:space="preserve">on </w:t>
      </w:r>
      <w:r w:rsidR="002278BD" w:rsidRPr="00537F31">
        <w:rPr>
          <w:b/>
          <w:color w:val="auto"/>
        </w:rPr>
        <w:t xml:space="preserve">specifics of </w:t>
      </w:r>
      <w:r w:rsidR="003D6768" w:rsidRPr="00537F31">
        <w:rPr>
          <w:b/>
          <w:color w:val="auto"/>
        </w:rPr>
        <w:t xml:space="preserve">providing </w:t>
      </w:r>
      <w:r w:rsidRPr="00537F31">
        <w:rPr>
          <w:b/>
          <w:color w:val="auto"/>
        </w:rPr>
        <w:t>a set of transcripts for each program.</w:t>
      </w:r>
      <w:r w:rsidR="004D78EF" w:rsidRPr="00537F31">
        <w:rPr>
          <w:b/>
          <w:color w:val="auto"/>
        </w:rPr>
        <w:br/>
      </w:r>
      <w:r w:rsidRPr="00537F31" w:rsidDel="003B3531">
        <w:rPr>
          <w:b/>
          <w:color w:val="auto"/>
        </w:rPr>
        <w:t xml:space="preserve"> </w:t>
      </w:r>
    </w:p>
    <w:p w14:paraId="16939FFA" w14:textId="746BDFC0" w:rsidR="004D7DD7" w:rsidRPr="00537F31" w:rsidRDefault="004D7DD7" w:rsidP="00890507">
      <w:pPr>
        <w:numPr>
          <w:ilvl w:val="0"/>
          <w:numId w:val="2"/>
        </w:numPr>
        <w:tabs>
          <w:tab w:val="clear" w:pos="720"/>
          <w:tab w:val="num" w:pos="360"/>
        </w:tabs>
        <w:ind w:hanging="720"/>
        <w:rPr>
          <w:color w:val="auto"/>
        </w:rPr>
      </w:pPr>
      <w:r w:rsidRPr="00537F31">
        <w:rPr>
          <w:color w:val="auto"/>
        </w:rPr>
        <w:t xml:space="preserve">Please send an email to </w:t>
      </w:r>
      <w:hyperlink r:id="rId17" w:history="1">
        <w:r w:rsidRPr="00537F31">
          <w:rPr>
            <w:rStyle w:val="Hyperlink"/>
            <w:u w:val="none"/>
          </w:rPr>
          <w:t>accreditation@abet.org</w:t>
        </w:r>
      </w:hyperlink>
      <w:r w:rsidRPr="00537F31">
        <w:rPr>
          <w:color w:val="auto"/>
        </w:rPr>
        <w:t xml:space="preserve"> if there are any questions.</w:t>
      </w:r>
    </w:p>
    <w:p w14:paraId="27099DA7" w14:textId="77777777" w:rsidR="0056725B" w:rsidRDefault="0056725B" w:rsidP="0056725B">
      <w:pPr>
        <w:pStyle w:val="ListParagraph"/>
      </w:pPr>
    </w:p>
    <w:p w14:paraId="2B1E79E2" w14:textId="77777777" w:rsidR="00890507" w:rsidRDefault="00890507" w:rsidP="004D7DD7">
      <w:pPr>
        <w:rPr>
          <w:rFonts w:ascii="Arial" w:hAnsi="Arial" w:cs="Arial"/>
          <w:b/>
          <w:color w:val="F47914"/>
          <w:sz w:val="28"/>
          <w:szCs w:val="28"/>
        </w:rPr>
      </w:pPr>
    </w:p>
    <w:p w14:paraId="4392F168" w14:textId="69638CD3" w:rsidR="00686BC8" w:rsidRPr="00F017A3" w:rsidRDefault="004D7DD7" w:rsidP="00F017A3">
      <w:pPr>
        <w:pStyle w:val="Heading1"/>
        <w:rPr>
          <w:b w:val="0"/>
        </w:rPr>
      </w:pPr>
      <w:bookmarkStart w:id="8" w:name="_Toc209170139"/>
      <w:r w:rsidRPr="00F017A3">
        <w:t>CONFIDENTIALITY</w:t>
      </w:r>
      <w:bookmarkEnd w:id="8"/>
    </w:p>
    <w:p w14:paraId="7743EAA2" w14:textId="64BE863A" w:rsidR="00686BC8" w:rsidRPr="004D7DD7" w:rsidRDefault="00C636F2" w:rsidP="00C47F95">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038D507A" w14:textId="77777777" w:rsidR="00686BC8" w:rsidRPr="005C1EE9" w:rsidRDefault="00686BC8" w:rsidP="005C1EE9">
      <w:pPr>
        <w:pStyle w:val="Heading1"/>
      </w:pPr>
      <w:bookmarkStart w:id="9" w:name="_Toc112699224"/>
      <w:bookmarkStart w:id="10" w:name="_Toc209170140"/>
      <w:r w:rsidRPr="005C1EE9">
        <w:lastRenderedPageBreak/>
        <w:t>Template</w:t>
      </w:r>
      <w:bookmarkEnd w:id="9"/>
      <w:bookmarkEnd w:id="10"/>
    </w:p>
    <w:p w14:paraId="4A9C70BA" w14:textId="1DC6F2CE" w:rsidR="00F13E76" w:rsidRPr="000E2340" w:rsidRDefault="00686BC8">
      <w:pPr>
        <w:rPr>
          <w:rFonts w:ascii="Georgia" w:hAnsi="Georgia"/>
        </w:rPr>
      </w:pPr>
      <w:r w:rsidRPr="004D7DD7">
        <w:t>The template for the Self-Study Report begins on the next page.</w:t>
      </w:r>
      <w:r w:rsidR="00F13E76" w:rsidRPr="000E2340">
        <w:rPr>
          <w:rFonts w:ascii="Georgia" w:hAnsi="Georgia"/>
        </w:rPr>
        <w:br w:type="page"/>
      </w:r>
    </w:p>
    <w:p w14:paraId="6E9D7F10" w14:textId="77777777" w:rsidR="004D3208" w:rsidRPr="000E2340" w:rsidRDefault="004D3208" w:rsidP="004D3208">
      <w:pPr>
        <w:jc w:val="center"/>
        <w:rPr>
          <w:rFonts w:ascii="Georgia" w:hAnsi="Georgia"/>
          <w:b/>
          <w:sz w:val="40"/>
          <w:szCs w:val="40"/>
        </w:rPr>
      </w:pPr>
    </w:p>
    <w:p w14:paraId="2B206D71" w14:textId="77777777" w:rsidR="004D3208" w:rsidRPr="000E2340" w:rsidRDefault="004D3208" w:rsidP="004D3208">
      <w:pPr>
        <w:jc w:val="center"/>
        <w:rPr>
          <w:rFonts w:ascii="Georgia" w:hAnsi="Georgia"/>
          <w:b/>
          <w:sz w:val="40"/>
          <w:szCs w:val="40"/>
        </w:rPr>
      </w:pPr>
    </w:p>
    <w:p w14:paraId="16135FCB" w14:textId="77777777" w:rsidR="004D3208" w:rsidRPr="004D7DD7" w:rsidRDefault="004D3208" w:rsidP="004D3208">
      <w:pPr>
        <w:jc w:val="center"/>
        <w:rPr>
          <w:rFonts w:ascii="Georgia" w:hAnsi="Georgia"/>
          <w:b/>
          <w:color w:val="595959" w:themeColor="text1" w:themeTint="A6"/>
          <w:sz w:val="40"/>
          <w:szCs w:val="40"/>
        </w:rPr>
      </w:pPr>
    </w:p>
    <w:p w14:paraId="004EBD20" w14:textId="77777777" w:rsidR="004D3208" w:rsidRPr="004D7DD7" w:rsidRDefault="004D3208" w:rsidP="004D3208">
      <w:pPr>
        <w:jc w:val="center"/>
        <w:rPr>
          <w:rFonts w:ascii="Georgia" w:hAnsi="Georgia"/>
          <w:b/>
          <w:color w:val="595959" w:themeColor="text1" w:themeTint="A6"/>
          <w:sz w:val="40"/>
          <w:szCs w:val="40"/>
        </w:rPr>
      </w:pPr>
    </w:p>
    <w:p w14:paraId="67BA27F3" w14:textId="77777777" w:rsidR="004D3208" w:rsidRPr="00537F31" w:rsidRDefault="004D3208" w:rsidP="008878B2">
      <w:pPr>
        <w:jc w:val="center"/>
        <w:rPr>
          <w:rFonts w:ascii="Arial" w:hAnsi="Arial"/>
          <w:b/>
          <w:sz w:val="40"/>
        </w:rPr>
      </w:pPr>
      <w:r w:rsidRPr="00537F31">
        <w:rPr>
          <w:rFonts w:ascii="Arial" w:hAnsi="Arial"/>
          <w:b/>
          <w:sz w:val="40"/>
        </w:rPr>
        <w:t>ABET</w:t>
      </w:r>
    </w:p>
    <w:p w14:paraId="6B9B7F60" w14:textId="77777777" w:rsidR="004D3208" w:rsidRPr="00537F31" w:rsidRDefault="004D3208" w:rsidP="00F017A3">
      <w:pPr>
        <w:pStyle w:val="Heading1"/>
        <w:jc w:val="center"/>
        <w:rPr>
          <w:b w:val="0"/>
          <w:color w:val="000000" w:themeColor="text1"/>
          <w:sz w:val="40"/>
        </w:rPr>
      </w:pPr>
      <w:bookmarkStart w:id="11" w:name="_Toc209170141"/>
      <w:r w:rsidRPr="00537F31">
        <w:rPr>
          <w:color w:val="000000" w:themeColor="text1"/>
          <w:sz w:val="40"/>
        </w:rPr>
        <w:t>Self-Study Report</w:t>
      </w:r>
      <w:bookmarkEnd w:id="11"/>
    </w:p>
    <w:p w14:paraId="477275E5" w14:textId="77777777" w:rsidR="004D3208" w:rsidRPr="00537F31" w:rsidRDefault="004D3208" w:rsidP="004D3208">
      <w:pPr>
        <w:jc w:val="center"/>
        <w:rPr>
          <w:rFonts w:ascii="Arial" w:hAnsi="Arial" w:cs="Arial"/>
          <w:b/>
        </w:rPr>
      </w:pPr>
    </w:p>
    <w:p w14:paraId="0D219AF3" w14:textId="77777777" w:rsidR="004D3208" w:rsidRPr="00537F31" w:rsidRDefault="004D3208" w:rsidP="004D3208">
      <w:pPr>
        <w:jc w:val="center"/>
        <w:rPr>
          <w:rFonts w:ascii="Arial" w:hAnsi="Arial" w:cs="Arial"/>
          <w:b/>
        </w:rPr>
      </w:pPr>
      <w:r w:rsidRPr="00537F31">
        <w:rPr>
          <w:rFonts w:ascii="Arial" w:hAnsi="Arial" w:cs="Arial"/>
          <w:b/>
        </w:rPr>
        <w:t>for the</w:t>
      </w:r>
    </w:p>
    <w:p w14:paraId="5D421E10" w14:textId="77777777" w:rsidR="004D3208" w:rsidRPr="00537F31" w:rsidRDefault="004D3208" w:rsidP="004D3208">
      <w:pPr>
        <w:jc w:val="center"/>
        <w:rPr>
          <w:rFonts w:ascii="Arial" w:hAnsi="Arial" w:cs="Arial"/>
          <w:b/>
        </w:rPr>
      </w:pPr>
    </w:p>
    <w:p w14:paraId="4C883815" w14:textId="77777777" w:rsidR="004D3208" w:rsidRPr="00537F31" w:rsidRDefault="004D3208" w:rsidP="004D3208">
      <w:pPr>
        <w:jc w:val="center"/>
        <w:rPr>
          <w:rFonts w:ascii="Arial" w:hAnsi="Arial" w:cs="Arial"/>
          <w:b/>
          <w:sz w:val="40"/>
          <w:szCs w:val="40"/>
        </w:rPr>
      </w:pPr>
      <w:r w:rsidRPr="00537F31">
        <w:rPr>
          <w:rFonts w:ascii="Arial" w:hAnsi="Arial" w:cs="Arial"/>
          <w:b/>
          <w:sz w:val="40"/>
          <w:szCs w:val="40"/>
        </w:rPr>
        <w:t>&lt;Program Name&gt;</w:t>
      </w:r>
    </w:p>
    <w:p w14:paraId="20DC6987" w14:textId="77777777" w:rsidR="004D3208" w:rsidRPr="00537F31" w:rsidRDefault="004D3208" w:rsidP="004D3208">
      <w:pPr>
        <w:jc w:val="center"/>
        <w:rPr>
          <w:rFonts w:ascii="Arial" w:hAnsi="Arial" w:cs="Arial"/>
          <w:b/>
        </w:rPr>
      </w:pPr>
    </w:p>
    <w:p w14:paraId="42C92919" w14:textId="77777777" w:rsidR="004D3208" w:rsidRPr="00537F31" w:rsidRDefault="004D3208" w:rsidP="004D3208">
      <w:pPr>
        <w:jc w:val="center"/>
        <w:rPr>
          <w:rFonts w:ascii="Arial" w:hAnsi="Arial" w:cs="Arial"/>
          <w:b/>
        </w:rPr>
      </w:pPr>
      <w:r w:rsidRPr="00537F31">
        <w:rPr>
          <w:rFonts w:ascii="Arial" w:hAnsi="Arial" w:cs="Arial"/>
          <w:b/>
        </w:rPr>
        <w:t>at</w:t>
      </w:r>
    </w:p>
    <w:p w14:paraId="3A3A81BE" w14:textId="77777777" w:rsidR="004D3208" w:rsidRPr="00537F31" w:rsidRDefault="004D3208" w:rsidP="004D3208">
      <w:pPr>
        <w:jc w:val="center"/>
        <w:rPr>
          <w:rFonts w:ascii="Arial" w:hAnsi="Arial" w:cs="Arial"/>
          <w:b/>
        </w:rPr>
      </w:pPr>
    </w:p>
    <w:p w14:paraId="719031CF" w14:textId="77777777" w:rsidR="004D3208" w:rsidRPr="00537F31" w:rsidRDefault="004D3208" w:rsidP="004D3208">
      <w:pPr>
        <w:jc w:val="center"/>
        <w:rPr>
          <w:rFonts w:ascii="Arial" w:hAnsi="Arial" w:cs="Arial"/>
          <w:b/>
          <w:sz w:val="40"/>
          <w:szCs w:val="40"/>
        </w:rPr>
      </w:pPr>
      <w:r w:rsidRPr="00537F31">
        <w:rPr>
          <w:rFonts w:ascii="Arial" w:hAnsi="Arial" w:cs="Arial"/>
          <w:b/>
          <w:sz w:val="40"/>
          <w:szCs w:val="40"/>
        </w:rPr>
        <w:t>&lt;</w:t>
      </w:r>
      <w:r w:rsidR="00355719" w:rsidRPr="00537F31">
        <w:rPr>
          <w:rFonts w:ascii="Arial" w:hAnsi="Arial" w:cs="Arial"/>
          <w:b/>
          <w:sz w:val="40"/>
          <w:szCs w:val="40"/>
        </w:rPr>
        <w:t>Institution</w:t>
      </w:r>
      <w:r w:rsidRPr="00537F31">
        <w:rPr>
          <w:rFonts w:ascii="Arial" w:hAnsi="Arial" w:cs="Arial"/>
          <w:b/>
          <w:sz w:val="40"/>
          <w:szCs w:val="40"/>
        </w:rPr>
        <w:t xml:space="preserve"> Name&gt;</w:t>
      </w:r>
    </w:p>
    <w:p w14:paraId="43D3BF98" w14:textId="77777777" w:rsidR="004D3208" w:rsidRPr="00537F31" w:rsidRDefault="004D3208" w:rsidP="004D3208">
      <w:pPr>
        <w:jc w:val="center"/>
        <w:rPr>
          <w:rFonts w:ascii="Arial" w:hAnsi="Arial" w:cs="Arial"/>
          <w:b/>
          <w:sz w:val="40"/>
          <w:szCs w:val="40"/>
        </w:rPr>
      </w:pPr>
    </w:p>
    <w:p w14:paraId="2D6A0B8D" w14:textId="77777777" w:rsidR="004D3208" w:rsidRPr="00537F31" w:rsidRDefault="004D3208" w:rsidP="004D3208">
      <w:pPr>
        <w:jc w:val="center"/>
        <w:rPr>
          <w:rFonts w:ascii="Arial" w:hAnsi="Arial" w:cs="Arial"/>
          <w:b/>
          <w:sz w:val="40"/>
          <w:szCs w:val="40"/>
        </w:rPr>
      </w:pPr>
      <w:r w:rsidRPr="00537F31">
        <w:rPr>
          <w:rFonts w:ascii="Arial" w:hAnsi="Arial" w:cs="Arial"/>
          <w:b/>
          <w:sz w:val="40"/>
          <w:szCs w:val="40"/>
        </w:rPr>
        <w:t>&lt;Location&gt;</w:t>
      </w:r>
    </w:p>
    <w:p w14:paraId="5849F830" w14:textId="77777777" w:rsidR="004D3208" w:rsidRPr="00537F31" w:rsidRDefault="004D3208" w:rsidP="004D3208">
      <w:pPr>
        <w:jc w:val="center"/>
        <w:rPr>
          <w:rFonts w:ascii="Arial" w:hAnsi="Arial" w:cs="Arial"/>
          <w:b/>
        </w:rPr>
      </w:pPr>
    </w:p>
    <w:p w14:paraId="28C32CB8" w14:textId="77777777" w:rsidR="004D3208" w:rsidRPr="00537F31" w:rsidRDefault="004D3208" w:rsidP="004D3208">
      <w:pPr>
        <w:jc w:val="center"/>
        <w:rPr>
          <w:rFonts w:ascii="Arial" w:hAnsi="Arial" w:cs="Arial"/>
          <w:b/>
        </w:rPr>
      </w:pPr>
    </w:p>
    <w:p w14:paraId="62975C2B" w14:textId="77777777" w:rsidR="004D3208" w:rsidRPr="00537F31" w:rsidRDefault="004D3208" w:rsidP="004D3208">
      <w:pPr>
        <w:jc w:val="center"/>
        <w:rPr>
          <w:rFonts w:ascii="Arial" w:hAnsi="Arial" w:cs="Arial"/>
          <w:b/>
        </w:rPr>
      </w:pPr>
    </w:p>
    <w:p w14:paraId="63B7C8D7" w14:textId="77777777" w:rsidR="004D3208" w:rsidRPr="00537F31" w:rsidRDefault="004D3208" w:rsidP="004D3208">
      <w:pPr>
        <w:jc w:val="center"/>
        <w:rPr>
          <w:rFonts w:ascii="Arial" w:hAnsi="Arial" w:cs="Arial"/>
          <w:b/>
        </w:rPr>
      </w:pPr>
    </w:p>
    <w:p w14:paraId="1CA0DD8A" w14:textId="77777777" w:rsidR="004D3208" w:rsidRPr="00537F31" w:rsidRDefault="004D3208" w:rsidP="004D3208">
      <w:pPr>
        <w:jc w:val="center"/>
        <w:rPr>
          <w:rFonts w:ascii="Arial" w:hAnsi="Arial" w:cs="Arial"/>
          <w:b/>
        </w:rPr>
      </w:pPr>
      <w:r w:rsidRPr="00537F31">
        <w:rPr>
          <w:rFonts w:ascii="Arial" w:hAnsi="Arial" w:cs="Arial"/>
          <w:b/>
        </w:rPr>
        <w:t>&lt;Date&gt;</w:t>
      </w:r>
    </w:p>
    <w:p w14:paraId="625FAD28" w14:textId="77777777" w:rsidR="004D3208" w:rsidRPr="00537F31" w:rsidRDefault="004D3208" w:rsidP="004D3208">
      <w:pPr>
        <w:jc w:val="center"/>
        <w:rPr>
          <w:rFonts w:ascii="Arial" w:hAnsi="Arial" w:cs="Arial"/>
          <w:b/>
        </w:rPr>
      </w:pPr>
    </w:p>
    <w:p w14:paraId="0B82AFF3" w14:textId="77777777" w:rsidR="004D3208" w:rsidRPr="00537F31" w:rsidRDefault="004D3208" w:rsidP="004D3208">
      <w:pPr>
        <w:jc w:val="center"/>
        <w:rPr>
          <w:rFonts w:ascii="Arial" w:hAnsi="Arial" w:cs="Arial"/>
          <w:b/>
        </w:rPr>
      </w:pPr>
    </w:p>
    <w:p w14:paraId="2FA4BDA4" w14:textId="77777777" w:rsidR="004D3208" w:rsidRPr="00537F31" w:rsidRDefault="004D3208" w:rsidP="004D3208">
      <w:pPr>
        <w:jc w:val="center"/>
        <w:rPr>
          <w:rFonts w:ascii="Arial" w:hAnsi="Arial" w:cs="Arial"/>
          <w:b/>
        </w:rPr>
      </w:pPr>
    </w:p>
    <w:p w14:paraId="5E0C178A" w14:textId="77777777" w:rsidR="004D3208" w:rsidRPr="00537F31" w:rsidRDefault="004D3208" w:rsidP="004D3208">
      <w:pPr>
        <w:jc w:val="center"/>
        <w:rPr>
          <w:rFonts w:ascii="Arial" w:hAnsi="Arial" w:cs="Arial"/>
          <w:b/>
        </w:rPr>
      </w:pPr>
    </w:p>
    <w:p w14:paraId="10EFF69B" w14:textId="77777777" w:rsidR="004D3208" w:rsidRPr="00537F31" w:rsidRDefault="004D3208" w:rsidP="004D3208">
      <w:pPr>
        <w:jc w:val="center"/>
        <w:rPr>
          <w:rFonts w:ascii="Arial" w:hAnsi="Arial" w:cs="Arial"/>
          <w:b/>
        </w:rPr>
      </w:pPr>
    </w:p>
    <w:p w14:paraId="60D45A3E" w14:textId="77777777" w:rsidR="004D3208" w:rsidRPr="00537F31" w:rsidRDefault="004D3208" w:rsidP="004D3208">
      <w:pPr>
        <w:jc w:val="center"/>
        <w:rPr>
          <w:rFonts w:ascii="Arial" w:hAnsi="Arial" w:cs="Arial"/>
          <w:b/>
        </w:rPr>
      </w:pPr>
      <w:r w:rsidRPr="00537F31">
        <w:rPr>
          <w:rFonts w:ascii="Arial" w:hAnsi="Arial" w:cs="Arial"/>
          <w:b/>
        </w:rPr>
        <w:t>CONFIDENTIAL</w:t>
      </w:r>
    </w:p>
    <w:p w14:paraId="4D96F6BB" w14:textId="77777777" w:rsidR="004D3208" w:rsidRPr="00537F31" w:rsidRDefault="004D3208" w:rsidP="004D3208">
      <w:pPr>
        <w:jc w:val="center"/>
        <w:rPr>
          <w:rFonts w:ascii="Georgia" w:hAnsi="Georgia"/>
        </w:rPr>
      </w:pPr>
    </w:p>
    <w:p w14:paraId="33844797" w14:textId="77777777" w:rsidR="004D3208" w:rsidRPr="000E2340" w:rsidRDefault="004D3208" w:rsidP="004D3208">
      <w:pPr>
        <w:jc w:val="center"/>
        <w:rPr>
          <w:rFonts w:ascii="Georgia" w:hAnsi="Georgia"/>
        </w:rPr>
      </w:pPr>
    </w:p>
    <w:p w14:paraId="74BB35A8" w14:textId="2D7CB891" w:rsidR="004D3208" w:rsidRPr="004D7DD7" w:rsidRDefault="004D3208" w:rsidP="004D3208">
      <w:r w:rsidRPr="004D7DD7">
        <w:t xml:space="preserve">The information supplied in this Self-Study Report is for the confidential use of ABET and its authorized </w:t>
      </w:r>
      <w:r w:rsidR="00CE13F7" w:rsidRPr="004D7DD7">
        <w:t>agents and</w:t>
      </w:r>
      <w:r w:rsidRPr="004D7DD7">
        <w:t xml:space="preserve"> will not be disclosed without authorization of the institution concerned, except for summary data not identifiable to a specific institution.</w:t>
      </w:r>
    </w:p>
    <w:p w14:paraId="4D066B03" w14:textId="77777777" w:rsidR="002D3C13" w:rsidRPr="000E2340" w:rsidRDefault="002D3C13" w:rsidP="004D3208">
      <w:pPr>
        <w:rPr>
          <w:rFonts w:ascii="Georgia" w:hAnsi="Georgia"/>
        </w:rPr>
      </w:pPr>
    </w:p>
    <w:p w14:paraId="0A442B09" w14:textId="77777777" w:rsidR="004D3208" w:rsidRPr="000E2340" w:rsidRDefault="004D3208">
      <w:pPr>
        <w:rPr>
          <w:rFonts w:ascii="Georgia" w:hAnsi="Georgia"/>
        </w:rPr>
      </w:pPr>
      <w:r w:rsidRPr="000E2340">
        <w:rPr>
          <w:rFonts w:ascii="Georgia" w:hAnsi="Georgia"/>
        </w:rPr>
        <w:br w:type="page"/>
      </w:r>
    </w:p>
    <w:p w14:paraId="74339CAF" w14:textId="77777777" w:rsidR="000E0108" w:rsidRPr="00537F31" w:rsidRDefault="000E0108" w:rsidP="00A51DD3">
      <w:pPr>
        <w:jc w:val="center"/>
        <w:rPr>
          <w:rFonts w:ascii="Arial" w:hAnsi="Arial" w:cs="Arial"/>
          <w:sz w:val="28"/>
          <w:szCs w:val="28"/>
        </w:rPr>
      </w:pPr>
      <w:bookmarkStart w:id="12" w:name="_Toc267903776"/>
      <w:r w:rsidRPr="00537F31">
        <w:rPr>
          <w:rFonts w:ascii="Arial" w:hAnsi="Arial" w:cs="Arial"/>
          <w:b/>
          <w:sz w:val="28"/>
          <w:szCs w:val="28"/>
        </w:rPr>
        <w:lastRenderedPageBreak/>
        <w:t>Program Self-Study Report</w:t>
      </w:r>
    </w:p>
    <w:p w14:paraId="7B0ECA0D" w14:textId="5E82721B" w:rsidR="000E0108" w:rsidRPr="000E2340" w:rsidRDefault="000537F8" w:rsidP="00A51DD3">
      <w:pPr>
        <w:jc w:val="center"/>
        <w:rPr>
          <w:rFonts w:ascii="Georgia" w:hAnsi="Georgia"/>
        </w:rPr>
      </w:pPr>
      <w:r w:rsidRPr="00537F31">
        <w:rPr>
          <w:rFonts w:ascii="Arial" w:hAnsi="Arial" w:cs="Arial"/>
          <w:b/>
          <w:sz w:val="28"/>
          <w:szCs w:val="28"/>
        </w:rPr>
        <w:t>F</w:t>
      </w:r>
      <w:r w:rsidR="000E0108" w:rsidRPr="00537F31">
        <w:rPr>
          <w:rFonts w:ascii="Arial" w:hAnsi="Arial" w:cs="Arial"/>
          <w:b/>
          <w:sz w:val="28"/>
          <w:szCs w:val="28"/>
        </w:rPr>
        <w:t>or</w:t>
      </w:r>
      <w:r w:rsidR="000E0108" w:rsidRPr="00537F31">
        <w:rPr>
          <w:rFonts w:ascii="Arial" w:hAnsi="Arial" w:cs="Arial"/>
          <w:b/>
          <w:sz w:val="28"/>
          <w:szCs w:val="28"/>
        </w:rPr>
        <w:br/>
      </w:r>
      <w:r w:rsidR="00531959" w:rsidRPr="00537F31">
        <w:rPr>
          <w:rFonts w:ascii="Arial" w:hAnsi="Arial" w:cs="Arial"/>
          <w:b/>
          <w:sz w:val="28"/>
          <w:szCs w:val="28"/>
        </w:rPr>
        <w:t>ETAC</w:t>
      </w:r>
      <w:r w:rsidR="000E0108" w:rsidRPr="00537F31">
        <w:rPr>
          <w:rFonts w:ascii="Arial" w:hAnsi="Arial" w:cs="Arial"/>
          <w:b/>
          <w:sz w:val="28"/>
          <w:szCs w:val="28"/>
        </w:rPr>
        <w:t xml:space="preserve"> of ABET</w:t>
      </w:r>
      <w:r w:rsidR="000E0108" w:rsidRPr="00537F31">
        <w:rPr>
          <w:rFonts w:ascii="Arial" w:hAnsi="Arial" w:cs="Arial"/>
          <w:b/>
          <w:sz w:val="28"/>
          <w:szCs w:val="28"/>
        </w:rPr>
        <w:br/>
        <w:t>Accreditation or Reaccreditation</w:t>
      </w:r>
      <w:r w:rsidR="000E0108" w:rsidRPr="000E2340">
        <w:rPr>
          <w:rFonts w:ascii="Georgia" w:hAnsi="Georgia"/>
          <w:b/>
          <w:sz w:val="28"/>
          <w:szCs w:val="28"/>
        </w:rPr>
        <w:br/>
      </w:r>
    </w:p>
    <w:p w14:paraId="016A44E5" w14:textId="77777777" w:rsidR="00F7705E" w:rsidRPr="002D02AB" w:rsidRDefault="00A17CA9" w:rsidP="002D02AB">
      <w:pPr>
        <w:pStyle w:val="Heading1"/>
      </w:pPr>
      <w:bookmarkStart w:id="13" w:name="_Toc112699225"/>
      <w:bookmarkStart w:id="14" w:name="_Toc209170142"/>
      <w:r w:rsidRPr="005C1EE9">
        <w:t>BACKGROUND INFORMATION</w:t>
      </w:r>
      <w:bookmarkEnd w:id="12"/>
      <w:bookmarkEnd w:id="13"/>
      <w:bookmarkEnd w:id="14"/>
    </w:p>
    <w:p w14:paraId="64E1B585" w14:textId="77777777" w:rsidR="00A17CA9" w:rsidRPr="005C1EE9" w:rsidRDefault="00E40F09" w:rsidP="0097585D">
      <w:pPr>
        <w:pStyle w:val="Heading2"/>
        <w:rPr>
          <w:rFonts w:cs="Arial"/>
        </w:rPr>
      </w:pPr>
      <w:bookmarkStart w:id="15" w:name="_Toc112699226"/>
      <w:r w:rsidRPr="005C1EE9">
        <w:rPr>
          <w:rFonts w:cs="Arial"/>
        </w:rPr>
        <w:t xml:space="preserve">A. </w:t>
      </w:r>
      <w:r w:rsidR="00A17CA9" w:rsidRPr="005C1EE9">
        <w:rPr>
          <w:rFonts w:cs="Arial"/>
        </w:rPr>
        <w:t>Contact Information</w:t>
      </w:r>
      <w:bookmarkEnd w:id="15"/>
    </w:p>
    <w:p w14:paraId="41FD8F3A" w14:textId="1BCBAEB6" w:rsidR="00A17CA9" w:rsidRPr="004D7DD7" w:rsidRDefault="00A17CA9" w:rsidP="00E754D6">
      <w:pPr>
        <w:ind w:left="360"/>
      </w:pPr>
      <w:r w:rsidRPr="004D7DD7">
        <w:t>List name, mailing address, telephone number, and email address for the primary pre-visit contact person for the program.</w:t>
      </w:r>
    </w:p>
    <w:p w14:paraId="376C7631" w14:textId="77777777" w:rsidR="00A17CA9" w:rsidRPr="005C1EE9" w:rsidRDefault="00C56D9F" w:rsidP="0097585D">
      <w:pPr>
        <w:pStyle w:val="Heading2"/>
        <w:rPr>
          <w:rFonts w:cs="Arial"/>
        </w:rPr>
      </w:pPr>
      <w:bookmarkStart w:id="16" w:name="_Toc112699227"/>
      <w:r w:rsidRPr="005C1EE9">
        <w:rPr>
          <w:rFonts w:cs="Arial"/>
        </w:rPr>
        <w:t xml:space="preserve">B. </w:t>
      </w:r>
      <w:r w:rsidR="00A17CA9" w:rsidRPr="005C1EE9">
        <w:rPr>
          <w:rFonts w:cs="Arial"/>
        </w:rPr>
        <w:t>Program History</w:t>
      </w:r>
      <w:bookmarkEnd w:id="16"/>
    </w:p>
    <w:p w14:paraId="56FF12A3" w14:textId="7C303A54" w:rsidR="00A17CA9" w:rsidRPr="004D7DD7" w:rsidRDefault="00A17CA9" w:rsidP="00E754D6">
      <w:pPr>
        <w:ind w:left="360"/>
      </w:pPr>
      <w:r w:rsidRPr="004D7DD7">
        <w:t>Include the</w:t>
      </w:r>
      <w:r w:rsidRPr="004D7DD7">
        <w:rPr>
          <w:color w:val="FF0000"/>
        </w:rPr>
        <w:t xml:space="preserve"> </w:t>
      </w:r>
      <w:r w:rsidRPr="004D7DD7">
        <w:t>year implemented and the date of the last general review. Summarize major program changes with an emphasis on changes occurring since the last general review.</w:t>
      </w:r>
    </w:p>
    <w:p w14:paraId="127AD314" w14:textId="77777777" w:rsidR="00A17CA9" w:rsidRPr="005C1EE9" w:rsidRDefault="00C56D9F" w:rsidP="0097585D">
      <w:pPr>
        <w:pStyle w:val="Heading2"/>
        <w:rPr>
          <w:rFonts w:cs="Arial"/>
        </w:rPr>
      </w:pPr>
      <w:bookmarkStart w:id="17" w:name="_Toc112699228"/>
      <w:r w:rsidRPr="005C1EE9">
        <w:rPr>
          <w:rFonts w:cs="Arial"/>
        </w:rPr>
        <w:t xml:space="preserve">C. </w:t>
      </w:r>
      <w:r w:rsidR="00A17CA9" w:rsidRPr="005C1EE9">
        <w:rPr>
          <w:rFonts w:cs="Arial"/>
        </w:rPr>
        <w:t>Options</w:t>
      </w:r>
      <w:bookmarkEnd w:id="17"/>
    </w:p>
    <w:p w14:paraId="0D007445" w14:textId="77777777" w:rsidR="00A17CA9" w:rsidRPr="004D7DD7" w:rsidRDefault="00A17CA9" w:rsidP="00E754D6">
      <w:pPr>
        <w:ind w:left="360"/>
      </w:pPr>
      <w:r w:rsidRPr="004D7DD7">
        <w:t>List and describe any options, tracks, concentrations, etc. included in the program.</w:t>
      </w:r>
    </w:p>
    <w:p w14:paraId="657931E9" w14:textId="77777777" w:rsidR="00A17CA9" w:rsidRPr="005C1EE9" w:rsidRDefault="00C56D9F" w:rsidP="0097585D">
      <w:pPr>
        <w:pStyle w:val="Heading2"/>
        <w:rPr>
          <w:rFonts w:cs="Arial"/>
        </w:rPr>
      </w:pPr>
      <w:bookmarkStart w:id="18" w:name="_Toc112699229"/>
      <w:r w:rsidRPr="005C1EE9">
        <w:rPr>
          <w:rFonts w:cs="Arial"/>
        </w:rPr>
        <w:t xml:space="preserve">D. </w:t>
      </w:r>
      <w:r w:rsidR="00A17CA9" w:rsidRPr="005C1EE9">
        <w:rPr>
          <w:rFonts w:cs="Arial"/>
        </w:rPr>
        <w:t>Program Delivery Modes</w:t>
      </w:r>
      <w:bookmarkEnd w:id="18"/>
    </w:p>
    <w:p w14:paraId="757CB658" w14:textId="3229D3A1" w:rsidR="00A17CA9" w:rsidRPr="004D7DD7" w:rsidRDefault="00A17CA9" w:rsidP="00E754D6">
      <w:pPr>
        <w:ind w:left="360"/>
      </w:pPr>
      <w:r w:rsidRPr="004D7DD7">
        <w:t xml:space="preserve">Describe the delivery modes used by this program, e.g., days, evenings, weekends, cooperative education, traditional lecture/laboratory, off-campus, distance education, </w:t>
      </w:r>
      <w:r w:rsidR="00E97E3B">
        <w:t xml:space="preserve">or </w:t>
      </w:r>
      <w:r w:rsidRPr="004D7DD7">
        <w:t>web-based</w:t>
      </w:r>
      <w:r w:rsidR="00E97E3B">
        <w:t>.</w:t>
      </w:r>
      <w:r w:rsidR="00E90CEA" w:rsidRPr="004D7DD7">
        <w:t xml:space="preserve"> </w:t>
      </w:r>
    </w:p>
    <w:p w14:paraId="4C6C5417" w14:textId="77777777" w:rsidR="00A17CA9" w:rsidRPr="005C1EE9" w:rsidRDefault="00C56D9F" w:rsidP="0097585D">
      <w:pPr>
        <w:pStyle w:val="Heading2"/>
        <w:rPr>
          <w:rFonts w:cs="Arial"/>
        </w:rPr>
      </w:pPr>
      <w:bookmarkStart w:id="19" w:name="_Toc112699230"/>
      <w:r w:rsidRPr="005C1EE9">
        <w:rPr>
          <w:rFonts w:cs="Arial"/>
        </w:rPr>
        <w:t xml:space="preserve">E. </w:t>
      </w:r>
      <w:r w:rsidR="00A17CA9" w:rsidRPr="005C1EE9">
        <w:rPr>
          <w:rFonts w:cs="Arial"/>
        </w:rPr>
        <w:t>Program Locations</w:t>
      </w:r>
      <w:bookmarkEnd w:id="19"/>
    </w:p>
    <w:p w14:paraId="72E2D596" w14:textId="3FCA07E7" w:rsidR="008219C3" w:rsidRPr="004D7DD7" w:rsidRDefault="00A17CA9" w:rsidP="00E754D6">
      <w:pPr>
        <w:ind w:left="360"/>
      </w:pPr>
      <w:r w:rsidRPr="004D7DD7">
        <w:t>Include all locations where the program or a portion of the program is regularly offered (</w:t>
      </w:r>
      <w:r w:rsidR="00E556C2" w:rsidRPr="004D7DD7">
        <w:t>this also</w:t>
      </w:r>
      <w:r w:rsidRPr="004D7DD7">
        <w:t xml:space="preserve"> include</w:t>
      </w:r>
      <w:r w:rsidR="00E97E3B">
        <w:t>s</w:t>
      </w:r>
      <w:r w:rsidRPr="004D7DD7">
        <w:t xml:space="preserve"> dual degrees, international partnerships, etc.). </w:t>
      </w:r>
    </w:p>
    <w:p w14:paraId="0328D687" w14:textId="77777777" w:rsidR="00157DD1" w:rsidRPr="005C1EE9" w:rsidRDefault="00C56D9F" w:rsidP="0097585D">
      <w:pPr>
        <w:pStyle w:val="Heading2"/>
        <w:rPr>
          <w:rFonts w:cs="Arial"/>
        </w:rPr>
      </w:pPr>
      <w:bookmarkStart w:id="20" w:name="_Toc112699231"/>
      <w:r w:rsidRPr="005C1EE9">
        <w:rPr>
          <w:rFonts w:cs="Arial"/>
        </w:rPr>
        <w:t xml:space="preserve">F. </w:t>
      </w:r>
      <w:r w:rsidR="00FD4984" w:rsidRPr="005C1EE9">
        <w:rPr>
          <w:rFonts w:cs="Arial"/>
        </w:rPr>
        <w:t>Public Disclosure</w:t>
      </w:r>
      <w:bookmarkEnd w:id="20"/>
    </w:p>
    <w:p w14:paraId="50BAB669" w14:textId="14C51FAE" w:rsidR="00E754D6" w:rsidRPr="00537F31" w:rsidRDefault="001565A0" w:rsidP="00F13E76">
      <w:pPr>
        <w:ind w:left="360"/>
      </w:pPr>
      <w:r w:rsidRPr="00537F31">
        <w:t xml:space="preserve">Provide </w:t>
      </w:r>
      <w:r w:rsidR="00FD4984" w:rsidRPr="00537F31">
        <w:t xml:space="preserve">information concerning all the places where the </w:t>
      </w:r>
      <w:r w:rsidR="00FF37A2" w:rsidRPr="00FF37A2">
        <w:t>Program Education Objectives (PEOs) and Student Outcomes (SOs) are posted or made accessible to the public</w:t>
      </w:r>
      <w:r w:rsidR="00FF37A2">
        <w:t xml:space="preserve"> </w:t>
      </w:r>
      <w:r w:rsidR="008F467C" w:rsidRPr="00537F31">
        <w:t xml:space="preserve">(See </w:t>
      </w:r>
      <w:r w:rsidR="00507E3F" w:rsidRPr="00537F31">
        <w:t>202</w:t>
      </w:r>
      <w:r w:rsidR="004B3826">
        <w:t>6</w:t>
      </w:r>
      <w:r w:rsidR="008F467C" w:rsidRPr="00537F31">
        <w:t>-</w:t>
      </w:r>
      <w:r w:rsidR="00507E3F" w:rsidRPr="00537F31">
        <w:t>202</w:t>
      </w:r>
      <w:r w:rsidR="004B3826">
        <w:t>7</w:t>
      </w:r>
      <w:r w:rsidR="00507E3F" w:rsidRPr="00537F31">
        <w:t xml:space="preserve"> </w:t>
      </w:r>
      <w:r w:rsidR="008F467C" w:rsidRPr="00537F31">
        <w:t>APPM, Section</w:t>
      </w:r>
      <w:r w:rsidR="0051418D">
        <w:t xml:space="preserve"> </w:t>
      </w:r>
      <w:r w:rsidR="006F5D59" w:rsidRPr="00537F31">
        <w:t>I</w:t>
      </w:r>
      <w:r w:rsidR="008F467C" w:rsidRPr="00537F31">
        <w:t>.A.6.b</w:t>
      </w:r>
      <w:r w:rsidR="003E50B1" w:rsidRPr="00537F31">
        <w:t>)</w:t>
      </w:r>
      <w:r w:rsidR="00E90CEA" w:rsidRPr="00537F31">
        <w:t xml:space="preserve">. </w:t>
      </w:r>
      <w:r w:rsidR="00175B86" w:rsidRPr="00537F31">
        <w:t>T</w:t>
      </w:r>
      <w:r w:rsidR="00FD4984" w:rsidRPr="00537F31">
        <w:t xml:space="preserve">his information </w:t>
      </w:r>
      <w:r w:rsidR="00B24C96" w:rsidRPr="00537F31">
        <w:t xml:space="preserve">is typically posted on either the </w:t>
      </w:r>
      <w:proofErr w:type="gramStart"/>
      <w:r w:rsidR="00B24C96" w:rsidRPr="00537F31">
        <w:t>program’s</w:t>
      </w:r>
      <w:proofErr w:type="gramEnd"/>
      <w:r w:rsidR="00B24C96" w:rsidRPr="00537F31">
        <w:t xml:space="preserve"> or institution’s website, if this information is posted elsewhere, please provide the location and how it is accessed. Please provide </w:t>
      </w:r>
      <w:r w:rsidR="00D577DB" w:rsidRPr="00537F31">
        <w:t>all</w:t>
      </w:r>
      <w:r w:rsidR="00B24C96" w:rsidRPr="00537F31">
        <w:t xml:space="preserve"> URLs if the information is posted on a website.  </w:t>
      </w:r>
      <w:r w:rsidR="00B91E6B" w:rsidRPr="00537F31">
        <w:t xml:space="preserve"> </w:t>
      </w:r>
      <w:r w:rsidR="00391347" w:rsidRPr="00537F31">
        <w:t xml:space="preserve"> </w:t>
      </w:r>
    </w:p>
    <w:p w14:paraId="25F4AAEC" w14:textId="77777777" w:rsidR="00A17CA9" w:rsidRPr="005C1EE9" w:rsidRDefault="00C56D9F" w:rsidP="00C56D9F">
      <w:pPr>
        <w:pStyle w:val="Heading2"/>
        <w:rPr>
          <w:rFonts w:cs="Arial"/>
        </w:rPr>
      </w:pPr>
      <w:bookmarkStart w:id="21" w:name="_Toc112699232"/>
      <w:r w:rsidRPr="005C1EE9">
        <w:rPr>
          <w:rFonts w:cs="Arial"/>
        </w:rPr>
        <w:t xml:space="preserve">G. </w:t>
      </w:r>
      <w:r w:rsidR="00A17CA9" w:rsidRPr="005C1EE9">
        <w:rPr>
          <w:rFonts w:cs="Arial"/>
        </w:rPr>
        <w:t>Deficiencies, Weaknesses or Concerns from Previous Evaluation(s) and the Actions Taken to Address Them</w:t>
      </w:r>
      <w:bookmarkEnd w:id="21"/>
    </w:p>
    <w:p w14:paraId="364DE2DF" w14:textId="462D9ADA" w:rsidR="00F13E76" w:rsidRPr="00537F31" w:rsidRDefault="00A17CA9" w:rsidP="00F13E76">
      <w:pPr>
        <w:ind w:left="360"/>
      </w:pPr>
      <w:r w:rsidRPr="00537F31">
        <w:t xml:space="preserve">Summarize </w:t>
      </w:r>
      <w:r w:rsidR="00E97E3B" w:rsidRPr="00537F31">
        <w:t>any</w:t>
      </w:r>
      <w:r w:rsidRPr="00537F31">
        <w:t xml:space="preserve"> Deficiencies, Weaknesses, or Concerns </w:t>
      </w:r>
      <w:r w:rsidR="008F467C" w:rsidRPr="00537F31">
        <w:t xml:space="preserve">that </w:t>
      </w:r>
      <w:r w:rsidRPr="00537F31">
        <w:t>remain</w:t>
      </w:r>
      <w:r w:rsidR="00391347" w:rsidRPr="00537F31">
        <w:t xml:space="preserve"> unresolved</w:t>
      </w:r>
      <w:r w:rsidRPr="00537F31">
        <w:t xml:space="preserve"> from the most recent ABET Final Statement</w:t>
      </w:r>
      <w:r w:rsidR="00E90CEA" w:rsidRPr="00537F31">
        <w:t xml:space="preserve">. </w:t>
      </w:r>
      <w:r w:rsidRPr="00537F31">
        <w:t xml:space="preserve">Describe the actions taken to address them, including effective dates of </w:t>
      </w:r>
      <w:proofErr w:type="gramStart"/>
      <w:r w:rsidRPr="00537F31">
        <w:t>actions</w:t>
      </w:r>
      <w:proofErr w:type="gramEnd"/>
      <w:r w:rsidRPr="00537F31">
        <w:t xml:space="preserve">, if applicable. If this is an initial accreditation, </w:t>
      </w:r>
      <w:r w:rsidR="00175B86" w:rsidRPr="00537F31">
        <w:t>state it is an initial accreditation</w:t>
      </w:r>
      <w:r w:rsidRPr="00537F31">
        <w:t>.</w:t>
      </w:r>
    </w:p>
    <w:p w14:paraId="18A4B36C"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0184060A" w14:textId="77777777" w:rsidR="00A17CA9" w:rsidRPr="004D7DD7" w:rsidRDefault="00A17CA9" w:rsidP="00C67369">
      <w:pPr>
        <w:rPr>
          <w:rFonts w:ascii="Georgia" w:hAnsi="Georgia"/>
          <w:color w:val="595959" w:themeColor="text1" w:themeTint="A6"/>
        </w:rPr>
      </w:pPr>
    </w:p>
    <w:p w14:paraId="40E84BE7" w14:textId="77777777" w:rsidR="00A17CA9" w:rsidRPr="004D7DD7" w:rsidRDefault="00A17CA9" w:rsidP="00142FA4">
      <w:pPr>
        <w:jc w:val="center"/>
        <w:rPr>
          <w:rFonts w:ascii="Arial" w:hAnsi="Arial" w:cs="Arial"/>
          <w:color w:val="595959" w:themeColor="text1" w:themeTint="A6"/>
          <w:sz w:val="28"/>
          <w:szCs w:val="28"/>
        </w:rPr>
      </w:pPr>
      <w:bookmarkStart w:id="22" w:name="_Toc267903789"/>
      <w:r w:rsidRPr="004D7DD7">
        <w:rPr>
          <w:rFonts w:ascii="Arial" w:hAnsi="Arial" w:cs="Arial"/>
          <w:b/>
          <w:color w:val="595959" w:themeColor="text1" w:themeTint="A6"/>
          <w:sz w:val="28"/>
          <w:szCs w:val="28"/>
        </w:rPr>
        <w:t>GENERAL CRITERIA</w:t>
      </w:r>
      <w:bookmarkEnd w:id="22"/>
    </w:p>
    <w:p w14:paraId="2AB4C572" w14:textId="29F0B47F" w:rsidR="00A17CA9" w:rsidRPr="005C1EE9" w:rsidRDefault="00A17CA9" w:rsidP="005C1EE9">
      <w:pPr>
        <w:pStyle w:val="Heading1"/>
      </w:pPr>
      <w:bookmarkStart w:id="23" w:name="_Toc267903790"/>
      <w:bookmarkStart w:id="24" w:name="_Toc112699233"/>
      <w:bookmarkStart w:id="25" w:name="_Toc209170143"/>
      <w:r w:rsidRPr="005C1EE9">
        <w:t>CRITERION 1. STUDENTS</w:t>
      </w:r>
      <w:bookmarkEnd w:id="23"/>
      <w:bookmarkEnd w:id="24"/>
      <w:bookmarkEnd w:id="25"/>
    </w:p>
    <w:p w14:paraId="74077443" w14:textId="77777777" w:rsidR="00A17CA9" w:rsidRPr="000E2340" w:rsidRDefault="00A17CA9">
      <w:pPr>
        <w:rPr>
          <w:rFonts w:ascii="Georgia" w:hAnsi="Georgia"/>
        </w:rPr>
      </w:pPr>
    </w:p>
    <w:p w14:paraId="5D0423FA" w14:textId="3D5835A0" w:rsidR="00BD6D06" w:rsidRPr="000C45C2" w:rsidRDefault="00A17CA9" w:rsidP="00BD6D06">
      <w:pPr>
        <w:rPr>
          <w:strike/>
        </w:rPr>
      </w:pPr>
      <w:r w:rsidRPr="004D7DD7">
        <w:t xml:space="preserve">For the sections below, attach </w:t>
      </w:r>
      <w:r w:rsidR="00BD6D06">
        <w:t xml:space="preserve">in supplemental information </w:t>
      </w:r>
      <w:r w:rsidR="00BD6D06" w:rsidRPr="004D7DD7">
        <w:t>any written policies that apply</w:t>
      </w:r>
      <w:r w:rsidR="00E90CEA">
        <w:t xml:space="preserve">. </w:t>
      </w:r>
    </w:p>
    <w:p w14:paraId="02E50E8F" w14:textId="77777777" w:rsidR="00A17CA9" w:rsidRPr="004D7DD7" w:rsidRDefault="00A17CA9"/>
    <w:p w14:paraId="286C242C" w14:textId="77777777" w:rsidR="003D1860" w:rsidRPr="005C1EE9" w:rsidRDefault="00C56D9F" w:rsidP="0097585D">
      <w:pPr>
        <w:pStyle w:val="Heading2"/>
        <w:rPr>
          <w:rFonts w:cs="Arial"/>
        </w:rPr>
      </w:pPr>
      <w:bookmarkStart w:id="26" w:name="_Toc267902048"/>
      <w:bookmarkStart w:id="27" w:name="_Toc267902132"/>
      <w:bookmarkStart w:id="28" w:name="_Toc267902260"/>
      <w:bookmarkStart w:id="29" w:name="_Toc267902575"/>
      <w:bookmarkStart w:id="30" w:name="_Toc267902685"/>
      <w:bookmarkStart w:id="31" w:name="_Toc267902765"/>
      <w:bookmarkStart w:id="32" w:name="_Toc267902829"/>
      <w:bookmarkStart w:id="33" w:name="_Toc267902894"/>
      <w:bookmarkStart w:id="34" w:name="_Toc267902959"/>
      <w:bookmarkStart w:id="35" w:name="_Toc267903108"/>
      <w:bookmarkStart w:id="36" w:name="_Toc267903441"/>
      <w:bookmarkStart w:id="37" w:name="_Toc267903553"/>
      <w:bookmarkStart w:id="38" w:name="_Toc267903791"/>
      <w:bookmarkStart w:id="39" w:name="_Toc267903442"/>
      <w:bookmarkStart w:id="40" w:name="_Toc267903554"/>
      <w:bookmarkStart w:id="41" w:name="_Toc267903792"/>
      <w:bookmarkStart w:id="42" w:name="_Toc267903443"/>
      <w:bookmarkStart w:id="43" w:name="_Toc267903555"/>
      <w:bookmarkStart w:id="44" w:name="_Toc267903793"/>
      <w:bookmarkStart w:id="45" w:name="_Toc267903444"/>
      <w:bookmarkStart w:id="46" w:name="_Toc267903556"/>
      <w:bookmarkStart w:id="47" w:name="_Toc267903794"/>
      <w:bookmarkStart w:id="48" w:name="_Toc112699234"/>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5C1EE9">
        <w:rPr>
          <w:rFonts w:cs="Arial"/>
        </w:rPr>
        <w:t xml:space="preserve">A. </w:t>
      </w:r>
      <w:r w:rsidR="003D1860" w:rsidRPr="005C1EE9">
        <w:rPr>
          <w:rFonts w:cs="Arial"/>
        </w:rPr>
        <w:t>Student Admissions</w:t>
      </w:r>
      <w:bookmarkEnd w:id="48"/>
    </w:p>
    <w:p w14:paraId="57B46382" w14:textId="77777777" w:rsidR="003D1860" w:rsidRPr="004D7DD7" w:rsidRDefault="003D1860" w:rsidP="00EC5570">
      <w:pPr>
        <w:ind w:left="360"/>
      </w:pPr>
      <w:r w:rsidRPr="004D7DD7">
        <w:t>Summarize the requirements and process for accepting new students into the program.</w:t>
      </w:r>
    </w:p>
    <w:p w14:paraId="3E5A538F" w14:textId="77777777" w:rsidR="00F7705E" w:rsidRPr="000E2340" w:rsidRDefault="00F7705E" w:rsidP="00142FA4">
      <w:pPr>
        <w:ind w:left="360"/>
        <w:rPr>
          <w:rFonts w:ascii="Georgia" w:hAnsi="Georgia"/>
        </w:rPr>
      </w:pPr>
    </w:p>
    <w:p w14:paraId="2A446CEB" w14:textId="77777777" w:rsidR="003D1860" w:rsidRPr="005C1EE9" w:rsidRDefault="00C56D9F" w:rsidP="0097585D">
      <w:pPr>
        <w:pStyle w:val="Heading2"/>
        <w:rPr>
          <w:rFonts w:cs="Arial"/>
        </w:rPr>
      </w:pPr>
      <w:bookmarkStart w:id="49" w:name="_Toc112699235"/>
      <w:r w:rsidRPr="005C1EE9">
        <w:rPr>
          <w:rFonts w:cs="Arial"/>
        </w:rPr>
        <w:t xml:space="preserve">B. </w:t>
      </w:r>
      <w:r w:rsidR="003D1860" w:rsidRPr="005C1EE9">
        <w:rPr>
          <w:rFonts w:cs="Arial"/>
        </w:rPr>
        <w:t>Evaluating Student Performance</w:t>
      </w:r>
      <w:bookmarkEnd w:id="49"/>
    </w:p>
    <w:p w14:paraId="1E13304A" w14:textId="23C61CD1" w:rsidR="003D1860" w:rsidRPr="004D7DD7" w:rsidRDefault="003D1860" w:rsidP="00142FA4">
      <w:pPr>
        <w:ind w:left="360"/>
      </w:pPr>
      <w:r w:rsidRPr="004D7DD7">
        <w:t xml:space="preserve">Summarize the process by which </w:t>
      </w:r>
      <w:r w:rsidR="001A6085">
        <w:t xml:space="preserve">overall </w:t>
      </w:r>
      <w:r w:rsidRPr="004D7DD7">
        <w:t xml:space="preserve">student </w:t>
      </w:r>
      <w:r w:rsidR="001A6085">
        <w:t xml:space="preserve">academic </w:t>
      </w:r>
      <w:r w:rsidRPr="004D7DD7">
        <w:t xml:space="preserve">performance is evaluated and student progress </w:t>
      </w:r>
      <w:r w:rsidR="001A6085">
        <w:t xml:space="preserve">towards graduation </w:t>
      </w:r>
      <w:r w:rsidRPr="004D7DD7">
        <w:t xml:space="preserve">is monitored. Include information on how the program ensures and documents that students are meeting </w:t>
      </w:r>
      <w:r w:rsidR="001A6085">
        <w:t xml:space="preserve">course </w:t>
      </w:r>
      <w:r w:rsidRPr="004D7DD7">
        <w:t xml:space="preserve">prerequisites and </w:t>
      </w:r>
      <w:r w:rsidR="00A504BD" w:rsidRPr="004D7DD7">
        <w:t>how the</w:t>
      </w:r>
      <w:r w:rsidRPr="004D7DD7">
        <w:t xml:space="preserve"> situation </w:t>
      </w:r>
      <w:r w:rsidR="001A6085">
        <w:t xml:space="preserve">is addressed </w:t>
      </w:r>
      <w:r w:rsidRPr="004D7DD7">
        <w:t>when a prerequisite has not been met.</w:t>
      </w:r>
    </w:p>
    <w:p w14:paraId="61305435" w14:textId="77777777" w:rsidR="00F7705E" w:rsidRPr="000E2340" w:rsidRDefault="00F7705E" w:rsidP="00142FA4">
      <w:pPr>
        <w:ind w:left="360"/>
        <w:rPr>
          <w:rFonts w:ascii="Georgia" w:hAnsi="Georgia"/>
        </w:rPr>
      </w:pPr>
    </w:p>
    <w:p w14:paraId="161B607B" w14:textId="77777777" w:rsidR="003D1860" w:rsidRPr="005C1EE9" w:rsidRDefault="00C56D9F" w:rsidP="0097585D">
      <w:pPr>
        <w:pStyle w:val="Heading2"/>
        <w:rPr>
          <w:rFonts w:cs="Arial"/>
        </w:rPr>
      </w:pPr>
      <w:bookmarkStart w:id="50" w:name="_Toc112699236"/>
      <w:r w:rsidRPr="005C1EE9">
        <w:rPr>
          <w:rFonts w:cs="Arial"/>
        </w:rPr>
        <w:t xml:space="preserve">C. </w:t>
      </w:r>
      <w:r w:rsidR="003D1860" w:rsidRPr="005C1EE9">
        <w:rPr>
          <w:rFonts w:cs="Arial"/>
        </w:rPr>
        <w:t>Transfer Students and Transfer Courses</w:t>
      </w:r>
      <w:bookmarkEnd w:id="50"/>
    </w:p>
    <w:p w14:paraId="3350FF63" w14:textId="1E20AF19" w:rsidR="003D1860" w:rsidRPr="004D7DD7" w:rsidRDefault="003D1860" w:rsidP="00142FA4">
      <w:pPr>
        <w:ind w:left="360"/>
        <w:rPr>
          <w:color w:val="595959" w:themeColor="text1" w:themeTint="A6"/>
        </w:rPr>
      </w:pPr>
      <w:r w:rsidRPr="004D7DD7">
        <w:rPr>
          <w:color w:val="595959" w:themeColor="text1" w:themeTint="A6"/>
        </w:rPr>
        <w:t>Summarize the requirements and process for accepting transfer students and transfer credit</w:t>
      </w:r>
      <w:r w:rsidR="00E90CEA" w:rsidRPr="004D7DD7">
        <w:rPr>
          <w:color w:val="595959" w:themeColor="text1" w:themeTint="A6"/>
        </w:rPr>
        <w:t xml:space="preserve">. </w:t>
      </w:r>
      <w:r w:rsidRPr="004D7DD7">
        <w:rPr>
          <w:color w:val="595959" w:themeColor="text1" w:themeTint="A6"/>
        </w:rPr>
        <w:t>Include any state-mandated articulation requirements that impact the program.</w:t>
      </w:r>
    </w:p>
    <w:p w14:paraId="4562555A" w14:textId="77777777" w:rsidR="00F7705E" w:rsidRPr="000E2340" w:rsidRDefault="00F7705E" w:rsidP="00142FA4">
      <w:pPr>
        <w:ind w:left="360"/>
        <w:rPr>
          <w:rFonts w:ascii="Georgia" w:hAnsi="Georgia"/>
        </w:rPr>
      </w:pPr>
    </w:p>
    <w:p w14:paraId="6871361C" w14:textId="77777777" w:rsidR="003D1860" w:rsidRPr="005C1EE9" w:rsidRDefault="00C56D9F" w:rsidP="0097585D">
      <w:pPr>
        <w:pStyle w:val="Heading2"/>
        <w:rPr>
          <w:rFonts w:cs="Arial"/>
        </w:rPr>
      </w:pPr>
      <w:bookmarkStart w:id="51" w:name="_Toc112699237"/>
      <w:r w:rsidRPr="005C1EE9">
        <w:rPr>
          <w:rFonts w:cs="Arial"/>
        </w:rPr>
        <w:t xml:space="preserve">D. </w:t>
      </w:r>
      <w:r w:rsidR="003D1860" w:rsidRPr="005C1EE9">
        <w:rPr>
          <w:rFonts w:cs="Arial"/>
        </w:rPr>
        <w:t>Advising and Career Guidance</w:t>
      </w:r>
      <w:bookmarkEnd w:id="51"/>
    </w:p>
    <w:p w14:paraId="5A35B6E6" w14:textId="6BA9366C" w:rsidR="003D1860" w:rsidRPr="004D7DD7" w:rsidRDefault="003D1860" w:rsidP="00142FA4">
      <w:pPr>
        <w:ind w:left="360"/>
      </w:pPr>
      <w:r w:rsidRPr="004D7DD7">
        <w:t xml:space="preserve">Summarize the process for advising </w:t>
      </w:r>
      <w:r w:rsidR="00C5545F">
        <w:t xml:space="preserve">regarding curriculum </w:t>
      </w:r>
      <w:r w:rsidRPr="004D7DD7">
        <w:t>and</w:t>
      </w:r>
      <w:r w:rsidR="00C5545F">
        <w:t xml:space="preserve"> </w:t>
      </w:r>
      <w:r w:rsidRPr="004D7DD7">
        <w:t xml:space="preserve">career </w:t>
      </w:r>
      <w:r w:rsidR="00C5545F">
        <w:t>matters</w:t>
      </w:r>
      <w:r w:rsidR="00E90CEA" w:rsidRPr="004D7DD7">
        <w:t xml:space="preserve">. </w:t>
      </w:r>
      <w:r w:rsidRPr="004D7DD7">
        <w:t>Include information on how often students are advised</w:t>
      </w:r>
      <w:r w:rsidR="00C5545F">
        <w:t xml:space="preserve"> and </w:t>
      </w:r>
      <w:r w:rsidRPr="004D7DD7">
        <w:t xml:space="preserve">who provides the advising (program faculty, departmental, college or university advisor). </w:t>
      </w:r>
    </w:p>
    <w:p w14:paraId="59B67084" w14:textId="77777777" w:rsidR="000D7CA1" w:rsidRPr="000E2340" w:rsidRDefault="000D7CA1" w:rsidP="004D78EF">
      <w:pPr>
        <w:ind w:left="1080"/>
        <w:rPr>
          <w:rFonts w:ascii="Georgia" w:hAnsi="Georgia"/>
        </w:rPr>
      </w:pPr>
    </w:p>
    <w:p w14:paraId="4707656C" w14:textId="77777777" w:rsidR="003D1860" w:rsidRPr="005C1EE9" w:rsidRDefault="00C56D9F" w:rsidP="0097585D">
      <w:pPr>
        <w:pStyle w:val="Heading2"/>
        <w:rPr>
          <w:rFonts w:cs="Arial"/>
        </w:rPr>
      </w:pPr>
      <w:bookmarkStart w:id="52" w:name="_Toc112699238"/>
      <w:r w:rsidRPr="005C1EE9">
        <w:rPr>
          <w:rFonts w:cs="Arial"/>
        </w:rPr>
        <w:t xml:space="preserve">E. </w:t>
      </w:r>
      <w:r w:rsidR="003D1860" w:rsidRPr="005C1EE9">
        <w:rPr>
          <w:rFonts w:cs="Arial"/>
        </w:rPr>
        <w:t>Work in Lieu of Courses</w:t>
      </w:r>
      <w:bookmarkEnd w:id="52"/>
    </w:p>
    <w:p w14:paraId="01CAC88A" w14:textId="39CED9E9" w:rsidR="002D3C13" w:rsidRPr="00537F31" w:rsidRDefault="003D1860" w:rsidP="002D3C13">
      <w:pPr>
        <w:ind w:left="360"/>
        <w:rPr>
          <w:rFonts w:ascii="Georgia" w:hAnsi="Georgia"/>
        </w:rPr>
      </w:pPr>
      <w:r w:rsidRPr="00537F31">
        <w:t>Summarize the requirements and process for awarding credit for work in lieu of courses</w:t>
      </w:r>
      <w:r w:rsidR="00E90CEA" w:rsidRPr="00537F31">
        <w:t xml:space="preserve">. </w:t>
      </w:r>
      <w:r w:rsidRPr="00537F31">
        <w:t xml:space="preserve">This could include such things as life experience, Advanced Placement, dual enrollment, test out, military experience, </w:t>
      </w:r>
      <w:r w:rsidR="00E90CEA" w:rsidRPr="00537F31">
        <w:t>etc.</w:t>
      </w:r>
      <w:r w:rsidR="00E97E3B" w:rsidRPr="00537F31">
        <w:t xml:space="preserve">, but does not include internships taken for credit.  </w:t>
      </w:r>
      <w:r w:rsidR="00E90CEA" w:rsidRPr="00537F31">
        <w:t xml:space="preserve"> </w:t>
      </w:r>
    </w:p>
    <w:p w14:paraId="5B7C039D" w14:textId="77777777" w:rsidR="003D1860" w:rsidRPr="005C1EE9" w:rsidRDefault="00C56D9F" w:rsidP="0097585D">
      <w:pPr>
        <w:pStyle w:val="Heading2"/>
        <w:rPr>
          <w:rFonts w:cs="Arial"/>
        </w:rPr>
      </w:pPr>
      <w:bookmarkStart w:id="53" w:name="_Toc112699239"/>
      <w:r w:rsidRPr="005C1EE9">
        <w:rPr>
          <w:rFonts w:cs="Arial"/>
        </w:rPr>
        <w:t xml:space="preserve">F. </w:t>
      </w:r>
      <w:r w:rsidR="003D1860" w:rsidRPr="005C1EE9">
        <w:rPr>
          <w:rFonts w:cs="Arial"/>
        </w:rPr>
        <w:t>Gr</w:t>
      </w:r>
      <w:r w:rsidR="00142FA4" w:rsidRPr="005C1EE9">
        <w:rPr>
          <w:rFonts w:cs="Arial"/>
        </w:rPr>
        <w:t>a</w:t>
      </w:r>
      <w:r w:rsidR="003D1860" w:rsidRPr="005C1EE9">
        <w:rPr>
          <w:rFonts w:cs="Arial"/>
        </w:rPr>
        <w:t>duation Requirements</w:t>
      </w:r>
      <w:bookmarkEnd w:id="53"/>
    </w:p>
    <w:p w14:paraId="3FA381B1" w14:textId="5217489D" w:rsidR="001A6085" w:rsidRPr="004D7DD7" w:rsidRDefault="003D1860" w:rsidP="00A504BD">
      <w:pPr>
        <w:ind w:left="360"/>
      </w:pPr>
      <w:r w:rsidRPr="004D7DD7">
        <w:t xml:space="preserve">Summarize the </w:t>
      </w:r>
      <w:r w:rsidR="00D748FE">
        <w:t xml:space="preserve">basic </w:t>
      </w:r>
      <w:r w:rsidRPr="004D7DD7">
        <w:t>graduation requirements for the program</w:t>
      </w:r>
      <w:r w:rsidR="00D748FE">
        <w:t>, e.g., total number of credits required, etc.,</w:t>
      </w:r>
      <w:r w:rsidRPr="004D7DD7">
        <w:t xml:space="preserve"> and the </w:t>
      </w:r>
      <w:r w:rsidR="00D748FE">
        <w:t xml:space="preserve">administrative </w:t>
      </w:r>
      <w:r w:rsidRPr="004D7DD7">
        <w:t>process for ensuring and documenting that each graduate completes all graduation requirements for the program</w:t>
      </w:r>
      <w:r w:rsidR="00E90CEA" w:rsidRPr="004D7DD7">
        <w:t xml:space="preserve">. </w:t>
      </w:r>
      <w:r w:rsidRPr="004D7DD7">
        <w:t xml:space="preserve">State the </w:t>
      </w:r>
      <w:r w:rsidR="00250421">
        <w:t xml:space="preserve">formal </w:t>
      </w:r>
      <w:r w:rsidRPr="004D7DD7">
        <w:t>name of the degree awarded (</w:t>
      </w:r>
      <w:r w:rsidR="006222DF" w:rsidRPr="004D7DD7">
        <w:t>e.g.,</w:t>
      </w:r>
      <w:r w:rsidR="00A504BD">
        <w:t xml:space="preserve"> </w:t>
      </w:r>
      <w:r w:rsidR="001A6085">
        <w:t>Bachelor of Science in Electrical Engineering Technology, Associate of Science in Engineering Technology, Associate of Applied Science in Civil Engineering Technology</w:t>
      </w:r>
      <w:r w:rsidR="001A6085" w:rsidRPr="004D7DD7">
        <w:t>)</w:t>
      </w:r>
      <w:r w:rsidR="008E6C80">
        <w:t>.</w:t>
      </w:r>
    </w:p>
    <w:p w14:paraId="7EB3441B" w14:textId="77777777" w:rsidR="00BB0377" w:rsidRPr="000E2340" w:rsidRDefault="00BB0377" w:rsidP="00142FA4">
      <w:pPr>
        <w:ind w:left="360"/>
        <w:rPr>
          <w:rFonts w:ascii="Georgia" w:hAnsi="Georgia"/>
        </w:rPr>
      </w:pPr>
    </w:p>
    <w:p w14:paraId="3E48B3B9" w14:textId="7BDFC7DF" w:rsidR="003D1860" w:rsidRDefault="00C56D9F" w:rsidP="0097585D">
      <w:pPr>
        <w:pStyle w:val="Heading2"/>
        <w:rPr>
          <w:rFonts w:cs="Arial"/>
        </w:rPr>
      </w:pPr>
      <w:bookmarkStart w:id="54" w:name="_Toc112699240"/>
      <w:r w:rsidRPr="005C1EE9">
        <w:rPr>
          <w:rFonts w:cs="Arial"/>
        </w:rPr>
        <w:lastRenderedPageBreak/>
        <w:t xml:space="preserve">G. </w:t>
      </w:r>
      <w:r w:rsidR="008A67E2">
        <w:rPr>
          <w:rFonts w:cs="Arial"/>
        </w:rPr>
        <w:t>Records of Student Work/</w:t>
      </w:r>
      <w:r w:rsidR="003D1860" w:rsidRPr="005C1EE9">
        <w:rPr>
          <w:rFonts w:cs="Arial"/>
        </w:rPr>
        <w:t>Transcripts</w:t>
      </w:r>
      <w:bookmarkEnd w:id="54"/>
    </w:p>
    <w:p w14:paraId="5303BA09" w14:textId="77777777" w:rsidR="00AA1D9E" w:rsidRPr="00AA1D9E" w:rsidRDefault="00AA1D9E" w:rsidP="00AA1D9E"/>
    <w:p w14:paraId="054A7F44" w14:textId="38EA95E5" w:rsidR="00AA1D9E" w:rsidRPr="00890507" w:rsidRDefault="00AA1D9E" w:rsidP="00AA1D9E">
      <w:pPr>
        <w:ind w:left="360"/>
      </w:pPr>
      <w:r w:rsidRPr="00890507">
        <w:t>The program will provide records of academic work (transcripts) that certify completion of all program requirements and include the name of the program (major, field of study)</w:t>
      </w:r>
      <w:r w:rsidR="005828BB">
        <w:t>,</w:t>
      </w:r>
      <w:r w:rsidRPr="00890507">
        <w:t xml:space="preserve"> the degree awarded and the date the degree was awarded. </w:t>
      </w:r>
    </w:p>
    <w:p w14:paraId="1601090E" w14:textId="77777777" w:rsidR="00AA1D9E" w:rsidRPr="00890507" w:rsidRDefault="00AA1D9E" w:rsidP="00AA1D9E">
      <w:pPr>
        <w:ind w:left="360"/>
      </w:pPr>
    </w:p>
    <w:p w14:paraId="40C51E26" w14:textId="272B81E2" w:rsidR="00AA1D9E" w:rsidRPr="00890507" w:rsidRDefault="00AA1D9E" w:rsidP="00AA1D9E">
      <w:pPr>
        <w:ind w:left="360"/>
      </w:pPr>
      <w:r w:rsidRPr="00890507">
        <w:t xml:space="preserve">The program name and degree awarded must be shown in English exactly as they appear on the Request for Evaluation accepted by ABET. (See </w:t>
      </w:r>
      <w:r w:rsidR="00507E3F" w:rsidRPr="00890507">
        <w:t>202</w:t>
      </w:r>
      <w:r w:rsidR="004B3826">
        <w:t>6</w:t>
      </w:r>
      <w:r w:rsidRPr="00890507">
        <w:t>-</w:t>
      </w:r>
      <w:r w:rsidR="00507E3F">
        <w:t>20</w:t>
      </w:r>
      <w:r w:rsidR="00507E3F" w:rsidRPr="00890507">
        <w:t>2</w:t>
      </w:r>
      <w:r w:rsidR="004B3826">
        <w:t>7</w:t>
      </w:r>
      <w:r w:rsidR="00507E3F" w:rsidRPr="00890507">
        <w:t xml:space="preserve"> </w:t>
      </w:r>
      <w:r w:rsidRPr="00890507">
        <w:t xml:space="preserve">APPM, Section </w:t>
      </w:r>
      <w:r w:rsidR="0011514A">
        <w:t>I</w:t>
      </w:r>
      <w:r w:rsidRPr="00890507">
        <w:t xml:space="preserve">.C.2.b) </w:t>
      </w:r>
    </w:p>
    <w:p w14:paraId="65227D41" w14:textId="77777777" w:rsidR="00AA1D9E" w:rsidRPr="00890507" w:rsidRDefault="00AA1D9E" w:rsidP="00AA1D9E">
      <w:pPr>
        <w:tabs>
          <w:tab w:val="left" w:pos="6570"/>
        </w:tabs>
        <w:ind w:left="360"/>
      </w:pPr>
    </w:p>
    <w:p w14:paraId="772C2491" w14:textId="77777777" w:rsidR="00AA1D9E" w:rsidRPr="00890507" w:rsidRDefault="00AA1D9E" w:rsidP="00AA1D9E">
      <w:pPr>
        <w:tabs>
          <w:tab w:val="left" w:pos="6570"/>
        </w:tabs>
        <w:ind w:left="360"/>
      </w:pPr>
      <w:r w:rsidRPr="00890507">
        <w:t>Transcripts must also provide at minimum the following:</w:t>
      </w:r>
    </w:p>
    <w:p w14:paraId="7383B579" w14:textId="77777777" w:rsidR="00AA1D9E" w:rsidRPr="00890507" w:rsidRDefault="00AA1D9E" w:rsidP="00AA1D9E">
      <w:pPr>
        <w:tabs>
          <w:tab w:val="left" w:pos="6570"/>
        </w:tabs>
        <w:ind w:left="360"/>
      </w:pPr>
    </w:p>
    <w:p w14:paraId="1ED5EB41" w14:textId="77777777" w:rsidR="00AA1D9E" w:rsidRPr="002278BD" w:rsidRDefault="00AA1D9E" w:rsidP="00AA1D9E">
      <w:pPr>
        <w:pStyle w:val="ListParagraph"/>
        <w:numPr>
          <w:ilvl w:val="0"/>
          <w:numId w:val="8"/>
        </w:numPr>
        <w:tabs>
          <w:tab w:val="left" w:pos="6570"/>
        </w:tabs>
        <w:ind w:left="1080"/>
      </w:pPr>
      <w:r w:rsidRPr="002278BD">
        <w:t>The name and address of the institution</w:t>
      </w:r>
    </w:p>
    <w:p w14:paraId="0FAEDFAD" w14:textId="00C848DC" w:rsidR="00AA1D9E" w:rsidRPr="00A52056" w:rsidRDefault="00F379CC" w:rsidP="00AA1D9E">
      <w:pPr>
        <w:pStyle w:val="ListParagraph"/>
        <w:numPr>
          <w:ilvl w:val="0"/>
          <w:numId w:val="8"/>
        </w:numPr>
        <w:tabs>
          <w:tab w:val="left" w:pos="6570"/>
        </w:tabs>
        <w:ind w:left="1080"/>
      </w:pPr>
      <w:r w:rsidRPr="00A52056">
        <w:t xml:space="preserve">Student </w:t>
      </w:r>
      <w:r w:rsidR="00250421">
        <w:t>p</w:t>
      </w:r>
      <w:r w:rsidRPr="00A52056">
        <w:t xml:space="preserve">ersonal information (names and ID numbers) should be redacted. </w:t>
      </w:r>
      <w:r w:rsidR="00A812F8" w:rsidRPr="00A52056">
        <w:t>Provide appropriate alternate identification in place of student name</w:t>
      </w:r>
      <w:r w:rsidRPr="00A52056">
        <w:t xml:space="preserve"> and ID</w:t>
      </w:r>
      <w:r w:rsidR="00A812F8" w:rsidRPr="00A52056">
        <w:t xml:space="preserve">. </w:t>
      </w:r>
    </w:p>
    <w:p w14:paraId="42C7B921" w14:textId="77777777" w:rsidR="00AA1D9E" w:rsidRPr="00A52056" w:rsidRDefault="00AA1D9E" w:rsidP="00AA1D9E">
      <w:pPr>
        <w:pStyle w:val="ListParagraph"/>
        <w:numPr>
          <w:ilvl w:val="0"/>
          <w:numId w:val="8"/>
        </w:numPr>
        <w:tabs>
          <w:tab w:val="left" w:pos="6570"/>
        </w:tabs>
        <w:ind w:left="1080"/>
      </w:pPr>
      <w:r w:rsidRPr="002278BD">
        <w:t>A record of academic work pursued at the institution including identification of courses and/or credits attempted, academic years of each attempt, grade or other evaluation for each attempt, and an indication of all required work attempted, and</w:t>
      </w:r>
    </w:p>
    <w:p w14:paraId="0315F332" w14:textId="69A925C3" w:rsidR="00AA1D9E" w:rsidRPr="00A52056" w:rsidRDefault="00AA1D9E" w:rsidP="00AA1D9E">
      <w:pPr>
        <w:pStyle w:val="ListParagraph"/>
        <w:numPr>
          <w:ilvl w:val="0"/>
          <w:numId w:val="8"/>
        </w:numPr>
        <w:tabs>
          <w:tab w:val="left" w:pos="6570"/>
        </w:tabs>
        <w:ind w:left="1080"/>
      </w:pPr>
      <w:r w:rsidRPr="00A52056">
        <w:t>A list of required courses</w:t>
      </w:r>
      <w:r w:rsidR="00E556C2">
        <w:t xml:space="preserve"> </w:t>
      </w:r>
      <w:r w:rsidRPr="00A52056">
        <w:t>and</w:t>
      </w:r>
      <w:r w:rsidR="00E556C2">
        <w:t>/</w:t>
      </w:r>
      <w:r w:rsidRPr="00A52056">
        <w:t xml:space="preserve">or credits for which academic work pursued at </w:t>
      </w:r>
      <w:proofErr w:type="gramStart"/>
      <w:r w:rsidR="004F3FA5">
        <w:t>an</w:t>
      </w:r>
      <w:r w:rsidR="004F3FA5" w:rsidRPr="00A52056">
        <w:t>other</w:t>
      </w:r>
      <w:proofErr w:type="gramEnd"/>
      <w:r w:rsidRPr="00A52056">
        <w:t xml:space="preserve"> institution(s) was accepted to meet the requirements of the program. (See </w:t>
      </w:r>
      <w:r w:rsidR="00507E3F" w:rsidRPr="00A52056">
        <w:t>202</w:t>
      </w:r>
      <w:r w:rsidR="004B3826">
        <w:t>6</w:t>
      </w:r>
      <w:r w:rsidRPr="00A52056">
        <w:t>-</w:t>
      </w:r>
      <w:r w:rsidR="00507E3F" w:rsidRPr="00A52056">
        <w:t>202</w:t>
      </w:r>
      <w:r w:rsidR="004B3826">
        <w:t>7</w:t>
      </w:r>
      <w:r w:rsidR="00507E3F" w:rsidRPr="00A52056">
        <w:t xml:space="preserve"> </w:t>
      </w:r>
      <w:r w:rsidRPr="00A52056">
        <w:t>APPM, Section I.C.2.a.</w:t>
      </w:r>
      <w:r w:rsidR="004F3FA5">
        <w:t>(4)</w:t>
      </w:r>
      <w:r w:rsidRPr="00A52056">
        <w:t xml:space="preserve">) </w:t>
      </w:r>
    </w:p>
    <w:p w14:paraId="7C1F6E39" w14:textId="77777777" w:rsidR="00AA1D9E" w:rsidRPr="00890507" w:rsidRDefault="00AA1D9E" w:rsidP="00AA1D9E">
      <w:pPr>
        <w:tabs>
          <w:tab w:val="left" w:pos="6570"/>
        </w:tabs>
        <w:ind w:left="360"/>
      </w:pPr>
    </w:p>
    <w:p w14:paraId="63404BED" w14:textId="61C40FDC" w:rsidR="00AA1D9E" w:rsidRPr="00AA1D9E" w:rsidRDefault="00AA1D9E" w:rsidP="00AA1D9E">
      <w:pPr>
        <w:tabs>
          <w:tab w:val="left" w:pos="6570"/>
        </w:tabs>
        <w:ind w:left="360"/>
      </w:pPr>
      <w:r w:rsidRPr="00A52056">
        <w:rPr>
          <w:b/>
        </w:rPr>
        <w:t>The team chair will specify which transcripts to provide</w:t>
      </w:r>
      <w:r w:rsidR="00E90CEA" w:rsidRPr="00A52056">
        <w:rPr>
          <w:b/>
        </w:rPr>
        <w:t>.</w:t>
      </w:r>
      <w:r w:rsidR="00E90CEA" w:rsidRPr="00A52056">
        <w:t xml:space="preserve"> </w:t>
      </w:r>
      <w:r w:rsidRPr="00A52056">
        <w:t>New programs requesting retroactive accreditation for two academic years prior to the review must provide transcripts from graduates for both academic years</w:t>
      </w:r>
      <w:r w:rsidR="00E90CEA" w:rsidRPr="00A52056">
        <w:t xml:space="preserve">. </w:t>
      </w:r>
      <w:r w:rsidRPr="00A52056">
        <w:t xml:space="preserve">Transcripts </w:t>
      </w:r>
      <w:r w:rsidR="00BC3D35">
        <w:t>must</w:t>
      </w:r>
      <w:r w:rsidR="00BC3D35" w:rsidRPr="00A52056">
        <w:t xml:space="preserve"> </w:t>
      </w:r>
      <w:r w:rsidRPr="00A52056">
        <w:t>be accompanied by copies of degree audits and/or other explanations for interpreting the transcripts</w:t>
      </w:r>
      <w:r w:rsidR="00E90CEA" w:rsidRPr="00A52056">
        <w:t xml:space="preserve">. </w:t>
      </w:r>
      <w:r w:rsidRPr="00A52056">
        <w:t xml:space="preserve">(See </w:t>
      </w:r>
      <w:r w:rsidR="00507E3F" w:rsidRPr="00A52056">
        <w:t>202</w:t>
      </w:r>
      <w:r w:rsidR="004B3826">
        <w:t>6</w:t>
      </w:r>
      <w:r w:rsidRPr="00A52056">
        <w:t>-</w:t>
      </w:r>
      <w:r w:rsidR="00507E3F" w:rsidRPr="00A52056">
        <w:t>202</w:t>
      </w:r>
      <w:r w:rsidR="004B3826">
        <w:t>7</w:t>
      </w:r>
      <w:r w:rsidR="00507E3F" w:rsidRPr="00A52056">
        <w:t xml:space="preserve"> </w:t>
      </w:r>
      <w:r w:rsidRPr="00A52056">
        <w:t>APPM, Section I.E.3.a.)</w:t>
      </w:r>
    </w:p>
    <w:p w14:paraId="1ED99009" w14:textId="77777777" w:rsidR="00886E31" w:rsidRPr="004D7DD7" w:rsidRDefault="00886E31" w:rsidP="00A504BD">
      <w:pPr>
        <w:ind w:left="360"/>
      </w:pPr>
    </w:p>
    <w:p w14:paraId="4D1C9DD6" w14:textId="356AD075" w:rsidR="00F672DA" w:rsidRDefault="00F672DA">
      <w:pPr>
        <w:rPr>
          <w:rFonts w:ascii="Georgia" w:hAnsi="Georgia"/>
        </w:rPr>
      </w:pPr>
      <w:r>
        <w:rPr>
          <w:rFonts w:ascii="Georgia" w:hAnsi="Georgia"/>
        </w:rPr>
        <w:br w:type="page"/>
      </w:r>
    </w:p>
    <w:p w14:paraId="5DDFE67E" w14:textId="12493798" w:rsidR="00A17CA9" w:rsidRPr="005C1EE9" w:rsidRDefault="00A17CA9" w:rsidP="005C1EE9">
      <w:pPr>
        <w:pStyle w:val="Heading1"/>
      </w:pPr>
      <w:bookmarkStart w:id="55" w:name="_Toc267903802"/>
      <w:bookmarkStart w:id="56" w:name="_Toc112699241"/>
      <w:bookmarkStart w:id="57" w:name="_Toc209170144"/>
      <w:r w:rsidRPr="005C1EE9">
        <w:lastRenderedPageBreak/>
        <w:t>CRITERION 2. PROGRAM EDUCATIONAL OBJECTIVES</w:t>
      </w:r>
      <w:bookmarkEnd w:id="55"/>
      <w:bookmarkEnd w:id="56"/>
      <w:bookmarkEnd w:id="57"/>
    </w:p>
    <w:p w14:paraId="719A621C" w14:textId="77777777" w:rsidR="005961B7" w:rsidRPr="000E2340" w:rsidRDefault="005961B7" w:rsidP="00A51DD3">
      <w:pPr>
        <w:rPr>
          <w:rFonts w:ascii="Georgia" w:hAnsi="Georgia"/>
        </w:rPr>
      </w:pPr>
    </w:p>
    <w:p w14:paraId="4AB2D36B" w14:textId="77777777" w:rsidR="003D1860" w:rsidRPr="005C1EE9" w:rsidRDefault="00C56D9F" w:rsidP="0097585D">
      <w:pPr>
        <w:pStyle w:val="Heading2"/>
        <w:rPr>
          <w:rFonts w:cs="Arial"/>
        </w:rPr>
      </w:pPr>
      <w:bookmarkStart w:id="58" w:name="_Toc112699242"/>
      <w:r w:rsidRPr="005C1EE9">
        <w:rPr>
          <w:rFonts w:cs="Arial"/>
        </w:rPr>
        <w:t xml:space="preserve">A. </w:t>
      </w:r>
      <w:r w:rsidR="003D1860" w:rsidRPr="00972245">
        <w:rPr>
          <w:rFonts w:cs="Arial"/>
        </w:rPr>
        <w:t>Mission Statement</w:t>
      </w:r>
      <w:bookmarkEnd w:id="58"/>
    </w:p>
    <w:p w14:paraId="49658477" w14:textId="77777777" w:rsidR="003D1860" w:rsidRPr="004D7DD7" w:rsidRDefault="003D1860" w:rsidP="00142FA4">
      <w:pPr>
        <w:ind w:left="360"/>
      </w:pPr>
      <w:r w:rsidRPr="004D7DD7">
        <w:t xml:space="preserve">Provide the institutional mission statement. </w:t>
      </w:r>
    </w:p>
    <w:p w14:paraId="5697A5D7" w14:textId="77777777" w:rsidR="003D1860" w:rsidRPr="000E2340" w:rsidRDefault="003D1860" w:rsidP="00213226">
      <w:pPr>
        <w:ind w:left="360"/>
        <w:rPr>
          <w:rFonts w:ascii="Georgia" w:hAnsi="Georgia"/>
        </w:rPr>
      </w:pPr>
    </w:p>
    <w:p w14:paraId="12C2166E" w14:textId="77777777" w:rsidR="003D1860" w:rsidRPr="005C1EE9" w:rsidRDefault="00C56D9F" w:rsidP="0097585D">
      <w:pPr>
        <w:pStyle w:val="Heading2"/>
        <w:rPr>
          <w:rFonts w:cs="Arial"/>
        </w:rPr>
      </w:pPr>
      <w:bookmarkStart w:id="59" w:name="_Toc112699243"/>
      <w:r w:rsidRPr="005C1EE9">
        <w:rPr>
          <w:rFonts w:cs="Arial"/>
        </w:rPr>
        <w:t xml:space="preserve">B. </w:t>
      </w:r>
      <w:r w:rsidR="003D1860" w:rsidRPr="005C1EE9">
        <w:rPr>
          <w:rFonts w:cs="Arial"/>
        </w:rPr>
        <w:t>Program Educational Objectives</w:t>
      </w:r>
      <w:bookmarkEnd w:id="59"/>
    </w:p>
    <w:p w14:paraId="3AE32DF6" w14:textId="43F97AD6" w:rsidR="003D1860" w:rsidRPr="00537F31" w:rsidRDefault="003D1860" w:rsidP="00142FA4">
      <w:pPr>
        <w:ind w:left="360"/>
      </w:pPr>
      <w:r w:rsidRPr="00537F31">
        <w:t xml:space="preserve">List the program educational objectives and state where these can be found by the </w:t>
      </w:r>
      <w:proofErr w:type="gramStart"/>
      <w:r w:rsidR="00FA2460" w:rsidRPr="00537F31">
        <w:t xml:space="preserve">general </w:t>
      </w:r>
      <w:r w:rsidR="00E90CEA" w:rsidRPr="00537F31">
        <w:t>public</w:t>
      </w:r>
      <w:proofErr w:type="gramEnd"/>
      <w:r w:rsidR="00FA2460" w:rsidRPr="00537F31">
        <w:t xml:space="preserve"> (See </w:t>
      </w:r>
      <w:r w:rsidR="00507E3F" w:rsidRPr="00537F31">
        <w:t>202</w:t>
      </w:r>
      <w:r w:rsidR="004B3826">
        <w:t>6</w:t>
      </w:r>
      <w:r w:rsidR="00FA2460" w:rsidRPr="00537F31">
        <w:t>-</w:t>
      </w:r>
      <w:r w:rsidR="00507E3F" w:rsidRPr="00537F31">
        <w:t>202</w:t>
      </w:r>
      <w:r w:rsidR="004B3826">
        <w:t>7</w:t>
      </w:r>
      <w:r w:rsidR="00507E3F" w:rsidRPr="00537F31">
        <w:t xml:space="preserve"> </w:t>
      </w:r>
      <w:r w:rsidR="00FA2460" w:rsidRPr="00537F31">
        <w:t>APPM Section I.A.6.</w:t>
      </w:r>
      <w:r w:rsidR="00F017A3" w:rsidRPr="00537F31">
        <w:t>b</w:t>
      </w:r>
      <w:r w:rsidR="00FA2460" w:rsidRPr="00537F31">
        <w:t>.)</w:t>
      </w:r>
      <w:r w:rsidRPr="00537F31">
        <w:t>.</w:t>
      </w:r>
      <w:r w:rsidR="00F9467B" w:rsidRPr="00537F31">
        <w:t xml:space="preserve"> </w:t>
      </w:r>
      <w:r w:rsidR="00F9467B" w:rsidRPr="00537F31">
        <w:rPr>
          <w:i/>
        </w:rPr>
        <w:t>This is typically an easy to find web page clearly linked to the program’s website.</w:t>
      </w:r>
    </w:p>
    <w:p w14:paraId="38671274" w14:textId="77777777" w:rsidR="003D1860" w:rsidRPr="000E2340" w:rsidRDefault="003D1860" w:rsidP="00213226">
      <w:pPr>
        <w:ind w:left="360"/>
        <w:rPr>
          <w:rFonts w:ascii="Georgia" w:hAnsi="Georgia"/>
        </w:rPr>
      </w:pPr>
    </w:p>
    <w:p w14:paraId="653BCF0B" w14:textId="77777777" w:rsidR="003D1860" w:rsidRPr="005C1EE9" w:rsidRDefault="00C56D9F" w:rsidP="00C56D9F">
      <w:pPr>
        <w:pStyle w:val="Heading2"/>
        <w:rPr>
          <w:rFonts w:cs="Arial"/>
        </w:rPr>
      </w:pPr>
      <w:bookmarkStart w:id="60" w:name="_Toc112699244"/>
      <w:r w:rsidRPr="005C1EE9">
        <w:rPr>
          <w:rFonts w:cs="Arial"/>
        </w:rPr>
        <w:t xml:space="preserve">C. </w:t>
      </w:r>
      <w:r w:rsidR="003D1860" w:rsidRPr="005C1EE9">
        <w:rPr>
          <w:rFonts w:cs="Arial"/>
        </w:rPr>
        <w:t>Consistency of the Program Educational Objectives with the Mission of the Institution</w:t>
      </w:r>
      <w:bookmarkEnd w:id="60"/>
    </w:p>
    <w:p w14:paraId="4282D035" w14:textId="1DA3462F" w:rsidR="003D1860" w:rsidRPr="00537F31" w:rsidRDefault="003D1860" w:rsidP="00142FA4">
      <w:pPr>
        <w:ind w:left="360"/>
      </w:pPr>
      <w:r w:rsidRPr="00537F31">
        <w:t xml:space="preserve">Describe how the </w:t>
      </w:r>
      <w:proofErr w:type="gramStart"/>
      <w:r w:rsidRPr="00537F31">
        <w:t>program</w:t>
      </w:r>
      <w:proofErr w:type="gramEnd"/>
      <w:r w:rsidRPr="00537F31">
        <w:t xml:space="preserve"> educational objectives are consistent with the mission of the institution.</w:t>
      </w:r>
      <w:r w:rsidR="00F9467B" w:rsidRPr="00537F31">
        <w:t xml:space="preserve"> </w:t>
      </w:r>
      <w:r w:rsidR="00A504BD" w:rsidRPr="00537F31">
        <w:rPr>
          <w:i/>
        </w:rPr>
        <w:t>A table</w:t>
      </w:r>
      <w:r w:rsidR="00F9467B" w:rsidRPr="00537F31">
        <w:rPr>
          <w:i/>
        </w:rPr>
        <w:t xml:space="preserve"> </w:t>
      </w:r>
      <w:proofErr w:type="gramStart"/>
      <w:r w:rsidR="00F9467B" w:rsidRPr="00537F31">
        <w:rPr>
          <w:i/>
        </w:rPr>
        <w:t>illustrating</w:t>
      </w:r>
      <w:proofErr w:type="gramEnd"/>
      <w:r w:rsidR="00F9467B" w:rsidRPr="00537F31">
        <w:rPr>
          <w:i/>
        </w:rPr>
        <w:t xml:space="preserve"> how</w:t>
      </w:r>
      <w:r w:rsidR="00FA2460" w:rsidRPr="00537F31">
        <w:rPr>
          <w:i/>
        </w:rPr>
        <w:t xml:space="preserve"> </w:t>
      </w:r>
      <w:r w:rsidR="00577A1A" w:rsidRPr="00537F31">
        <w:rPr>
          <w:i/>
        </w:rPr>
        <w:t xml:space="preserve">the </w:t>
      </w:r>
      <w:r w:rsidR="00FA2460" w:rsidRPr="00537F31">
        <w:rPr>
          <w:i/>
        </w:rPr>
        <w:t xml:space="preserve">program </w:t>
      </w:r>
      <w:r w:rsidR="00F9467B" w:rsidRPr="00537F31">
        <w:rPr>
          <w:i/>
        </w:rPr>
        <w:t>educational objectives support the elements of the institutional mission can be used, in addition to a brief explanation.</w:t>
      </w:r>
    </w:p>
    <w:p w14:paraId="2F7A5AB8" w14:textId="77777777" w:rsidR="003D1860" w:rsidRPr="000E2340" w:rsidRDefault="003D1860" w:rsidP="00213226">
      <w:pPr>
        <w:ind w:left="360"/>
        <w:rPr>
          <w:rFonts w:ascii="Georgia" w:hAnsi="Georgia"/>
        </w:rPr>
      </w:pPr>
    </w:p>
    <w:p w14:paraId="03F71A0B" w14:textId="77777777" w:rsidR="003D1860" w:rsidRPr="005C1EE9" w:rsidRDefault="00C56D9F" w:rsidP="0097585D">
      <w:pPr>
        <w:pStyle w:val="Heading2"/>
        <w:rPr>
          <w:rFonts w:cs="Arial"/>
        </w:rPr>
      </w:pPr>
      <w:bookmarkStart w:id="61" w:name="_Toc112699245"/>
      <w:r w:rsidRPr="005C1EE9">
        <w:rPr>
          <w:rFonts w:cs="Arial"/>
        </w:rPr>
        <w:t xml:space="preserve">D. </w:t>
      </w:r>
      <w:r w:rsidR="003D1860" w:rsidRPr="005C1EE9">
        <w:rPr>
          <w:rFonts w:cs="Arial"/>
        </w:rPr>
        <w:t>Program Constituencies</w:t>
      </w:r>
      <w:bookmarkEnd w:id="61"/>
    </w:p>
    <w:p w14:paraId="39AEB944" w14:textId="77777777" w:rsidR="003D1860" w:rsidRPr="004D7DD7" w:rsidRDefault="003D1860" w:rsidP="00142FA4">
      <w:pPr>
        <w:ind w:left="360"/>
      </w:pPr>
      <w:r w:rsidRPr="004D7DD7">
        <w:t xml:space="preserve">List the </w:t>
      </w:r>
      <w:r w:rsidR="00D223EF">
        <w:t xml:space="preserve">key </w:t>
      </w:r>
      <w:r w:rsidRPr="004D7DD7">
        <w:t>program constituencies</w:t>
      </w:r>
      <w:r w:rsidR="001A6085">
        <w:t xml:space="preserve"> involved in the review of the program educational objectives</w:t>
      </w:r>
      <w:r w:rsidR="001A6085" w:rsidRPr="004D7DD7">
        <w:t>.</w:t>
      </w:r>
      <w:r w:rsidRPr="004D7DD7">
        <w:t xml:space="preserve"> Describe how the program educational objectives meet the needs of these constituencies.</w:t>
      </w:r>
    </w:p>
    <w:p w14:paraId="7F06320D" w14:textId="77777777" w:rsidR="003D1860" w:rsidRPr="000E2340" w:rsidRDefault="003D1860" w:rsidP="00213226">
      <w:pPr>
        <w:ind w:left="360"/>
        <w:rPr>
          <w:rFonts w:ascii="Georgia" w:hAnsi="Georgia"/>
        </w:rPr>
      </w:pPr>
    </w:p>
    <w:p w14:paraId="2BBB2073" w14:textId="77777777" w:rsidR="003D1860" w:rsidRPr="005C1EE9" w:rsidRDefault="00C56D9F" w:rsidP="0097585D">
      <w:pPr>
        <w:pStyle w:val="Heading2"/>
        <w:rPr>
          <w:rFonts w:cs="Arial"/>
        </w:rPr>
      </w:pPr>
      <w:bookmarkStart w:id="62" w:name="_Toc112699246"/>
      <w:r w:rsidRPr="005C1EE9">
        <w:rPr>
          <w:rFonts w:cs="Arial"/>
        </w:rPr>
        <w:t xml:space="preserve">E. </w:t>
      </w:r>
      <w:r w:rsidR="003D1860" w:rsidRPr="005C1EE9">
        <w:rPr>
          <w:rFonts w:cs="Arial"/>
        </w:rPr>
        <w:t xml:space="preserve">Process for </w:t>
      </w:r>
      <w:r w:rsidR="000A626B" w:rsidRPr="005C1EE9">
        <w:rPr>
          <w:rFonts w:cs="Arial"/>
        </w:rPr>
        <w:t xml:space="preserve">Review </w:t>
      </w:r>
      <w:r w:rsidR="003D1860" w:rsidRPr="005C1EE9">
        <w:rPr>
          <w:rFonts w:cs="Arial"/>
        </w:rPr>
        <w:t>of the Program Educational Objectives</w:t>
      </w:r>
      <w:bookmarkEnd w:id="62"/>
    </w:p>
    <w:p w14:paraId="44D89BD7" w14:textId="42D69816" w:rsidR="00F9467B" w:rsidRPr="00537F31" w:rsidRDefault="003D1860" w:rsidP="00142FA4">
      <w:pPr>
        <w:ind w:left="360"/>
      </w:pPr>
      <w:r w:rsidRPr="004D7DD7">
        <w:t xml:space="preserve">Describe the process </w:t>
      </w:r>
      <w:r w:rsidR="001929D1">
        <w:t>used to periodically review</w:t>
      </w:r>
      <w:r w:rsidRPr="004D7DD7">
        <w:t xml:space="preserve"> the program educational objectives including how the program’s </w:t>
      </w:r>
      <w:r w:rsidR="002C3F05">
        <w:t>key</w:t>
      </w:r>
      <w:r w:rsidRPr="004D7DD7">
        <w:t xml:space="preserve"> constituencies are involved in this process. </w:t>
      </w:r>
      <w:r w:rsidR="00081B6A" w:rsidRPr="004D7DD7">
        <w:t xml:space="preserve">Describe how this </w:t>
      </w:r>
      <w:r w:rsidR="005E67A2" w:rsidRPr="004D7DD7">
        <w:t xml:space="preserve">process </w:t>
      </w:r>
      <w:r w:rsidR="00081B6A" w:rsidRPr="004D7DD7">
        <w:t xml:space="preserve">is systematically utilized to ensure that the program’s educational objectives </w:t>
      </w:r>
      <w:r w:rsidR="00081B6A" w:rsidRPr="00537F31">
        <w:t xml:space="preserve">remain consistent with the institutional mission, the program constituents’ </w:t>
      </w:r>
      <w:r w:rsidR="00E90CEA" w:rsidRPr="00537F31">
        <w:t>needs,</w:t>
      </w:r>
      <w:r w:rsidR="00081B6A" w:rsidRPr="00537F31">
        <w:t xml:space="preserve"> and these criteria.</w:t>
      </w:r>
      <w:r w:rsidRPr="00537F31">
        <w:t xml:space="preserve"> </w:t>
      </w:r>
    </w:p>
    <w:p w14:paraId="44DF6C8F" w14:textId="77777777" w:rsidR="00F9467B" w:rsidRPr="00537F31" w:rsidRDefault="00F9467B" w:rsidP="00142FA4">
      <w:pPr>
        <w:ind w:left="360"/>
      </w:pPr>
    </w:p>
    <w:p w14:paraId="4A54818A" w14:textId="37129D08" w:rsidR="00F9467B" w:rsidRPr="00537F31" w:rsidRDefault="0015716B" w:rsidP="00F9467B">
      <w:pPr>
        <w:ind w:left="360"/>
        <w:rPr>
          <w:i/>
        </w:rPr>
      </w:pPr>
      <w:r w:rsidRPr="00537F31">
        <w:rPr>
          <w:i/>
        </w:rPr>
        <w:t>While not required, a</w:t>
      </w:r>
      <w:r w:rsidR="00F9467B" w:rsidRPr="00537F31">
        <w:rPr>
          <w:i/>
        </w:rPr>
        <w:t xml:space="preserve"> table illustrating the following may be helpful to summarize the review process:</w:t>
      </w:r>
    </w:p>
    <w:p w14:paraId="26FA71F0" w14:textId="77777777" w:rsidR="00F9467B" w:rsidRPr="00537F31" w:rsidRDefault="00F74AD5" w:rsidP="00F9467B">
      <w:pPr>
        <w:ind w:left="720"/>
        <w:rPr>
          <w:i/>
        </w:rPr>
      </w:pPr>
      <w:r w:rsidRPr="00537F31">
        <w:rPr>
          <w:i/>
        </w:rPr>
        <w:t xml:space="preserve">Key </w:t>
      </w:r>
      <w:r w:rsidR="00F9467B" w:rsidRPr="00537F31">
        <w:rPr>
          <w:i/>
        </w:rPr>
        <w:t>Constituents</w:t>
      </w:r>
      <w:r w:rsidRPr="00537F31">
        <w:rPr>
          <w:i/>
        </w:rPr>
        <w:t xml:space="preserve"> involved in the review of PEO</w:t>
      </w:r>
      <w:r w:rsidR="002C3F05" w:rsidRPr="00537F31">
        <w:rPr>
          <w:i/>
        </w:rPr>
        <w:t>s</w:t>
      </w:r>
    </w:p>
    <w:p w14:paraId="70F1BFC1" w14:textId="5104C735" w:rsidR="00F9467B" w:rsidRPr="00537F31" w:rsidRDefault="00F9467B" w:rsidP="00F9467B">
      <w:pPr>
        <w:ind w:left="720"/>
        <w:rPr>
          <w:i/>
        </w:rPr>
      </w:pPr>
      <w:r w:rsidRPr="00537F31">
        <w:rPr>
          <w:i/>
        </w:rPr>
        <w:t>Timetable for th</w:t>
      </w:r>
      <w:r w:rsidR="00521598" w:rsidRPr="00537F31">
        <w:rPr>
          <w:i/>
        </w:rPr>
        <w:t>ose</w:t>
      </w:r>
      <w:r w:rsidRPr="00537F31">
        <w:rPr>
          <w:i/>
        </w:rPr>
        <w:t xml:space="preserve"> constituent’s review of the PEOs (schedule and when last accomplished) </w:t>
      </w:r>
    </w:p>
    <w:p w14:paraId="05563877" w14:textId="77777777" w:rsidR="00F9467B" w:rsidRPr="00537F31" w:rsidRDefault="00F9467B" w:rsidP="00F9467B">
      <w:pPr>
        <w:ind w:left="720"/>
        <w:rPr>
          <w:i/>
        </w:rPr>
      </w:pPr>
      <w:r w:rsidRPr="00537F31">
        <w:rPr>
          <w:i/>
        </w:rPr>
        <w:t>Manner of the Review (tool or process)</w:t>
      </w:r>
    </w:p>
    <w:p w14:paraId="57C0EFB1" w14:textId="0C12511D" w:rsidR="00F9467B" w:rsidRPr="00537F31" w:rsidRDefault="00AC5B39" w:rsidP="00F9467B">
      <w:pPr>
        <w:ind w:left="720"/>
        <w:rPr>
          <w:i/>
        </w:rPr>
      </w:pPr>
      <w:r w:rsidRPr="00537F31">
        <w:rPr>
          <w:i/>
        </w:rPr>
        <w:t>H</w:t>
      </w:r>
      <w:r w:rsidR="00F9467B" w:rsidRPr="00537F31">
        <w:rPr>
          <w:i/>
        </w:rPr>
        <w:t>ow review results are utilized</w:t>
      </w:r>
    </w:p>
    <w:p w14:paraId="1FB83790" w14:textId="77777777" w:rsidR="00F9467B" w:rsidRPr="00537F31" w:rsidRDefault="00F9467B" w:rsidP="00F9467B">
      <w:pPr>
        <w:rPr>
          <w:i/>
        </w:rPr>
      </w:pPr>
    </w:p>
    <w:p w14:paraId="27912540" w14:textId="77777777" w:rsidR="00557540" w:rsidRPr="00537F31" w:rsidRDefault="00F9467B" w:rsidP="00AC5B39">
      <w:pPr>
        <w:ind w:left="360"/>
        <w:rPr>
          <w:i/>
        </w:rPr>
      </w:pPr>
      <w:r w:rsidRPr="00537F31">
        <w:rPr>
          <w:i/>
        </w:rPr>
        <w:t xml:space="preserve">Also, </w:t>
      </w:r>
      <w:r w:rsidR="00230F5B" w:rsidRPr="00537F31">
        <w:rPr>
          <w:i/>
        </w:rPr>
        <w:t xml:space="preserve">it is helpful to </w:t>
      </w:r>
      <w:r w:rsidRPr="00537F31">
        <w:rPr>
          <w:i/>
        </w:rPr>
        <w:t xml:space="preserve">provide information about how the processes described above are documented, </w:t>
      </w:r>
      <w:r w:rsidR="001669D7" w:rsidRPr="00537F31">
        <w:rPr>
          <w:i/>
        </w:rPr>
        <w:t xml:space="preserve">evidence of </w:t>
      </w:r>
      <w:r w:rsidRPr="00537F31">
        <w:rPr>
          <w:i/>
        </w:rPr>
        <w:t xml:space="preserve">which will be necessary </w:t>
      </w:r>
      <w:r w:rsidR="001669D7" w:rsidRPr="00537F31">
        <w:rPr>
          <w:i/>
        </w:rPr>
        <w:t xml:space="preserve">in </w:t>
      </w:r>
      <w:r w:rsidRPr="00537F31">
        <w:rPr>
          <w:i/>
        </w:rPr>
        <w:t>the ABET review process.</w:t>
      </w:r>
    </w:p>
    <w:p w14:paraId="186A3EE1" w14:textId="77777777" w:rsidR="00557540" w:rsidRDefault="00557540" w:rsidP="004F02F4"/>
    <w:p w14:paraId="44CFE8DB" w14:textId="118D07AD" w:rsidR="00531959" w:rsidRPr="00ED26ED" w:rsidRDefault="003D1860" w:rsidP="00ED26ED">
      <w:pPr>
        <w:pStyle w:val="Heading1"/>
      </w:pPr>
      <w:bookmarkStart w:id="63" w:name="_Toc112699247"/>
      <w:bookmarkStart w:id="64" w:name="_Toc209170145"/>
      <w:r w:rsidRPr="00ED26ED">
        <w:lastRenderedPageBreak/>
        <w:t>CRITERION 3. STUDENT OUTCOMES</w:t>
      </w:r>
      <w:bookmarkEnd w:id="63"/>
      <w:bookmarkEnd w:id="64"/>
      <w:r w:rsidRPr="00ED26ED">
        <w:t xml:space="preserve"> </w:t>
      </w:r>
    </w:p>
    <w:p w14:paraId="6A6C40E7" w14:textId="77777777" w:rsidR="00341787" w:rsidRPr="00557540" w:rsidRDefault="00341787" w:rsidP="004F02F4">
      <w:pPr>
        <w:rPr>
          <w:rFonts w:ascii="Arial" w:hAnsi="Arial" w:cs="Arial"/>
          <w:b/>
          <w:color w:val="E36C0A" w:themeColor="accent6" w:themeShade="BF"/>
          <w:sz w:val="28"/>
          <w:szCs w:val="28"/>
        </w:rPr>
      </w:pPr>
    </w:p>
    <w:p w14:paraId="5EAEAC54" w14:textId="77777777" w:rsidR="005B3B9C" w:rsidRPr="005C1EE9" w:rsidRDefault="00C56D9F" w:rsidP="0097585D">
      <w:pPr>
        <w:pStyle w:val="Heading2"/>
        <w:rPr>
          <w:rFonts w:cs="Arial"/>
        </w:rPr>
      </w:pPr>
      <w:bookmarkStart w:id="65" w:name="_Toc112699248"/>
      <w:r w:rsidRPr="005C1EE9">
        <w:rPr>
          <w:rFonts w:cs="Arial"/>
        </w:rPr>
        <w:t xml:space="preserve">A. </w:t>
      </w:r>
      <w:r w:rsidR="005B3B9C" w:rsidRPr="005C1EE9">
        <w:rPr>
          <w:rFonts w:cs="Arial"/>
        </w:rPr>
        <w:t>Process for the Establishment and Revision of the Student Outcomes</w:t>
      </w:r>
      <w:bookmarkEnd w:id="65"/>
    </w:p>
    <w:p w14:paraId="6E160AEC" w14:textId="77777777" w:rsidR="005B3B9C" w:rsidRPr="004D7DD7" w:rsidRDefault="005B3B9C" w:rsidP="005B3B9C">
      <w:pPr>
        <w:ind w:left="360"/>
      </w:pPr>
      <w:r w:rsidRPr="004D7DD7">
        <w:t>Describe the process used for establishing</w:t>
      </w:r>
      <w:r w:rsidR="00F12130" w:rsidRPr="004D7DD7">
        <w:t>, reviewing,</w:t>
      </w:r>
      <w:r w:rsidRPr="004D7DD7">
        <w:t xml:space="preserve"> and revising student outcomes.</w:t>
      </w:r>
    </w:p>
    <w:p w14:paraId="5EADFBF7" w14:textId="77777777" w:rsidR="005B3B9C" w:rsidRPr="000E2340" w:rsidRDefault="005B3B9C" w:rsidP="005B3B9C">
      <w:pPr>
        <w:ind w:left="360"/>
        <w:rPr>
          <w:rFonts w:ascii="Georgia" w:hAnsi="Georgia"/>
        </w:rPr>
      </w:pPr>
    </w:p>
    <w:p w14:paraId="53A812DD" w14:textId="77777777" w:rsidR="005B3B9C" w:rsidRPr="005C1EE9" w:rsidRDefault="00C56D9F" w:rsidP="0097585D">
      <w:pPr>
        <w:pStyle w:val="Heading2"/>
        <w:rPr>
          <w:rFonts w:cs="Arial"/>
        </w:rPr>
      </w:pPr>
      <w:bookmarkStart w:id="66" w:name="_Toc112699249"/>
      <w:r w:rsidRPr="005C1EE9">
        <w:rPr>
          <w:rFonts w:cs="Arial"/>
        </w:rPr>
        <w:t xml:space="preserve">B. </w:t>
      </w:r>
      <w:r w:rsidR="005B3B9C" w:rsidRPr="005C1EE9">
        <w:rPr>
          <w:rFonts w:cs="Arial"/>
        </w:rPr>
        <w:t>Student Outcomes</w:t>
      </w:r>
      <w:bookmarkEnd w:id="66"/>
      <w:r w:rsidR="005B3B9C" w:rsidRPr="005C1EE9">
        <w:rPr>
          <w:rFonts w:cs="Arial"/>
        </w:rPr>
        <w:t xml:space="preserve"> </w:t>
      </w:r>
    </w:p>
    <w:p w14:paraId="71E883D8" w14:textId="6760B17B" w:rsidR="008D682F" w:rsidRPr="00537F31" w:rsidRDefault="005B3B9C" w:rsidP="00AC5B39">
      <w:pPr>
        <w:ind w:left="360"/>
      </w:pPr>
      <w:r w:rsidRPr="00537F31">
        <w:t>List the student outcomes for the program. Indicate where the student outcomes are documented</w:t>
      </w:r>
      <w:r w:rsidR="00174D55" w:rsidRPr="00537F31">
        <w:t xml:space="preserve"> and made accessible to the public</w:t>
      </w:r>
      <w:r w:rsidR="00FA2460" w:rsidRPr="00537F31">
        <w:t xml:space="preserve"> (</w:t>
      </w:r>
      <w:r w:rsidR="00FA2460" w:rsidRPr="00537F31">
        <w:rPr>
          <w:u w:val="single"/>
        </w:rPr>
        <w:t xml:space="preserve">for guidance, see </w:t>
      </w:r>
      <w:r w:rsidR="00507E3F" w:rsidRPr="00537F31">
        <w:rPr>
          <w:u w:val="single"/>
        </w:rPr>
        <w:t>202</w:t>
      </w:r>
      <w:r w:rsidR="004B3826">
        <w:rPr>
          <w:u w:val="single"/>
        </w:rPr>
        <w:t>6</w:t>
      </w:r>
      <w:r w:rsidR="00FA2460" w:rsidRPr="00537F31">
        <w:rPr>
          <w:u w:val="single"/>
        </w:rPr>
        <w:t>-</w:t>
      </w:r>
      <w:r w:rsidR="00507E3F" w:rsidRPr="00537F31">
        <w:rPr>
          <w:u w:val="single"/>
        </w:rPr>
        <w:t>202</w:t>
      </w:r>
      <w:r w:rsidR="004B3826">
        <w:rPr>
          <w:u w:val="single"/>
        </w:rPr>
        <w:t>7</w:t>
      </w:r>
      <w:r w:rsidR="00507E3F" w:rsidRPr="00537F31">
        <w:rPr>
          <w:u w:val="single"/>
        </w:rPr>
        <w:t xml:space="preserve"> </w:t>
      </w:r>
      <w:r w:rsidR="00FA2460" w:rsidRPr="00537F31">
        <w:rPr>
          <w:u w:val="single"/>
        </w:rPr>
        <w:t>APPM Section I.A.6.a.)</w:t>
      </w:r>
      <w:r w:rsidR="00E90CEA" w:rsidRPr="00537F31">
        <w:t xml:space="preserve">. </w:t>
      </w:r>
      <w:r w:rsidR="008D682F" w:rsidRPr="00537F31">
        <w:rPr>
          <w:i/>
        </w:rPr>
        <w:t>Th</w:t>
      </w:r>
      <w:r w:rsidR="004F3FA5" w:rsidRPr="00537F31">
        <w:rPr>
          <w:i/>
        </w:rPr>
        <w:t>ese</w:t>
      </w:r>
      <w:r w:rsidR="008D682F" w:rsidRPr="00537F31">
        <w:rPr>
          <w:i/>
        </w:rPr>
        <w:t xml:space="preserve"> </w:t>
      </w:r>
      <w:r w:rsidR="004F3FA5" w:rsidRPr="00537F31">
        <w:rPr>
          <w:i/>
        </w:rPr>
        <w:t>are</w:t>
      </w:r>
      <w:r w:rsidR="008D682F" w:rsidRPr="00537F31">
        <w:rPr>
          <w:i/>
        </w:rPr>
        <w:t xml:space="preserve"> </w:t>
      </w:r>
      <w:r w:rsidR="004D78EF" w:rsidRPr="00537F31">
        <w:rPr>
          <w:i/>
        </w:rPr>
        <w:t>typically listed</w:t>
      </w:r>
      <w:r w:rsidR="004F3FA5" w:rsidRPr="00537F31">
        <w:rPr>
          <w:i/>
        </w:rPr>
        <w:t xml:space="preserve"> on a</w:t>
      </w:r>
      <w:r w:rsidR="008D682F" w:rsidRPr="00537F31">
        <w:rPr>
          <w:i/>
        </w:rPr>
        <w:t xml:space="preserve"> web page </w:t>
      </w:r>
      <w:r w:rsidR="004F3FA5" w:rsidRPr="00537F31">
        <w:rPr>
          <w:i/>
        </w:rPr>
        <w:t xml:space="preserve">that is </w:t>
      </w:r>
      <w:r w:rsidR="008D682F" w:rsidRPr="00537F31">
        <w:rPr>
          <w:i/>
        </w:rPr>
        <w:t xml:space="preserve">clearly linked to the program’s website </w:t>
      </w:r>
      <w:r w:rsidR="004F3FA5" w:rsidRPr="00537F31">
        <w:rPr>
          <w:i/>
        </w:rPr>
        <w:t xml:space="preserve">or in a publicly accessible publication. </w:t>
      </w:r>
    </w:p>
    <w:p w14:paraId="0016F454" w14:textId="77777777" w:rsidR="005B3B9C" w:rsidRPr="004D7DD7" w:rsidRDefault="005B3B9C" w:rsidP="005B3B9C">
      <w:pPr>
        <w:ind w:left="360"/>
      </w:pPr>
    </w:p>
    <w:p w14:paraId="419EDAC3" w14:textId="77777777" w:rsidR="005B3B9C" w:rsidRPr="004D7DD7" w:rsidRDefault="00C56D9F" w:rsidP="00174D55">
      <w:pPr>
        <w:pStyle w:val="Heading2"/>
        <w:rPr>
          <w:rFonts w:ascii="Times New Roman" w:hAnsi="Times New Roman"/>
        </w:rPr>
      </w:pPr>
      <w:bookmarkStart w:id="67" w:name="_Toc112699250"/>
      <w:r w:rsidRPr="005C1EE9">
        <w:rPr>
          <w:rFonts w:cs="Arial"/>
        </w:rPr>
        <w:t xml:space="preserve">C. </w:t>
      </w:r>
      <w:r w:rsidR="005B3B9C" w:rsidRPr="005C1EE9">
        <w:rPr>
          <w:rFonts w:cs="Arial"/>
        </w:rPr>
        <w:t xml:space="preserve">Mapping of Student Outcomes to Criterion 3 </w:t>
      </w:r>
      <w:r w:rsidR="00C219D2">
        <w:rPr>
          <w:rFonts w:cs="Arial"/>
        </w:rPr>
        <w:t xml:space="preserve">Requirements for </w:t>
      </w:r>
      <w:r w:rsidR="00174D55">
        <w:rPr>
          <w:rFonts w:cs="Arial"/>
        </w:rPr>
        <w:t>Student Outcomes</w:t>
      </w:r>
      <w:bookmarkEnd w:id="67"/>
    </w:p>
    <w:p w14:paraId="063B3BDC" w14:textId="5FEFE7F3" w:rsidR="00FA2E64" w:rsidRDefault="005B3B9C" w:rsidP="00D75E80">
      <w:pPr>
        <w:ind w:left="360"/>
      </w:pPr>
      <w:r w:rsidRPr="004D7DD7">
        <w:t xml:space="preserve">Describe </w:t>
      </w:r>
      <w:r w:rsidR="00174D55">
        <w:t xml:space="preserve">if the student outcomes used by the program are stated differently than </w:t>
      </w:r>
      <w:r w:rsidR="006C7DC8">
        <w:t>the</w:t>
      </w:r>
      <w:r w:rsidR="00525D0E">
        <w:t xml:space="preserve"> required</w:t>
      </w:r>
      <w:r w:rsidR="006C7DC8">
        <w:t xml:space="preserve"> </w:t>
      </w:r>
      <w:r w:rsidR="001669D7">
        <w:t xml:space="preserve">elements </w:t>
      </w:r>
      <w:r w:rsidR="00174D55">
        <w:t>listed in Criterion 3</w:t>
      </w:r>
      <w:r w:rsidR="0018490A">
        <w:t xml:space="preserve"> for an associate or baccalaureate degree</w:t>
      </w:r>
      <w:r w:rsidR="006C7DC8">
        <w:t>. If so</w:t>
      </w:r>
      <w:r w:rsidR="00174D55">
        <w:t xml:space="preserve">, provide </w:t>
      </w:r>
      <w:proofErr w:type="gramStart"/>
      <w:r w:rsidRPr="004D7DD7">
        <w:t>the mapping</w:t>
      </w:r>
      <w:proofErr w:type="gramEnd"/>
      <w:r w:rsidRPr="004D7DD7">
        <w:t xml:space="preserve"> of the program’s student outcomes </w:t>
      </w:r>
      <w:r w:rsidR="00525D0E">
        <w:t>indicating how they address all required</w:t>
      </w:r>
      <w:r w:rsidRPr="004D7DD7">
        <w:t xml:space="preserve"> Criterion 3 </w:t>
      </w:r>
      <w:r w:rsidR="009F41E9">
        <w:t xml:space="preserve">elements </w:t>
      </w:r>
      <w:r w:rsidR="00C75FFF">
        <w:t>one</w:t>
      </w:r>
      <w:r w:rsidR="00D75E80">
        <w:t xml:space="preserve"> </w:t>
      </w:r>
      <w:r w:rsidR="004F3FA5">
        <w:t xml:space="preserve">(1) </w:t>
      </w:r>
      <w:r w:rsidR="00D75E80">
        <w:t xml:space="preserve">through </w:t>
      </w:r>
      <w:r w:rsidR="00C75FFF">
        <w:t>five</w:t>
      </w:r>
      <w:r w:rsidR="004F3FA5">
        <w:t xml:space="preserve"> (5)</w:t>
      </w:r>
      <w:r w:rsidR="00E90CEA">
        <w:t>.</w:t>
      </w:r>
      <w:r w:rsidR="00E90CEA" w:rsidRPr="004D7DD7">
        <w:t xml:space="preserve"> </w:t>
      </w:r>
    </w:p>
    <w:p w14:paraId="1961D249" w14:textId="0DB4673A" w:rsidR="002E2AFB" w:rsidRDefault="002E2AFB" w:rsidP="00D75E80">
      <w:pPr>
        <w:ind w:left="360"/>
      </w:pPr>
    </w:p>
    <w:p w14:paraId="6A4CF26C" w14:textId="77777777" w:rsidR="003D1860" w:rsidRPr="000E2340" w:rsidRDefault="003D1860" w:rsidP="00A51DD3">
      <w:pPr>
        <w:rPr>
          <w:rFonts w:ascii="Georgia" w:hAnsi="Georgia"/>
        </w:rPr>
      </w:pPr>
      <w:r w:rsidRPr="000E2340">
        <w:rPr>
          <w:rFonts w:ascii="Georgia" w:hAnsi="Georgia"/>
        </w:rPr>
        <w:br w:type="page"/>
      </w:r>
    </w:p>
    <w:p w14:paraId="24FCF9F8" w14:textId="234BED7A" w:rsidR="003D1860" w:rsidRPr="005C1EE9" w:rsidRDefault="003D1860" w:rsidP="005C1EE9">
      <w:pPr>
        <w:pStyle w:val="Heading1"/>
      </w:pPr>
      <w:bookmarkStart w:id="68" w:name="_Toc112699251"/>
      <w:bookmarkStart w:id="69" w:name="_Toc209170146"/>
      <w:r w:rsidRPr="001B7A67">
        <w:lastRenderedPageBreak/>
        <w:t>CRITERION 4. CONTINUOUS</w:t>
      </w:r>
      <w:r w:rsidRPr="005C1EE9">
        <w:t xml:space="preserve"> IMPROVEMENT</w:t>
      </w:r>
      <w:bookmarkEnd w:id="68"/>
      <w:bookmarkEnd w:id="69"/>
    </w:p>
    <w:p w14:paraId="180E65AE" w14:textId="77777777" w:rsidR="005961B7" w:rsidRPr="000E2340" w:rsidRDefault="005961B7" w:rsidP="00C67369">
      <w:pPr>
        <w:rPr>
          <w:rFonts w:ascii="Georgia" w:hAnsi="Georgia"/>
        </w:rPr>
      </w:pPr>
    </w:p>
    <w:p w14:paraId="68FBD44B" w14:textId="77777777" w:rsidR="0099087F" w:rsidRDefault="0099087F" w:rsidP="0099087F">
      <w:pPr>
        <w:rPr>
          <w:sz w:val="22"/>
          <w:szCs w:val="22"/>
        </w:rPr>
      </w:pPr>
    </w:p>
    <w:p w14:paraId="200C1E3C" w14:textId="1EC77011" w:rsidR="0099087F" w:rsidRPr="004D7DD7" w:rsidRDefault="00525D0E" w:rsidP="0099087F">
      <w:r>
        <w:t>S</w:t>
      </w:r>
      <w:r w:rsidR="0099087F" w:rsidRPr="004D7DD7">
        <w:t>ummarize</w:t>
      </w:r>
      <w:r>
        <w:t xml:space="preserve"> the program’s</w:t>
      </w:r>
      <w:r w:rsidR="0099087F" w:rsidRPr="004D7DD7">
        <w:t xml:space="preserve"> processes for regularly assessing and evaluating the extent to which the student outcomes are being attained and</w:t>
      </w:r>
      <w:r w:rsidR="0099087F">
        <w:t xml:space="preserve"> how</w:t>
      </w:r>
      <w:r w:rsidR="0099087F" w:rsidRPr="004D7DD7">
        <w:t xml:space="preserve"> those results </w:t>
      </w:r>
      <w:r w:rsidR="0099087F">
        <w:t>are used as input for the program’s continuous improvement actions</w:t>
      </w:r>
      <w:r w:rsidR="0099087F" w:rsidRPr="004D7DD7">
        <w:t xml:space="preserve">. </w:t>
      </w:r>
      <w:r w:rsidR="004F3FA5">
        <w:t>The terms assessment and evaluation have specific definitions, and those definitions can be found</w:t>
      </w:r>
      <w:r w:rsidR="003E50B1">
        <w:t xml:space="preserve"> in the latest accreditation criteria documentation.  </w:t>
      </w:r>
    </w:p>
    <w:p w14:paraId="513A1B8C" w14:textId="77777777" w:rsidR="0099087F" w:rsidRPr="004D7DD7" w:rsidRDefault="0099087F" w:rsidP="0099087F"/>
    <w:p w14:paraId="3D3F9B28" w14:textId="234DD224" w:rsidR="0099087F" w:rsidRPr="004D7DD7" w:rsidRDefault="0099087F" w:rsidP="0099087F">
      <w:r>
        <w:t>T</w:t>
      </w:r>
      <w:r w:rsidRPr="004D7DD7">
        <w:t xml:space="preserve">he program </w:t>
      </w:r>
      <w:r>
        <w:t xml:space="preserve">may </w:t>
      </w:r>
      <w:r w:rsidRPr="004D7DD7">
        <w:t xml:space="preserve">report its processes as it </w:t>
      </w:r>
      <w:r w:rsidR="006939ED" w:rsidRPr="004D7DD7">
        <w:t>chooses but</w:t>
      </w:r>
      <w:r>
        <w:t xml:space="preserve"> must include the information requested in sections </w:t>
      </w:r>
      <w:r w:rsidR="005875F0">
        <w:t>A – F</w:t>
      </w:r>
      <w:r>
        <w:t xml:space="preserve">.  Alternatively, if the program has a well-established document that program faculty and staff regularly refer </w:t>
      </w:r>
      <w:proofErr w:type="gramStart"/>
      <w:r>
        <w:t>to for</w:t>
      </w:r>
      <w:proofErr w:type="gramEnd"/>
      <w:r>
        <w:t xml:space="preserve"> guidance in their regular continuous improvement processes and activities, and the document provides the information outlined in the below guide, that document could be provided in the appendix.</w:t>
      </w:r>
      <w:r w:rsidR="005875F0">
        <w:t xml:space="preserve"> </w:t>
      </w:r>
    </w:p>
    <w:p w14:paraId="4C302A71" w14:textId="77777777" w:rsidR="0099087F" w:rsidRPr="004D7DD7" w:rsidRDefault="0099087F" w:rsidP="0099087F"/>
    <w:p w14:paraId="6ED913E1" w14:textId="77777777" w:rsidR="0099087F" w:rsidRPr="00C763A4" w:rsidRDefault="0099087F" w:rsidP="0099087F">
      <w:pPr>
        <w:pStyle w:val="Heading2"/>
        <w:rPr>
          <w:rFonts w:cs="Arial"/>
        </w:rPr>
      </w:pPr>
      <w:bookmarkStart w:id="70" w:name="_Toc112699252"/>
      <w:r w:rsidRPr="00C763A4">
        <w:rPr>
          <w:rFonts w:cs="Arial"/>
        </w:rPr>
        <w:t>A. Documentation of Processes</w:t>
      </w:r>
      <w:bookmarkEnd w:id="70"/>
    </w:p>
    <w:p w14:paraId="18DC8EFC" w14:textId="3AFA7408" w:rsidR="0099087F" w:rsidRPr="001B7EBC" w:rsidRDefault="0099087F" w:rsidP="0099087F">
      <w:pPr>
        <w:ind w:left="360"/>
        <w:rPr>
          <w:i/>
          <w:color w:val="7F7F7F" w:themeColor="text1" w:themeTint="80"/>
        </w:rPr>
      </w:pPr>
      <w:r w:rsidRPr="004D7DD7">
        <w:t xml:space="preserve">Provide </w:t>
      </w:r>
      <w:r w:rsidR="005B4106">
        <w:t xml:space="preserve">an overview of </w:t>
      </w:r>
      <w:r>
        <w:t xml:space="preserve">the documented process for assessing and evaluating student outcome attainment and how the results of the evaluation process are systematically utilized to generate program continuous improvement actions. </w:t>
      </w:r>
      <w:r w:rsidRPr="004D7DD7">
        <w:t>(</w:t>
      </w:r>
      <w:r>
        <w:t>D</w:t>
      </w:r>
      <w:r w:rsidR="005B4106">
        <w:t>etailed d</w:t>
      </w:r>
      <w:r w:rsidRPr="004D7DD7">
        <w:t>ocumentation of processes</w:t>
      </w:r>
      <w:r>
        <w:t xml:space="preserve"> may be included as an appendix.)</w:t>
      </w:r>
      <w:r w:rsidRPr="004D7DD7">
        <w:t xml:space="preserve"> In the sections below, briefly summarize key elements of that process.</w:t>
      </w:r>
      <w:r>
        <w:t xml:space="preserve"> Include responsibilities and timetables in the documented process.</w:t>
      </w:r>
    </w:p>
    <w:p w14:paraId="606610EB" w14:textId="77777777" w:rsidR="0099087F" w:rsidRPr="001B7EBC" w:rsidRDefault="0099087F" w:rsidP="0099087F">
      <w:pPr>
        <w:ind w:left="360"/>
        <w:rPr>
          <w:i/>
          <w:color w:val="7F7F7F" w:themeColor="text1" w:themeTint="80"/>
        </w:rPr>
      </w:pPr>
    </w:p>
    <w:p w14:paraId="46A3EA20" w14:textId="758054BF" w:rsidR="0099087F" w:rsidRPr="00C763A4" w:rsidRDefault="0099087F" w:rsidP="0099087F">
      <w:pPr>
        <w:pStyle w:val="Heading2"/>
        <w:ind w:left="0" w:firstLine="0"/>
        <w:rPr>
          <w:rFonts w:cs="Arial"/>
        </w:rPr>
      </w:pPr>
      <w:bookmarkStart w:id="71" w:name="_Toc112699253"/>
      <w:r w:rsidRPr="00C763A4">
        <w:rPr>
          <w:rFonts w:cs="Arial"/>
        </w:rPr>
        <w:t xml:space="preserve">B. </w:t>
      </w:r>
      <w:r w:rsidR="00521443">
        <w:rPr>
          <w:rFonts w:cs="Arial"/>
        </w:rPr>
        <w:t xml:space="preserve">Student Outcome </w:t>
      </w:r>
      <w:r w:rsidRPr="00C763A4">
        <w:rPr>
          <w:rFonts w:cs="Arial"/>
        </w:rPr>
        <w:t>Assessment and Methods</w:t>
      </w:r>
      <w:bookmarkEnd w:id="71"/>
      <w:r w:rsidRPr="00C763A4">
        <w:rPr>
          <w:rFonts w:cs="Arial"/>
        </w:rPr>
        <w:t xml:space="preserve"> </w:t>
      </w:r>
    </w:p>
    <w:p w14:paraId="1959B6E7" w14:textId="0F86BA69" w:rsidR="0099087F" w:rsidRPr="004D7DD7" w:rsidRDefault="0099087F" w:rsidP="0099087F">
      <w:pPr>
        <w:ind w:left="360"/>
      </w:pPr>
      <w:r w:rsidRPr="004D7DD7">
        <w:t xml:space="preserve">List the metric(s), measure(s) or </w:t>
      </w:r>
      <w:r>
        <w:t xml:space="preserve">performance </w:t>
      </w:r>
      <w:r w:rsidRPr="004D7DD7">
        <w:t>indicator(s)</w:t>
      </w:r>
      <w:r>
        <w:t xml:space="preserve"> (PI)</w:t>
      </w:r>
      <w:r w:rsidRPr="004D7DD7">
        <w:t xml:space="preserve"> used for </w:t>
      </w:r>
      <w:r>
        <w:t xml:space="preserve">the assessment of </w:t>
      </w:r>
      <w:r w:rsidRPr="004D7DD7">
        <w:t xml:space="preserve">each student outcome. </w:t>
      </w:r>
      <w:r>
        <w:t xml:space="preserve"> A </w:t>
      </w:r>
      <w:r w:rsidRPr="00176301">
        <w:t xml:space="preserve">PI identifies the </w:t>
      </w:r>
      <w:r w:rsidRPr="00176301">
        <w:rPr>
          <w:i/>
        </w:rPr>
        <w:t>measurable</w:t>
      </w:r>
      <w:r w:rsidRPr="00176301">
        <w:t xml:space="preserve"> student performance/activity used to assess student attainment of the student outcome</w:t>
      </w:r>
      <w:r>
        <w:t>.</w:t>
      </w:r>
      <w:r w:rsidRPr="00176301">
        <w:t xml:space="preserve"> </w:t>
      </w:r>
      <w:r w:rsidRPr="004D7DD7">
        <w:t xml:space="preserve">Describe the process for collecting data or making assessments for each </w:t>
      </w:r>
      <w:r>
        <w:t xml:space="preserve">student outcome </w:t>
      </w:r>
      <w:r w:rsidRPr="004D7DD7">
        <w:t>(</w:t>
      </w:r>
      <w:r>
        <w:t>t</w:t>
      </w:r>
      <w:r w:rsidRPr="004D7DD7">
        <w:t xml:space="preserve">abular format </w:t>
      </w:r>
      <w:r>
        <w:t>recommended</w:t>
      </w:r>
      <w:r w:rsidRPr="004D7DD7">
        <w:t>)</w:t>
      </w:r>
      <w:r>
        <w:t>.</w:t>
      </w:r>
      <w:r w:rsidRPr="004D7DD7">
        <w:t xml:space="preserve"> </w:t>
      </w:r>
      <w:r>
        <w:t>Include e</w:t>
      </w:r>
      <w:r w:rsidRPr="004D7DD7">
        <w:t xml:space="preserve">xamples of assessment instruments in the </w:t>
      </w:r>
      <w:r>
        <w:t>r</w:t>
      </w:r>
      <w:r w:rsidRPr="004D7DD7">
        <w:t>eport</w:t>
      </w:r>
      <w:r w:rsidR="005B4106">
        <w:t>, e.g., rubrics in an appendix</w:t>
      </w:r>
      <w:r w:rsidRPr="004D7DD7">
        <w:t>.</w:t>
      </w:r>
      <w:r>
        <w:t xml:space="preserve">  Present information for each student outcome individually (</w:t>
      </w:r>
      <w:r w:rsidR="00FA2460">
        <w:t>e.g.,</w:t>
      </w:r>
      <w:r>
        <w:t xml:space="preserve"> use a separate table, chart or paragraph, for each student outcome)</w:t>
      </w:r>
      <w:r w:rsidR="00C652F3">
        <w:t>.</w:t>
      </w:r>
      <w:r>
        <w:t xml:space="preserve">  It is </w:t>
      </w:r>
      <w:r w:rsidR="005B4106">
        <w:t>expected there will be</w:t>
      </w:r>
      <w:r>
        <w:t xml:space="preserve"> multiple assessment measures for each student outcome or to </w:t>
      </w:r>
      <w:r w:rsidR="005B4106">
        <w:t>assess</w:t>
      </w:r>
      <w:r>
        <w:t xml:space="preserve"> a student outcome </w:t>
      </w:r>
      <w:r w:rsidR="005B4106">
        <w:t>using</w:t>
      </w:r>
      <w:r>
        <w:t xml:space="preserve"> several performance indicators, e.g., written communication assessed in one assignment and verbal communication in another.  </w:t>
      </w:r>
    </w:p>
    <w:p w14:paraId="21CA7743" w14:textId="77777777" w:rsidR="0099087F" w:rsidRPr="000E2340" w:rsidRDefault="0099087F" w:rsidP="0099087F">
      <w:pPr>
        <w:ind w:left="360"/>
        <w:rPr>
          <w:rFonts w:ascii="Georgia" w:hAnsi="Georgia"/>
        </w:rPr>
      </w:pPr>
    </w:p>
    <w:p w14:paraId="6F4E19C8" w14:textId="77777777" w:rsidR="0099087F" w:rsidRPr="00C763A4" w:rsidRDefault="0099087F" w:rsidP="0099087F">
      <w:pPr>
        <w:pStyle w:val="Heading2"/>
        <w:ind w:left="0" w:firstLine="0"/>
        <w:rPr>
          <w:rFonts w:cs="Arial"/>
        </w:rPr>
      </w:pPr>
      <w:bookmarkStart w:id="72" w:name="_Toc112699254"/>
      <w:r w:rsidRPr="00C763A4">
        <w:rPr>
          <w:rFonts w:cs="Arial"/>
        </w:rPr>
        <w:t>C. Assessment Schedule and Frequency</w:t>
      </w:r>
      <w:bookmarkEnd w:id="72"/>
    </w:p>
    <w:p w14:paraId="224002B2" w14:textId="3552DA7E" w:rsidR="0099087F" w:rsidRDefault="0099087F" w:rsidP="0099087F">
      <w:pPr>
        <w:ind w:left="360"/>
      </w:pPr>
      <w:r w:rsidRPr="004D7DD7">
        <w:t>Present the schedule and frequency for each type of assessment as well as points of accountability (</w:t>
      </w:r>
      <w:r>
        <w:t>t</w:t>
      </w:r>
      <w:r w:rsidRPr="004D7DD7">
        <w:t xml:space="preserve">abular format is </w:t>
      </w:r>
      <w:r w:rsidRPr="00537F31">
        <w:t>recommended)</w:t>
      </w:r>
      <w:r w:rsidRPr="00537F31">
        <w:rPr>
          <w:iCs/>
        </w:rPr>
        <w:t xml:space="preserve">. If student outcomes </w:t>
      </w:r>
      <w:r w:rsidR="00793236" w:rsidRPr="00537F31">
        <w:rPr>
          <w:iCs/>
        </w:rPr>
        <w:t>are</w:t>
      </w:r>
      <w:r w:rsidRPr="00537F31">
        <w:rPr>
          <w:iCs/>
        </w:rPr>
        <w:t xml:space="preserve"> assessed in different years, provide an overview of this via a table (student outcome versus year of assessment). </w:t>
      </w:r>
    </w:p>
    <w:p w14:paraId="0CB43604" w14:textId="77777777" w:rsidR="0099087F" w:rsidRDefault="0099087F" w:rsidP="0099087F">
      <w:pPr>
        <w:ind w:left="360"/>
      </w:pPr>
    </w:p>
    <w:p w14:paraId="7888F8A3" w14:textId="0442EC5B" w:rsidR="004F54F5" w:rsidRDefault="004F54F5">
      <w:r>
        <w:br w:type="page"/>
      </w:r>
    </w:p>
    <w:p w14:paraId="167219E1" w14:textId="77777777" w:rsidR="0099087F" w:rsidRDefault="0099087F" w:rsidP="0099087F">
      <w:pPr>
        <w:ind w:left="360"/>
      </w:pPr>
    </w:p>
    <w:p w14:paraId="39B78678" w14:textId="77777777" w:rsidR="0099087F" w:rsidRPr="00A32116" w:rsidRDefault="0099087F" w:rsidP="00F017A3">
      <w:pPr>
        <w:pStyle w:val="Heading2"/>
      </w:pPr>
      <w:r w:rsidRPr="00A32116">
        <w:t>D. Evaluation</w:t>
      </w:r>
    </w:p>
    <w:p w14:paraId="50AE69CE" w14:textId="63826BDF" w:rsidR="0099087F" w:rsidRDefault="0099087F" w:rsidP="0099087F">
      <w:pPr>
        <w:pStyle w:val="ListParagraph"/>
        <w:ind w:left="360"/>
      </w:pPr>
      <w:r w:rsidRPr="004D7DD7">
        <w:t xml:space="preserve">Present the evaluation schedule, points of accountability, and expected level of attainment </w:t>
      </w:r>
      <w:r>
        <w:t xml:space="preserve">(if used) </w:t>
      </w:r>
      <w:r w:rsidRPr="004D7DD7">
        <w:t xml:space="preserve">for each </w:t>
      </w:r>
      <w:proofErr w:type="gramStart"/>
      <w:r w:rsidRPr="004D7DD7">
        <w:t>student</w:t>
      </w:r>
      <w:proofErr w:type="gramEnd"/>
      <w:r w:rsidRPr="004D7DD7">
        <w:t xml:space="preserve"> outcome. Provide summaries of </w:t>
      </w:r>
      <w:r w:rsidR="003E50B1">
        <w:t xml:space="preserve">data collected and evaluation results </w:t>
      </w:r>
      <w:r>
        <w:t>for recent assessment and evaluation cycles for each student outcome,</w:t>
      </w:r>
      <w:r w:rsidRPr="004D7DD7">
        <w:t xml:space="preserve"> illustrating current attainment of each student outcome and trends in attainment over time (</w:t>
      </w:r>
      <w:r>
        <w:t>t</w:t>
      </w:r>
      <w:r w:rsidRPr="004D7DD7">
        <w:t xml:space="preserve">abular </w:t>
      </w:r>
      <w:r>
        <w:t xml:space="preserve">or graphical </w:t>
      </w:r>
      <w:r w:rsidRPr="004D7DD7">
        <w:t xml:space="preserve">presentation is </w:t>
      </w:r>
      <w:r>
        <w:t>recommended.</w:t>
      </w:r>
      <w:r w:rsidRPr="004D7DD7">
        <w:t xml:space="preserve">) Describe how </w:t>
      </w:r>
      <w:r w:rsidR="005378A7">
        <w:t xml:space="preserve">evaluation </w:t>
      </w:r>
      <w:r w:rsidRPr="004D7DD7">
        <w:t>results are communicated</w:t>
      </w:r>
      <w:r>
        <w:t xml:space="preserve"> and</w:t>
      </w:r>
      <w:r w:rsidRPr="004D7DD7">
        <w:t xml:space="preserve"> </w:t>
      </w:r>
      <w:r w:rsidR="00C706DC">
        <w:t>documented and</w:t>
      </w:r>
      <w:r w:rsidRPr="004D7DD7">
        <w:t xml:space="preserve"> provide one or more examples </w:t>
      </w:r>
      <w:r w:rsidR="003E50B1">
        <w:t xml:space="preserve">of these communicated evaluations </w:t>
      </w:r>
      <w:r w:rsidRPr="004D7DD7">
        <w:t xml:space="preserve">in </w:t>
      </w:r>
      <w:r>
        <w:t>the report</w:t>
      </w:r>
      <w:r w:rsidRPr="004D7DD7">
        <w:t>.</w:t>
      </w:r>
      <w:r w:rsidRPr="00167267">
        <w:t>  </w:t>
      </w:r>
      <w:r>
        <w:t>(Note that e</w:t>
      </w:r>
      <w:r w:rsidRPr="00167267">
        <w:t>xcessive averaging of data can negatively impact the evaluation process, e.g., “averaging the averages.”</w:t>
      </w:r>
      <w:r>
        <w:t>)</w:t>
      </w:r>
    </w:p>
    <w:p w14:paraId="4E1DF73A" w14:textId="77777777" w:rsidR="0099087F" w:rsidRDefault="0099087F" w:rsidP="0099087F">
      <w:pPr>
        <w:pStyle w:val="ListParagraph"/>
        <w:ind w:left="360"/>
      </w:pPr>
    </w:p>
    <w:p w14:paraId="6EA23B6B" w14:textId="77777777" w:rsidR="0099087F" w:rsidRDefault="0099087F" w:rsidP="0099087F">
      <w:pPr>
        <w:pStyle w:val="ListParagraph"/>
        <w:ind w:left="360"/>
      </w:pPr>
    </w:p>
    <w:p w14:paraId="60CE5F6C" w14:textId="77777777" w:rsidR="0099087F" w:rsidRPr="00A32116" w:rsidRDefault="0099087F" w:rsidP="00F017A3">
      <w:pPr>
        <w:pStyle w:val="Heading2"/>
      </w:pPr>
      <w:r w:rsidRPr="00A32116">
        <w:t>E. Using Results of Assessment and Evaluation for Continuous Improvement Actions</w:t>
      </w:r>
    </w:p>
    <w:p w14:paraId="682F8D45" w14:textId="4CF99241" w:rsidR="0099087F" w:rsidRPr="006643AA" w:rsidRDefault="0099087F" w:rsidP="0099087F">
      <w:pPr>
        <w:pStyle w:val="ListParagraph"/>
        <w:ind w:left="360"/>
      </w:pPr>
      <w:r w:rsidRPr="006643AA">
        <w:t xml:space="preserve">Describe how the results of </w:t>
      </w:r>
      <w:r>
        <w:t>assessment and</w:t>
      </w:r>
      <w:r w:rsidRPr="006643AA">
        <w:t xml:space="preserve"> evaluation </w:t>
      </w:r>
      <w:r>
        <w:t xml:space="preserve">of the attainment of student outcomes </w:t>
      </w:r>
      <w:r w:rsidRPr="006643AA">
        <w:t>(</w:t>
      </w:r>
      <w:r>
        <w:t>from sections C and</w:t>
      </w:r>
      <w:r w:rsidRPr="006643AA">
        <w:t xml:space="preserve"> D above) </w:t>
      </w:r>
      <w:r>
        <w:t xml:space="preserve">are systematically used as input for the program’s </w:t>
      </w:r>
      <w:r w:rsidRPr="006643AA">
        <w:t>continuous improvement</w:t>
      </w:r>
      <w:r>
        <w:t xml:space="preserve"> actions.</w:t>
      </w:r>
      <w:r w:rsidRPr="006643AA">
        <w:t xml:space="preserve"> Present points of accountability, schedule, and frequency. Summarize </w:t>
      </w:r>
      <w:r>
        <w:t xml:space="preserve">and provide evidence of </w:t>
      </w:r>
      <w:r w:rsidRPr="006643AA">
        <w:t>deliberations, decisions</w:t>
      </w:r>
      <w:r>
        <w:t>,</w:t>
      </w:r>
      <w:r w:rsidRPr="006643AA">
        <w:t xml:space="preserve"> and actions which have been implemented because of the evaluation</w:t>
      </w:r>
      <w:r>
        <w:t xml:space="preserve"> of student attainment of the student outcomes. </w:t>
      </w:r>
      <w:r w:rsidRPr="006643AA">
        <w:t xml:space="preserve">Evidence might include evaluation reports, agendas, </w:t>
      </w:r>
      <w:r>
        <w:t xml:space="preserve">faculty meeting </w:t>
      </w:r>
      <w:r w:rsidRPr="006643AA">
        <w:t>minutes,</w:t>
      </w:r>
      <w:r>
        <w:t xml:space="preserve"> or</w:t>
      </w:r>
      <w:r w:rsidRPr="006643AA">
        <w:t xml:space="preserve"> memos</w:t>
      </w:r>
      <w:r>
        <w:t>.</w:t>
      </w:r>
      <w:r w:rsidRPr="006643AA">
        <w:t xml:space="preserve"> </w:t>
      </w:r>
      <w:r>
        <w:t>(</w:t>
      </w:r>
      <w:r w:rsidRPr="00A33D15">
        <w:t xml:space="preserve">Note </w:t>
      </w:r>
      <w:r>
        <w:t xml:space="preserve">that </w:t>
      </w:r>
      <w:r w:rsidRPr="00A33D15">
        <w:t xml:space="preserve">it is not expected or required that each student outcome be subject to continuous improvement action </w:t>
      </w:r>
      <w:r w:rsidR="007D4B76">
        <w:t xml:space="preserve">after </w:t>
      </w:r>
      <w:r w:rsidRPr="00A33D15">
        <w:t>each assessment and evaluation cycle.</w:t>
      </w:r>
      <w:r>
        <w:t>)</w:t>
      </w:r>
    </w:p>
    <w:p w14:paraId="034B8482" w14:textId="77777777" w:rsidR="0099087F" w:rsidRDefault="0099087F" w:rsidP="0099087F">
      <w:pPr>
        <w:ind w:left="360"/>
      </w:pPr>
    </w:p>
    <w:p w14:paraId="03272D0C" w14:textId="77777777" w:rsidR="0099087F" w:rsidRDefault="0099087F" w:rsidP="0099087F">
      <w:pPr>
        <w:rPr>
          <w:rFonts w:ascii="Georgia" w:hAnsi="Georgia"/>
        </w:rPr>
      </w:pPr>
    </w:p>
    <w:p w14:paraId="10F7D339" w14:textId="77777777" w:rsidR="0099087F" w:rsidRPr="00A32116" w:rsidRDefault="0099087F" w:rsidP="00F017A3">
      <w:pPr>
        <w:pStyle w:val="Heading2"/>
      </w:pPr>
      <w:r w:rsidRPr="00A32116">
        <w:t>F. Using Other Input for Continuous Improvement</w:t>
      </w:r>
    </w:p>
    <w:p w14:paraId="0E6EDC1D" w14:textId="77777777" w:rsidR="0099087F" w:rsidRPr="006643AA" w:rsidRDefault="0099087F" w:rsidP="0099087F">
      <w:pPr>
        <w:pStyle w:val="ListParagraph"/>
        <w:ind w:left="360"/>
      </w:pPr>
      <w:r>
        <w:t>If other input is also used for continuous improvement of the program, describe it here.</w:t>
      </w:r>
      <w:r w:rsidRPr="006643AA">
        <w:t xml:space="preserve"> </w:t>
      </w:r>
    </w:p>
    <w:p w14:paraId="4DFF0F68" w14:textId="77777777" w:rsidR="0099087F" w:rsidRDefault="0099087F" w:rsidP="0099087F">
      <w:pPr>
        <w:pStyle w:val="ListParagraph"/>
        <w:ind w:left="360"/>
      </w:pPr>
    </w:p>
    <w:p w14:paraId="4CFEEC61" w14:textId="77777777" w:rsidR="0099087F" w:rsidRDefault="0099087F" w:rsidP="0099087F">
      <w:pPr>
        <w:ind w:left="360"/>
      </w:pPr>
    </w:p>
    <w:p w14:paraId="6ABF2691" w14:textId="77777777" w:rsidR="0099087F" w:rsidRDefault="0099087F" w:rsidP="0099087F">
      <w:pPr>
        <w:ind w:left="360"/>
        <w:sectPr w:rsidR="0099087F" w:rsidSect="002967C9">
          <w:footerReference w:type="default" r:id="rId18"/>
          <w:footnotePr>
            <w:numRestart w:val="eachPage"/>
          </w:footnotePr>
          <w:type w:val="continuous"/>
          <w:pgSz w:w="12240" w:h="15840"/>
          <w:pgMar w:top="1440" w:right="1440" w:bottom="1440" w:left="1440" w:header="720" w:footer="720" w:gutter="0"/>
          <w:cols w:space="720"/>
          <w:titlePg/>
          <w:docGrid w:linePitch="360"/>
        </w:sectPr>
      </w:pPr>
    </w:p>
    <w:p w14:paraId="42378701" w14:textId="41278630" w:rsidR="0099087F" w:rsidRPr="00537F31" w:rsidRDefault="0099087F" w:rsidP="0099087F">
      <w:pPr>
        <w:ind w:left="360"/>
        <w:rPr>
          <w:i/>
        </w:rPr>
      </w:pPr>
      <w:r w:rsidRPr="00537F31">
        <w:rPr>
          <w:i/>
        </w:rPr>
        <w:lastRenderedPageBreak/>
        <w:t xml:space="preserve">The following table is an example of one way to provide </w:t>
      </w:r>
      <w:r w:rsidR="00793236" w:rsidRPr="00537F31">
        <w:rPr>
          <w:i/>
        </w:rPr>
        <w:t>the information</w:t>
      </w:r>
      <w:r w:rsidRPr="00537F31">
        <w:rPr>
          <w:i/>
        </w:rPr>
        <w:t xml:space="preserve"> requested above. </w:t>
      </w:r>
      <w:r w:rsidRPr="00537F31">
        <w:rPr>
          <w:b/>
          <w:i/>
        </w:rPr>
        <w:t xml:space="preserve">IT IS NOT REQUIRED TO USE THIS TYPE OF TABLE.   </w:t>
      </w:r>
      <w:r w:rsidRPr="00537F31">
        <w:rPr>
          <w:i/>
        </w:rPr>
        <w:t xml:space="preserve">The program may choose to use or </w:t>
      </w:r>
      <w:proofErr w:type="gramStart"/>
      <w:r w:rsidRPr="00537F31">
        <w:rPr>
          <w:i/>
        </w:rPr>
        <w:t>adapt</w:t>
      </w:r>
      <w:proofErr w:type="gramEnd"/>
      <w:r w:rsidRPr="00537F31">
        <w:rPr>
          <w:i/>
        </w:rPr>
        <w:t xml:space="preserve"> this sample table.  Note that all elements in the sample table below are not required but are provided to assist the program for their continuous improvement processes.</w:t>
      </w:r>
    </w:p>
    <w:p w14:paraId="674314A4" w14:textId="77777777" w:rsidR="0099087F" w:rsidRPr="00537F31" w:rsidRDefault="0099087F" w:rsidP="0099087F">
      <w:pPr>
        <w:ind w:left="360"/>
        <w:rPr>
          <w:i/>
        </w:rPr>
      </w:pPr>
    </w:p>
    <w:p w14:paraId="137BCB45" w14:textId="12D9D5E5" w:rsidR="0099087F" w:rsidRPr="00537F31" w:rsidRDefault="0099087F" w:rsidP="0099087F">
      <w:pPr>
        <w:ind w:left="360"/>
        <w:rPr>
          <w:i/>
        </w:rPr>
      </w:pPr>
      <w:r w:rsidRPr="00537F31">
        <w:rPr>
          <w:i/>
        </w:rPr>
        <w:t>Using one table per outcome organizes the information requested above by student outcome. However, the various elements of the table could be used as desired by the program. Note any information included in the table below does not have to be duplicated in another part of the Criterion 4 section of the Self</w:t>
      </w:r>
      <w:r w:rsidR="006939ED" w:rsidRPr="00537F31">
        <w:rPr>
          <w:i/>
        </w:rPr>
        <w:t>-</w:t>
      </w:r>
      <w:r w:rsidRPr="00537F31">
        <w:rPr>
          <w:i/>
        </w:rPr>
        <w:t xml:space="preserve">Study Report, but appropriate referencing would help the program evaluator. </w:t>
      </w:r>
    </w:p>
    <w:p w14:paraId="0F31DAEE" w14:textId="77777777" w:rsidR="0099087F" w:rsidRPr="00537F31" w:rsidRDefault="0099087F" w:rsidP="0099087F">
      <w:pPr>
        <w:ind w:left="360"/>
        <w:rPr>
          <w:i/>
        </w:rPr>
      </w:pPr>
    </w:p>
    <w:p w14:paraId="06A88D2B" w14:textId="77777777" w:rsidR="0099087F" w:rsidRPr="009E62B1" w:rsidRDefault="0099087F" w:rsidP="0099087F">
      <w:pPr>
        <w:ind w:left="360"/>
        <w:rPr>
          <w:rFonts w:ascii="Georgia" w:hAnsi="Georgia"/>
        </w:rPr>
      </w:pPr>
    </w:p>
    <w:p w14:paraId="0B3C60A6" w14:textId="77777777" w:rsidR="0099087F" w:rsidRDefault="0099087F" w:rsidP="0099087F">
      <w:pPr>
        <w:rPr>
          <w:rFonts w:ascii="Egyptienne F LT Std" w:hAnsi="Egyptienne F LT Std"/>
          <w:b/>
        </w:rPr>
      </w:pPr>
      <w:r>
        <w:rPr>
          <w:rFonts w:ascii="Egyptienne F LT Std" w:hAnsi="Egyptienne F LT Std"/>
          <w:b/>
        </w:rPr>
        <w:br w:type="page"/>
      </w:r>
    </w:p>
    <w:p w14:paraId="2654725C" w14:textId="02EE3AA5" w:rsidR="0099087F" w:rsidRPr="00537F31" w:rsidRDefault="0099087F" w:rsidP="0099087F">
      <w:pPr>
        <w:rPr>
          <w:rFonts w:ascii="Egyptienne F LT Std" w:hAnsi="Egyptienne F LT Std"/>
          <w:i/>
          <w:u w:val="single"/>
        </w:rPr>
      </w:pPr>
      <w:r w:rsidRPr="00537F31">
        <w:rPr>
          <w:rFonts w:ascii="Egyptienne F LT Std" w:hAnsi="Egyptienne F LT Std"/>
          <w:b/>
        </w:rPr>
        <w:lastRenderedPageBreak/>
        <w:t xml:space="preserve">Student Outcome: </w:t>
      </w:r>
      <w:r w:rsidRPr="00537F31">
        <w:rPr>
          <w:rFonts w:ascii="Egyptienne F LT Std" w:hAnsi="Egyptienne F LT Std"/>
          <w:i/>
          <w:u w:val="single"/>
        </w:rPr>
        <w:t>___&lt;Program Level SO as listed in Criterion 3 Section B above</w:t>
      </w:r>
      <w:r w:rsidR="00F02009" w:rsidRPr="00537F31">
        <w:rPr>
          <w:rFonts w:ascii="Egyptienne F LT Std" w:hAnsi="Egyptienne F LT Std"/>
          <w:i/>
          <w:u w:val="single"/>
        </w:rPr>
        <w:t>--</w:t>
      </w:r>
      <w:r w:rsidR="004B6090" w:rsidRPr="00537F31">
        <w:rPr>
          <w:rFonts w:ascii="Egyptienne F LT Std" w:hAnsi="Egyptienne F LT Std"/>
          <w:i/>
          <w:u w:val="single"/>
        </w:rPr>
        <w:t>u</w:t>
      </w:r>
      <w:r w:rsidRPr="00537F31">
        <w:rPr>
          <w:rFonts w:ascii="Egyptienne F LT Std" w:hAnsi="Egyptienne F LT Std"/>
          <w:i/>
          <w:u w:val="single"/>
        </w:rPr>
        <w:t>se one table per SO.&gt;________</w:t>
      </w:r>
    </w:p>
    <w:p w14:paraId="10B3F3CA" w14:textId="77777777" w:rsidR="0099087F" w:rsidRPr="00537F31" w:rsidRDefault="0099087F" w:rsidP="0099087F">
      <w:pPr>
        <w:spacing w:after="120"/>
        <w:rPr>
          <w:rFonts w:ascii="Egyptienne F LT Std" w:hAnsi="Egyptienne F LT Std"/>
          <w:b/>
        </w:rPr>
      </w:pPr>
    </w:p>
    <w:tbl>
      <w:tblPr>
        <w:tblW w:w="124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1507"/>
        <w:gridCol w:w="1463"/>
        <w:gridCol w:w="1800"/>
        <w:gridCol w:w="1710"/>
        <w:gridCol w:w="1350"/>
        <w:gridCol w:w="1620"/>
      </w:tblGrid>
      <w:tr w:rsidR="00537F31" w:rsidRPr="00537F31" w14:paraId="14F123F4" w14:textId="77777777" w:rsidTr="00727A45">
        <w:tc>
          <w:tcPr>
            <w:tcW w:w="2988" w:type="dxa"/>
            <w:vAlign w:val="center"/>
          </w:tcPr>
          <w:p w14:paraId="629C40FB" w14:textId="1F8BC724" w:rsidR="0099087F" w:rsidRPr="00537F31" w:rsidRDefault="0099087F" w:rsidP="00727A45">
            <w:pPr>
              <w:spacing w:before="120" w:after="120"/>
              <w:jc w:val="center"/>
              <w:rPr>
                <w:rFonts w:asciiTheme="minorHAnsi" w:hAnsiTheme="minorHAnsi"/>
                <w:sz w:val="22"/>
                <w:szCs w:val="22"/>
              </w:rPr>
            </w:pPr>
            <w:r w:rsidRPr="00537F31">
              <w:rPr>
                <w:rFonts w:asciiTheme="minorHAnsi" w:hAnsiTheme="minorHAnsi"/>
                <w:sz w:val="22"/>
                <w:szCs w:val="22"/>
              </w:rPr>
              <w:t xml:space="preserve">Performance Indicators (PI) for this outcome </w:t>
            </w:r>
          </w:p>
        </w:tc>
        <w:tc>
          <w:tcPr>
            <w:tcW w:w="1507" w:type="dxa"/>
            <w:vAlign w:val="center"/>
          </w:tcPr>
          <w:p w14:paraId="1F75CAA8" w14:textId="3ACBC8D1" w:rsidR="0099087F" w:rsidRPr="00537F31" w:rsidRDefault="0099087F" w:rsidP="00727A45">
            <w:pPr>
              <w:spacing w:before="120" w:after="120"/>
              <w:jc w:val="center"/>
              <w:rPr>
                <w:rFonts w:asciiTheme="minorHAnsi" w:hAnsiTheme="minorHAnsi" w:cstheme="minorHAnsi"/>
                <w:sz w:val="22"/>
                <w:szCs w:val="22"/>
              </w:rPr>
            </w:pPr>
            <w:proofErr w:type="gramStart"/>
            <w:r w:rsidRPr="00537F31">
              <w:rPr>
                <w:rFonts w:asciiTheme="minorHAnsi" w:hAnsiTheme="minorHAnsi" w:cstheme="minorHAnsi"/>
                <w:sz w:val="22"/>
                <w:szCs w:val="22"/>
              </w:rPr>
              <w:t>Courses  contribut</w:t>
            </w:r>
            <w:r w:rsidR="00793236" w:rsidRPr="00537F31">
              <w:rPr>
                <w:rFonts w:asciiTheme="minorHAnsi" w:hAnsiTheme="minorHAnsi" w:cstheme="minorHAnsi"/>
                <w:sz w:val="22"/>
                <w:szCs w:val="22"/>
              </w:rPr>
              <w:t>ing</w:t>
            </w:r>
            <w:proofErr w:type="gramEnd"/>
            <w:r w:rsidRPr="00537F31">
              <w:rPr>
                <w:rFonts w:asciiTheme="minorHAnsi" w:hAnsiTheme="minorHAnsi" w:cstheme="minorHAnsi"/>
                <w:sz w:val="22"/>
                <w:szCs w:val="22"/>
              </w:rPr>
              <w:t xml:space="preserve"> to a student’s ability to achieve the PI</w:t>
            </w:r>
            <w:r w:rsidRPr="00537F31" w:rsidDel="00851F19">
              <w:rPr>
                <w:rFonts w:asciiTheme="minorHAnsi" w:hAnsiTheme="minorHAnsi" w:cstheme="minorHAnsi"/>
                <w:sz w:val="22"/>
                <w:szCs w:val="22"/>
              </w:rPr>
              <w:t xml:space="preserve"> </w:t>
            </w:r>
            <w:r w:rsidRPr="00537F31">
              <w:rPr>
                <w:rFonts w:asciiTheme="minorHAnsi" w:hAnsiTheme="minorHAnsi" w:cstheme="minorHAnsi"/>
                <w:sz w:val="22"/>
                <w:szCs w:val="22"/>
              </w:rPr>
              <w:t>(use a simple list)</w:t>
            </w:r>
          </w:p>
        </w:tc>
        <w:tc>
          <w:tcPr>
            <w:tcW w:w="1463" w:type="dxa"/>
            <w:vAlign w:val="center"/>
          </w:tcPr>
          <w:p w14:paraId="04EC50F9" w14:textId="1887D363" w:rsidR="0099087F" w:rsidRPr="00537F31" w:rsidRDefault="0099087F" w:rsidP="00727A45">
            <w:pPr>
              <w:spacing w:before="120" w:after="120"/>
              <w:jc w:val="center"/>
              <w:rPr>
                <w:rFonts w:asciiTheme="minorHAnsi" w:hAnsiTheme="minorHAnsi" w:cstheme="minorHAnsi"/>
                <w:sz w:val="22"/>
                <w:szCs w:val="22"/>
              </w:rPr>
            </w:pPr>
            <w:r w:rsidRPr="00537F31">
              <w:rPr>
                <w:rFonts w:asciiTheme="minorHAnsi" w:hAnsiTheme="minorHAnsi"/>
                <w:sz w:val="22"/>
                <w:szCs w:val="22"/>
              </w:rPr>
              <w:t xml:space="preserve">Course(s) </w:t>
            </w:r>
            <w:r w:rsidR="00F02009" w:rsidRPr="00537F31">
              <w:rPr>
                <w:rFonts w:asciiTheme="minorHAnsi" w:hAnsiTheme="minorHAnsi"/>
                <w:sz w:val="22"/>
                <w:szCs w:val="22"/>
              </w:rPr>
              <w:t xml:space="preserve">or activity </w:t>
            </w:r>
            <w:r w:rsidRPr="00537F31">
              <w:rPr>
                <w:rFonts w:asciiTheme="minorHAnsi" w:hAnsiTheme="minorHAnsi"/>
                <w:sz w:val="22"/>
                <w:szCs w:val="22"/>
              </w:rPr>
              <w:t>where the PI’s assessment data are collected</w:t>
            </w:r>
            <w:r w:rsidRPr="00537F31">
              <w:rPr>
                <w:rFonts w:asciiTheme="minorHAnsi" w:hAnsiTheme="minorHAnsi" w:cstheme="minorHAnsi"/>
                <w:noProof/>
                <w:sz w:val="22"/>
                <w:szCs w:val="22"/>
              </w:rPr>
              <w:t xml:space="preserve"> </w:t>
            </w:r>
          </w:p>
        </w:tc>
        <w:tc>
          <w:tcPr>
            <w:tcW w:w="1800" w:type="dxa"/>
            <w:vAlign w:val="center"/>
          </w:tcPr>
          <w:p w14:paraId="78EB0DEF" w14:textId="506360DB" w:rsidR="0099087F" w:rsidRPr="00537F31" w:rsidRDefault="00F02009" w:rsidP="00F02009">
            <w:pPr>
              <w:spacing w:before="120" w:after="120"/>
              <w:jc w:val="center"/>
              <w:rPr>
                <w:rFonts w:asciiTheme="minorHAnsi" w:hAnsiTheme="minorHAnsi"/>
                <w:sz w:val="22"/>
                <w:szCs w:val="22"/>
              </w:rPr>
            </w:pPr>
            <w:r w:rsidRPr="00537F31">
              <w:rPr>
                <w:rFonts w:asciiTheme="minorHAnsi" w:hAnsiTheme="minorHAnsi" w:cstheme="minorHAnsi"/>
                <w:noProof/>
                <w:sz w:val="22"/>
                <w:szCs w:val="22"/>
              </w:rPr>
              <w:t xml:space="preserve">Indicate how the </w:t>
            </w:r>
            <w:r w:rsidR="0099087F" w:rsidRPr="00537F31">
              <w:rPr>
                <w:rFonts w:asciiTheme="minorHAnsi" w:hAnsiTheme="minorHAnsi" w:cstheme="minorHAnsi"/>
                <w:noProof/>
                <w:sz w:val="22"/>
                <w:szCs w:val="22"/>
              </w:rPr>
              <w:t xml:space="preserve">PI </w:t>
            </w:r>
            <w:r w:rsidRPr="00537F31">
              <w:rPr>
                <w:rFonts w:asciiTheme="minorHAnsi" w:hAnsiTheme="minorHAnsi" w:cstheme="minorHAnsi"/>
                <w:noProof/>
                <w:sz w:val="22"/>
                <w:szCs w:val="22"/>
              </w:rPr>
              <w:t xml:space="preserve">is assessed </w:t>
            </w:r>
            <w:r w:rsidR="0099087F" w:rsidRPr="00537F31">
              <w:rPr>
                <w:rFonts w:asciiTheme="minorHAnsi" w:hAnsiTheme="minorHAnsi" w:cstheme="minorHAnsi"/>
                <w:noProof/>
                <w:sz w:val="22"/>
                <w:szCs w:val="22"/>
              </w:rPr>
              <w:t>(exam question, report evaluated with rubric, etc.)</w:t>
            </w:r>
          </w:p>
        </w:tc>
        <w:tc>
          <w:tcPr>
            <w:tcW w:w="1710" w:type="dxa"/>
            <w:vAlign w:val="center"/>
          </w:tcPr>
          <w:p w14:paraId="6C8293D7" w14:textId="77777777" w:rsidR="0099087F" w:rsidRPr="00537F31" w:rsidRDefault="0099087F" w:rsidP="00727A45">
            <w:pPr>
              <w:spacing w:before="120" w:after="120"/>
              <w:jc w:val="center"/>
              <w:rPr>
                <w:rFonts w:asciiTheme="minorHAnsi" w:hAnsiTheme="minorHAnsi"/>
                <w:sz w:val="22"/>
                <w:szCs w:val="22"/>
              </w:rPr>
            </w:pPr>
            <w:r w:rsidRPr="00537F31">
              <w:rPr>
                <w:rFonts w:asciiTheme="minorHAnsi" w:hAnsiTheme="minorHAnsi"/>
                <w:sz w:val="22"/>
                <w:szCs w:val="22"/>
              </w:rPr>
              <w:t>State how Often the PI is Assessed</w:t>
            </w:r>
          </w:p>
        </w:tc>
        <w:tc>
          <w:tcPr>
            <w:tcW w:w="1350" w:type="dxa"/>
            <w:vAlign w:val="center"/>
          </w:tcPr>
          <w:p w14:paraId="686E8F6C" w14:textId="77777777" w:rsidR="0099087F" w:rsidRPr="00537F31" w:rsidRDefault="0099087F" w:rsidP="00727A45">
            <w:pPr>
              <w:spacing w:before="120" w:after="120"/>
              <w:jc w:val="center"/>
              <w:rPr>
                <w:rFonts w:asciiTheme="minorHAnsi" w:hAnsiTheme="minorHAnsi"/>
                <w:sz w:val="22"/>
                <w:szCs w:val="22"/>
              </w:rPr>
            </w:pPr>
            <w:r w:rsidRPr="00537F31">
              <w:rPr>
                <w:rFonts w:asciiTheme="minorHAnsi" w:hAnsiTheme="minorHAnsi"/>
                <w:sz w:val="22"/>
                <w:szCs w:val="22"/>
              </w:rPr>
              <w:t>Year &amp; Semester Data are Collected</w:t>
            </w:r>
          </w:p>
        </w:tc>
        <w:tc>
          <w:tcPr>
            <w:tcW w:w="1620" w:type="dxa"/>
            <w:vAlign w:val="center"/>
          </w:tcPr>
          <w:p w14:paraId="748106DC" w14:textId="77777777" w:rsidR="0099087F" w:rsidRPr="00537F31" w:rsidRDefault="0099087F" w:rsidP="00727A45">
            <w:pPr>
              <w:spacing w:before="120" w:after="120"/>
              <w:jc w:val="center"/>
              <w:rPr>
                <w:rFonts w:asciiTheme="minorHAnsi" w:hAnsiTheme="minorHAnsi"/>
                <w:sz w:val="22"/>
                <w:szCs w:val="22"/>
              </w:rPr>
            </w:pPr>
            <w:r w:rsidRPr="00537F31">
              <w:rPr>
                <w:rFonts w:asciiTheme="minorHAnsi" w:hAnsiTheme="minorHAnsi"/>
                <w:sz w:val="22"/>
                <w:szCs w:val="22"/>
              </w:rPr>
              <w:t>Performance Target for PI (if used)</w:t>
            </w:r>
          </w:p>
        </w:tc>
      </w:tr>
      <w:tr w:rsidR="00537F31" w:rsidRPr="00537F31" w14:paraId="797A5689" w14:textId="77777777" w:rsidTr="00727A45">
        <w:tc>
          <w:tcPr>
            <w:tcW w:w="2988" w:type="dxa"/>
          </w:tcPr>
          <w:p w14:paraId="01FD0F34" w14:textId="77777777" w:rsidR="0099087F" w:rsidRPr="00537F31" w:rsidRDefault="0099087F" w:rsidP="00727A45">
            <w:pPr>
              <w:rPr>
                <w:rFonts w:asciiTheme="minorHAnsi" w:hAnsiTheme="minorHAnsi"/>
              </w:rPr>
            </w:pPr>
            <w:r w:rsidRPr="00537F31">
              <w:rPr>
                <w:rFonts w:asciiTheme="minorHAnsi" w:hAnsiTheme="minorHAnsi"/>
              </w:rPr>
              <w:t xml:space="preserve">1. </w:t>
            </w:r>
          </w:p>
        </w:tc>
        <w:tc>
          <w:tcPr>
            <w:tcW w:w="1507" w:type="dxa"/>
          </w:tcPr>
          <w:p w14:paraId="643CDCE9" w14:textId="77777777" w:rsidR="0099087F" w:rsidRPr="00537F31" w:rsidRDefault="0099087F" w:rsidP="00727A45">
            <w:pPr>
              <w:rPr>
                <w:rFonts w:asciiTheme="minorHAnsi" w:hAnsiTheme="minorHAnsi"/>
              </w:rPr>
            </w:pPr>
          </w:p>
        </w:tc>
        <w:tc>
          <w:tcPr>
            <w:tcW w:w="1463" w:type="dxa"/>
          </w:tcPr>
          <w:p w14:paraId="0DF3B822" w14:textId="77777777" w:rsidR="0099087F" w:rsidRPr="00537F31" w:rsidRDefault="0099087F" w:rsidP="00727A45">
            <w:pPr>
              <w:rPr>
                <w:rFonts w:asciiTheme="minorHAnsi" w:hAnsiTheme="minorHAnsi"/>
              </w:rPr>
            </w:pPr>
          </w:p>
        </w:tc>
        <w:tc>
          <w:tcPr>
            <w:tcW w:w="1800" w:type="dxa"/>
          </w:tcPr>
          <w:p w14:paraId="59EBA087" w14:textId="77777777" w:rsidR="0099087F" w:rsidRPr="00537F31" w:rsidRDefault="0099087F" w:rsidP="00727A45">
            <w:pPr>
              <w:rPr>
                <w:rFonts w:asciiTheme="minorHAnsi" w:hAnsiTheme="minorHAnsi"/>
              </w:rPr>
            </w:pPr>
          </w:p>
        </w:tc>
        <w:tc>
          <w:tcPr>
            <w:tcW w:w="1710" w:type="dxa"/>
          </w:tcPr>
          <w:p w14:paraId="3F7A5361" w14:textId="77777777" w:rsidR="0099087F" w:rsidRPr="00537F31" w:rsidRDefault="0099087F" w:rsidP="00727A45">
            <w:pPr>
              <w:rPr>
                <w:rFonts w:asciiTheme="minorHAnsi" w:hAnsiTheme="minorHAnsi"/>
              </w:rPr>
            </w:pPr>
          </w:p>
        </w:tc>
        <w:tc>
          <w:tcPr>
            <w:tcW w:w="1350" w:type="dxa"/>
          </w:tcPr>
          <w:p w14:paraId="52DD7F23" w14:textId="77777777" w:rsidR="0099087F" w:rsidRPr="00537F31" w:rsidRDefault="0099087F" w:rsidP="00727A45">
            <w:pPr>
              <w:rPr>
                <w:rFonts w:asciiTheme="minorHAnsi" w:hAnsiTheme="minorHAnsi"/>
              </w:rPr>
            </w:pPr>
          </w:p>
        </w:tc>
        <w:tc>
          <w:tcPr>
            <w:tcW w:w="1620" w:type="dxa"/>
          </w:tcPr>
          <w:p w14:paraId="166345D2" w14:textId="77777777" w:rsidR="0099087F" w:rsidRPr="00537F31" w:rsidRDefault="0099087F" w:rsidP="00727A45">
            <w:pPr>
              <w:rPr>
                <w:rFonts w:asciiTheme="minorHAnsi" w:hAnsiTheme="minorHAnsi"/>
              </w:rPr>
            </w:pPr>
          </w:p>
        </w:tc>
      </w:tr>
      <w:tr w:rsidR="00537F31" w:rsidRPr="00537F31" w14:paraId="06558654" w14:textId="77777777" w:rsidTr="00727A45">
        <w:tc>
          <w:tcPr>
            <w:tcW w:w="2988" w:type="dxa"/>
          </w:tcPr>
          <w:p w14:paraId="6556D063" w14:textId="77777777" w:rsidR="0099087F" w:rsidRPr="00537F31" w:rsidRDefault="0099087F" w:rsidP="00727A45">
            <w:pPr>
              <w:rPr>
                <w:rFonts w:asciiTheme="minorHAnsi" w:hAnsiTheme="minorHAnsi"/>
              </w:rPr>
            </w:pPr>
            <w:r w:rsidRPr="00537F31">
              <w:rPr>
                <w:rFonts w:asciiTheme="minorHAnsi" w:hAnsiTheme="minorHAnsi"/>
              </w:rPr>
              <w:t xml:space="preserve">2. </w:t>
            </w:r>
          </w:p>
        </w:tc>
        <w:tc>
          <w:tcPr>
            <w:tcW w:w="1507" w:type="dxa"/>
          </w:tcPr>
          <w:p w14:paraId="4E85414D" w14:textId="77777777" w:rsidR="0099087F" w:rsidRPr="00537F31" w:rsidRDefault="0099087F" w:rsidP="00727A45">
            <w:pPr>
              <w:rPr>
                <w:rFonts w:asciiTheme="minorHAnsi" w:hAnsiTheme="minorHAnsi"/>
              </w:rPr>
            </w:pPr>
          </w:p>
        </w:tc>
        <w:tc>
          <w:tcPr>
            <w:tcW w:w="1463" w:type="dxa"/>
          </w:tcPr>
          <w:p w14:paraId="692710EB" w14:textId="77777777" w:rsidR="0099087F" w:rsidRPr="00537F31" w:rsidRDefault="0099087F" w:rsidP="00727A45">
            <w:pPr>
              <w:rPr>
                <w:rFonts w:asciiTheme="minorHAnsi" w:hAnsiTheme="minorHAnsi"/>
              </w:rPr>
            </w:pPr>
          </w:p>
        </w:tc>
        <w:tc>
          <w:tcPr>
            <w:tcW w:w="1800" w:type="dxa"/>
          </w:tcPr>
          <w:p w14:paraId="1AC1016F" w14:textId="77777777" w:rsidR="0099087F" w:rsidRPr="00537F31" w:rsidRDefault="0099087F" w:rsidP="00727A45">
            <w:pPr>
              <w:rPr>
                <w:rFonts w:asciiTheme="minorHAnsi" w:hAnsiTheme="minorHAnsi"/>
              </w:rPr>
            </w:pPr>
          </w:p>
        </w:tc>
        <w:tc>
          <w:tcPr>
            <w:tcW w:w="1710" w:type="dxa"/>
          </w:tcPr>
          <w:p w14:paraId="7960AEAD" w14:textId="77777777" w:rsidR="0099087F" w:rsidRPr="00537F31" w:rsidRDefault="0099087F" w:rsidP="00727A45">
            <w:pPr>
              <w:rPr>
                <w:rFonts w:asciiTheme="minorHAnsi" w:hAnsiTheme="minorHAnsi"/>
              </w:rPr>
            </w:pPr>
          </w:p>
        </w:tc>
        <w:tc>
          <w:tcPr>
            <w:tcW w:w="1350" w:type="dxa"/>
          </w:tcPr>
          <w:p w14:paraId="0D1A1B43" w14:textId="77777777" w:rsidR="0099087F" w:rsidRPr="00537F31" w:rsidRDefault="0099087F" w:rsidP="00727A45">
            <w:pPr>
              <w:rPr>
                <w:rFonts w:asciiTheme="minorHAnsi" w:hAnsiTheme="minorHAnsi"/>
              </w:rPr>
            </w:pPr>
          </w:p>
        </w:tc>
        <w:tc>
          <w:tcPr>
            <w:tcW w:w="1620" w:type="dxa"/>
          </w:tcPr>
          <w:p w14:paraId="3D9488EB" w14:textId="77777777" w:rsidR="0099087F" w:rsidRPr="00537F31" w:rsidRDefault="0099087F" w:rsidP="00727A45">
            <w:pPr>
              <w:rPr>
                <w:rFonts w:asciiTheme="minorHAnsi" w:hAnsiTheme="minorHAnsi"/>
              </w:rPr>
            </w:pPr>
          </w:p>
        </w:tc>
      </w:tr>
      <w:tr w:rsidR="00537F31" w:rsidRPr="00537F31" w14:paraId="63F14669" w14:textId="77777777" w:rsidTr="00727A45">
        <w:tc>
          <w:tcPr>
            <w:tcW w:w="2988" w:type="dxa"/>
          </w:tcPr>
          <w:p w14:paraId="1A0EE7A9" w14:textId="77777777" w:rsidR="0099087F" w:rsidRPr="00537F31" w:rsidRDefault="0099087F" w:rsidP="00727A45">
            <w:pPr>
              <w:rPr>
                <w:rFonts w:asciiTheme="minorHAnsi" w:hAnsiTheme="minorHAnsi"/>
              </w:rPr>
            </w:pPr>
            <w:r w:rsidRPr="00537F31">
              <w:rPr>
                <w:rFonts w:asciiTheme="minorHAnsi" w:hAnsiTheme="minorHAnsi"/>
              </w:rPr>
              <w:t>Etc.</w:t>
            </w:r>
          </w:p>
        </w:tc>
        <w:tc>
          <w:tcPr>
            <w:tcW w:w="1507" w:type="dxa"/>
          </w:tcPr>
          <w:p w14:paraId="48D9F923" w14:textId="77777777" w:rsidR="0099087F" w:rsidRPr="00537F31" w:rsidRDefault="0099087F" w:rsidP="00727A45">
            <w:pPr>
              <w:rPr>
                <w:rFonts w:asciiTheme="minorHAnsi" w:hAnsiTheme="minorHAnsi"/>
              </w:rPr>
            </w:pPr>
          </w:p>
        </w:tc>
        <w:tc>
          <w:tcPr>
            <w:tcW w:w="1463" w:type="dxa"/>
          </w:tcPr>
          <w:p w14:paraId="6D379D23" w14:textId="77777777" w:rsidR="0099087F" w:rsidRPr="00537F31" w:rsidRDefault="0099087F" w:rsidP="00727A45">
            <w:pPr>
              <w:rPr>
                <w:rFonts w:asciiTheme="minorHAnsi" w:hAnsiTheme="minorHAnsi"/>
              </w:rPr>
            </w:pPr>
          </w:p>
        </w:tc>
        <w:tc>
          <w:tcPr>
            <w:tcW w:w="1800" w:type="dxa"/>
          </w:tcPr>
          <w:p w14:paraId="0994375D" w14:textId="77777777" w:rsidR="0099087F" w:rsidRPr="00537F31" w:rsidRDefault="0099087F" w:rsidP="00727A45">
            <w:pPr>
              <w:rPr>
                <w:rFonts w:asciiTheme="minorHAnsi" w:hAnsiTheme="minorHAnsi"/>
              </w:rPr>
            </w:pPr>
          </w:p>
        </w:tc>
        <w:tc>
          <w:tcPr>
            <w:tcW w:w="1710" w:type="dxa"/>
          </w:tcPr>
          <w:p w14:paraId="161C90C7" w14:textId="77777777" w:rsidR="0099087F" w:rsidRPr="00537F31" w:rsidRDefault="0099087F" w:rsidP="00727A45">
            <w:pPr>
              <w:rPr>
                <w:rFonts w:asciiTheme="minorHAnsi" w:hAnsiTheme="minorHAnsi"/>
              </w:rPr>
            </w:pPr>
          </w:p>
        </w:tc>
        <w:tc>
          <w:tcPr>
            <w:tcW w:w="1350" w:type="dxa"/>
          </w:tcPr>
          <w:p w14:paraId="60EAD94A" w14:textId="77777777" w:rsidR="0099087F" w:rsidRPr="00537F31" w:rsidRDefault="0099087F" w:rsidP="00727A45">
            <w:pPr>
              <w:rPr>
                <w:rFonts w:asciiTheme="minorHAnsi" w:hAnsiTheme="minorHAnsi"/>
              </w:rPr>
            </w:pPr>
          </w:p>
        </w:tc>
        <w:tc>
          <w:tcPr>
            <w:tcW w:w="1620" w:type="dxa"/>
          </w:tcPr>
          <w:p w14:paraId="2C9ED229" w14:textId="77777777" w:rsidR="0099087F" w:rsidRPr="00537F31" w:rsidRDefault="0099087F" w:rsidP="00727A45">
            <w:pPr>
              <w:rPr>
                <w:rFonts w:asciiTheme="minorHAnsi" w:hAnsiTheme="minorHAnsi"/>
              </w:rPr>
            </w:pPr>
          </w:p>
        </w:tc>
      </w:tr>
      <w:tr w:rsidR="00537F31" w:rsidRPr="00537F31" w14:paraId="276CD0FD" w14:textId="77777777" w:rsidTr="00727A45">
        <w:trPr>
          <w:trHeight w:val="1021"/>
        </w:trPr>
        <w:tc>
          <w:tcPr>
            <w:tcW w:w="12438" w:type="dxa"/>
            <w:gridSpan w:val="7"/>
          </w:tcPr>
          <w:p w14:paraId="3A2709FA" w14:textId="77777777" w:rsidR="0099087F" w:rsidRPr="00537F31" w:rsidRDefault="0099087F" w:rsidP="00727A45">
            <w:pPr>
              <w:ind w:left="720" w:hanging="720"/>
              <w:jc w:val="both"/>
              <w:rPr>
                <w:rFonts w:asciiTheme="minorHAnsi" w:hAnsiTheme="minorHAnsi"/>
                <w:b/>
              </w:rPr>
            </w:pPr>
            <w:bookmarkStart w:id="73" w:name="_Hlk78989501"/>
            <w:r w:rsidRPr="00537F31">
              <w:rPr>
                <w:rFonts w:asciiTheme="minorHAnsi" w:hAnsiTheme="minorHAnsi" w:cstheme="minorHAnsi"/>
                <w:b/>
                <w:bCs/>
              </w:rPr>
              <w:t>Assessment and Evaluation of Data</w:t>
            </w:r>
            <w:r w:rsidRPr="00537F31">
              <w:rPr>
                <w:rFonts w:asciiTheme="minorHAnsi" w:hAnsiTheme="minorHAnsi"/>
                <w:b/>
              </w:rPr>
              <w:t>:</w:t>
            </w:r>
          </w:p>
          <w:p w14:paraId="06B6A1E0" w14:textId="77777777" w:rsidR="0099087F" w:rsidRPr="00537F31" w:rsidRDefault="0099087F" w:rsidP="00727A45">
            <w:pPr>
              <w:spacing w:after="120"/>
              <w:jc w:val="both"/>
              <w:rPr>
                <w:rFonts w:ascii="Calibri" w:eastAsia="Calibri" w:hAnsi="Calibri"/>
                <w:i/>
                <w:sz w:val="20"/>
                <w:szCs w:val="22"/>
              </w:rPr>
            </w:pPr>
            <w:r w:rsidRPr="00537F31">
              <w:rPr>
                <w:rFonts w:asciiTheme="minorHAnsi" w:hAnsiTheme="minorHAnsi"/>
                <w:i/>
                <w:sz w:val="20"/>
                <w:szCs w:val="20"/>
              </w:rPr>
              <w:t xml:space="preserve">Assessment data from each PI associated with the SO must be included in the table.  Explain the extent to which the student outcome is being attained based on the assessment and evaluation results.  </w:t>
            </w:r>
            <w:bookmarkEnd w:id="73"/>
          </w:p>
        </w:tc>
      </w:tr>
      <w:tr w:rsidR="00537F31" w:rsidRPr="00537F31" w14:paraId="2BA49DD1" w14:textId="77777777" w:rsidTr="00727A45">
        <w:tc>
          <w:tcPr>
            <w:tcW w:w="12438" w:type="dxa"/>
            <w:gridSpan w:val="7"/>
          </w:tcPr>
          <w:p w14:paraId="149A3FBF" w14:textId="77777777" w:rsidR="0099087F" w:rsidRPr="00537F31" w:rsidRDefault="0099087F" w:rsidP="00727A45">
            <w:pPr>
              <w:ind w:left="720" w:hanging="720"/>
              <w:jc w:val="both"/>
              <w:rPr>
                <w:rFonts w:asciiTheme="minorHAnsi" w:hAnsiTheme="minorHAnsi"/>
                <w:b/>
              </w:rPr>
            </w:pPr>
            <w:r w:rsidRPr="00537F31">
              <w:rPr>
                <w:rFonts w:asciiTheme="minorHAnsi" w:hAnsiTheme="minorHAnsi"/>
                <w:b/>
              </w:rPr>
              <w:t>Actions for Continuous Improvement:</w:t>
            </w:r>
          </w:p>
          <w:p w14:paraId="7C8C40F3" w14:textId="4D33D613" w:rsidR="0099087F" w:rsidRPr="00537F31" w:rsidRDefault="0099087F" w:rsidP="00F02009">
            <w:pPr>
              <w:spacing w:after="120"/>
              <w:rPr>
                <w:rFonts w:ascii="Egyptienne F LT Std" w:hAnsi="Egyptienne F LT Std"/>
                <w:b/>
                <w:sz w:val="20"/>
                <w:szCs w:val="20"/>
              </w:rPr>
            </w:pPr>
            <w:r w:rsidRPr="00537F31">
              <w:rPr>
                <w:rFonts w:asciiTheme="minorHAnsi" w:hAnsiTheme="minorHAnsi"/>
                <w:i/>
                <w:sz w:val="20"/>
                <w:szCs w:val="20"/>
              </w:rPr>
              <w:t xml:space="preserve">List and </w:t>
            </w:r>
            <w:r w:rsidR="000D4BAF" w:rsidRPr="00537F31">
              <w:rPr>
                <w:rFonts w:asciiTheme="minorHAnsi" w:hAnsiTheme="minorHAnsi"/>
                <w:i/>
                <w:sz w:val="20"/>
                <w:szCs w:val="20"/>
              </w:rPr>
              <w:t>describe program</w:t>
            </w:r>
            <w:r w:rsidRPr="00537F31">
              <w:rPr>
                <w:rFonts w:asciiTheme="minorHAnsi" w:hAnsiTheme="minorHAnsi"/>
                <w:i/>
                <w:sz w:val="20"/>
                <w:szCs w:val="20"/>
              </w:rPr>
              <w:t xml:space="preserve"> improvement actions related to this student outcome resulting from the evaluation processes described above. Provide a brief rationale for each of these improvement actions. Alternatively, such information could </w:t>
            </w:r>
            <w:r w:rsidRPr="00537F31">
              <w:rPr>
                <w:rFonts w:ascii="Calibri" w:eastAsia="Calibri" w:hAnsi="Calibri"/>
                <w:i/>
                <w:sz w:val="20"/>
                <w:szCs w:val="20"/>
              </w:rPr>
              <w:t>be provided in report section E above.</w:t>
            </w:r>
          </w:p>
        </w:tc>
      </w:tr>
      <w:tr w:rsidR="00537F31" w:rsidRPr="00537F31" w14:paraId="4C218984" w14:textId="77777777" w:rsidTr="00727A45">
        <w:tc>
          <w:tcPr>
            <w:tcW w:w="12438" w:type="dxa"/>
            <w:gridSpan w:val="7"/>
          </w:tcPr>
          <w:p w14:paraId="6547385C" w14:textId="77777777" w:rsidR="0099087F" w:rsidRPr="00537F31" w:rsidRDefault="0099087F" w:rsidP="00727A45">
            <w:pPr>
              <w:ind w:left="720" w:hanging="720"/>
              <w:jc w:val="both"/>
              <w:rPr>
                <w:rFonts w:asciiTheme="minorHAnsi" w:hAnsiTheme="minorHAnsi"/>
                <w:b/>
              </w:rPr>
            </w:pPr>
            <w:r w:rsidRPr="00537F31">
              <w:rPr>
                <w:rFonts w:asciiTheme="minorHAnsi" w:hAnsiTheme="minorHAnsi"/>
                <w:b/>
              </w:rPr>
              <w:t>Results of Actions for Improvement</w:t>
            </w:r>
            <w:r w:rsidRPr="00537F31">
              <w:t>:</w:t>
            </w:r>
          </w:p>
          <w:p w14:paraId="784A0EAA" w14:textId="47B11DBF" w:rsidR="0099087F" w:rsidRPr="00537F31" w:rsidRDefault="0099087F" w:rsidP="00727A45">
            <w:pPr>
              <w:spacing w:after="120"/>
              <w:jc w:val="both"/>
              <w:rPr>
                <w:rFonts w:asciiTheme="minorHAnsi" w:hAnsiTheme="minorHAnsi"/>
                <w:b/>
                <w:sz w:val="20"/>
                <w:szCs w:val="20"/>
              </w:rPr>
            </w:pPr>
            <w:r w:rsidRPr="00537F31">
              <w:rPr>
                <w:rFonts w:ascii="Calibri" w:eastAsia="Calibri" w:hAnsi="Calibri"/>
                <w:i/>
                <w:sz w:val="20"/>
                <w:szCs w:val="20"/>
              </w:rPr>
              <w:t>Briefly describe the results of any changes (</w:t>
            </w:r>
            <w:proofErr w:type="gramStart"/>
            <w:r w:rsidRPr="00537F31">
              <w:rPr>
                <w:rFonts w:ascii="Calibri" w:eastAsia="Calibri" w:hAnsi="Calibri"/>
                <w:i/>
                <w:sz w:val="20"/>
                <w:szCs w:val="20"/>
              </w:rPr>
              <w:t>whether or not</w:t>
            </w:r>
            <w:proofErr w:type="gramEnd"/>
            <w:r w:rsidRPr="00537F31">
              <w:rPr>
                <w:rFonts w:ascii="Calibri" w:eastAsia="Calibri" w:hAnsi="Calibri"/>
                <w:i/>
                <w:sz w:val="20"/>
                <w:szCs w:val="20"/>
              </w:rPr>
              <w:t xml:space="preserve"> effective) in those cases where </w:t>
            </w:r>
            <w:r w:rsidR="00F017A3" w:rsidRPr="00537F31">
              <w:rPr>
                <w:rFonts w:ascii="Calibri" w:eastAsia="Calibri" w:hAnsi="Calibri"/>
                <w:i/>
                <w:sz w:val="20"/>
                <w:szCs w:val="20"/>
              </w:rPr>
              <w:t>reassessment</w:t>
            </w:r>
            <w:r w:rsidRPr="00537F31">
              <w:rPr>
                <w:rFonts w:ascii="Calibri" w:eastAsia="Calibri" w:hAnsi="Calibri"/>
                <w:i/>
                <w:sz w:val="20"/>
                <w:szCs w:val="20"/>
              </w:rPr>
              <w:t xml:space="preserve"> of the results has been completed. Details can be provided here or in the S</w:t>
            </w:r>
            <w:r w:rsidR="000D4BAF" w:rsidRPr="00537F31">
              <w:rPr>
                <w:rFonts w:ascii="Calibri" w:eastAsia="Calibri" w:hAnsi="Calibri"/>
                <w:i/>
                <w:sz w:val="20"/>
                <w:szCs w:val="20"/>
              </w:rPr>
              <w:t>elf-</w:t>
            </w:r>
            <w:r w:rsidRPr="00537F31">
              <w:rPr>
                <w:rFonts w:ascii="Calibri" w:eastAsia="Calibri" w:hAnsi="Calibri"/>
                <w:i/>
                <w:sz w:val="20"/>
                <w:szCs w:val="20"/>
              </w:rPr>
              <w:t>S</w:t>
            </w:r>
            <w:r w:rsidR="000D4BAF" w:rsidRPr="00537F31">
              <w:rPr>
                <w:rFonts w:ascii="Calibri" w:eastAsia="Calibri" w:hAnsi="Calibri"/>
                <w:i/>
                <w:sz w:val="20"/>
                <w:szCs w:val="20"/>
              </w:rPr>
              <w:t xml:space="preserve">tudy </w:t>
            </w:r>
            <w:r w:rsidRPr="00537F31">
              <w:rPr>
                <w:rFonts w:ascii="Calibri" w:eastAsia="Calibri" w:hAnsi="Calibri"/>
                <w:i/>
                <w:sz w:val="20"/>
                <w:szCs w:val="20"/>
              </w:rPr>
              <w:t>R</w:t>
            </w:r>
            <w:r w:rsidR="000D4BAF" w:rsidRPr="00537F31">
              <w:rPr>
                <w:rFonts w:ascii="Calibri" w:eastAsia="Calibri" w:hAnsi="Calibri"/>
                <w:i/>
                <w:sz w:val="20"/>
                <w:szCs w:val="20"/>
              </w:rPr>
              <w:t>eport</w:t>
            </w:r>
            <w:r w:rsidRPr="00537F31">
              <w:rPr>
                <w:rFonts w:ascii="Calibri" w:eastAsia="Calibri" w:hAnsi="Calibri"/>
                <w:i/>
                <w:sz w:val="20"/>
                <w:szCs w:val="20"/>
              </w:rPr>
              <w:t xml:space="preserve"> section above as a separate discussion.</w:t>
            </w:r>
          </w:p>
        </w:tc>
      </w:tr>
      <w:tr w:rsidR="00537F31" w:rsidRPr="00537F31" w14:paraId="0DB2B3DC" w14:textId="77777777" w:rsidTr="00727A45">
        <w:tc>
          <w:tcPr>
            <w:tcW w:w="12438" w:type="dxa"/>
            <w:gridSpan w:val="7"/>
          </w:tcPr>
          <w:p w14:paraId="3DA56D3D" w14:textId="77777777" w:rsidR="0099087F" w:rsidRPr="00537F31" w:rsidRDefault="0099087F" w:rsidP="00727A45">
            <w:pPr>
              <w:ind w:left="720" w:hanging="720"/>
              <w:jc w:val="both"/>
              <w:rPr>
                <w:rFonts w:asciiTheme="minorHAnsi" w:hAnsiTheme="minorHAnsi"/>
                <w:b/>
              </w:rPr>
            </w:pPr>
            <w:r w:rsidRPr="00537F31">
              <w:rPr>
                <w:rFonts w:asciiTheme="minorHAnsi" w:hAnsiTheme="minorHAnsi"/>
                <w:b/>
              </w:rPr>
              <w:t>Assessment Instruments:</w:t>
            </w:r>
          </w:p>
          <w:p w14:paraId="0E5C804D" w14:textId="7C6F12D8" w:rsidR="0099087F" w:rsidRPr="00537F31" w:rsidRDefault="0099087F" w:rsidP="00F02009">
            <w:pPr>
              <w:spacing w:after="120"/>
              <w:rPr>
                <w:rFonts w:ascii="Egyptienne F LT Std" w:hAnsi="Egyptienne F LT Std"/>
                <w:i/>
                <w:sz w:val="20"/>
                <w:szCs w:val="20"/>
              </w:rPr>
            </w:pPr>
            <w:r w:rsidRPr="00537F31">
              <w:rPr>
                <w:rFonts w:asciiTheme="minorHAnsi" w:hAnsiTheme="minorHAnsi"/>
                <w:i/>
                <w:sz w:val="20"/>
                <w:szCs w:val="20"/>
              </w:rPr>
              <w:t xml:space="preserve">Describe how the assessment and evaluation results are documented and maintained. Include </w:t>
            </w:r>
            <w:r w:rsidR="00F02009" w:rsidRPr="00537F31">
              <w:rPr>
                <w:rFonts w:asciiTheme="minorHAnsi" w:hAnsiTheme="minorHAnsi"/>
                <w:i/>
                <w:sz w:val="20"/>
                <w:szCs w:val="20"/>
              </w:rPr>
              <w:t xml:space="preserve">example </w:t>
            </w:r>
            <w:r w:rsidRPr="00537F31">
              <w:rPr>
                <w:rFonts w:asciiTheme="minorHAnsi" w:hAnsiTheme="minorHAnsi"/>
                <w:i/>
                <w:sz w:val="20"/>
                <w:szCs w:val="20"/>
              </w:rPr>
              <w:t xml:space="preserve">copies of the assessment instruments or materials referenced in your table. Samples of assessed student work may be included in the </w:t>
            </w:r>
            <w:r w:rsidR="00BB3FA6" w:rsidRPr="00537F31">
              <w:rPr>
                <w:rFonts w:asciiTheme="minorHAnsi" w:hAnsiTheme="minorHAnsi"/>
                <w:i/>
                <w:sz w:val="20"/>
                <w:szCs w:val="20"/>
              </w:rPr>
              <w:t>appendix.</w:t>
            </w:r>
            <w:r w:rsidRPr="00537F31">
              <w:rPr>
                <w:rFonts w:asciiTheme="minorHAnsi" w:hAnsiTheme="minorHAnsi"/>
                <w:i/>
                <w:sz w:val="20"/>
                <w:szCs w:val="20"/>
              </w:rPr>
              <w:t xml:space="preserve">  Samples of assessed student work for the performance indicators shown at the top of the table and other continuous improvement materials </w:t>
            </w:r>
            <w:r w:rsidR="00BB3FA6" w:rsidRPr="00537F31">
              <w:rPr>
                <w:rFonts w:asciiTheme="minorHAnsi" w:hAnsiTheme="minorHAnsi"/>
                <w:i/>
                <w:sz w:val="20"/>
                <w:szCs w:val="20"/>
              </w:rPr>
              <w:t xml:space="preserve">must </w:t>
            </w:r>
            <w:r w:rsidR="00521443" w:rsidRPr="00537F31">
              <w:rPr>
                <w:rFonts w:asciiTheme="minorHAnsi" w:hAnsiTheme="minorHAnsi"/>
                <w:i/>
                <w:sz w:val="20"/>
                <w:szCs w:val="20"/>
              </w:rPr>
              <w:t>be</w:t>
            </w:r>
            <w:r w:rsidR="00F02009" w:rsidRPr="00537F31">
              <w:rPr>
                <w:rFonts w:asciiTheme="minorHAnsi" w:hAnsiTheme="minorHAnsi"/>
                <w:i/>
                <w:sz w:val="20"/>
                <w:szCs w:val="20"/>
              </w:rPr>
              <w:t xml:space="preserve"> available for the program evaluator</w:t>
            </w:r>
            <w:r w:rsidRPr="00537F31">
              <w:rPr>
                <w:rFonts w:asciiTheme="minorHAnsi" w:hAnsiTheme="minorHAnsi"/>
                <w:i/>
                <w:sz w:val="20"/>
                <w:szCs w:val="20"/>
              </w:rPr>
              <w:t>.</w:t>
            </w:r>
          </w:p>
        </w:tc>
      </w:tr>
    </w:tbl>
    <w:p w14:paraId="1BAAC701" w14:textId="77777777" w:rsidR="0099087F" w:rsidRDefault="0099087F" w:rsidP="0099087F">
      <w:pPr>
        <w:ind w:left="360"/>
      </w:pPr>
    </w:p>
    <w:p w14:paraId="5F67D298" w14:textId="77777777" w:rsidR="0068001A" w:rsidRDefault="0068001A" w:rsidP="009E62B1">
      <w:pPr>
        <w:ind w:left="360"/>
      </w:pPr>
    </w:p>
    <w:p w14:paraId="2D070CED" w14:textId="77777777" w:rsidR="0068001A" w:rsidRDefault="0068001A" w:rsidP="0068001A">
      <w:pPr>
        <w:sectPr w:rsidR="0068001A" w:rsidSect="0068001A">
          <w:footerReference w:type="default" r:id="rId19"/>
          <w:footnotePr>
            <w:numRestart w:val="eachPage"/>
          </w:footnotePr>
          <w:pgSz w:w="15840" w:h="12240" w:orient="landscape"/>
          <w:pgMar w:top="1440" w:right="1440" w:bottom="1440" w:left="1440" w:header="720" w:footer="720" w:gutter="0"/>
          <w:cols w:space="720"/>
          <w:titlePg/>
          <w:docGrid w:linePitch="360"/>
        </w:sectPr>
      </w:pPr>
    </w:p>
    <w:p w14:paraId="24AC462A" w14:textId="73FC60CC" w:rsidR="003D1860" w:rsidRPr="005C1EE9" w:rsidRDefault="003D1860" w:rsidP="005C1EE9">
      <w:pPr>
        <w:pStyle w:val="Heading1"/>
      </w:pPr>
      <w:bookmarkStart w:id="74" w:name="_Toc112699255"/>
      <w:bookmarkStart w:id="75" w:name="_Toc209170147"/>
      <w:r w:rsidRPr="005C1EE9">
        <w:lastRenderedPageBreak/>
        <w:t>CRITERION 5. CURRICULUM</w:t>
      </w:r>
      <w:bookmarkEnd w:id="74"/>
      <w:bookmarkEnd w:id="75"/>
    </w:p>
    <w:p w14:paraId="41E2F88E" w14:textId="77777777" w:rsidR="00341787" w:rsidRPr="00EA0F78" w:rsidRDefault="00341787" w:rsidP="00C94800">
      <w:bookmarkStart w:id="76" w:name="_Toc268163173"/>
    </w:p>
    <w:p w14:paraId="7BAAEC50" w14:textId="77777777" w:rsidR="003D1860" w:rsidRPr="00537F31" w:rsidRDefault="00037F90" w:rsidP="0097585D">
      <w:pPr>
        <w:pStyle w:val="Heading2"/>
        <w:rPr>
          <w:rFonts w:cs="Arial"/>
        </w:rPr>
      </w:pPr>
      <w:bookmarkStart w:id="77" w:name="_Toc112699256"/>
      <w:r w:rsidRPr="005C1EE9">
        <w:rPr>
          <w:rFonts w:cs="Arial"/>
        </w:rPr>
        <w:t xml:space="preserve">A. </w:t>
      </w:r>
      <w:r w:rsidR="003D1860" w:rsidRPr="00537F31">
        <w:rPr>
          <w:rFonts w:cs="Arial"/>
        </w:rPr>
        <w:t>Program Curriculum</w:t>
      </w:r>
      <w:bookmarkEnd w:id="76"/>
      <w:bookmarkEnd w:id="77"/>
    </w:p>
    <w:p w14:paraId="6738BBE3" w14:textId="34EBC62A" w:rsidR="002524AF" w:rsidRPr="00537F31" w:rsidRDefault="002524AF" w:rsidP="001B0D34">
      <w:pPr>
        <w:ind w:left="360"/>
      </w:pPr>
      <w:r w:rsidRPr="00537F31">
        <w:t>The applicable program criteria could include statements add</w:t>
      </w:r>
      <w:r w:rsidR="00793236" w:rsidRPr="00537F31">
        <w:t>ing</w:t>
      </w:r>
      <w:r w:rsidRPr="00537F31">
        <w:t xml:space="preserve"> specificity to the </w:t>
      </w:r>
      <w:r w:rsidR="001E7F95" w:rsidRPr="00537F31">
        <w:t xml:space="preserve">general </w:t>
      </w:r>
      <w:r w:rsidRPr="00537F31">
        <w:t>curricular requirements found in Criterion 5 to differentiate the discipline</w:t>
      </w:r>
      <w:r w:rsidR="00D11F82" w:rsidRPr="00537F31">
        <w:t xml:space="preserve"> designated by the program’s title</w:t>
      </w:r>
      <w:r w:rsidRPr="00537F31">
        <w:t>. These should be included in the program’s coursework</w:t>
      </w:r>
      <w:r w:rsidR="00E90CEA" w:rsidRPr="00537F31">
        <w:t xml:space="preserve">. </w:t>
      </w:r>
      <w:r w:rsidRPr="00537F31">
        <w:t>Contact ABET at etac@abet.org if you have questions about the program criteria that apply to your program.</w:t>
      </w:r>
    </w:p>
    <w:p w14:paraId="068CE0A4" w14:textId="77777777" w:rsidR="00F440FB" w:rsidRPr="00537F31" w:rsidRDefault="00F440FB" w:rsidP="00F440FB">
      <w:pPr>
        <w:ind w:left="360"/>
      </w:pPr>
    </w:p>
    <w:p w14:paraId="29850270" w14:textId="17D5D2B2" w:rsidR="003D1860" w:rsidRPr="00537F31" w:rsidRDefault="003D1860" w:rsidP="00E77247">
      <w:pPr>
        <w:pStyle w:val="ListParagraph"/>
        <w:numPr>
          <w:ilvl w:val="0"/>
          <w:numId w:val="6"/>
        </w:numPr>
      </w:pPr>
      <w:r w:rsidRPr="00537F31">
        <w:t>Complete Table 5-1 describ</w:t>
      </w:r>
      <w:r w:rsidR="00793236" w:rsidRPr="00537F31">
        <w:t>ing</w:t>
      </w:r>
      <w:r w:rsidRPr="00537F31">
        <w:t xml:space="preserve"> the </w:t>
      </w:r>
      <w:proofErr w:type="gramStart"/>
      <w:r w:rsidRPr="00537F31">
        <w:t>plan of study</w:t>
      </w:r>
      <w:proofErr w:type="gramEnd"/>
      <w:r w:rsidRPr="00537F31">
        <w:t xml:space="preserve"> for students in this program</w:t>
      </w:r>
      <w:r w:rsidR="00463D01" w:rsidRPr="00537F31">
        <w:t>,</w:t>
      </w:r>
      <w:r w:rsidRPr="00537F31">
        <w:t xml:space="preserve"> including information on course offerings in the form of a recommended schedule by year and term</w:t>
      </w:r>
      <w:r w:rsidR="00822CC1" w:rsidRPr="00537F31">
        <w:t>,</w:t>
      </w:r>
      <w:r w:rsidRPr="00537F31">
        <w:t xml:space="preserve"> along with average section enrollments for all courses in the program over the two years im</w:t>
      </w:r>
      <w:r w:rsidR="00531959" w:rsidRPr="00537F31">
        <w:t xml:space="preserve">mediately preceding the </w:t>
      </w:r>
      <w:r w:rsidR="00822CC1" w:rsidRPr="00537F31">
        <w:t>review</w:t>
      </w:r>
      <w:r w:rsidR="00E90CEA" w:rsidRPr="00537F31">
        <w:t xml:space="preserve">. </w:t>
      </w:r>
      <w:r w:rsidR="00A13281" w:rsidRPr="00537F31">
        <w:t>State whether the program is based on a quarter system or a semester system and complete a separate table for each option in the program</w:t>
      </w:r>
      <w:r w:rsidRPr="00537F31">
        <w:t>.</w:t>
      </w:r>
    </w:p>
    <w:p w14:paraId="6EBB5A93" w14:textId="77777777" w:rsidR="00E30103" w:rsidRPr="00537F31" w:rsidRDefault="00E30103" w:rsidP="000D7CA1">
      <w:pPr>
        <w:ind w:left="720"/>
      </w:pPr>
    </w:p>
    <w:p w14:paraId="248EBC14" w14:textId="75B6402C" w:rsidR="003D1860" w:rsidRPr="00537F31" w:rsidRDefault="001E7F95" w:rsidP="00E77247">
      <w:pPr>
        <w:pStyle w:val="ListParagraph"/>
        <w:numPr>
          <w:ilvl w:val="0"/>
          <w:numId w:val="6"/>
        </w:numPr>
      </w:pPr>
      <w:r w:rsidRPr="00537F31">
        <w:t>Briefly d</w:t>
      </w:r>
      <w:r w:rsidR="003D1860" w:rsidRPr="00537F31">
        <w:t>escribe how</w:t>
      </w:r>
      <w:r w:rsidR="003D1860" w:rsidRPr="00537F31">
        <w:rPr>
          <w:sz w:val="22"/>
          <w:szCs w:val="22"/>
        </w:rPr>
        <w:t xml:space="preserve"> </w:t>
      </w:r>
      <w:r w:rsidR="003D1860" w:rsidRPr="00537F31">
        <w:t xml:space="preserve">the curriculum and its associated prerequisite structure support the attainment of the </w:t>
      </w:r>
      <w:r w:rsidR="005911C2" w:rsidRPr="00537F31">
        <w:t>s</w:t>
      </w:r>
      <w:r w:rsidR="003D1860" w:rsidRPr="00537F31">
        <w:t xml:space="preserve">tudent </w:t>
      </w:r>
      <w:r w:rsidR="005911C2" w:rsidRPr="00537F31">
        <w:t>o</w:t>
      </w:r>
      <w:r w:rsidR="003D1860" w:rsidRPr="00537F31">
        <w:t>utcomes.</w:t>
      </w:r>
    </w:p>
    <w:p w14:paraId="12D21CB7" w14:textId="77777777" w:rsidR="00E30103" w:rsidRPr="00537F31" w:rsidRDefault="00E30103" w:rsidP="000D7CA1">
      <w:pPr>
        <w:ind w:left="720"/>
      </w:pPr>
    </w:p>
    <w:p w14:paraId="21A45CF8" w14:textId="682D9EE4" w:rsidR="00531959" w:rsidRPr="00537F31" w:rsidRDefault="003D1860" w:rsidP="00E77247">
      <w:pPr>
        <w:pStyle w:val="ListParagraph"/>
        <w:numPr>
          <w:ilvl w:val="0"/>
          <w:numId w:val="6"/>
        </w:numPr>
      </w:pPr>
      <w:r w:rsidRPr="00537F31">
        <w:t>Attach a flowchart or worksheet illustrat</w:t>
      </w:r>
      <w:r w:rsidR="00793236" w:rsidRPr="00537F31">
        <w:t>ing</w:t>
      </w:r>
      <w:r w:rsidRPr="00537F31">
        <w:t xml:space="preserve"> the prerequisite structure of the program’s required courses. </w:t>
      </w:r>
      <w:r w:rsidR="00F57ADA" w:rsidRPr="00537F31">
        <w:t>If there are differences between the current curriculum and the one in effect for the graduate’s transcripts to be sent to the evaluators, please provide prerequisite structure for both sets of requirements.</w:t>
      </w:r>
    </w:p>
    <w:p w14:paraId="398F4A52" w14:textId="77777777" w:rsidR="00E30103" w:rsidRPr="00537F31" w:rsidRDefault="00E30103" w:rsidP="000D7CA1">
      <w:pPr>
        <w:ind w:left="720"/>
      </w:pPr>
    </w:p>
    <w:p w14:paraId="4922F66B" w14:textId="32BDAF71" w:rsidR="00BC39D3" w:rsidRPr="00537F31" w:rsidRDefault="004204AA" w:rsidP="00E77247">
      <w:pPr>
        <w:pStyle w:val="ListParagraph"/>
        <w:numPr>
          <w:ilvl w:val="0"/>
          <w:numId w:val="6"/>
        </w:numPr>
      </w:pPr>
      <w:r w:rsidRPr="00537F31">
        <w:t>Describe how your program meets the specific requirements f</w:t>
      </w:r>
      <w:r w:rsidR="00531959" w:rsidRPr="00537F31">
        <w:t xml:space="preserve">or each curricular area </w:t>
      </w:r>
      <w:r w:rsidR="003879F8" w:rsidRPr="00537F31">
        <w:t>(Math</w:t>
      </w:r>
      <w:r w:rsidR="00F57ADA" w:rsidRPr="00537F31">
        <w:t>ematics</w:t>
      </w:r>
      <w:r w:rsidR="001E7F95" w:rsidRPr="00537F31">
        <w:t>,</w:t>
      </w:r>
      <w:r w:rsidR="003879F8" w:rsidRPr="00537F31">
        <w:t xml:space="preserve"> </w:t>
      </w:r>
      <w:r w:rsidR="004323DB" w:rsidRPr="00537F31">
        <w:t xml:space="preserve">Discipline Specific Content, </w:t>
      </w:r>
      <w:r w:rsidR="00AA46E2" w:rsidRPr="00537F31">
        <w:t xml:space="preserve">Other Content, </w:t>
      </w:r>
      <w:r w:rsidR="00F57ADA" w:rsidRPr="00537F31">
        <w:t xml:space="preserve">Physical and Natural </w:t>
      </w:r>
      <w:r w:rsidR="003879F8" w:rsidRPr="00537F31">
        <w:t xml:space="preserve">Sciences, </w:t>
      </w:r>
      <w:r w:rsidR="001E7F95" w:rsidRPr="00537F31">
        <w:t>etc.</w:t>
      </w:r>
      <w:r w:rsidR="003879F8" w:rsidRPr="00537F31">
        <w:t xml:space="preserve">) </w:t>
      </w:r>
      <w:r w:rsidR="00531959" w:rsidRPr="00537F31">
        <w:t xml:space="preserve">specifically addressed by either the general criteria or the </w:t>
      </w:r>
      <w:r w:rsidR="00690C01" w:rsidRPr="00537F31">
        <w:t xml:space="preserve">specific </w:t>
      </w:r>
      <w:r w:rsidR="00531959" w:rsidRPr="00537F31">
        <w:t>program criteria</w:t>
      </w:r>
      <w:r w:rsidR="00DC6351" w:rsidRPr="00537F31">
        <w:t xml:space="preserve">, which should be </w:t>
      </w:r>
      <w:r w:rsidR="00531959" w:rsidRPr="00537F31">
        <w:t>shown in Table 5-1.</w:t>
      </w:r>
      <w:r w:rsidR="00E77247" w:rsidRPr="00537F31">
        <w:t xml:space="preserve"> </w:t>
      </w:r>
      <w:r w:rsidR="00A13EE1" w:rsidRPr="00537F31">
        <w:t>D</w:t>
      </w:r>
      <w:r w:rsidR="003879F8" w:rsidRPr="00537F31">
        <w:t xml:space="preserve">escribe how the </w:t>
      </w:r>
      <w:r w:rsidR="00ED62BD" w:rsidRPr="00537F31">
        <w:t xml:space="preserve">application </w:t>
      </w:r>
      <w:r w:rsidR="003879F8" w:rsidRPr="00537F31">
        <w:t xml:space="preserve">of algebra and trigonometry (for A.S. programs) or </w:t>
      </w:r>
      <w:r w:rsidR="00ED62BD" w:rsidRPr="00537F31">
        <w:t xml:space="preserve">integral and </w:t>
      </w:r>
      <w:r w:rsidR="003879F8" w:rsidRPr="00537F31">
        <w:t>differential calculus or other mathematics above the level of algebra and trigonometry (for B.S. programs)</w:t>
      </w:r>
      <w:r w:rsidR="009A6F3A" w:rsidRPr="00537F31">
        <w:t xml:space="preserve"> </w:t>
      </w:r>
      <w:r w:rsidR="00C75FFF" w:rsidRPr="00537F31">
        <w:t xml:space="preserve">is accomplished. </w:t>
      </w:r>
    </w:p>
    <w:p w14:paraId="32718696" w14:textId="77777777" w:rsidR="00E05D7C" w:rsidRPr="00537F31" w:rsidRDefault="00E05D7C" w:rsidP="00690C01">
      <w:pPr>
        <w:ind w:left="720" w:hanging="360"/>
      </w:pPr>
    </w:p>
    <w:p w14:paraId="16ABBC2B" w14:textId="503A88B7" w:rsidR="00ED62BD" w:rsidRDefault="00ED62BD" w:rsidP="00042209">
      <w:pPr>
        <w:pStyle w:val="ListParagraph"/>
        <w:numPr>
          <w:ilvl w:val="0"/>
          <w:numId w:val="6"/>
        </w:numPr>
      </w:pPr>
      <w:r w:rsidRPr="00537F31">
        <w:t>Describe how industry and engineering standards and codes; public safety and health; and local and global impact of engineering solutions on individuals, organizations and society are addressed in the curriculum.</w:t>
      </w:r>
    </w:p>
    <w:p w14:paraId="30F5526C" w14:textId="77777777" w:rsidR="00404810" w:rsidRDefault="00404810" w:rsidP="00404810">
      <w:pPr>
        <w:pStyle w:val="ListParagraph"/>
      </w:pPr>
    </w:p>
    <w:p w14:paraId="23132814" w14:textId="64E90EF2" w:rsidR="00404810" w:rsidRPr="00537F31" w:rsidRDefault="00404810" w:rsidP="00404810">
      <w:pPr>
        <w:pStyle w:val="ListParagraph"/>
        <w:numPr>
          <w:ilvl w:val="0"/>
          <w:numId w:val="6"/>
        </w:numPr>
      </w:pPr>
      <w:r w:rsidRPr="00537F31">
        <w:t xml:space="preserve">Describe how professional and ethical </w:t>
      </w:r>
      <w:proofErr w:type="gramStart"/>
      <w:r w:rsidRPr="00537F31">
        <w:t>responsibilities</w:t>
      </w:r>
      <w:r>
        <w:t xml:space="preserve">, </w:t>
      </w:r>
      <w:r w:rsidRPr="00537F31">
        <w:t>and</w:t>
      </w:r>
      <w:proofErr w:type="gramEnd"/>
      <w:r w:rsidRPr="00537F31">
        <w:t xml:space="preserve"> quality and continuous improvement are addressed in the curriculum.</w:t>
      </w:r>
    </w:p>
    <w:p w14:paraId="4559676C" w14:textId="77777777" w:rsidR="00ED62BD" w:rsidRPr="00537F31" w:rsidRDefault="00ED62BD" w:rsidP="00521443">
      <w:pPr>
        <w:pStyle w:val="ListParagraph"/>
      </w:pPr>
    </w:p>
    <w:p w14:paraId="4844E63C" w14:textId="18966109" w:rsidR="00E05D7C" w:rsidRPr="00537F31" w:rsidRDefault="00E05D7C" w:rsidP="00ED62BD">
      <w:pPr>
        <w:pStyle w:val="ListParagraph"/>
        <w:numPr>
          <w:ilvl w:val="0"/>
          <w:numId w:val="6"/>
        </w:numPr>
      </w:pPr>
      <w:r w:rsidRPr="00537F31">
        <w:t xml:space="preserve">Describe how the curriculum provides physical or natural science content </w:t>
      </w:r>
      <w:r w:rsidR="00ED62BD" w:rsidRPr="00537F31">
        <w:t xml:space="preserve">and laboratory experiences </w:t>
      </w:r>
      <w:r w:rsidRPr="00537F31">
        <w:t>appropriate to the discipline</w:t>
      </w:r>
      <w:r w:rsidR="00847326" w:rsidRPr="00537F31">
        <w:t xml:space="preserve"> and the laboratory experiences of the students</w:t>
      </w:r>
      <w:r w:rsidRPr="00537F31">
        <w:t>.</w:t>
      </w:r>
    </w:p>
    <w:p w14:paraId="1641590D" w14:textId="77777777" w:rsidR="000D7CA1" w:rsidRPr="00537F31" w:rsidRDefault="000D7CA1" w:rsidP="000D7CA1">
      <w:pPr>
        <w:ind w:left="720"/>
      </w:pPr>
    </w:p>
    <w:p w14:paraId="6402059D" w14:textId="1C0C2031" w:rsidR="009A6F3A" w:rsidRPr="00537F31" w:rsidRDefault="004204AA" w:rsidP="00E77247">
      <w:pPr>
        <w:pStyle w:val="ListParagraph"/>
        <w:numPr>
          <w:ilvl w:val="0"/>
          <w:numId w:val="6"/>
        </w:numPr>
      </w:pPr>
      <w:r w:rsidRPr="00537F31">
        <w:t xml:space="preserve">Describe how the curriculum </w:t>
      </w:r>
      <w:r w:rsidR="00A504BD" w:rsidRPr="00537F31">
        <w:t>accomplishes</w:t>
      </w:r>
      <w:r w:rsidRPr="00537F31">
        <w:t xml:space="preserve"> a capstone or </w:t>
      </w:r>
      <w:r w:rsidR="00DB4954" w:rsidRPr="00537F31">
        <w:t>integrating</w:t>
      </w:r>
      <w:r w:rsidRPr="00537F31">
        <w:t xml:space="preserve"> experience</w:t>
      </w:r>
      <w:r w:rsidR="00464A3E" w:rsidRPr="00537F31">
        <w:t xml:space="preserve"> (</w:t>
      </w:r>
      <w:r w:rsidR="001E7F95" w:rsidRPr="00537F31">
        <w:t>required</w:t>
      </w:r>
      <w:r w:rsidRPr="00537F31">
        <w:t xml:space="preserve"> by either the general </w:t>
      </w:r>
      <w:r w:rsidR="001E7F95" w:rsidRPr="00537F31">
        <w:t xml:space="preserve">criteria for baccalaureate programs </w:t>
      </w:r>
      <w:r w:rsidRPr="00537F31">
        <w:t>or program criteria</w:t>
      </w:r>
      <w:r w:rsidR="00464A3E" w:rsidRPr="00537F31">
        <w:t>) and</w:t>
      </w:r>
      <w:r w:rsidRPr="00537F31">
        <w:t xml:space="preserve"> describe </w:t>
      </w:r>
      <w:r w:rsidRPr="00537F31">
        <w:lastRenderedPageBreak/>
        <w:t xml:space="preserve">how this experience </w:t>
      </w:r>
      <w:r w:rsidR="001E7F95" w:rsidRPr="00537F31">
        <w:t>develops student competencies in applying both technical and non-technical skills in solving problems.</w:t>
      </w:r>
      <w:r w:rsidR="00464A3E" w:rsidRPr="00537F31">
        <w:t xml:space="preserve"> </w:t>
      </w:r>
    </w:p>
    <w:p w14:paraId="3C9E3339" w14:textId="77777777" w:rsidR="009A6F3A" w:rsidRPr="00537F31" w:rsidRDefault="009A6F3A" w:rsidP="004204AA">
      <w:pPr>
        <w:ind w:left="720" w:hanging="360"/>
      </w:pPr>
    </w:p>
    <w:p w14:paraId="29AEF74A" w14:textId="223ECFE6" w:rsidR="003D1860" w:rsidRPr="00537F31" w:rsidRDefault="003D1860" w:rsidP="00E77247">
      <w:pPr>
        <w:pStyle w:val="ListParagraph"/>
        <w:numPr>
          <w:ilvl w:val="0"/>
          <w:numId w:val="6"/>
        </w:numPr>
      </w:pPr>
      <w:r w:rsidRPr="00537F31">
        <w:t xml:space="preserve">If your program allows cooperative education </w:t>
      </w:r>
      <w:r w:rsidR="00464A3E" w:rsidRPr="00537F31">
        <w:t xml:space="preserve">or internships </w:t>
      </w:r>
      <w:r w:rsidRPr="00537F31">
        <w:t xml:space="preserve">to satisfy curricular requirements specifically addressed by either the general or program criteria, describe the academic component of this experience and how it is evaluated by </w:t>
      </w:r>
      <w:r w:rsidR="00214A3D" w:rsidRPr="00537F31">
        <w:t>the program</w:t>
      </w:r>
      <w:r w:rsidR="00C14877" w:rsidRPr="00537F31">
        <w:t>.</w:t>
      </w:r>
      <w:r w:rsidR="00E90CEA" w:rsidRPr="00537F31">
        <w:t xml:space="preserve"> </w:t>
      </w:r>
    </w:p>
    <w:p w14:paraId="38519ADD" w14:textId="77777777" w:rsidR="00035491" w:rsidRPr="00537F31" w:rsidRDefault="00035491">
      <w:pPr>
        <w:rPr>
          <w:rFonts w:ascii="Georgia" w:hAnsi="Georgia"/>
        </w:rPr>
      </w:pPr>
    </w:p>
    <w:p w14:paraId="2DAEE6FB" w14:textId="76A158E9" w:rsidR="001F3466" w:rsidRPr="00537F31" w:rsidRDefault="00531959" w:rsidP="00E77247">
      <w:pPr>
        <w:pStyle w:val="ColorfulList-Accent11"/>
        <w:numPr>
          <w:ilvl w:val="0"/>
          <w:numId w:val="6"/>
        </w:numPr>
      </w:pPr>
      <w:r w:rsidRPr="00537F31">
        <w:t xml:space="preserve">Describe by example how the evaluation team will be able to relate the </w:t>
      </w:r>
      <w:r w:rsidR="00943736" w:rsidRPr="00537F31">
        <w:t xml:space="preserve">course </w:t>
      </w:r>
      <w:r w:rsidRPr="00537F31">
        <w:t xml:space="preserve">materials </w:t>
      </w:r>
      <w:r w:rsidR="00943736" w:rsidRPr="00537F31">
        <w:t>(</w:t>
      </w:r>
      <w:r w:rsidRPr="00537F31">
        <w:t>course syllabi</w:t>
      </w:r>
      <w:r w:rsidR="00DF0A09" w:rsidRPr="00537F31">
        <w:t>, course material,</w:t>
      </w:r>
      <w:r w:rsidR="009460FE" w:rsidRPr="00537F31">
        <w:t xml:space="preserve"> and</w:t>
      </w:r>
      <w:r w:rsidR="003F1FBB" w:rsidRPr="00537F31">
        <w:t xml:space="preserve"> </w:t>
      </w:r>
      <w:r w:rsidRPr="00537F31">
        <w:t>sample student work, etc.</w:t>
      </w:r>
      <w:r w:rsidR="00943736" w:rsidRPr="00537F31">
        <w:t>)</w:t>
      </w:r>
      <w:r w:rsidRPr="00537F31">
        <w:t xml:space="preserve">, to </w:t>
      </w:r>
      <w:r w:rsidR="001E7F95" w:rsidRPr="00537F31">
        <w:t>compliance with Criterion 5</w:t>
      </w:r>
      <w:r w:rsidR="00943736" w:rsidRPr="00537F31">
        <w:t xml:space="preserve"> or specific Program Criteria</w:t>
      </w:r>
      <w:r w:rsidR="001E7F95" w:rsidRPr="00537F31">
        <w:t>.</w:t>
      </w:r>
      <w:r w:rsidRPr="00537F31">
        <w:t xml:space="preserve"> </w:t>
      </w:r>
      <w:r w:rsidR="00AD005C" w:rsidRPr="00537F31">
        <w:t xml:space="preserve">(See the </w:t>
      </w:r>
      <w:r w:rsidR="00507E3F" w:rsidRPr="00537F31">
        <w:t>202</w:t>
      </w:r>
      <w:r w:rsidR="004B3826">
        <w:t>6</w:t>
      </w:r>
      <w:r w:rsidR="00AD005C" w:rsidRPr="00537F31">
        <w:t>-</w:t>
      </w:r>
      <w:r w:rsidR="00507E3F" w:rsidRPr="00537F31">
        <w:t>202</w:t>
      </w:r>
      <w:r w:rsidR="004B3826">
        <w:t>7</w:t>
      </w:r>
      <w:r w:rsidR="00507E3F" w:rsidRPr="00537F31">
        <w:t xml:space="preserve"> </w:t>
      </w:r>
      <w:r w:rsidR="001F3466" w:rsidRPr="00537F31">
        <w:t>APPM Section I.E.5.b</w:t>
      </w:r>
      <w:r w:rsidR="00AB7CB4" w:rsidRPr="00537F31">
        <w:t>.(</w:t>
      </w:r>
      <w:r w:rsidR="001F3466" w:rsidRPr="00537F31">
        <w:t xml:space="preserve">2) regarding </w:t>
      </w:r>
      <w:r w:rsidR="00B43991" w:rsidRPr="00537F31">
        <w:t>M</w:t>
      </w:r>
      <w:r w:rsidR="001F3466" w:rsidRPr="00537F31">
        <w:t>aterials.)</w:t>
      </w:r>
    </w:p>
    <w:p w14:paraId="29DFE4BB" w14:textId="77777777" w:rsidR="00E219E9" w:rsidRPr="00537F31" w:rsidRDefault="00E219E9" w:rsidP="001F3466">
      <w:pPr>
        <w:pStyle w:val="ColorfulList-Accent11"/>
        <w:ind w:hanging="360"/>
        <w:rPr>
          <w:vertAlign w:val="superscript"/>
        </w:rPr>
      </w:pPr>
    </w:p>
    <w:p w14:paraId="0D56A098" w14:textId="1D278CA9" w:rsidR="009D7E51" w:rsidRPr="00537F31" w:rsidRDefault="009D7E51" w:rsidP="00E77247">
      <w:pPr>
        <w:pStyle w:val="ColorfulList-Accent11"/>
        <w:numPr>
          <w:ilvl w:val="1"/>
          <w:numId w:val="6"/>
        </w:numPr>
      </w:pPr>
      <w:r w:rsidRPr="00537F31">
        <w:t xml:space="preserve">Evaluators will review samples of course materials including course syllabi, example assignments and exams, and </w:t>
      </w:r>
      <w:r w:rsidR="00B43991" w:rsidRPr="00537F31">
        <w:t xml:space="preserve">representative </w:t>
      </w:r>
      <w:r w:rsidRPr="00537F31">
        <w:t xml:space="preserve">examples of </w:t>
      </w:r>
      <w:r w:rsidR="00B43991" w:rsidRPr="00537F31">
        <w:t xml:space="preserve">graded </w:t>
      </w:r>
      <w:r w:rsidRPr="00537F31">
        <w:t>student work, typically ranging from excellent through poor</w:t>
      </w:r>
      <w:r w:rsidR="001E7F95" w:rsidRPr="00537F31">
        <w:t>. Specific</w:t>
      </w:r>
      <w:r w:rsidR="00B43991" w:rsidRPr="00537F31">
        <w:t>ally, materials will include</w:t>
      </w:r>
      <w:r w:rsidR="001E7F95" w:rsidRPr="00537F31">
        <w:t>:</w:t>
      </w:r>
    </w:p>
    <w:p w14:paraId="4F5BA5B5" w14:textId="77777777" w:rsidR="009D7E51" w:rsidRPr="00537F31" w:rsidRDefault="009D7E51" w:rsidP="002524AF">
      <w:pPr>
        <w:autoSpaceDE w:val="0"/>
        <w:autoSpaceDN w:val="0"/>
        <w:adjustRightInd w:val="0"/>
        <w:ind w:left="720"/>
      </w:pPr>
    </w:p>
    <w:p w14:paraId="315A5EE2" w14:textId="77CE2292" w:rsidR="009D7E51" w:rsidRPr="00537F31" w:rsidRDefault="001E7F95" w:rsidP="0081244A">
      <w:pPr>
        <w:pStyle w:val="ListParagraph"/>
        <w:numPr>
          <w:ilvl w:val="2"/>
          <w:numId w:val="9"/>
        </w:numPr>
        <w:rPr>
          <w:iCs/>
        </w:rPr>
      </w:pPr>
      <w:r w:rsidRPr="00537F31">
        <w:t xml:space="preserve">illustration of topic coverage required in Criterion 5 or </w:t>
      </w:r>
      <w:r w:rsidR="00330E07" w:rsidRPr="00537F31">
        <w:rPr>
          <w:iCs/>
        </w:rPr>
        <w:t>specific</w:t>
      </w:r>
      <w:r w:rsidR="009D7E51" w:rsidRPr="00537F31">
        <w:rPr>
          <w:iCs/>
        </w:rPr>
        <w:t xml:space="preserve"> </w:t>
      </w:r>
      <w:r w:rsidR="00B43991" w:rsidRPr="00537F31">
        <w:rPr>
          <w:iCs/>
        </w:rPr>
        <w:t>P</w:t>
      </w:r>
      <w:r w:rsidR="009D7E51" w:rsidRPr="00537F31">
        <w:rPr>
          <w:iCs/>
        </w:rPr>
        <w:t xml:space="preserve">rogram </w:t>
      </w:r>
      <w:r w:rsidR="00B43991" w:rsidRPr="00537F31">
        <w:rPr>
          <w:iCs/>
        </w:rPr>
        <w:t>C</w:t>
      </w:r>
      <w:r w:rsidR="009D7E51" w:rsidRPr="00537F31">
        <w:rPr>
          <w:iCs/>
        </w:rPr>
        <w:t xml:space="preserve">riteria </w:t>
      </w:r>
      <w:r w:rsidR="00793236" w:rsidRPr="00537F31">
        <w:rPr>
          <w:iCs/>
        </w:rPr>
        <w:t>requirements,</w:t>
      </w:r>
    </w:p>
    <w:p w14:paraId="1387E1D4" w14:textId="7E5A95C7" w:rsidR="009460FE" w:rsidRPr="00537F31" w:rsidRDefault="008C72AB" w:rsidP="0081244A">
      <w:pPr>
        <w:pStyle w:val="ListParagraph"/>
        <w:numPr>
          <w:ilvl w:val="2"/>
          <w:numId w:val="9"/>
        </w:numPr>
        <w:rPr>
          <w:iCs/>
        </w:rPr>
      </w:pPr>
      <w:r w:rsidRPr="00537F31">
        <w:rPr>
          <w:iCs/>
        </w:rPr>
        <w:t xml:space="preserve">work </w:t>
      </w:r>
      <w:r w:rsidR="000703D3" w:rsidRPr="00537F31">
        <w:rPr>
          <w:iCs/>
        </w:rPr>
        <w:t>samples</w:t>
      </w:r>
      <w:r w:rsidRPr="00537F31">
        <w:rPr>
          <w:iCs/>
        </w:rPr>
        <w:t xml:space="preserve"> d</w:t>
      </w:r>
      <w:r w:rsidR="009460FE" w:rsidRPr="00537F31">
        <w:rPr>
          <w:iCs/>
        </w:rPr>
        <w:t>emonstrating student progression in increasingly complex technical specialties</w:t>
      </w:r>
      <w:r w:rsidR="00793236" w:rsidRPr="00537F31">
        <w:rPr>
          <w:iCs/>
        </w:rPr>
        <w:t>,</w:t>
      </w:r>
      <w:r w:rsidRPr="00537F31">
        <w:rPr>
          <w:iCs/>
        </w:rPr>
        <w:t xml:space="preserve"> and </w:t>
      </w:r>
    </w:p>
    <w:p w14:paraId="3F9A5347" w14:textId="0A490133" w:rsidR="008C72AB" w:rsidRPr="00537F31" w:rsidRDefault="008C72AB" w:rsidP="008C72AB">
      <w:pPr>
        <w:pStyle w:val="ListParagraph"/>
        <w:numPr>
          <w:ilvl w:val="2"/>
          <w:numId w:val="9"/>
        </w:numPr>
      </w:pPr>
      <w:r w:rsidRPr="00537F31">
        <w:t>when applicable, example of capstone projects or integrating experiences.</w:t>
      </w:r>
    </w:p>
    <w:p w14:paraId="72F6E355" w14:textId="77777777" w:rsidR="00B04F96" w:rsidRPr="00537F31" w:rsidRDefault="00B04F96" w:rsidP="00B04F96">
      <w:pPr>
        <w:ind w:left="1350"/>
      </w:pPr>
    </w:p>
    <w:p w14:paraId="047C2EEA" w14:textId="3ADE14A3" w:rsidR="009D7E51" w:rsidRPr="00537F31" w:rsidRDefault="009D7E51" w:rsidP="00E77247">
      <w:pPr>
        <w:pStyle w:val="ListParagraph"/>
        <w:numPr>
          <w:ilvl w:val="1"/>
          <w:numId w:val="6"/>
        </w:numPr>
      </w:pPr>
      <w:r w:rsidRPr="00537F31">
        <w:t>At the program’s discretion, other materials illustrat</w:t>
      </w:r>
      <w:r w:rsidR="00793236" w:rsidRPr="00537F31">
        <w:t>ing</w:t>
      </w:r>
      <w:r w:rsidRPr="00537F31">
        <w:t xml:space="preserve"> novel, unusual or creative efforts to enrich the curriculum and/or attainment of student outcomes may be provided. </w:t>
      </w:r>
    </w:p>
    <w:p w14:paraId="5794DDCD" w14:textId="77777777" w:rsidR="00F7705E" w:rsidRPr="00537F31" w:rsidRDefault="00F7705E" w:rsidP="00F7705E">
      <w:pPr>
        <w:pStyle w:val="ColorfulList-Accent11"/>
      </w:pPr>
    </w:p>
    <w:p w14:paraId="050DDACB" w14:textId="77777777" w:rsidR="003D1860" w:rsidRPr="00537F31" w:rsidRDefault="00037F90" w:rsidP="0097585D">
      <w:pPr>
        <w:pStyle w:val="Heading2"/>
        <w:rPr>
          <w:rFonts w:cs="Arial"/>
        </w:rPr>
      </w:pPr>
      <w:bookmarkStart w:id="78" w:name="_Toc268163174"/>
      <w:bookmarkStart w:id="79" w:name="_Toc112699257"/>
      <w:r w:rsidRPr="00537F31">
        <w:rPr>
          <w:rFonts w:cs="Arial"/>
        </w:rPr>
        <w:t xml:space="preserve">B. </w:t>
      </w:r>
      <w:r w:rsidR="003D1860" w:rsidRPr="00537F31">
        <w:rPr>
          <w:rFonts w:cs="Arial"/>
        </w:rPr>
        <w:t>Course Syllabi</w:t>
      </w:r>
      <w:bookmarkEnd w:id="78"/>
      <w:bookmarkEnd w:id="79"/>
    </w:p>
    <w:p w14:paraId="3562E974" w14:textId="2A8790E2" w:rsidR="00330E07" w:rsidRPr="00537F31" w:rsidRDefault="003D1860" w:rsidP="00330E07">
      <w:pPr>
        <w:ind w:left="360"/>
      </w:pPr>
      <w:r w:rsidRPr="00537F31">
        <w:t>In Appendix A</w:t>
      </w:r>
      <w:r w:rsidR="009A6F3A" w:rsidRPr="00537F31">
        <w:t xml:space="preserve"> of the Self-Study Report</w:t>
      </w:r>
      <w:r w:rsidRPr="00537F31">
        <w:t>, include a syllabus for each course used</w:t>
      </w:r>
      <w:r w:rsidR="00F275C1" w:rsidRPr="00537F31">
        <w:t xml:space="preserve"> </w:t>
      </w:r>
      <w:r w:rsidR="00330E07" w:rsidRPr="00537F31">
        <w:t>for the degree</w:t>
      </w:r>
      <w:r w:rsidR="00851F19" w:rsidRPr="00537F31">
        <w:t xml:space="preserve"> using the recommended format guidelines found there</w:t>
      </w:r>
      <w:r w:rsidR="00330E07" w:rsidRPr="00537F31">
        <w:t>.</w:t>
      </w:r>
    </w:p>
    <w:p w14:paraId="2EA2D2E5" w14:textId="77777777" w:rsidR="00BD46BA" w:rsidRPr="00537F31" w:rsidRDefault="00BD46BA" w:rsidP="00BD46BA">
      <w:pPr>
        <w:ind w:left="360"/>
        <w:rPr>
          <w:rFonts w:ascii="Georgia" w:hAnsi="Georgia"/>
        </w:rPr>
      </w:pPr>
    </w:p>
    <w:p w14:paraId="3781672B" w14:textId="77777777" w:rsidR="00BD46BA" w:rsidRPr="00537F31" w:rsidRDefault="00037F90" w:rsidP="0097585D">
      <w:pPr>
        <w:pStyle w:val="Heading2"/>
        <w:rPr>
          <w:rFonts w:cs="Arial"/>
        </w:rPr>
      </w:pPr>
      <w:bookmarkStart w:id="80" w:name="_Toc112699258"/>
      <w:r w:rsidRPr="00537F31">
        <w:rPr>
          <w:rFonts w:cs="Arial"/>
        </w:rPr>
        <w:t xml:space="preserve">C. </w:t>
      </w:r>
      <w:r w:rsidR="00BD46BA" w:rsidRPr="00537F31">
        <w:rPr>
          <w:rFonts w:cs="Arial"/>
        </w:rPr>
        <w:t>Advisory Committee</w:t>
      </w:r>
      <w:bookmarkEnd w:id="80"/>
    </w:p>
    <w:p w14:paraId="139BC3F3" w14:textId="7D3B0D42" w:rsidR="007F3316" w:rsidRPr="00537F31" w:rsidRDefault="00BD46BA" w:rsidP="00AC5B39">
      <w:pPr>
        <w:ind w:left="360"/>
      </w:pPr>
      <w:r w:rsidRPr="00537F31">
        <w:t xml:space="preserve">Describe the composition of the program’s advisory committee </w:t>
      </w:r>
      <w:r w:rsidR="00564EDC" w:rsidRPr="00537F31">
        <w:t xml:space="preserve">(for example: individuals, </w:t>
      </w:r>
      <w:r w:rsidR="00E90CEA" w:rsidRPr="00537F31">
        <w:t>company</w:t>
      </w:r>
      <w:r w:rsidR="00DD3DC2" w:rsidRPr="00537F31">
        <w:t>/organization</w:t>
      </w:r>
      <w:r w:rsidR="00E90CEA" w:rsidRPr="00537F31">
        <w:t>,</w:t>
      </w:r>
      <w:r w:rsidR="00564EDC" w:rsidRPr="00537F31">
        <w:t xml:space="preserve"> and job title) </w:t>
      </w:r>
      <w:r w:rsidRPr="00537F31">
        <w:t xml:space="preserve">and </w:t>
      </w:r>
      <w:r w:rsidR="00330E07" w:rsidRPr="00537F31">
        <w:t xml:space="preserve">describe how </w:t>
      </w:r>
      <w:r w:rsidRPr="00537F31">
        <w:t>it is representative of organizations served by the program’s graduates. Describe activities of the advisory committee</w:t>
      </w:r>
      <w:r w:rsidR="008F342E" w:rsidRPr="00537F31">
        <w:t>,</w:t>
      </w:r>
      <w:r w:rsidRPr="00537F31">
        <w:t xml:space="preserve"> provide evidence </w:t>
      </w:r>
      <w:r w:rsidR="007A4E0A" w:rsidRPr="00537F31">
        <w:t xml:space="preserve">(i.e., minutes of meetings) </w:t>
      </w:r>
      <w:r w:rsidRPr="00537F31">
        <w:t xml:space="preserve">that it </w:t>
      </w:r>
      <w:r w:rsidR="00330E07" w:rsidRPr="00537F31">
        <w:t>periodically review</w:t>
      </w:r>
      <w:r w:rsidR="008F342E" w:rsidRPr="00537F31">
        <w:t>s</w:t>
      </w:r>
      <w:r w:rsidR="00330E07" w:rsidRPr="00537F31">
        <w:t xml:space="preserve"> the program’s curriculum</w:t>
      </w:r>
      <w:r w:rsidR="008F342E" w:rsidRPr="00537F31">
        <w:t xml:space="preserve"> and program educational objectives, and </w:t>
      </w:r>
      <w:r w:rsidR="00330E07" w:rsidRPr="00537F31">
        <w:t>advis</w:t>
      </w:r>
      <w:r w:rsidR="008F342E" w:rsidRPr="00537F31">
        <w:t xml:space="preserve">es </w:t>
      </w:r>
      <w:r w:rsidR="00330E07" w:rsidRPr="00537F31">
        <w:t xml:space="preserve">the program </w:t>
      </w:r>
      <w:r w:rsidR="00FA0D9E" w:rsidRPr="00537F31">
        <w:t xml:space="preserve">of </w:t>
      </w:r>
      <w:r w:rsidR="00330E07" w:rsidRPr="00537F31">
        <w:t>the current and future aspects of the technical fields for which the graduates are being prepared.</w:t>
      </w:r>
    </w:p>
    <w:p w14:paraId="28C8D3D2" w14:textId="77777777" w:rsidR="007F3316" w:rsidRDefault="007F3316">
      <w:pPr>
        <w:rPr>
          <w:bCs/>
          <w:iCs/>
          <w:color w:val="595959" w:themeColor="text1" w:themeTint="A6"/>
        </w:rPr>
      </w:pPr>
      <w:r>
        <w:rPr>
          <w:b/>
          <w:color w:val="595959" w:themeColor="text1" w:themeTint="A6"/>
        </w:rPr>
        <w:br w:type="page"/>
      </w:r>
    </w:p>
    <w:p w14:paraId="33CD90C0" w14:textId="77777777" w:rsidR="00EA7C5E" w:rsidRDefault="00EA7C5E" w:rsidP="007F3316">
      <w:pPr>
        <w:pStyle w:val="Heading2"/>
        <w:rPr>
          <w:rFonts w:cs="Arial"/>
          <w:color w:val="595959" w:themeColor="text1" w:themeTint="A6"/>
        </w:rPr>
        <w:sectPr w:rsidR="00EA7C5E" w:rsidSect="00990B83">
          <w:footnotePr>
            <w:numRestart w:val="eachPage"/>
          </w:footnotePr>
          <w:pgSz w:w="12240" w:h="15840"/>
          <w:pgMar w:top="1440" w:right="1440" w:bottom="1440" w:left="1440" w:header="720" w:footer="720" w:gutter="0"/>
          <w:cols w:space="720"/>
          <w:docGrid w:linePitch="360"/>
        </w:sectPr>
      </w:pPr>
    </w:p>
    <w:p w14:paraId="20B80A33" w14:textId="77777777" w:rsidR="00537F31" w:rsidRPr="00A65786" w:rsidRDefault="00537F31" w:rsidP="00537F31">
      <w:pPr>
        <w:pStyle w:val="Heading2"/>
        <w:rPr>
          <w:rFonts w:cs="Arial"/>
        </w:rPr>
      </w:pPr>
      <w:r w:rsidRPr="00A65786">
        <w:rPr>
          <w:rFonts w:cs="Arial"/>
        </w:rPr>
        <w:lastRenderedPageBreak/>
        <w:t>Table 5-1 Curriculum</w:t>
      </w:r>
    </w:p>
    <w:p w14:paraId="4F6C18F3" w14:textId="77777777" w:rsidR="00537F31" w:rsidRPr="00A65786" w:rsidRDefault="00537F31" w:rsidP="00537F31">
      <w:pPr>
        <w:rPr>
          <w:sz w:val="22"/>
          <w:szCs w:val="22"/>
        </w:rPr>
      </w:pPr>
    </w:p>
    <w:p w14:paraId="0105F4A1" w14:textId="77777777" w:rsidR="00537F31" w:rsidRDefault="00537F31" w:rsidP="00537F31">
      <w:pPr>
        <w:rPr>
          <w:rFonts w:ascii="Arial" w:hAnsi="Arial" w:cs="Arial"/>
          <w:b/>
        </w:rPr>
      </w:pPr>
      <w:r w:rsidRPr="00A65786">
        <w:rPr>
          <w:rFonts w:ascii="Arial" w:hAnsi="Arial" w:cs="Arial"/>
          <w:b/>
        </w:rPr>
        <w:t>Program Name</w:t>
      </w:r>
    </w:p>
    <w:p w14:paraId="5C866980" w14:textId="77777777" w:rsidR="00537F31" w:rsidRDefault="00537F31" w:rsidP="00537F31">
      <w:pPr>
        <w:rPr>
          <w:rFonts w:ascii="Arial" w:hAnsi="Arial" w:cs="Arial"/>
          <w:b/>
        </w:rPr>
      </w:pPr>
    </w:p>
    <w:tbl>
      <w:tblPr>
        <w:tblStyle w:val="GridTable1Light"/>
        <w:tblW w:w="15030" w:type="dxa"/>
        <w:tblInd w:w="-1175" w:type="dxa"/>
        <w:tblLayout w:type="fixed"/>
        <w:tblLook w:val="0620" w:firstRow="1" w:lastRow="0" w:firstColumn="0" w:lastColumn="0" w:noHBand="1" w:noVBand="1"/>
      </w:tblPr>
      <w:tblGrid>
        <w:gridCol w:w="6660"/>
        <w:gridCol w:w="1440"/>
        <w:gridCol w:w="1080"/>
        <w:gridCol w:w="1350"/>
        <w:gridCol w:w="1080"/>
        <w:gridCol w:w="720"/>
        <w:gridCol w:w="836"/>
        <w:gridCol w:w="604"/>
        <w:gridCol w:w="1260"/>
      </w:tblGrid>
      <w:tr w:rsidR="00537F31" w14:paraId="493C4903" w14:textId="77777777" w:rsidTr="00537F31">
        <w:trPr>
          <w:cnfStyle w:val="100000000000" w:firstRow="1" w:lastRow="0" w:firstColumn="0" w:lastColumn="0" w:oddVBand="0" w:evenVBand="0" w:oddHBand="0" w:evenHBand="0" w:firstRowFirstColumn="0" w:firstRowLastColumn="0" w:lastRowFirstColumn="0" w:lastRowLastColumn="0"/>
          <w:trHeight w:val="345"/>
          <w:tblHeader/>
        </w:trPr>
        <w:tc>
          <w:tcPr>
            <w:tcW w:w="6660" w:type="dxa"/>
            <w:tcBorders>
              <w:top w:val="single" w:sz="12" w:space="0" w:color="auto"/>
            </w:tcBorders>
            <w:shd w:val="clear" w:color="auto" w:fill="BFBFBF" w:themeFill="background1" w:themeFillShade="BF"/>
          </w:tcPr>
          <w:p w14:paraId="2B8A495D" w14:textId="77777777"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p>
        </w:tc>
        <w:tc>
          <w:tcPr>
            <w:tcW w:w="1440" w:type="dxa"/>
            <w:tcBorders>
              <w:top w:val="single" w:sz="12" w:space="0" w:color="auto"/>
            </w:tcBorders>
            <w:shd w:val="clear" w:color="auto" w:fill="BFBFBF" w:themeFill="background1" w:themeFillShade="BF"/>
          </w:tcPr>
          <w:p w14:paraId="732D4F5F" w14:textId="77777777"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p>
        </w:tc>
        <w:tc>
          <w:tcPr>
            <w:tcW w:w="4230" w:type="dxa"/>
            <w:gridSpan w:val="4"/>
            <w:tcBorders>
              <w:top w:val="single" w:sz="12" w:space="0" w:color="auto"/>
            </w:tcBorders>
            <w:vAlign w:val="center"/>
          </w:tcPr>
          <w:p w14:paraId="2C4AE081" w14:textId="77777777" w:rsidR="00537F31" w:rsidRPr="0085566F" w:rsidRDefault="00537F31" w:rsidP="008D180A">
            <w:pPr>
              <w:jc w:val="center"/>
            </w:pPr>
            <w:r w:rsidRPr="0085566F">
              <w:t>Subject Area (Credit Hours)</w:t>
            </w:r>
          </w:p>
        </w:tc>
        <w:tc>
          <w:tcPr>
            <w:tcW w:w="836" w:type="dxa"/>
            <w:tcBorders>
              <w:top w:val="single" w:sz="12" w:space="0" w:color="auto"/>
            </w:tcBorders>
            <w:shd w:val="clear" w:color="auto" w:fill="BFBFBF" w:themeFill="background1" w:themeFillShade="BF"/>
          </w:tcPr>
          <w:p w14:paraId="4F938B68" w14:textId="77777777" w:rsidR="00537F31" w:rsidRPr="00F65CC0" w:rsidRDefault="00537F31" w:rsidP="008D180A">
            <w:pPr>
              <w:rPr>
                <w:rFonts w:ascii="Arial" w:hAnsi="Arial" w:cs="Arial"/>
                <w:b w:val="0"/>
                <w:bCs w:val="0"/>
              </w:rPr>
            </w:pPr>
          </w:p>
        </w:tc>
        <w:tc>
          <w:tcPr>
            <w:tcW w:w="1864" w:type="dxa"/>
            <w:gridSpan w:val="2"/>
            <w:tcBorders>
              <w:top w:val="single" w:sz="12" w:space="0" w:color="auto"/>
            </w:tcBorders>
            <w:shd w:val="clear" w:color="auto" w:fill="BFBFBF" w:themeFill="background1" w:themeFillShade="BF"/>
          </w:tcPr>
          <w:p w14:paraId="6A57E6C0" w14:textId="77777777" w:rsidR="00537F31" w:rsidRPr="00F65CC0" w:rsidRDefault="00537F31" w:rsidP="008D180A">
            <w:pPr>
              <w:rPr>
                <w:rFonts w:ascii="Arial" w:hAnsi="Arial" w:cs="Arial"/>
                <w:b w:val="0"/>
                <w:bCs w:val="0"/>
              </w:rPr>
            </w:pPr>
          </w:p>
        </w:tc>
      </w:tr>
      <w:tr w:rsidR="00537F31" w14:paraId="06712530" w14:textId="77777777" w:rsidTr="00537F31">
        <w:trPr>
          <w:cnfStyle w:val="100000000000" w:firstRow="1" w:lastRow="0" w:firstColumn="0" w:lastColumn="0" w:oddVBand="0" w:evenVBand="0" w:oddHBand="0" w:evenHBand="0" w:firstRowFirstColumn="0" w:firstRowLastColumn="0" w:lastRowFirstColumn="0" w:lastRowLastColumn="0"/>
          <w:trHeight w:val="345"/>
          <w:tblHeader/>
        </w:trPr>
        <w:tc>
          <w:tcPr>
            <w:tcW w:w="6660" w:type="dxa"/>
            <w:vAlign w:val="bottom"/>
          </w:tcPr>
          <w:p w14:paraId="28C9DC32" w14:textId="77777777"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sidRPr="00F65CC0">
              <w:rPr>
                <w:b w:val="0"/>
                <w:bCs w:val="0"/>
                <w:sz w:val="20"/>
                <w:szCs w:val="20"/>
              </w:rPr>
              <w:t>Course</w:t>
            </w:r>
          </w:p>
          <w:p w14:paraId="6311376A" w14:textId="77777777"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sidRPr="00F65CC0">
              <w:rPr>
                <w:b w:val="0"/>
                <w:bCs w:val="0"/>
                <w:sz w:val="20"/>
                <w:szCs w:val="20"/>
              </w:rPr>
              <w:t>(Department, Number, Title)</w:t>
            </w:r>
          </w:p>
          <w:p w14:paraId="2687C1C4" w14:textId="77777777"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sidRPr="00F65CC0">
              <w:rPr>
                <w:b w:val="0"/>
                <w:bCs w:val="0"/>
                <w:sz w:val="20"/>
                <w:szCs w:val="20"/>
              </w:rPr>
              <w:t>List all courses in the program by term starting with first term of the first year and ending with the last term of the final year.</w:t>
            </w:r>
          </w:p>
        </w:tc>
        <w:tc>
          <w:tcPr>
            <w:tcW w:w="1440" w:type="dxa"/>
            <w:vAlign w:val="bottom"/>
          </w:tcPr>
          <w:p w14:paraId="41213107" w14:textId="77777777"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sidRPr="00F65CC0">
              <w:rPr>
                <w:b w:val="0"/>
                <w:bCs w:val="0"/>
                <w:sz w:val="20"/>
                <w:szCs w:val="20"/>
              </w:rPr>
              <w:t xml:space="preserve">Indicate Whether Course is </w:t>
            </w:r>
            <w:proofErr w:type="gramStart"/>
            <w:r w:rsidRPr="00F65CC0">
              <w:rPr>
                <w:b w:val="0"/>
                <w:bCs w:val="0"/>
                <w:sz w:val="20"/>
                <w:szCs w:val="20"/>
              </w:rPr>
              <w:t>Required,  Elective</w:t>
            </w:r>
            <w:proofErr w:type="gramEnd"/>
            <w:r w:rsidRPr="00F65CC0">
              <w:rPr>
                <w:b w:val="0"/>
                <w:bCs w:val="0"/>
                <w:sz w:val="20"/>
                <w:szCs w:val="20"/>
              </w:rPr>
              <w:t xml:space="preserve"> or a Selected Elective by an R, an E or an SE.</w:t>
            </w:r>
            <w:r>
              <w:rPr>
                <w:rStyle w:val="FootnoteReference"/>
                <w:b w:val="0"/>
                <w:bCs w:val="0"/>
                <w:sz w:val="20"/>
                <w:szCs w:val="20"/>
              </w:rPr>
              <w:footnoteReference w:id="2"/>
            </w:r>
          </w:p>
        </w:tc>
        <w:tc>
          <w:tcPr>
            <w:tcW w:w="1080" w:type="dxa"/>
            <w:vAlign w:val="bottom"/>
          </w:tcPr>
          <w:p w14:paraId="32DBE486" w14:textId="28243B06"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Pr>
                <w:b w:val="0"/>
                <w:bCs w:val="0"/>
                <w:sz w:val="20"/>
                <w:szCs w:val="20"/>
              </w:rPr>
              <w:t>Math and Physical / Natural Sciences</w:t>
            </w:r>
          </w:p>
        </w:tc>
        <w:tc>
          <w:tcPr>
            <w:tcW w:w="1350" w:type="dxa"/>
            <w:vAlign w:val="bottom"/>
          </w:tcPr>
          <w:p w14:paraId="3AAA6265" w14:textId="77301524"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Pr>
                <w:b w:val="0"/>
                <w:bCs w:val="0"/>
                <w:sz w:val="20"/>
                <w:szCs w:val="20"/>
              </w:rPr>
              <w:t>Discipline Specific Content</w:t>
            </w:r>
          </w:p>
        </w:tc>
        <w:tc>
          <w:tcPr>
            <w:tcW w:w="1080" w:type="dxa"/>
            <w:vAlign w:val="bottom"/>
          </w:tcPr>
          <w:p w14:paraId="358D9568" w14:textId="5EC04376"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Pr>
                <w:b w:val="0"/>
                <w:bCs w:val="0"/>
                <w:sz w:val="20"/>
                <w:szCs w:val="20"/>
              </w:rPr>
              <w:t>General Education / General Studies</w:t>
            </w:r>
            <w:r>
              <w:rPr>
                <w:rStyle w:val="FootnoteReference"/>
                <w:b w:val="0"/>
                <w:bCs w:val="0"/>
                <w:sz w:val="20"/>
                <w:szCs w:val="20"/>
              </w:rPr>
              <w:footnoteReference w:id="3"/>
            </w:r>
          </w:p>
        </w:tc>
        <w:tc>
          <w:tcPr>
            <w:tcW w:w="720" w:type="dxa"/>
            <w:vAlign w:val="bottom"/>
          </w:tcPr>
          <w:p w14:paraId="13A99305" w14:textId="77777777"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Pr>
                <w:b w:val="0"/>
                <w:bCs w:val="0"/>
                <w:sz w:val="20"/>
                <w:szCs w:val="20"/>
              </w:rPr>
              <w:t>Other</w:t>
            </w:r>
          </w:p>
        </w:tc>
        <w:tc>
          <w:tcPr>
            <w:tcW w:w="1440" w:type="dxa"/>
            <w:gridSpan w:val="2"/>
            <w:vAlign w:val="bottom"/>
          </w:tcPr>
          <w:p w14:paraId="6B79F14B" w14:textId="77777777" w:rsidR="00537F31"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Pr>
                <w:b w:val="0"/>
                <w:bCs w:val="0"/>
                <w:sz w:val="20"/>
                <w:szCs w:val="20"/>
              </w:rPr>
              <w:t>Last Two Terms the Course was Offered:</w:t>
            </w:r>
          </w:p>
          <w:p w14:paraId="402AB937" w14:textId="77777777"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Pr>
                <w:b w:val="0"/>
                <w:bCs w:val="0"/>
                <w:sz w:val="20"/>
                <w:szCs w:val="20"/>
              </w:rPr>
              <w:t>Year and Semester (or Quarter)</w:t>
            </w:r>
          </w:p>
        </w:tc>
        <w:tc>
          <w:tcPr>
            <w:tcW w:w="1260" w:type="dxa"/>
            <w:vAlign w:val="bottom"/>
          </w:tcPr>
          <w:p w14:paraId="42104D45" w14:textId="77777777" w:rsidR="00537F31" w:rsidRPr="00F65CC0" w:rsidRDefault="00537F31" w:rsidP="008D180A">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b w:val="0"/>
                <w:bCs w:val="0"/>
                <w:sz w:val="20"/>
                <w:szCs w:val="20"/>
              </w:rPr>
            </w:pPr>
            <w:r>
              <w:rPr>
                <w:b w:val="0"/>
                <w:bCs w:val="0"/>
                <w:sz w:val="20"/>
                <w:szCs w:val="20"/>
              </w:rPr>
              <w:t>Average Section Enrollment for the Last Two Terms the Course was Offered</w:t>
            </w:r>
            <w:r>
              <w:rPr>
                <w:rStyle w:val="FootnoteReference"/>
                <w:b w:val="0"/>
                <w:bCs w:val="0"/>
                <w:sz w:val="20"/>
                <w:szCs w:val="20"/>
              </w:rPr>
              <w:footnoteReference w:id="4"/>
            </w:r>
          </w:p>
        </w:tc>
      </w:tr>
      <w:tr w:rsidR="00537F31" w14:paraId="1F2BB9C3" w14:textId="77777777" w:rsidTr="00537F31">
        <w:tc>
          <w:tcPr>
            <w:tcW w:w="6660" w:type="dxa"/>
          </w:tcPr>
          <w:p w14:paraId="3DAC631A" w14:textId="77777777" w:rsidR="00537F31" w:rsidRPr="0085566F" w:rsidRDefault="00537F31" w:rsidP="008D180A">
            <w:pPr>
              <w:rPr>
                <w:b/>
                <w:sz w:val="20"/>
                <w:szCs w:val="20"/>
              </w:rPr>
            </w:pPr>
          </w:p>
        </w:tc>
        <w:tc>
          <w:tcPr>
            <w:tcW w:w="1440" w:type="dxa"/>
          </w:tcPr>
          <w:p w14:paraId="1962ACEC" w14:textId="77777777" w:rsidR="00537F31" w:rsidRPr="0085566F" w:rsidRDefault="00537F31" w:rsidP="008D180A">
            <w:pPr>
              <w:rPr>
                <w:b/>
                <w:sz w:val="20"/>
                <w:szCs w:val="20"/>
              </w:rPr>
            </w:pPr>
          </w:p>
        </w:tc>
        <w:tc>
          <w:tcPr>
            <w:tcW w:w="1080" w:type="dxa"/>
          </w:tcPr>
          <w:p w14:paraId="39FEDCDC" w14:textId="77777777" w:rsidR="00537F31" w:rsidRPr="0085566F" w:rsidRDefault="00537F31" w:rsidP="008D180A">
            <w:pPr>
              <w:rPr>
                <w:b/>
                <w:sz w:val="20"/>
                <w:szCs w:val="20"/>
              </w:rPr>
            </w:pPr>
          </w:p>
        </w:tc>
        <w:tc>
          <w:tcPr>
            <w:tcW w:w="1350" w:type="dxa"/>
          </w:tcPr>
          <w:p w14:paraId="016BA9AF" w14:textId="77777777" w:rsidR="00537F31" w:rsidRPr="0085566F" w:rsidRDefault="00537F31" w:rsidP="008D180A">
            <w:pPr>
              <w:rPr>
                <w:b/>
                <w:sz w:val="20"/>
                <w:szCs w:val="20"/>
              </w:rPr>
            </w:pPr>
          </w:p>
        </w:tc>
        <w:tc>
          <w:tcPr>
            <w:tcW w:w="1080" w:type="dxa"/>
          </w:tcPr>
          <w:p w14:paraId="1A59562C" w14:textId="77777777" w:rsidR="00537F31" w:rsidRPr="0085566F" w:rsidRDefault="00537F31" w:rsidP="008D180A">
            <w:pPr>
              <w:rPr>
                <w:b/>
                <w:sz w:val="20"/>
                <w:szCs w:val="20"/>
              </w:rPr>
            </w:pPr>
          </w:p>
        </w:tc>
        <w:tc>
          <w:tcPr>
            <w:tcW w:w="720" w:type="dxa"/>
          </w:tcPr>
          <w:p w14:paraId="704BA748" w14:textId="77777777" w:rsidR="00537F31" w:rsidRPr="0085566F" w:rsidRDefault="00537F31" w:rsidP="008D180A">
            <w:pPr>
              <w:rPr>
                <w:b/>
                <w:sz w:val="20"/>
                <w:szCs w:val="20"/>
              </w:rPr>
            </w:pPr>
          </w:p>
        </w:tc>
        <w:tc>
          <w:tcPr>
            <w:tcW w:w="836" w:type="dxa"/>
          </w:tcPr>
          <w:p w14:paraId="215D5D92" w14:textId="77777777" w:rsidR="00537F31" w:rsidRPr="0085566F" w:rsidRDefault="00537F31" w:rsidP="008D180A">
            <w:pPr>
              <w:rPr>
                <w:b/>
                <w:sz w:val="20"/>
                <w:szCs w:val="20"/>
              </w:rPr>
            </w:pPr>
          </w:p>
        </w:tc>
        <w:tc>
          <w:tcPr>
            <w:tcW w:w="1864" w:type="dxa"/>
            <w:gridSpan w:val="2"/>
          </w:tcPr>
          <w:p w14:paraId="15DB7532" w14:textId="77777777" w:rsidR="00537F31" w:rsidRPr="0085566F" w:rsidRDefault="00537F31" w:rsidP="008D180A">
            <w:pPr>
              <w:rPr>
                <w:b/>
                <w:sz w:val="20"/>
                <w:szCs w:val="20"/>
              </w:rPr>
            </w:pPr>
          </w:p>
        </w:tc>
      </w:tr>
      <w:tr w:rsidR="00537F31" w14:paraId="74A403FD" w14:textId="77777777" w:rsidTr="00537F31">
        <w:tc>
          <w:tcPr>
            <w:tcW w:w="6660" w:type="dxa"/>
          </w:tcPr>
          <w:p w14:paraId="6B8222F6" w14:textId="77777777" w:rsidR="00537F31" w:rsidRPr="0085566F" w:rsidRDefault="00537F31" w:rsidP="008D180A">
            <w:pPr>
              <w:rPr>
                <w:b/>
                <w:sz w:val="20"/>
                <w:szCs w:val="20"/>
              </w:rPr>
            </w:pPr>
          </w:p>
        </w:tc>
        <w:tc>
          <w:tcPr>
            <w:tcW w:w="1440" w:type="dxa"/>
          </w:tcPr>
          <w:p w14:paraId="7A842F40" w14:textId="77777777" w:rsidR="00537F31" w:rsidRPr="0085566F" w:rsidRDefault="00537F31" w:rsidP="008D180A">
            <w:pPr>
              <w:rPr>
                <w:b/>
                <w:sz w:val="20"/>
                <w:szCs w:val="20"/>
              </w:rPr>
            </w:pPr>
          </w:p>
        </w:tc>
        <w:tc>
          <w:tcPr>
            <w:tcW w:w="1080" w:type="dxa"/>
          </w:tcPr>
          <w:p w14:paraId="24110EB8" w14:textId="77777777" w:rsidR="00537F31" w:rsidRPr="0085566F" w:rsidRDefault="00537F31" w:rsidP="008D180A">
            <w:pPr>
              <w:rPr>
                <w:b/>
                <w:sz w:val="20"/>
                <w:szCs w:val="20"/>
              </w:rPr>
            </w:pPr>
          </w:p>
        </w:tc>
        <w:tc>
          <w:tcPr>
            <w:tcW w:w="1350" w:type="dxa"/>
          </w:tcPr>
          <w:p w14:paraId="3D6E7AD1" w14:textId="77777777" w:rsidR="00537F31" w:rsidRPr="0085566F" w:rsidRDefault="00537F31" w:rsidP="008D180A">
            <w:pPr>
              <w:rPr>
                <w:b/>
                <w:sz w:val="20"/>
                <w:szCs w:val="20"/>
              </w:rPr>
            </w:pPr>
          </w:p>
        </w:tc>
        <w:tc>
          <w:tcPr>
            <w:tcW w:w="1080" w:type="dxa"/>
          </w:tcPr>
          <w:p w14:paraId="526A72D3" w14:textId="77777777" w:rsidR="00537F31" w:rsidRPr="0085566F" w:rsidRDefault="00537F31" w:rsidP="008D180A">
            <w:pPr>
              <w:rPr>
                <w:b/>
                <w:sz w:val="20"/>
                <w:szCs w:val="20"/>
              </w:rPr>
            </w:pPr>
          </w:p>
        </w:tc>
        <w:tc>
          <w:tcPr>
            <w:tcW w:w="720" w:type="dxa"/>
          </w:tcPr>
          <w:p w14:paraId="58C3ECC1" w14:textId="77777777" w:rsidR="00537F31" w:rsidRPr="0085566F" w:rsidRDefault="00537F31" w:rsidP="008D180A">
            <w:pPr>
              <w:rPr>
                <w:b/>
                <w:sz w:val="20"/>
                <w:szCs w:val="20"/>
              </w:rPr>
            </w:pPr>
          </w:p>
        </w:tc>
        <w:tc>
          <w:tcPr>
            <w:tcW w:w="836" w:type="dxa"/>
          </w:tcPr>
          <w:p w14:paraId="6F5E9BBA" w14:textId="77777777" w:rsidR="00537F31" w:rsidRPr="0085566F" w:rsidRDefault="00537F31" w:rsidP="008D180A">
            <w:pPr>
              <w:rPr>
                <w:b/>
                <w:sz w:val="20"/>
                <w:szCs w:val="20"/>
              </w:rPr>
            </w:pPr>
          </w:p>
        </w:tc>
        <w:tc>
          <w:tcPr>
            <w:tcW w:w="1864" w:type="dxa"/>
            <w:gridSpan w:val="2"/>
          </w:tcPr>
          <w:p w14:paraId="1B8912D4" w14:textId="77777777" w:rsidR="00537F31" w:rsidRPr="0085566F" w:rsidRDefault="00537F31" w:rsidP="008D180A">
            <w:pPr>
              <w:rPr>
                <w:b/>
                <w:sz w:val="20"/>
                <w:szCs w:val="20"/>
              </w:rPr>
            </w:pPr>
          </w:p>
        </w:tc>
      </w:tr>
      <w:tr w:rsidR="00537F31" w14:paraId="6E626D73" w14:textId="77777777" w:rsidTr="00537F31">
        <w:tc>
          <w:tcPr>
            <w:tcW w:w="6660" w:type="dxa"/>
          </w:tcPr>
          <w:p w14:paraId="5339EADC" w14:textId="77777777" w:rsidR="00537F31" w:rsidRPr="0085566F" w:rsidRDefault="00537F31" w:rsidP="008D180A">
            <w:pPr>
              <w:rPr>
                <w:b/>
                <w:sz w:val="20"/>
                <w:szCs w:val="20"/>
              </w:rPr>
            </w:pPr>
          </w:p>
        </w:tc>
        <w:tc>
          <w:tcPr>
            <w:tcW w:w="1440" w:type="dxa"/>
          </w:tcPr>
          <w:p w14:paraId="6FF3CDC4" w14:textId="77777777" w:rsidR="00537F31" w:rsidRPr="0085566F" w:rsidRDefault="00537F31" w:rsidP="008D180A">
            <w:pPr>
              <w:rPr>
                <w:b/>
                <w:sz w:val="20"/>
                <w:szCs w:val="20"/>
              </w:rPr>
            </w:pPr>
          </w:p>
        </w:tc>
        <w:tc>
          <w:tcPr>
            <w:tcW w:w="1080" w:type="dxa"/>
          </w:tcPr>
          <w:p w14:paraId="1718B0E1" w14:textId="77777777" w:rsidR="00537F31" w:rsidRPr="0085566F" w:rsidRDefault="00537F31" w:rsidP="008D180A">
            <w:pPr>
              <w:rPr>
                <w:b/>
                <w:sz w:val="20"/>
                <w:szCs w:val="20"/>
              </w:rPr>
            </w:pPr>
          </w:p>
        </w:tc>
        <w:tc>
          <w:tcPr>
            <w:tcW w:w="1350" w:type="dxa"/>
          </w:tcPr>
          <w:p w14:paraId="29466601" w14:textId="77777777" w:rsidR="00537F31" w:rsidRPr="0085566F" w:rsidRDefault="00537F31" w:rsidP="008D180A">
            <w:pPr>
              <w:rPr>
                <w:b/>
                <w:sz w:val="20"/>
                <w:szCs w:val="20"/>
              </w:rPr>
            </w:pPr>
          </w:p>
        </w:tc>
        <w:tc>
          <w:tcPr>
            <w:tcW w:w="1080" w:type="dxa"/>
          </w:tcPr>
          <w:p w14:paraId="0CC40C08" w14:textId="77777777" w:rsidR="00537F31" w:rsidRPr="0085566F" w:rsidRDefault="00537F31" w:rsidP="008D180A">
            <w:pPr>
              <w:rPr>
                <w:b/>
                <w:sz w:val="20"/>
                <w:szCs w:val="20"/>
              </w:rPr>
            </w:pPr>
          </w:p>
        </w:tc>
        <w:tc>
          <w:tcPr>
            <w:tcW w:w="720" w:type="dxa"/>
          </w:tcPr>
          <w:p w14:paraId="580E5650" w14:textId="77777777" w:rsidR="00537F31" w:rsidRPr="0085566F" w:rsidRDefault="00537F31" w:rsidP="008D180A">
            <w:pPr>
              <w:rPr>
                <w:b/>
                <w:sz w:val="20"/>
                <w:szCs w:val="20"/>
              </w:rPr>
            </w:pPr>
          </w:p>
        </w:tc>
        <w:tc>
          <w:tcPr>
            <w:tcW w:w="836" w:type="dxa"/>
          </w:tcPr>
          <w:p w14:paraId="391218E0" w14:textId="77777777" w:rsidR="00537F31" w:rsidRPr="0085566F" w:rsidRDefault="00537F31" w:rsidP="008D180A">
            <w:pPr>
              <w:rPr>
                <w:b/>
                <w:sz w:val="20"/>
                <w:szCs w:val="20"/>
              </w:rPr>
            </w:pPr>
          </w:p>
        </w:tc>
        <w:tc>
          <w:tcPr>
            <w:tcW w:w="1864" w:type="dxa"/>
            <w:gridSpan w:val="2"/>
          </w:tcPr>
          <w:p w14:paraId="06510CBD" w14:textId="77777777" w:rsidR="00537F31" w:rsidRPr="0085566F" w:rsidRDefault="00537F31" w:rsidP="008D180A">
            <w:pPr>
              <w:rPr>
                <w:b/>
                <w:sz w:val="20"/>
                <w:szCs w:val="20"/>
              </w:rPr>
            </w:pPr>
          </w:p>
        </w:tc>
      </w:tr>
      <w:tr w:rsidR="00537F31" w14:paraId="079609CB" w14:textId="77777777" w:rsidTr="00537F31">
        <w:tc>
          <w:tcPr>
            <w:tcW w:w="6660" w:type="dxa"/>
          </w:tcPr>
          <w:p w14:paraId="510DB6DC" w14:textId="77777777" w:rsidR="00537F31" w:rsidRPr="0085566F" w:rsidRDefault="00537F31" w:rsidP="008D180A">
            <w:pPr>
              <w:rPr>
                <w:b/>
                <w:sz w:val="20"/>
                <w:szCs w:val="20"/>
              </w:rPr>
            </w:pPr>
          </w:p>
        </w:tc>
        <w:tc>
          <w:tcPr>
            <w:tcW w:w="1440" w:type="dxa"/>
          </w:tcPr>
          <w:p w14:paraId="162CE6EC" w14:textId="77777777" w:rsidR="00537F31" w:rsidRPr="0085566F" w:rsidRDefault="00537F31" w:rsidP="008D180A">
            <w:pPr>
              <w:rPr>
                <w:b/>
                <w:sz w:val="20"/>
                <w:szCs w:val="20"/>
              </w:rPr>
            </w:pPr>
          </w:p>
        </w:tc>
        <w:tc>
          <w:tcPr>
            <w:tcW w:w="1080" w:type="dxa"/>
          </w:tcPr>
          <w:p w14:paraId="4927F4E1" w14:textId="77777777" w:rsidR="00537F31" w:rsidRPr="0085566F" w:rsidRDefault="00537F31" w:rsidP="008D180A">
            <w:pPr>
              <w:rPr>
                <w:b/>
                <w:sz w:val="20"/>
                <w:szCs w:val="20"/>
              </w:rPr>
            </w:pPr>
          </w:p>
        </w:tc>
        <w:tc>
          <w:tcPr>
            <w:tcW w:w="1350" w:type="dxa"/>
          </w:tcPr>
          <w:p w14:paraId="1CEA4A7C" w14:textId="77777777" w:rsidR="00537F31" w:rsidRPr="0085566F" w:rsidRDefault="00537F31" w:rsidP="008D180A">
            <w:pPr>
              <w:rPr>
                <w:b/>
                <w:sz w:val="20"/>
                <w:szCs w:val="20"/>
              </w:rPr>
            </w:pPr>
          </w:p>
        </w:tc>
        <w:tc>
          <w:tcPr>
            <w:tcW w:w="1080" w:type="dxa"/>
          </w:tcPr>
          <w:p w14:paraId="63383C5B" w14:textId="77777777" w:rsidR="00537F31" w:rsidRPr="0085566F" w:rsidRDefault="00537F31" w:rsidP="008D180A">
            <w:pPr>
              <w:rPr>
                <w:b/>
                <w:sz w:val="20"/>
                <w:szCs w:val="20"/>
              </w:rPr>
            </w:pPr>
          </w:p>
        </w:tc>
        <w:tc>
          <w:tcPr>
            <w:tcW w:w="720" w:type="dxa"/>
          </w:tcPr>
          <w:p w14:paraId="7F704992" w14:textId="77777777" w:rsidR="00537F31" w:rsidRPr="0085566F" w:rsidRDefault="00537F31" w:rsidP="008D180A">
            <w:pPr>
              <w:rPr>
                <w:b/>
                <w:sz w:val="20"/>
                <w:szCs w:val="20"/>
              </w:rPr>
            </w:pPr>
          </w:p>
        </w:tc>
        <w:tc>
          <w:tcPr>
            <w:tcW w:w="836" w:type="dxa"/>
          </w:tcPr>
          <w:p w14:paraId="11C35011" w14:textId="77777777" w:rsidR="00537F31" w:rsidRPr="0085566F" w:rsidRDefault="00537F31" w:rsidP="008D180A">
            <w:pPr>
              <w:rPr>
                <w:b/>
                <w:sz w:val="20"/>
                <w:szCs w:val="20"/>
              </w:rPr>
            </w:pPr>
          </w:p>
        </w:tc>
        <w:tc>
          <w:tcPr>
            <w:tcW w:w="1864" w:type="dxa"/>
            <w:gridSpan w:val="2"/>
          </w:tcPr>
          <w:p w14:paraId="0CE3508E" w14:textId="77777777" w:rsidR="00537F31" w:rsidRPr="0085566F" w:rsidRDefault="00537F31" w:rsidP="008D180A">
            <w:pPr>
              <w:rPr>
                <w:b/>
                <w:sz w:val="20"/>
                <w:szCs w:val="20"/>
              </w:rPr>
            </w:pPr>
          </w:p>
        </w:tc>
      </w:tr>
      <w:tr w:rsidR="00537F31" w14:paraId="4CC51B5E" w14:textId="77777777" w:rsidTr="00537F31">
        <w:tc>
          <w:tcPr>
            <w:tcW w:w="6660" w:type="dxa"/>
            <w:tcBorders>
              <w:bottom w:val="double" w:sz="4" w:space="0" w:color="auto"/>
            </w:tcBorders>
          </w:tcPr>
          <w:p w14:paraId="220258AF" w14:textId="77777777" w:rsidR="00537F31" w:rsidRPr="0085566F" w:rsidRDefault="00537F31" w:rsidP="008D180A">
            <w:pPr>
              <w:rPr>
                <w:b/>
                <w:sz w:val="20"/>
                <w:szCs w:val="20"/>
              </w:rPr>
            </w:pPr>
          </w:p>
        </w:tc>
        <w:tc>
          <w:tcPr>
            <w:tcW w:w="1440" w:type="dxa"/>
            <w:tcBorders>
              <w:bottom w:val="double" w:sz="4" w:space="0" w:color="auto"/>
            </w:tcBorders>
          </w:tcPr>
          <w:p w14:paraId="4F11044B" w14:textId="77777777" w:rsidR="00537F31" w:rsidRPr="0085566F" w:rsidRDefault="00537F31" w:rsidP="008D180A">
            <w:pPr>
              <w:rPr>
                <w:b/>
                <w:sz w:val="20"/>
                <w:szCs w:val="20"/>
              </w:rPr>
            </w:pPr>
          </w:p>
        </w:tc>
        <w:tc>
          <w:tcPr>
            <w:tcW w:w="1080" w:type="dxa"/>
            <w:tcBorders>
              <w:bottom w:val="double" w:sz="4" w:space="0" w:color="auto"/>
            </w:tcBorders>
          </w:tcPr>
          <w:p w14:paraId="2998797D" w14:textId="77777777" w:rsidR="00537F31" w:rsidRPr="0085566F" w:rsidRDefault="00537F31" w:rsidP="008D180A">
            <w:pPr>
              <w:rPr>
                <w:b/>
                <w:sz w:val="20"/>
                <w:szCs w:val="20"/>
              </w:rPr>
            </w:pPr>
          </w:p>
        </w:tc>
        <w:tc>
          <w:tcPr>
            <w:tcW w:w="1350" w:type="dxa"/>
            <w:tcBorders>
              <w:bottom w:val="double" w:sz="4" w:space="0" w:color="auto"/>
            </w:tcBorders>
          </w:tcPr>
          <w:p w14:paraId="59798168" w14:textId="77777777" w:rsidR="00537F31" w:rsidRPr="0085566F" w:rsidRDefault="00537F31" w:rsidP="008D180A">
            <w:pPr>
              <w:rPr>
                <w:b/>
                <w:sz w:val="20"/>
                <w:szCs w:val="20"/>
              </w:rPr>
            </w:pPr>
          </w:p>
        </w:tc>
        <w:tc>
          <w:tcPr>
            <w:tcW w:w="1080" w:type="dxa"/>
            <w:tcBorders>
              <w:bottom w:val="double" w:sz="4" w:space="0" w:color="auto"/>
            </w:tcBorders>
          </w:tcPr>
          <w:p w14:paraId="25665A2F" w14:textId="77777777" w:rsidR="00537F31" w:rsidRPr="0085566F" w:rsidRDefault="00537F31" w:rsidP="008D180A">
            <w:pPr>
              <w:rPr>
                <w:b/>
                <w:sz w:val="20"/>
                <w:szCs w:val="20"/>
              </w:rPr>
            </w:pPr>
          </w:p>
        </w:tc>
        <w:tc>
          <w:tcPr>
            <w:tcW w:w="720" w:type="dxa"/>
            <w:tcBorders>
              <w:bottom w:val="double" w:sz="4" w:space="0" w:color="auto"/>
            </w:tcBorders>
          </w:tcPr>
          <w:p w14:paraId="629E8A06" w14:textId="77777777" w:rsidR="00537F31" w:rsidRPr="0085566F" w:rsidRDefault="00537F31" w:rsidP="008D180A">
            <w:pPr>
              <w:rPr>
                <w:b/>
                <w:sz w:val="20"/>
                <w:szCs w:val="20"/>
              </w:rPr>
            </w:pPr>
          </w:p>
        </w:tc>
        <w:tc>
          <w:tcPr>
            <w:tcW w:w="836" w:type="dxa"/>
            <w:tcBorders>
              <w:bottom w:val="double" w:sz="4" w:space="0" w:color="auto"/>
            </w:tcBorders>
          </w:tcPr>
          <w:p w14:paraId="7721F6EC" w14:textId="77777777" w:rsidR="00537F31" w:rsidRPr="0085566F" w:rsidRDefault="00537F31" w:rsidP="008D180A">
            <w:pPr>
              <w:rPr>
                <w:b/>
                <w:sz w:val="20"/>
                <w:szCs w:val="20"/>
              </w:rPr>
            </w:pPr>
          </w:p>
        </w:tc>
        <w:tc>
          <w:tcPr>
            <w:tcW w:w="1864" w:type="dxa"/>
            <w:gridSpan w:val="2"/>
            <w:tcBorders>
              <w:bottom w:val="double" w:sz="4" w:space="0" w:color="auto"/>
            </w:tcBorders>
          </w:tcPr>
          <w:p w14:paraId="6D0AA767" w14:textId="77777777" w:rsidR="00537F31" w:rsidRPr="0085566F" w:rsidRDefault="00537F31" w:rsidP="008D180A">
            <w:pPr>
              <w:rPr>
                <w:b/>
                <w:sz w:val="20"/>
                <w:szCs w:val="20"/>
              </w:rPr>
            </w:pPr>
          </w:p>
        </w:tc>
      </w:tr>
      <w:tr w:rsidR="00537F31" w14:paraId="7201F41E" w14:textId="77777777" w:rsidTr="00537F31">
        <w:tc>
          <w:tcPr>
            <w:tcW w:w="6660" w:type="dxa"/>
            <w:tcBorders>
              <w:top w:val="double" w:sz="4" w:space="0" w:color="auto"/>
            </w:tcBorders>
          </w:tcPr>
          <w:p w14:paraId="40B7D637" w14:textId="1E8943F5" w:rsidR="00537F31" w:rsidRPr="0085566F" w:rsidRDefault="00537F31" w:rsidP="008D180A">
            <w:pPr>
              <w:rPr>
                <w:bCs/>
                <w:sz w:val="20"/>
                <w:szCs w:val="20"/>
              </w:rPr>
            </w:pPr>
            <w:r>
              <w:rPr>
                <w:bCs/>
                <w:sz w:val="20"/>
                <w:szCs w:val="20"/>
              </w:rPr>
              <w:t>Overall Total Credit Hours for the Degree</w:t>
            </w:r>
          </w:p>
        </w:tc>
        <w:tc>
          <w:tcPr>
            <w:tcW w:w="1440" w:type="dxa"/>
            <w:tcBorders>
              <w:top w:val="double" w:sz="4" w:space="0" w:color="auto"/>
            </w:tcBorders>
            <w:shd w:val="clear" w:color="auto" w:fill="000000" w:themeFill="text1"/>
            <w:vAlign w:val="center"/>
          </w:tcPr>
          <w:p w14:paraId="67A1D97D" w14:textId="77777777" w:rsidR="00537F31" w:rsidRPr="0085566F" w:rsidRDefault="00537F31" w:rsidP="008D180A">
            <w:pPr>
              <w:jc w:val="center"/>
              <w:rPr>
                <w:b/>
                <w:sz w:val="20"/>
                <w:szCs w:val="20"/>
              </w:rPr>
            </w:pPr>
            <w:r w:rsidRPr="0085566F">
              <w:rPr>
                <w:b/>
                <w:sz w:val="20"/>
                <w:szCs w:val="20"/>
              </w:rPr>
              <w:t>-</w:t>
            </w:r>
          </w:p>
        </w:tc>
        <w:tc>
          <w:tcPr>
            <w:tcW w:w="1080" w:type="dxa"/>
            <w:tcBorders>
              <w:top w:val="double" w:sz="4" w:space="0" w:color="auto"/>
            </w:tcBorders>
            <w:vAlign w:val="center"/>
          </w:tcPr>
          <w:p w14:paraId="6BE9BD66" w14:textId="77777777" w:rsidR="00537F31" w:rsidRPr="0085566F" w:rsidRDefault="00537F31" w:rsidP="008D180A">
            <w:pPr>
              <w:jc w:val="center"/>
              <w:rPr>
                <w:b/>
                <w:sz w:val="20"/>
                <w:szCs w:val="20"/>
              </w:rPr>
            </w:pPr>
          </w:p>
        </w:tc>
        <w:tc>
          <w:tcPr>
            <w:tcW w:w="1350" w:type="dxa"/>
            <w:tcBorders>
              <w:top w:val="double" w:sz="4" w:space="0" w:color="auto"/>
            </w:tcBorders>
            <w:vAlign w:val="center"/>
          </w:tcPr>
          <w:p w14:paraId="0113D2A4" w14:textId="77777777" w:rsidR="00537F31" w:rsidRPr="0085566F" w:rsidRDefault="00537F31" w:rsidP="008D180A">
            <w:pPr>
              <w:jc w:val="center"/>
              <w:rPr>
                <w:b/>
                <w:sz w:val="20"/>
                <w:szCs w:val="20"/>
              </w:rPr>
            </w:pPr>
          </w:p>
        </w:tc>
        <w:tc>
          <w:tcPr>
            <w:tcW w:w="1080" w:type="dxa"/>
            <w:tcBorders>
              <w:top w:val="double" w:sz="4" w:space="0" w:color="auto"/>
            </w:tcBorders>
            <w:vAlign w:val="center"/>
          </w:tcPr>
          <w:p w14:paraId="7084964C" w14:textId="76DA53AE" w:rsidR="00537F31" w:rsidRPr="0085566F" w:rsidRDefault="00537F31" w:rsidP="008D180A">
            <w:pPr>
              <w:jc w:val="center"/>
              <w:rPr>
                <w:b/>
                <w:sz w:val="20"/>
                <w:szCs w:val="20"/>
              </w:rPr>
            </w:pPr>
          </w:p>
        </w:tc>
        <w:tc>
          <w:tcPr>
            <w:tcW w:w="720" w:type="dxa"/>
            <w:tcBorders>
              <w:top w:val="double" w:sz="4" w:space="0" w:color="auto"/>
            </w:tcBorders>
            <w:vAlign w:val="center"/>
          </w:tcPr>
          <w:p w14:paraId="2986CEB5" w14:textId="77777777" w:rsidR="00537F31" w:rsidRPr="0085566F" w:rsidRDefault="00537F31" w:rsidP="008D180A">
            <w:pPr>
              <w:jc w:val="center"/>
              <w:rPr>
                <w:b/>
                <w:sz w:val="20"/>
                <w:szCs w:val="20"/>
              </w:rPr>
            </w:pPr>
          </w:p>
        </w:tc>
        <w:tc>
          <w:tcPr>
            <w:tcW w:w="836" w:type="dxa"/>
            <w:tcBorders>
              <w:top w:val="double" w:sz="4" w:space="0" w:color="auto"/>
            </w:tcBorders>
            <w:shd w:val="clear" w:color="auto" w:fill="000000" w:themeFill="text1"/>
            <w:vAlign w:val="center"/>
          </w:tcPr>
          <w:p w14:paraId="33B4C6C1" w14:textId="77777777" w:rsidR="00537F31" w:rsidRPr="0085566F" w:rsidRDefault="00537F31" w:rsidP="008D180A">
            <w:pPr>
              <w:jc w:val="center"/>
              <w:rPr>
                <w:b/>
                <w:sz w:val="20"/>
                <w:szCs w:val="20"/>
              </w:rPr>
            </w:pPr>
            <w:r>
              <w:rPr>
                <w:b/>
                <w:sz w:val="20"/>
                <w:szCs w:val="20"/>
              </w:rPr>
              <w:t>-</w:t>
            </w:r>
          </w:p>
        </w:tc>
        <w:tc>
          <w:tcPr>
            <w:tcW w:w="1864" w:type="dxa"/>
            <w:gridSpan w:val="2"/>
            <w:tcBorders>
              <w:top w:val="double" w:sz="4" w:space="0" w:color="auto"/>
            </w:tcBorders>
            <w:shd w:val="clear" w:color="auto" w:fill="000000" w:themeFill="text1"/>
            <w:vAlign w:val="center"/>
          </w:tcPr>
          <w:p w14:paraId="39399B27" w14:textId="77777777" w:rsidR="00537F31" w:rsidRPr="0085566F" w:rsidRDefault="00537F31" w:rsidP="008D180A">
            <w:pPr>
              <w:jc w:val="center"/>
              <w:rPr>
                <w:b/>
                <w:sz w:val="20"/>
                <w:szCs w:val="20"/>
              </w:rPr>
            </w:pPr>
            <w:r>
              <w:rPr>
                <w:b/>
                <w:sz w:val="20"/>
                <w:szCs w:val="20"/>
              </w:rPr>
              <w:t>-</w:t>
            </w:r>
          </w:p>
        </w:tc>
      </w:tr>
      <w:tr w:rsidR="00537F31" w14:paraId="6B20E966" w14:textId="77777777" w:rsidTr="00537F31">
        <w:tc>
          <w:tcPr>
            <w:tcW w:w="6660" w:type="dxa"/>
            <w:tcBorders>
              <w:bottom w:val="single" w:sz="12" w:space="0" w:color="auto"/>
            </w:tcBorders>
          </w:tcPr>
          <w:p w14:paraId="4FFF11A4" w14:textId="4CF144CF" w:rsidR="00537F31" w:rsidRPr="0085566F" w:rsidRDefault="00537F31" w:rsidP="008D180A">
            <w:pPr>
              <w:rPr>
                <w:bCs/>
                <w:sz w:val="20"/>
                <w:szCs w:val="20"/>
              </w:rPr>
            </w:pPr>
            <w:r>
              <w:rPr>
                <w:bCs/>
                <w:sz w:val="20"/>
                <w:szCs w:val="20"/>
              </w:rPr>
              <w:t>Percent of Total</w:t>
            </w:r>
          </w:p>
        </w:tc>
        <w:tc>
          <w:tcPr>
            <w:tcW w:w="1440" w:type="dxa"/>
            <w:tcBorders>
              <w:bottom w:val="single" w:sz="12" w:space="0" w:color="auto"/>
            </w:tcBorders>
            <w:shd w:val="clear" w:color="auto" w:fill="000000" w:themeFill="text1"/>
            <w:vAlign w:val="center"/>
          </w:tcPr>
          <w:p w14:paraId="0754AC67" w14:textId="77777777" w:rsidR="00537F31" w:rsidRPr="0085566F" w:rsidRDefault="00537F31" w:rsidP="008D180A">
            <w:pPr>
              <w:jc w:val="center"/>
              <w:rPr>
                <w:b/>
                <w:sz w:val="20"/>
                <w:szCs w:val="20"/>
              </w:rPr>
            </w:pPr>
            <w:r w:rsidRPr="0085566F">
              <w:rPr>
                <w:b/>
                <w:sz w:val="20"/>
                <w:szCs w:val="20"/>
              </w:rPr>
              <w:t>-</w:t>
            </w:r>
          </w:p>
        </w:tc>
        <w:tc>
          <w:tcPr>
            <w:tcW w:w="1080" w:type="dxa"/>
            <w:tcBorders>
              <w:bottom w:val="single" w:sz="12" w:space="0" w:color="auto"/>
            </w:tcBorders>
            <w:vAlign w:val="center"/>
          </w:tcPr>
          <w:p w14:paraId="3C1B0FA5" w14:textId="77777777" w:rsidR="00537F31" w:rsidRPr="0085566F" w:rsidRDefault="00537F31" w:rsidP="008D180A">
            <w:pPr>
              <w:jc w:val="center"/>
              <w:rPr>
                <w:b/>
                <w:sz w:val="20"/>
                <w:szCs w:val="20"/>
              </w:rPr>
            </w:pPr>
          </w:p>
        </w:tc>
        <w:tc>
          <w:tcPr>
            <w:tcW w:w="1350" w:type="dxa"/>
            <w:tcBorders>
              <w:bottom w:val="single" w:sz="12" w:space="0" w:color="auto"/>
            </w:tcBorders>
            <w:vAlign w:val="center"/>
          </w:tcPr>
          <w:p w14:paraId="7534085A" w14:textId="77777777" w:rsidR="00537F31" w:rsidRPr="0085566F" w:rsidRDefault="00537F31" w:rsidP="008D180A">
            <w:pPr>
              <w:jc w:val="center"/>
              <w:rPr>
                <w:b/>
                <w:sz w:val="20"/>
                <w:szCs w:val="20"/>
              </w:rPr>
            </w:pPr>
          </w:p>
        </w:tc>
        <w:tc>
          <w:tcPr>
            <w:tcW w:w="1080" w:type="dxa"/>
            <w:tcBorders>
              <w:bottom w:val="single" w:sz="12" w:space="0" w:color="auto"/>
            </w:tcBorders>
            <w:vAlign w:val="center"/>
          </w:tcPr>
          <w:p w14:paraId="6831559C" w14:textId="77777777" w:rsidR="00537F31" w:rsidRPr="0085566F" w:rsidRDefault="00537F31" w:rsidP="008D180A">
            <w:pPr>
              <w:jc w:val="center"/>
              <w:rPr>
                <w:b/>
                <w:sz w:val="20"/>
                <w:szCs w:val="20"/>
              </w:rPr>
            </w:pPr>
          </w:p>
        </w:tc>
        <w:tc>
          <w:tcPr>
            <w:tcW w:w="720" w:type="dxa"/>
            <w:tcBorders>
              <w:bottom w:val="single" w:sz="12" w:space="0" w:color="auto"/>
            </w:tcBorders>
            <w:vAlign w:val="center"/>
          </w:tcPr>
          <w:p w14:paraId="47AE37AF" w14:textId="77777777" w:rsidR="00537F31" w:rsidRPr="0085566F" w:rsidRDefault="00537F31" w:rsidP="008D180A">
            <w:pPr>
              <w:jc w:val="center"/>
              <w:rPr>
                <w:b/>
                <w:sz w:val="20"/>
                <w:szCs w:val="20"/>
              </w:rPr>
            </w:pPr>
          </w:p>
        </w:tc>
        <w:tc>
          <w:tcPr>
            <w:tcW w:w="836" w:type="dxa"/>
            <w:tcBorders>
              <w:bottom w:val="single" w:sz="12" w:space="0" w:color="auto"/>
            </w:tcBorders>
            <w:shd w:val="clear" w:color="auto" w:fill="000000" w:themeFill="text1"/>
            <w:vAlign w:val="center"/>
          </w:tcPr>
          <w:p w14:paraId="019B11A4" w14:textId="77777777" w:rsidR="00537F31" w:rsidRPr="0085566F" w:rsidRDefault="00537F31" w:rsidP="008D180A">
            <w:pPr>
              <w:jc w:val="center"/>
              <w:rPr>
                <w:b/>
                <w:sz w:val="20"/>
                <w:szCs w:val="20"/>
              </w:rPr>
            </w:pPr>
            <w:r>
              <w:rPr>
                <w:b/>
                <w:sz w:val="20"/>
                <w:szCs w:val="20"/>
              </w:rPr>
              <w:t>-</w:t>
            </w:r>
          </w:p>
        </w:tc>
        <w:tc>
          <w:tcPr>
            <w:tcW w:w="1864" w:type="dxa"/>
            <w:gridSpan w:val="2"/>
            <w:tcBorders>
              <w:bottom w:val="single" w:sz="12" w:space="0" w:color="auto"/>
            </w:tcBorders>
            <w:shd w:val="clear" w:color="auto" w:fill="000000" w:themeFill="text1"/>
            <w:vAlign w:val="center"/>
          </w:tcPr>
          <w:p w14:paraId="3500649F" w14:textId="77777777" w:rsidR="00537F31" w:rsidRPr="0085566F" w:rsidRDefault="00537F31" w:rsidP="008D180A">
            <w:pPr>
              <w:jc w:val="center"/>
              <w:rPr>
                <w:b/>
                <w:sz w:val="20"/>
                <w:szCs w:val="20"/>
              </w:rPr>
            </w:pPr>
            <w:r>
              <w:rPr>
                <w:b/>
                <w:sz w:val="20"/>
                <w:szCs w:val="20"/>
              </w:rPr>
              <w:t>-</w:t>
            </w:r>
          </w:p>
        </w:tc>
      </w:tr>
    </w:tbl>
    <w:p w14:paraId="68A6D7E4" w14:textId="77777777" w:rsidR="00537F31" w:rsidRPr="00982F43" w:rsidRDefault="00537F31" w:rsidP="00537F31">
      <w:pPr>
        <w:rPr>
          <w:sz w:val="20"/>
          <w:szCs w:val="20"/>
        </w:rPr>
      </w:pPr>
    </w:p>
    <w:p w14:paraId="638B0B3B" w14:textId="77777777" w:rsidR="00537F31" w:rsidRPr="00982F43" w:rsidRDefault="00537F31" w:rsidP="00537F31">
      <w:pPr>
        <w:ind w:left="720" w:right="-1440" w:hanging="720"/>
        <w:rPr>
          <w:sz w:val="20"/>
          <w:szCs w:val="20"/>
        </w:rPr>
      </w:pPr>
      <w:r w:rsidRPr="00982F43">
        <w:rPr>
          <w:sz w:val="20"/>
          <w:szCs w:val="20"/>
        </w:rPr>
        <w:t>Instructional materials and student work verifying compliance with ABET criteria for the categories indicated above will be required during the campus visit.</w:t>
      </w:r>
    </w:p>
    <w:p w14:paraId="0561933D" w14:textId="683ACF97" w:rsidR="00537F31" w:rsidRDefault="00537F31" w:rsidP="00537F31">
      <w:pPr>
        <w:spacing w:after="200" w:line="276" w:lineRule="auto"/>
        <w:rPr>
          <w:sz w:val="22"/>
          <w:szCs w:val="22"/>
        </w:rPr>
        <w:sectPr w:rsidR="00537F31" w:rsidSect="000703D3">
          <w:footnotePr>
            <w:numRestart w:val="eachPage"/>
          </w:footnotePr>
          <w:pgSz w:w="15840" w:h="12240" w:orient="landscape"/>
          <w:pgMar w:top="1440" w:right="1440" w:bottom="1440" w:left="1440" w:header="720" w:footer="720" w:gutter="0"/>
          <w:cols w:space="720"/>
          <w:docGrid w:linePitch="360"/>
        </w:sectPr>
      </w:pPr>
    </w:p>
    <w:p w14:paraId="0C9DB83D" w14:textId="77777777" w:rsidR="003D1860" w:rsidRPr="005C1EE9" w:rsidRDefault="003D1860" w:rsidP="00AC5B39">
      <w:pPr>
        <w:pStyle w:val="Heading1"/>
      </w:pPr>
      <w:bookmarkStart w:id="81" w:name="_Toc112699260"/>
      <w:bookmarkStart w:id="82" w:name="_Toc209170148"/>
      <w:r w:rsidRPr="005C1EE9">
        <w:lastRenderedPageBreak/>
        <w:t>CRITERION 6. FACULTY</w:t>
      </w:r>
      <w:bookmarkEnd w:id="81"/>
      <w:bookmarkEnd w:id="82"/>
      <w:r w:rsidRPr="005C1EE9">
        <w:t xml:space="preserve"> </w:t>
      </w:r>
    </w:p>
    <w:p w14:paraId="58E45CBB" w14:textId="77777777" w:rsidR="00341787" w:rsidRDefault="00341787" w:rsidP="0097585D">
      <w:pPr>
        <w:pStyle w:val="Heading2"/>
        <w:rPr>
          <w:rFonts w:cs="Arial"/>
        </w:rPr>
      </w:pPr>
    </w:p>
    <w:p w14:paraId="4FE85AAE" w14:textId="3B66269E" w:rsidR="003D1860" w:rsidRPr="005C1EE9" w:rsidRDefault="00037F90" w:rsidP="0097585D">
      <w:pPr>
        <w:pStyle w:val="Heading2"/>
        <w:rPr>
          <w:rFonts w:cs="Arial"/>
        </w:rPr>
      </w:pPr>
      <w:bookmarkStart w:id="83" w:name="_Toc112699261"/>
      <w:r w:rsidRPr="005C1EE9">
        <w:rPr>
          <w:rFonts w:cs="Arial"/>
        </w:rPr>
        <w:t xml:space="preserve">A. </w:t>
      </w:r>
      <w:r w:rsidR="003D1860" w:rsidRPr="005C1EE9">
        <w:rPr>
          <w:rFonts w:cs="Arial"/>
        </w:rPr>
        <w:t>Faculty Qualifications</w:t>
      </w:r>
      <w:bookmarkEnd w:id="83"/>
    </w:p>
    <w:p w14:paraId="1FEBAA4B" w14:textId="08C9FE93" w:rsidR="003D1860" w:rsidRPr="006643AA" w:rsidRDefault="003D1860" w:rsidP="00DA3A27">
      <w:pPr>
        <w:ind w:left="360"/>
      </w:pPr>
      <w:r w:rsidRPr="006643AA">
        <w:t>Describe the qualifications of the faculty and how they are adequate to cover all the curricular areas of the program and meet any applicable program criteria</w:t>
      </w:r>
      <w:r w:rsidR="00E90CEA" w:rsidRPr="006643AA">
        <w:t xml:space="preserve">. </w:t>
      </w:r>
      <w:r w:rsidRPr="006643AA">
        <w:t>This description should include the composition, size, credentials, and experience of the faculty</w:t>
      </w:r>
      <w:r w:rsidR="00E90CEA" w:rsidRPr="006643AA">
        <w:t xml:space="preserve">. </w:t>
      </w:r>
      <w:r w:rsidRPr="006643AA">
        <w:t>Complete Table 6-1</w:t>
      </w:r>
      <w:r w:rsidR="00E90CEA" w:rsidRPr="006643AA">
        <w:t xml:space="preserve">. </w:t>
      </w:r>
      <w:r w:rsidRPr="006643AA">
        <w:t xml:space="preserve">Include faculty </w:t>
      </w:r>
      <w:r w:rsidR="00DA3A27">
        <w:t>curriculum vitae</w:t>
      </w:r>
      <w:r w:rsidRPr="006643AA">
        <w:t xml:space="preserve"> </w:t>
      </w:r>
      <w:r w:rsidR="00564EDC">
        <w:t>in</w:t>
      </w:r>
      <w:r w:rsidR="00564EDC" w:rsidRPr="006643AA">
        <w:t xml:space="preserve"> </w:t>
      </w:r>
      <w:r w:rsidRPr="006643AA">
        <w:t>Appendix B</w:t>
      </w:r>
      <w:r w:rsidR="00564EDC">
        <w:t xml:space="preserve">, using the </w:t>
      </w:r>
      <w:r w:rsidR="00851F19">
        <w:t xml:space="preserve">recommended </w:t>
      </w:r>
      <w:r w:rsidR="00564EDC">
        <w:t>format guidelines found there</w:t>
      </w:r>
      <w:r w:rsidRPr="006643AA">
        <w:t>.</w:t>
      </w:r>
    </w:p>
    <w:p w14:paraId="2EF0B3FF" w14:textId="77777777" w:rsidR="00F97276" w:rsidRPr="000E2340" w:rsidRDefault="00F97276" w:rsidP="00971C4D">
      <w:pPr>
        <w:ind w:left="360"/>
        <w:rPr>
          <w:rFonts w:ascii="Georgia" w:hAnsi="Georgia"/>
        </w:rPr>
      </w:pPr>
    </w:p>
    <w:p w14:paraId="633612AE" w14:textId="77777777" w:rsidR="003D1860" w:rsidRPr="005C1EE9" w:rsidRDefault="00037F90" w:rsidP="0097585D">
      <w:pPr>
        <w:pStyle w:val="Heading2"/>
        <w:rPr>
          <w:rFonts w:cs="Arial"/>
        </w:rPr>
      </w:pPr>
      <w:bookmarkStart w:id="84" w:name="_Toc112699262"/>
      <w:r w:rsidRPr="005C1EE9">
        <w:rPr>
          <w:rFonts w:cs="Arial"/>
        </w:rPr>
        <w:t xml:space="preserve">B. </w:t>
      </w:r>
      <w:r w:rsidR="003D1860" w:rsidRPr="005C1EE9">
        <w:rPr>
          <w:rFonts w:cs="Arial"/>
        </w:rPr>
        <w:t>Faculty Workload</w:t>
      </w:r>
      <w:bookmarkEnd w:id="84"/>
    </w:p>
    <w:p w14:paraId="2C777D45" w14:textId="77777777" w:rsidR="003D1860" w:rsidRPr="006643AA" w:rsidRDefault="003D1860" w:rsidP="00971C4D">
      <w:pPr>
        <w:ind w:left="360"/>
      </w:pPr>
      <w:r w:rsidRPr="006643AA">
        <w:t xml:space="preserve">Complete Table 6-2, Faculty Workload Summary and describe this information in terms of </w:t>
      </w:r>
      <w:r w:rsidR="00564EDC">
        <w:t xml:space="preserve">institutional </w:t>
      </w:r>
      <w:r w:rsidRPr="006643AA">
        <w:t>worklo</w:t>
      </w:r>
      <w:r w:rsidR="000821E3" w:rsidRPr="006643AA">
        <w:t>ad expectations or requirements for the current academic year.</w:t>
      </w:r>
    </w:p>
    <w:p w14:paraId="7F0D94A8" w14:textId="77777777" w:rsidR="00F97276" w:rsidRPr="000E2340" w:rsidRDefault="00F97276" w:rsidP="00971C4D">
      <w:pPr>
        <w:ind w:left="360"/>
        <w:rPr>
          <w:rFonts w:ascii="Georgia" w:hAnsi="Georgia"/>
        </w:rPr>
      </w:pPr>
    </w:p>
    <w:p w14:paraId="470CF401" w14:textId="77777777" w:rsidR="003D1860" w:rsidRPr="005C1EE9" w:rsidRDefault="00037F90" w:rsidP="0097585D">
      <w:pPr>
        <w:pStyle w:val="Heading2"/>
        <w:rPr>
          <w:rFonts w:cs="Arial"/>
        </w:rPr>
      </w:pPr>
      <w:bookmarkStart w:id="85" w:name="_Toc112699263"/>
      <w:r w:rsidRPr="005C1EE9">
        <w:rPr>
          <w:rFonts w:cs="Arial"/>
        </w:rPr>
        <w:t>C</w:t>
      </w:r>
      <w:bookmarkStart w:id="86" w:name="_Hlk78548077"/>
      <w:r w:rsidRPr="005C1EE9">
        <w:rPr>
          <w:rFonts w:cs="Arial"/>
        </w:rPr>
        <w:t xml:space="preserve">. </w:t>
      </w:r>
      <w:r w:rsidR="003D1860" w:rsidRPr="005C1EE9">
        <w:rPr>
          <w:rFonts w:cs="Arial"/>
        </w:rPr>
        <w:t>Faculty Size</w:t>
      </w:r>
      <w:bookmarkEnd w:id="85"/>
    </w:p>
    <w:p w14:paraId="56F9B7AF" w14:textId="0320B646" w:rsidR="000821E3" w:rsidRPr="006643AA" w:rsidRDefault="000821E3" w:rsidP="00971C4D">
      <w:pPr>
        <w:ind w:left="360"/>
      </w:pPr>
      <w:r w:rsidRPr="006643AA">
        <w:t xml:space="preserve">Discuss the adequacy of the size of the faculty </w:t>
      </w:r>
      <w:r w:rsidR="000550D1">
        <w:t xml:space="preserve">in maintaining continuity, stability, and oversight of the program, </w:t>
      </w:r>
      <w:r w:rsidRPr="006643AA">
        <w:t xml:space="preserve">and describe the extent and quality of faculty involvement in interactions with </w:t>
      </w:r>
      <w:r w:rsidR="000550D1" w:rsidRPr="006643AA">
        <w:t>students and</w:t>
      </w:r>
      <w:r w:rsidR="000550D1">
        <w:t xml:space="preserve"> </w:t>
      </w:r>
      <w:r w:rsidRPr="006643AA">
        <w:t xml:space="preserve">advising. </w:t>
      </w:r>
    </w:p>
    <w:p w14:paraId="45088EF0" w14:textId="77777777" w:rsidR="00F97276" w:rsidRPr="006643AA" w:rsidRDefault="00F97276" w:rsidP="00971C4D">
      <w:pPr>
        <w:ind w:left="360"/>
      </w:pPr>
    </w:p>
    <w:p w14:paraId="74606946" w14:textId="77777777" w:rsidR="003D1860" w:rsidRPr="005C1EE9" w:rsidRDefault="00037F90" w:rsidP="0097585D">
      <w:pPr>
        <w:pStyle w:val="Heading2"/>
        <w:rPr>
          <w:rFonts w:cs="Arial"/>
        </w:rPr>
      </w:pPr>
      <w:bookmarkStart w:id="87" w:name="_Toc112699264"/>
      <w:bookmarkEnd w:id="86"/>
      <w:r w:rsidRPr="005C1EE9">
        <w:rPr>
          <w:rFonts w:cs="Arial"/>
        </w:rPr>
        <w:t xml:space="preserve">D. </w:t>
      </w:r>
      <w:r w:rsidR="003D1860" w:rsidRPr="005C1EE9">
        <w:rPr>
          <w:rFonts w:cs="Arial"/>
        </w:rPr>
        <w:t>Professional Development</w:t>
      </w:r>
      <w:bookmarkEnd w:id="87"/>
    </w:p>
    <w:p w14:paraId="31B38556" w14:textId="0C1AC2A4" w:rsidR="00330E07" w:rsidRPr="006643AA" w:rsidRDefault="003D1860" w:rsidP="00A504BD">
      <w:pPr>
        <w:ind w:left="360"/>
      </w:pPr>
      <w:r w:rsidRPr="006643AA">
        <w:t xml:space="preserve">Provide </w:t>
      </w:r>
      <w:r w:rsidR="00330E07">
        <w:t>a</w:t>
      </w:r>
      <w:r w:rsidRPr="006643AA">
        <w:t xml:space="preserve"> description of </w:t>
      </w:r>
      <w:r w:rsidR="00330E07">
        <w:t xml:space="preserve">program </w:t>
      </w:r>
      <w:r w:rsidRPr="006643AA">
        <w:t xml:space="preserve">professional development </w:t>
      </w:r>
      <w:r w:rsidR="00330E07">
        <w:t xml:space="preserve">support for faculty and a general description of how faculty avail themselves of these opportunities </w:t>
      </w:r>
      <w:r w:rsidR="00564EDC">
        <w:t xml:space="preserve">to maintain competency </w:t>
      </w:r>
      <w:r w:rsidR="001E7F95">
        <w:t xml:space="preserve">and contribute to their discipline </w:t>
      </w:r>
      <w:r w:rsidR="00330E07">
        <w:t xml:space="preserve">(specific recent </w:t>
      </w:r>
      <w:r w:rsidR="00330E07" w:rsidRPr="006643AA">
        <w:t>activities for each faculty member</w:t>
      </w:r>
      <w:r w:rsidR="00330E07">
        <w:t xml:space="preserve"> should be noted in their CV in Appendix B)</w:t>
      </w:r>
      <w:r w:rsidR="00330E07" w:rsidRPr="006643AA">
        <w:t>.</w:t>
      </w:r>
    </w:p>
    <w:p w14:paraId="4F0F0517" w14:textId="77777777" w:rsidR="00330E07" w:rsidRPr="000E2340" w:rsidRDefault="00330E07" w:rsidP="00330E07">
      <w:pPr>
        <w:ind w:left="360"/>
        <w:rPr>
          <w:rFonts w:ascii="Georgia" w:hAnsi="Georgia"/>
        </w:rPr>
      </w:pPr>
    </w:p>
    <w:p w14:paraId="3FB5797C" w14:textId="77777777" w:rsidR="003D1860" w:rsidRPr="005C1EE9" w:rsidRDefault="00037F90" w:rsidP="0097585D">
      <w:pPr>
        <w:pStyle w:val="Heading2"/>
        <w:rPr>
          <w:rFonts w:cs="Arial"/>
        </w:rPr>
      </w:pPr>
      <w:bookmarkStart w:id="88" w:name="_Toc112699265"/>
      <w:r w:rsidRPr="005C1EE9">
        <w:rPr>
          <w:rFonts w:cs="Arial"/>
        </w:rPr>
        <w:t xml:space="preserve">E. </w:t>
      </w:r>
      <w:r w:rsidR="003D1860" w:rsidRPr="005C1EE9">
        <w:rPr>
          <w:rFonts w:cs="Arial"/>
        </w:rPr>
        <w:t>Authority and Responsibility of Faculty</w:t>
      </w:r>
      <w:bookmarkEnd w:id="88"/>
    </w:p>
    <w:p w14:paraId="64044C90" w14:textId="174B9242" w:rsidR="003D1860" w:rsidRPr="006643AA" w:rsidRDefault="003D1860" w:rsidP="00DA3A27">
      <w:pPr>
        <w:ind w:left="360"/>
      </w:pPr>
      <w:r w:rsidRPr="006643AA">
        <w:t xml:space="preserve">Describe the role played by the faculty with respect to course creation, modification, and evaluation, their role in the definition and revision of program educational objectives and student outcomes, and their role in the attainment of the student outcomes. Describe the roles of others on campus, e.g., </w:t>
      </w:r>
      <w:r w:rsidR="005911C2" w:rsidRPr="006643AA">
        <w:t>d</w:t>
      </w:r>
      <w:r w:rsidRPr="006643AA">
        <w:t xml:space="preserve">ean or </w:t>
      </w:r>
      <w:r w:rsidR="005911C2" w:rsidRPr="006643AA">
        <w:t>p</w:t>
      </w:r>
      <w:r w:rsidRPr="006643AA">
        <w:t>rovost, with respect to these areas.</w:t>
      </w:r>
    </w:p>
    <w:p w14:paraId="13FA0DAD" w14:textId="77777777" w:rsidR="00F97276" w:rsidRPr="000E2340" w:rsidRDefault="00F97276" w:rsidP="00971C4D">
      <w:pPr>
        <w:ind w:left="360"/>
        <w:rPr>
          <w:rFonts w:ascii="Georgia" w:hAnsi="Georgia"/>
        </w:rPr>
      </w:pPr>
    </w:p>
    <w:p w14:paraId="7AEB65C2" w14:textId="77777777" w:rsidR="00F97276" w:rsidRPr="000E2340" w:rsidRDefault="00F97276" w:rsidP="00971C4D">
      <w:pPr>
        <w:ind w:left="360"/>
        <w:rPr>
          <w:rFonts w:ascii="Georgia" w:hAnsi="Georgia"/>
        </w:rPr>
      </w:pPr>
    </w:p>
    <w:p w14:paraId="33ABC15B" w14:textId="77777777" w:rsidR="003D1860" w:rsidRPr="000E2340" w:rsidRDefault="003D1860" w:rsidP="00A51DD3">
      <w:pPr>
        <w:rPr>
          <w:rFonts w:ascii="Georgia" w:hAnsi="Georgia"/>
        </w:rPr>
      </w:pPr>
    </w:p>
    <w:p w14:paraId="5F259FE4" w14:textId="77777777" w:rsidR="003D1860" w:rsidRPr="000E2340" w:rsidRDefault="003D1860" w:rsidP="00A51DD3">
      <w:pPr>
        <w:rPr>
          <w:rFonts w:ascii="Georgia" w:hAnsi="Georgia"/>
        </w:rPr>
        <w:sectPr w:rsidR="003D1860" w:rsidRPr="000E2340" w:rsidSect="00937754">
          <w:footnotePr>
            <w:numRestart w:val="eachPage"/>
          </w:footnotePr>
          <w:pgSz w:w="12240" w:h="15840"/>
          <w:pgMar w:top="1440" w:right="1440" w:bottom="1440" w:left="1440" w:header="720" w:footer="720" w:gutter="0"/>
          <w:cols w:space="720"/>
          <w:docGrid w:linePitch="360"/>
        </w:sectPr>
      </w:pPr>
    </w:p>
    <w:p w14:paraId="1EC9666F" w14:textId="77777777" w:rsidR="00962027" w:rsidRPr="00A65786" w:rsidRDefault="00962027" w:rsidP="00962027">
      <w:pPr>
        <w:pStyle w:val="Heading2"/>
        <w:rPr>
          <w:rFonts w:cs="Arial"/>
        </w:rPr>
      </w:pPr>
      <w:bookmarkStart w:id="89" w:name="_Toc268163176"/>
      <w:r w:rsidRPr="00A65786">
        <w:rPr>
          <w:rFonts w:cs="Arial"/>
        </w:rPr>
        <w:lastRenderedPageBreak/>
        <w:t>Table 6-1.  Faculty Qualifications</w:t>
      </w:r>
      <w:bookmarkEnd w:id="89"/>
    </w:p>
    <w:p w14:paraId="2F6B800D" w14:textId="77777777" w:rsidR="00962027" w:rsidRPr="00A65786" w:rsidRDefault="00962027" w:rsidP="00962027"/>
    <w:p w14:paraId="4A1C3063" w14:textId="77777777" w:rsidR="00962027" w:rsidRDefault="00962027" w:rsidP="00962027">
      <w:pPr>
        <w:rPr>
          <w:rFonts w:ascii="Arial" w:hAnsi="Arial" w:cs="Arial"/>
          <w:b/>
        </w:rPr>
      </w:pPr>
      <w:r w:rsidRPr="00A65786">
        <w:rPr>
          <w:rFonts w:ascii="Arial" w:hAnsi="Arial" w:cs="Arial"/>
          <w:b/>
        </w:rPr>
        <w:t>Name of Program</w:t>
      </w:r>
    </w:p>
    <w:p w14:paraId="3679329D" w14:textId="77777777" w:rsidR="00962027" w:rsidRDefault="00962027" w:rsidP="00962027">
      <w:pPr>
        <w:rPr>
          <w:rFonts w:ascii="Arial" w:hAnsi="Arial" w:cs="Arial"/>
          <w:b/>
        </w:rPr>
      </w:pPr>
    </w:p>
    <w:p w14:paraId="6297730C" w14:textId="6D9F1403" w:rsidR="00962027" w:rsidRPr="009C1120" w:rsidRDefault="00962027" w:rsidP="00962027">
      <w:r w:rsidRPr="00E03FEB">
        <w:t>Instructions</w:t>
      </w:r>
      <w:proofErr w:type="gramStart"/>
      <w:r w:rsidRPr="00E03FEB">
        <w:t>:  Complete</w:t>
      </w:r>
      <w:proofErr w:type="gramEnd"/>
      <w:r w:rsidRPr="00E03FEB">
        <w:t xml:space="preserve"> </w:t>
      </w:r>
      <w:r>
        <w:t>a row</w:t>
      </w:r>
      <w:r w:rsidRPr="00E03FEB">
        <w:t xml:space="preserve"> for each member of the faculty in the program.  Add additional rows or use additional sheets if necessary.  </w:t>
      </w:r>
      <w:r w:rsidRPr="00E03FEB">
        <w:rPr>
          <w:u w:val="single"/>
        </w:rPr>
        <w:t>Updated information is to be provided at the time of the visit</w:t>
      </w:r>
      <w:r w:rsidRPr="00E03FEB">
        <w:t xml:space="preserve">.  </w:t>
      </w:r>
    </w:p>
    <w:p w14:paraId="67256E2C" w14:textId="77777777" w:rsidR="00962027" w:rsidRDefault="00962027" w:rsidP="00962027"/>
    <w:tbl>
      <w:tblPr>
        <w:tblStyle w:val="GridTable1Light"/>
        <w:tblW w:w="0" w:type="auto"/>
        <w:tblLook w:val="04A0" w:firstRow="1" w:lastRow="0" w:firstColumn="1" w:lastColumn="0" w:noHBand="0" w:noVBand="1"/>
      </w:tblPr>
      <w:tblGrid>
        <w:gridCol w:w="3849"/>
        <w:gridCol w:w="1991"/>
        <w:gridCol w:w="533"/>
        <w:gridCol w:w="950"/>
        <w:gridCol w:w="533"/>
        <w:gridCol w:w="677"/>
        <w:gridCol w:w="605"/>
        <w:gridCol w:w="677"/>
        <w:gridCol w:w="964"/>
        <w:gridCol w:w="677"/>
        <w:gridCol w:w="677"/>
        <w:gridCol w:w="817"/>
      </w:tblGrid>
      <w:tr w:rsidR="00962027" w14:paraId="7A8802D5" w14:textId="77777777" w:rsidTr="008D180A">
        <w:trPr>
          <w:cnfStyle w:val="100000000000" w:firstRow="1" w:lastRow="0" w:firstColumn="0" w:lastColumn="0" w:oddVBand="0" w:evenVBand="0" w:oddHBand="0" w:evenHBand="0" w:firstRowFirstColumn="0" w:firstRowLastColumn="0" w:lastRowFirstColumn="0" w:lastRowLastColumn="0"/>
          <w:trHeight w:val="135"/>
          <w:tblHeader/>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auto"/>
            </w:tcBorders>
            <w:shd w:val="clear" w:color="auto" w:fill="BFBFBF" w:themeFill="background1" w:themeFillShade="BF"/>
          </w:tcPr>
          <w:p w14:paraId="22006D85" w14:textId="77777777" w:rsidR="00962027" w:rsidRPr="009C1120" w:rsidRDefault="00962027" w:rsidP="008D180A">
            <w:pPr>
              <w:rPr>
                <w:b w:val="0"/>
                <w:bCs w:val="0"/>
              </w:rPr>
            </w:pPr>
          </w:p>
        </w:tc>
        <w:tc>
          <w:tcPr>
            <w:tcW w:w="2250" w:type="dxa"/>
            <w:tcBorders>
              <w:top w:val="single" w:sz="12" w:space="0" w:color="auto"/>
            </w:tcBorders>
            <w:shd w:val="clear" w:color="auto" w:fill="BFBFBF" w:themeFill="background1" w:themeFillShade="BF"/>
          </w:tcPr>
          <w:p w14:paraId="05765180" w14:textId="77777777" w:rsidR="00962027" w:rsidRPr="009C1120" w:rsidRDefault="00962027" w:rsidP="008D180A">
            <w:pPr>
              <w:cnfStyle w:val="100000000000" w:firstRow="1" w:lastRow="0" w:firstColumn="0" w:lastColumn="0" w:oddVBand="0" w:evenVBand="0" w:oddHBand="0" w:evenHBand="0" w:firstRowFirstColumn="0" w:firstRowLastColumn="0" w:lastRowFirstColumn="0" w:lastRowLastColumn="0"/>
              <w:rPr>
                <w:b w:val="0"/>
                <w:bCs w:val="0"/>
              </w:rPr>
            </w:pPr>
          </w:p>
        </w:tc>
        <w:tc>
          <w:tcPr>
            <w:tcW w:w="540" w:type="dxa"/>
            <w:tcBorders>
              <w:top w:val="single" w:sz="12" w:space="0" w:color="auto"/>
            </w:tcBorders>
            <w:shd w:val="clear" w:color="auto" w:fill="BFBFBF" w:themeFill="background1" w:themeFillShade="BF"/>
          </w:tcPr>
          <w:p w14:paraId="2721483C" w14:textId="77777777" w:rsidR="00962027" w:rsidRPr="009C1120" w:rsidRDefault="00962027" w:rsidP="008D180A">
            <w:pPr>
              <w:cnfStyle w:val="100000000000" w:firstRow="1" w:lastRow="0" w:firstColumn="0" w:lastColumn="0" w:oddVBand="0" w:evenVBand="0" w:oddHBand="0" w:evenHBand="0" w:firstRowFirstColumn="0" w:firstRowLastColumn="0" w:lastRowFirstColumn="0" w:lastRowLastColumn="0"/>
              <w:rPr>
                <w:b w:val="0"/>
                <w:bCs w:val="0"/>
              </w:rPr>
            </w:pPr>
          </w:p>
        </w:tc>
        <w:tc>
          <w:tcPr>
            <w:tcW w:w="990" w:type="dxa"/>
            <w:tcBorders>
              <w:top w:val="single" w:sz="12" w:space="0" w:color="auto"/>
            </w:tcBorders>
            <w:shd w:val="clear" w:color="auto" w:fill="BFBFBF" w:themeFill="background1" w:themeFillShade="BF"/>
          </w:tcPr>
          <w:p w14:paraId="42DCEA22" w14:textId="77777777" w:rsidR="00962027" w:rsidRPr="009C1120" w:rsidRDefault="00962027" w:rsidP="008D180A">
            <w:pPr>
              <w:cnfStyle w:val="100000000000" w:firstRow="1" w:lastRow="0" w:firstColumn="0" w:lastColumn="0" w:oddVBand="0" w:evenVBand="0" w:oddHBand="0" w:evenHBand="0" w:firstRowFirstColumn="0" w:firstRowLastColumn="0" w:lastRowFirstColumn="0" w:lastRowLastColumn="0"/>
              <w:rPr>
                <w:b w:val="0"/>
                <w:bCs w:val="0"/>
              </w:rPr>
            </w:pPr>
          </w:p>
        </w:tc>
        <w:tc>
          <w:tcPr>
            <w:tcW w:w="540" w:type="dxa"/>
            <w:tcBorders>
              <w:top w:val="single" w:sz="12" w:space="0" w:color="auto"/>
            </w:tcBorders>
            <w:shd w:val="clear" w:color="auto" w:fill="BFBFBF" w:themeFill="background1" w:themeFillShade="BF"/>
          </w:tcPr>
          <w:p w14:paraId="300EE701" w14:textId="77777777" w:rsidR="00962027" w:rsidRPr="009C1120" w:rsidRDefault="00962027" w:rsidP="008D180A">
            <w:pPr>
              <w:cnfStyle w:val="100000000000" w:firstRow="1" w:lastRow="0" w:firstColumn="0" w:lastColumn="0" w:oddVBand="0" w:evenVBand="0" w:oddHBand="0" w:evenHBand="0" w:firstRowFirstColumn="0" w:firstRowLastColumn="0" w:lastRowFirstColumn="0" w:lastRowLastColumn="0"/>
              <w:rPr>
                <w:b w:val="0"/>
                <w:bCs w:val="0"/>
              </w:rPr>
            </w:pPr>
          </w:p>
        </w:tc>
        <w:tc>
          <w:tcPr>
            <w:tcW w:w="2070" w:type="dxa"/>
            <w:gridSpan w:val="3"/>
            <w:tcBorders>
              <w:top w:val="single" w:sz="12" w:space="0" w:color="auto"/>
            </w:tcBorders>
            <w:vAlign w:val="bottom"/>
          </w:tcPr>
          <w:p w14:paraId="46C0E43C" w14:textId="77777777" w:rsidR="00962027" w:rsidRPr="009C1120"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rPr>
            </w:pPr>
            <w:r w:rsidRPr="009C1120">
              <w:rPr>
                <w:b w:val="0"/>
                <w:bCs w:val="0"/>
              </w:rPr>
              <w:t>Years of Experience</w:t>
            </w:r>
          </w:p>
        </w:tc>
        <w:tc>
          <w:tcPr>
            <w:tcW w:w="1080" w:type="dxa"/>
            <w:tcBorders>
              <w:top w:val="single" w:sz="12" w:space="0" w:color="auto"/>
            </w:tcBorders>
            <w:shd w:val="clear" w:color="auto" w:fill="BFBFBF" w:themeFill="background1" w:themeFillShade="BF"/>
          </w:tcPr>
          <w:p w14:paraId="7100A796" w14:textId="77777777" w:rsidR="00962027" w:rsidRPr="009C1120" w:rsidRDefault="00962027" w:rsidP="008D180A">
            <w:pPr>
              <w:cnfStyle w:val="100000000000" w:firstRow="1" w:lastRow="0" w:firstColumn="0" w:lastColumn="0" w:oddVBand="0" w:evenVBand="0" w:oddHBand="0" w:evenHBand="0" w:firstRowFirstColumn="0" w:firstRowLastColumn="0" w:lastRowFirstColumn="0" w:lastRowLastColumn="0"/>
              <w:rPr>
                <w:b w:val="0"/>
                <w:bCs w:val="0"/>
              </w:rPr>
            </w:pPr>
          </w:p>
        </w:tc>
        <w:tc>
          <w:tcPr>
            <w:tcW w:w="2335" w:type="dxa"/>
            <w:gridSpan w:val="3"/>
            <w:tcBorders>
              <w:top w:val="single" w:sz="12" w:space="0" w:color="auto"/>
            </w:tcBorders>
            <w:vAlign w:val="center"/>
          </w:tcPr>
          <w:p w14:paraId="412A24DF" w14:textId="77777777" w:rsidR="00962027" w:rsidRDefault="00962027" w:rsidP="008D180A">
            <w:pPr>
              <w:jc w:val="center"/>
              <w:cnfStyle w:val="100000000000" w:firstRow="1" w:lastRow="0" w:firstColumn="0" w:lastColumn="0" w:oddVBand="0" w:evenVBand="0" w:oddHBand="0" w:evenHBand="0" w:firstRowFirstColumn="0" w:firstRowLastColumn="0" w:lastRowFirstColumn="0" w:lastRowLastColumn="0"/>
            </w:pPr>
            <w:r w:rsidRPr="009C1120">
              <w:rPr>
                <w:b w:val="0"/>
                <w:bCs w:val="0"/>
              </w:rPr>
              <w:t>Level of Activity</w:t>
            </w:r>
            <w:r>
              <w:rPr>
                <w:rStyle w:val="FootnoteReference"/>
                <w:b w:val="0"/>
                <w:bCs w:val="0"/>
              </w:rPr>
              <w:footnoteReference w:id="5"/>
            </w:r>
          </w:p>
          <w:p w14:paraId="08D550C3" w14:textId="77777777" w:rsidR="00962027" w:rsidRPr="009C1120"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H, M, or L</w:t>
            </w:r>
          </w:p>
        </w:tc>
      </w:tr>
      <w:tr w:rsidR="00962027" w14:paraId="7872421E" w14:textId="77777777" w:rsidTr="008D180A">
        <w:trPr>
          <w:cnfStyle w:val="100000000000" w:firstRow="1" w:lastRow="0" w:firstColumn="0" w:lastColumn="0" w:oddVBand="0" w:evenVBand="0" w:oddHBand="0" w:evenHBand="0" w:firstRowFirstColumn="0" w:firstRowLastColumn="0" w:lastRowFirstColumn="0" w:lastRowLastColumn="0"/>
          <w:cantSplit/>
          <w:trHeight w:val="2160"/>
          <w:tblHeader/>
        </w:trPr>
        <w:tc>
          <w:tcPr>
            <w:cnfStyle w:val="001000000000" w:firstRow="0" w:lastRow="0" w:firstColumn="1" w:lastColumn="0" w:oddVBand="0" w:evenVBand="0" w:oddHBand="0" w:evenHBand="0" w:firstRowFirstColumn="0" w:firstRowLastColumn="0" w:lastRowFirstColumn="0" w:lastRowLastColumn="0"/>
            <w:tcW w:w="4585" w:type="dxa"/>
          </w:tcPr>
          <w:p w14:paraId="4EE195D8" w14:textId="77777777" w:rsidR="00962027" w:rsidRPr="009C1120" w:rsidRDefault="00962027" w:rsidP="008D180A">
            <w:pPr>
              <w:rPr>
                <w:b w:val="0"/>
                <w:bCs w:val="0"/>
              </w:rPr>
            </w:pPr>
            <w:r>
              <w:rPr>
                <w:b w:val="0"/>
                <w:bCs w:val="0"/>
              </w:rPr>
              <w:t>Faculty Name</w:t>
            </w:r>
          </w:p>
        </w:tc>
        <w:tc>
          <w:tcPr>
            <w:tcW w:w="2250" w:type="dxa"/>
          </w:tcPr>
          <w:p w14:paraId="3F3E7209" w14:textId="77777777" w:rsidR="00962027" w:rsidRDefault="00962027" w:rsidP="008D180A">
            <w:pPr>
              <w:cnfStyle w:val="100000000000" w:firstRow="1" w:lastRow="0" w:firstColumn="0" w:lastColumn="0" w:oddVBand="0" w:evenVBand="0" w:oddHBand="0" w:evenHBand="0" w:firstRowFirstColumn="0" w:firstRowLastColumn="0" w:lastRowFirstColumn="0" w:lastRowLastColumn="0"/>
            </w:pPr>
            <w:r>
              <w:rPr>
                <w:b w:val="0"/>
                <w:bCs w:val="0"/>
              </w:rPr>
              <w:t>Highest Degree Earned:</w:t>
            </w:r>
          </w:p>
          <w:p w14:paraId="59A992B1" w14:textId="77777777" w:rsidR="00962027" w:rsidRPr="009C1120" w:rsidRDefault="00962027" w:rsidP="008D180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Field and Year</w:t>
            </w:r>
          </w:p>
        </w:tc>
        <w:tc>
          <w:tcPr>
            <w:tcW w:w="540" w:type="dxa"/>
            <w:textDirection w:val="btLr"/>
            <w:vAlign w:val="center"/>
          </w:tcPr>
          <w:p w14:paraId="596D7ED2"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Rank</w:t>
            </w:r>
            <w:r>
              <w:rPr>
                <w:rStyle w:val="FootnoteReference"/>
                <w:b w:val="0"/>
                <w:bCs w:val="0"/>
              </w:rPr>
              <w:footnoteReference w:id="6"/>
            </w:r>
          </w:p>
        </w:tc>
        <w:tc>
          <w:tcPr>
            <w:tcW w:w="990" w:type="dxa"/>
            <w:textDirection w:val="btLr"/>
            <w:vAlign w:val="center"/>
          </w:tcPr>
          <w:p w14:paraId="58A7150E" w14:textId="77777777" w:rsidR="00962027"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pPr>
            <w:r>
              <w:rPr>
                <w:b w:val="0"/>
                <w:bCs w:val="0"/>
              </w:rPr>
              <w:t>Type of Academic Appointment</w:t>
            </w:r>
            <w:r>
              <w:rPr>
                <w:rStyle w:val="FootnoteReference"/>
                <w:b w:val="0"/>
                <w:bCs w:val="0"/>
              </w:rPr>
              <w:footnoteReference w:id="7"/>
            </w:r>
          </w:p>
          <w:p w14:paraId="1CDFA0F7"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 TT, or NTT</w:t>
            </w:r>
          </w:p>
        </w:tc>
        <w:tc>
          <w:tcPr>
            <w:tcW w:w="540" w:type="dxa"/>
            <w:textDirection w:val="btLr"/>
            <w:vAlign w:val="center"/>
          </w:tcPr>
          <w:p w14:paraId="4A2EE644"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FT or PT</w:t>
            </w:r>
            <w:r>
              <w:rPr>
                <w:rStyle w:val="FootnoteReference"/>
                <w:b w:val="0"/>
                <w:bCs w:val="0"/>
              </w:rPr>
              <w:footnoteReference w:id="8"/>
            </w:r>
          </w:p>
        </w:tc>
        <w:tc>
          <w:tcPr>
            <w:tcW w:w="720" w:type="dxa"/>
            <w:textDirection w:val="btLr"/>
            <w:vAlign w:val="center"/>
          </w:tcPr>
          <w:p w14:paraId="0444A3EF"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Govt./Ind. Practice</w:t>
            </w:r>
          </w:p>
        </w:tc>
        <w:tc>
          <w:tcPr>
            <w:tcW w:w="630" w:type="dxa"/>
            <w:textDirection w:val="btLr"/>
            <w:vAlign w:val="center"/>
          </w:tcPr>
          <w:p w14:paraId="5851CA82"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eaching</w:t>
            </w:r>
          </w:p>
        </w:tc>
        <w:tc>
          <w:tcPr>
            <w:tcW w:w="720" w:type="dxa"/>
            <w:textDirection w:val="btLr"/>
            <w:vAlign w:val="center"/>
          </w:tcPr>
          <w:p w14:paraId="54D2D064"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his Institution</w:t>
            </w:r>
          </w:p>
        </w:tc>
        <w:tc>
          <w:tcPr>
            <w:tcW w:w="1080" w:type="dxa"/>
            <w:textDirection w:val="btLr"/>
            <w:vAlign w:val="center"/>
          </w:tcPr>
          <w:p w14:paraId="36916D23"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ofessional Registration / Certification</w:t>
            </w:r>
          </w:p>
        </w:tc>
        <w:tc>
          <w:tcPr>
            <w:tcW w:w="720" w:type="dxa"/>
            <w:textDirection w:val="btLr"/>
            <w:vAlign w:val="center"/>
          </w:tcPr>
          <w:p w14:paraId="0414A545"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ofessional Organizations</w:t>
            </w:r>
          </w:p>
        </w:tc>
        <w:tc>
          <w:tcPr>
            <w:tcW w:w="720" w:type="dxa"/>
            <w:textDirection w:val="btLr"/>
            <w:vAlign w:val="center"/>
          </w:tcPr>
          <w:p w14:paraId="2714FB78"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rofessional Development</w:t>
            </w:r>
          </w:p>
        </w:tc>
        <w:tc>
          <w:tcPr>
            <w:tcW w:w="895" w:type="dxa"/>
            <w:textDirection w:val="btLr"/>
            <w:vAlign w:val="center"/>
          </w:tcPr>
          <w:p w14:paraId="6AFFF54C" w14:textId="77777777" w:rsidR="00962027" w:rsidRPr="009C1120"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Consulting/Summer Work in Industry</w:t>
            </w:r>
          </w:p>
        </w:tc>
      </w:tr>
      <w:tr w:rsidR="00962027" w14:paraId="36A87288" w14:textId="77777777" w:rsidTr="008D180A">
        <w:tc>
          <w:tcPr>
            <w:cnfStyle w:val="001000000000" w:firstRow="0" w:lastRow="0" w:firstColumn="1" w:lastColumn="0" w:oddVBand="0" w:evenVBand="0" w:oddHBand="0" w:evenHBand="0" w:firstRowFirstColumn="0" w:firstRowLastColumn="0" w:lastRowFirstColumn="0" w:lastRowLastColumn="0"/>
            <w:tcW w:w="4585" w:type="dxa"/>
          </w:tcPr>
          <w:p w14:paraId="525F6D1D" w14:textId="77777777" w:rsidR="00962027" w:rsidRPr="009C1120" w:rsidRDefault="00962027" w:rsidP="008D180A">
            <w:pPr>
              <w:rPr>
                <w:b w:val="0"/>
                <w:bCs w:val="0"/>
              </w:rPr>
            </w:pPr>
          </w:p>
        </w:tc>
        <w:tc>
          <w:tcPr>
            <w:tcW w:w="2250" w:type="dxa"/>
          </w:tcPr>
          <w:p w14:paraId="31E9C0E3"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6F9985A6"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990" w:type="dxa"/>
          </w:tcPr>
          <w:p w14:paraId="6FA9328E"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4905582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6D14105B"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630" w:type="dxa"/>
          </w:tcPr>
          <w:p w14:paraId="35C46FBD"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4BFF8917"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1080" w:type="dxa"/>
          </w:tcPr>
          <w:p w14:paraId="253B129F"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66461A60"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2A6ED30E"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895" w:type="dxa"/>
          </w:tcPr>
          <w:p w14:paraId="78A3956D"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r>
      <w:tr w:rsidR="00962027" w14:paraId="213474B9" w14:textId="77777777" w:rsidTr="008D180A">
        <w:tc>
          <w:tcPr>
            <w:cnfStyle w:val="001000000000" w:firstRow="0" w:lastRow="0" w:firstColumn="1" w:lastColumn="0" w:oddVBand="0" w:evenVBand="0" w:oddHBand="0" w:evenHBand="0" w:firstRowFirstColumn="0" w:firstRowLastColumn="0" w:lastRowFirstColumn="0" w:lastRowLastColumn="0"/>
            <w:tcW w:w="4585" w:type="dxa"/>
          </w:tcPr>
          <w:p w14:paraId="773E8FAA" w14:textId="77777777" w:rsidR="00962027" w:rsidRPr="009C1120" w:rsidRDefault="00962027" w:rsidP="008D180A">
            <w:pPr>
              <w:rPr>
                <w:b w:val="0"/>
                <w:bCs w:val="0"/>
              </w:rPr>
            </w:pPr>
          </w:p>
        </w:tc>
        <w:tc>
          <w:tcPr>
            <w:tcW w:w="2250" w:type="dxa"/>
          </w:tcPr>
          <w:p w14:paraId="361A58CE"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2BCDADFB"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990" w:type="dxa"/>
          </w:tcPr>
          <w:p w14:paraId="0C98332E"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45F019A4"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27148FAE"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630" w:type="dxa"/>
          </w:tcPr>
          <w:p w14:paraId="5AD8DDA7"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4CBC2888"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1080" w:type="dxa"/>
          </w:tcPr>
          <w:p w14:paraId="696BD394"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68A0BD5D"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798D8880"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895" w:type="dxa"/>
          </w:tcPr>
          <w:p w14:paraId="45BA9009"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r>
      <w:tr w:rsidR="00962027" w14:paraId="7DD13EF8" w14:textId="77777777" w:rsidTr="008D180A">
        <w:tc>
          <w:tcPr>
            <w:cnfStyle w:val="001000000000" w:firstRow="0" w:lastRow="0" w:firstColumn="1" w:lastColumn="0" w:oddVBand="0" w:evenVBand="0" w:oddHBand="0" w:evenHBand="0" w:firstRowFirstColumn="0" w:firstRowLastColumn="0" w:lastRowFirstColumn="0" w:lastRowLastColumn="0"/>
            <w:tcW w:w="4585" w:type="dxa"/>
          </w:tcPr>
          <w:p w14:paraId="746EB3AC" w14:textId="77777777" w:rsidR="00962027" w:rsidRPr="009C1120" w:rsidRDefault="00962027" w:rsidP="008D180A">
            <w:pPr>
              <w:rPr>
                <w:b w:val="0"/>
                <w:bCs w:val="0"/>
              </w:rPr>
            </w:pPr>
          </w:p>
        </w:tc>
        <w:tc>
          <w:tcPr>
            <w:tcW w:w="2250" w:type="dxa"/>
          </w:tcPr>
          <w:p w14:paraId="55EFBED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6979844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990" w:type="dxa"/>
          </w:tcPr>
          <w:p w14:paraId="75D4F594"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05DE21C9"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35C2C89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630" w:type="dxa"/>
          </w:tcPr>
          <w:p w14:paraId="0C9698B6"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086D2CA7"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1080" w:type="dxa"/>
          </w:tcPr>
          <w:p w14:paraId="5F56AE6D"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1B6E6870"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75A9462F"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895" w:type="dxa"/>
          </w:tcPr>
          <w:p w14:paraId="79F66D6F"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r>
      <w:tr w:rsidR="00962027" w14:paraId="23128BA8" w14:textId="77777777" w:rsidTr="008D180A">
        <w:tc>
          <w:tcPr>
            <w:cnfStyle w:val="001000000000" w:firstRow="0" w:lastRow="0" w:firstColumn="1" w:lastColumn="0" w:oddVBand="0" w:evenVBand="0" w:oddHBand="0" w:evenHBand="0" w:firstRowFirstColumn="0" w:firstRowLastColumn="0" w:lastRowFirstColumn="0" w:lastRowLastColumn="0"/>
            <w:tcW w:w="4585" w:type="dxa"/>
          </w:tcPr>
          <w:p w14:paraId="5F69B5D7" w14:textId="77777777" w:rsidR="00962027" w:rsidRPr="009C1120" w:rsidRDefault="00962027" w:rsidP="008D180A">
            <w:pPr>
              <w:rPr>
                <w:b w:val="0"/>
                <w:bCs w:val="0"/>
              </w:rPr>
            </w:pPr>
          </w:p>
        </w:tc>
        <w:tc>
          <w:tcPr>
            <w:tcW w:w="2250" w:type="dxa"/>
          </w:tcPr>
          <w:p w14:paraId="7571DBC8"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2C099054"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990" w:type="dxa"/>
          </w:tcPr>
          <w:p w14:paraId="05F2A5FC"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48D66241"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638429CF"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630" w:type="dxa"/>
          </w:tcPr>
          <w:p w14:paraId="6044CE01"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4A9FD41B"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1080" w:type="dxa"/>
          </w:tcPr>
          <w:p w14:paraId="7098DE2E"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33908AC4"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4B284503"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895" w:type="dxa"/>
          </w:tcPr>
          <w:p w14:paraId="62EC6CB0"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r>
      <w:tr w:rsidR="00962027" w14:paraId="4D5CC2D4" w14:textId="77777777" w:rsidTr="008D180A">
        <w:tc>
          <w:tcPr>
            <w:cnfStyle w:val="001000000000" w:firstRow="0" w:lastRow="0" w:firstColumn="1" w:lastColumn="0" w:oddVBand="0" w:evenVBand="0" w:oddHBand="0" w:evenHBand="0" w:firstRowFirstColumn="0" w:firstRowLastColumn="0" w:lastRowFirstColumn="0" w:lastRowLastColumn="0"/>
            <w:tcW w:w="4585" w:type="dxa"/>
          </w:tcPr>
          <w:p w14:paraId="19847F34" w14:textId="77777777" w:rsidR="00962027" w:rsidRPr="009C1120" w:rsidRDefault="00962027" w:rsidP="008D180A">
            <w:pPr>
              <w:rPr>
                <w:b w:val="0"/>
                <w:bCs w:val="0"/>
              </w:rPr>
            </w:pPr>
          </w:p>
        </w:tc>
        <w:tc>
          <w:tcPr>
            <w:tcW w:w="2250" w:type="dxa"/>
          </w:tcPr>
          <w:p w14:paraId="0B10B932"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1B9D7BB2"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990" w:type="dxa"/>
          </w:tcPr>
          <w:p w14:paraId="039F2EE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0CD772EB"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406065C8"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630" w:type="dxa"/>
          </w:tcPr>
          <w:p w14:paraId="4D2D7D47"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652BDB8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1080" w:type="dxa"/>
          </w:tcPr>
          <w:p w14:paraId="5E9239A9"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2ABB0441"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639EEEC1"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895" w:type="dxa"/>
          </w:tcPr>
          <w:p w14:paraId="633A4458"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r>
      <w:tr w:rsidR="00962027" w14:paraId="1977582C" w14:textId="77777777" w:rsidTr="008D180A">
        <w:tc>
          <w:tcPr>
            <w:cnfStyle w:val="001000000000" w:firstRow="0" w:lastRow="0" w:firstColumn="1" w:lastColumn="0" w:oddVBand="0" w:evenVBand="0" w:oddHBand="0" w:evenHBand="0" w:firstRowFirstColumn="0" w:firstRowLastColumn="0" w:lastRowFirstColumn="0" w:lastRowLastColumn="0"/>
            <w:tcW w:w="4585" w:type="dxa"/>
          </w:tcPr>
          <w:p w14:paraId="7AAB1734" w14:textId="77777777" w:rsidR="00962027" w:rsidRPr="009C1120" w:rsidRDefault="00962027" w:rsidP="008D180A">
            <w:pPr>
              <w:rPr>
                <w:b w:val="0"/>
                <w:bCs w:val="0"/>
              </w:rPr>
            </w:pPr>
          </w:p>
        </w:tc>
        <w:tc>
          <w:tcPr>
            <w:tcW w:w="2250" w:type="dxa"/>
          </w:tcPr>
          <w:p w14:paraId="10A61E14"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4FDCA63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990" w:type="dxa"/>
          </w:tcPr>
          <w:p w14:paraId="5EE1EB6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Pr>
          <w:p w14:paraId="1C113460"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5B130BCF"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630" w:type="dxa"/>
          </w:tcPr>
          <w:p w14:paraId="04B8E23D"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43CBF010"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1080" w:type="dxa"/>
          </w:tcPr>
          <w:p w14:paraId="01C56E9B"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0E30ED27"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Pr>
          <w:p w14:paraId="0606B788"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895" w:type="dxa"/>
          </w:tcPr>
          <w:p w14:paraId="4ABB9607"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r>
      <w:tr w:rsidR="00962027" w14:paraId="6721AA41" w14:textId="77777777" w:rsidTr="008D180A">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auto"/>
            </w:tcBorders>
          </w:tcPr>
          <w:p w14:paraId="127E4A5B" w14:textId="77777777" w:rsidR="00962027" w:rsidRPr="009C1120" w:rsidRDefault="00962027" w:rsidP="008D180A">
            <w:pPr>
              <w:rPr>
                <w:b w:val="0"/>
                <w:bCs w:val="0"/>
              </w:rPr>
            </w:pPr>
          </w:p>
        </w:tc>
        <w:tc>
          <w:tcPr>
            <w:tcW w:w="2250" w:type="dxa"/>
            <w:tcBorders>
              <w:bottom w:val="single" w:sz="12" w:space="0" w:color="auto"/>
            </w:tcBorders>
          </w:tcPr>
          <w:p w14:paraId="11F74BA5"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Borders>
              <w:bottom w:val="single" w:sz="12" w:space="0" w:color="auto"/>
            </w:tcBorders>
          </w:tcPr>
          <w:p w14:paraId="571DB076"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990" w:type="dxa"/>
            <w:tcBorders>
              <w:bottom w:val="single" w:sz="12" w:space="0" w:color="auto"/>
            </w:tcBorders>
          </w:tcPr>
          <w:p w14:paraId="29078F90"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540" w:type="dxa"/>
            <w:tcBorders>
              <w:bottom w:val="single" w:sz="12" w:space="0" w:color="auto"/>
            </w:tcBorders>
          </w:tcPr>
          <w:p w14:paraId="221B41FC"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Borders>
              <w:bottom w:val="single" w:sz="12" w:space="0" w:color="auto"/>
            </w:tcBorders>
          </w:tcPr>
          <w:p w14:paraId="0ABF1CA5"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630" w:type="dxa"/>
            <w:tcBorders>
              <w:bottom w:val="single" w:sz="12" w:space="0" w:color="auto"/>
            </w:tcBorders>
          </w:tcPr>
          <w:p w14:paraId="60BA8CF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Borders>
              <w:bottom w:val="single" w:sz="12" w:space="0" w:color="auto"/>
            </w:tcBorders>
          </w:tcPr>
          <w:p w14:paraId="6FBF4502"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1080" w:type="dxa"/>
            <w:tcBorders>
              <w:bottom w:val="single" w:sz="12" w:space="0" w:color="auto"/>
            </w:tcBorders>
          </w:tcPr>
          <w:p w14:paraId="17C7570A"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Borders>
              <w:bottom w:val="single" w:sz="12" w:space="0" w:color="auto"/>
            </w:tcBorders>
          </w:tcPr>
          <w:p w14:paraId="5562D11B"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720" w:type="dxa"/>
            <w:tcBorders>
              <w:bottom w:val="single" w:sz="12" w:space="0" w:color="auto"/>
            </w:tcBorders>
          </w:tcPr>
          <w:p w14:paraId="4AFCD4AC"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c>
          <w:tcPr>
            <w:tcW w:w="895" w:type="dxa"/>
            <w:tcBorders>
              <w:bottom w:val="single" w:sz="12" w:space="0" w:color="auto"/>
            </w:tcBorders>
          </w:tcPr>
          <w:p w14:paraId="6077987C" w14:textId="77777777" w:rsidR="00962027" w:rsidRPr="009C1120" w:rsidRDefault="00962027" w:rsidP="008D180A">
            <w:pPr>
              <w:cnfStyle w:val="000000000000" w:firstRow="0" w:lastRow="0" w:firstColumn="0" w:lastColumn="0" w:oddVBand="0" w:evenVBand="0" w:oddHBand="0" w:evenHBand="0" w:firstRowFirstColumn="0" w:firstRowLastColumn="0" w:lastRowFirstColumn="0" w:lastRowLastColumn="0"/>
            </w:pPr>
          </w:p>
        </w:tc>
      </w:tr>
    </w:tbl>
    <w:p w14:paraId="118D7E52" w14:textId="77777777" w:rsidR="00962027" w:rsidRPr="00A65786" w:rsidRDefault="00962027" w:rsidP="00962027"/>
    <w:p w14:paraId="139447B7" w14:textId="77777777" w:rsidR="00C67369" w:rsidRPr="000E2340" w:rsidRDefault="00C67369" w:rsidP="00E7022D">
      <w:pPr>
        <w:rPr>
          <w:rFonts w:ascii="Georgia" w:hAnsi="Georgia"/>
        </w:rPr>
      </w:pPr>
    </w:p>
    <w:p w14:paraId="2D461712" w14:textId="658E2346" w:rsidR="003D1860" w:rsidRDefault="003D1860" w:rsidP="00E7022D">
      <w:pPr>
        <w:pStyle w:val="Heading2"/>
        <w:rPr>
          <w:rFonts w:cs="Arial"/>
        </w:rPr>
      </w:pPr>
      <w:bookmarkStart w:id="90" w:name="_Toc268163177"/>
      <w:bookmarkStart w:id="91" w:name="_Toc112699267"/>
      <w:r w:rsidRPr="005C1EE9">
        <w:rPr>
          <w:rFonts w:cs="Arial"/>
        </w:rPr>
        <w:lastRenderedPageBreak/>
        <w:t>Table 6-2</w:t>
      </w:r>
      <w:r w:rsidR="00E90CEA" w:rsidRPr="005C1EE9">
        <w:rPr>
          <w:rFonts w:cs="Arial"/>
        </w:rPr>
        <w:t xml:space="preserve">. </w:t>
      </w:r>
      <w:r w:rsidRPr="005C1EE9">
        <w:rPr>
          <w:rFonts w:cs="Arial"/>
        </w:rPr>
        <w:t>Faculty Workload Summary</w:t>
      </w:r>
      <w:bookmarkEnd w:id="90"/>
      <w:bookmarkEnd w:id="91"/>
    </w:p>
    <w:p w14:paraId="6692B575" w14:textId="77777777" w:rsidR="00962027" w:rsidRDefault="00962027" w:rsidP="00962027"/>
    <w:p w14:paraId="25232057" w14:textId="77777777" w:rsidR="00962027" w:rsidRDefault="00962027" w:rsidP="00962027">
      <w:pPr>
        <w:rPr>
          <w:rFonts w:ascii="Arial" w:hAnsi="Arial" w:cs="Arial"/>
          <w:b/>
          <w:bCs/>
        </w:rPr>
      </w:pPr>
      <w:r w:rsidRPr="00A65786">
        <w:rPr>
          <w:rFonts w:ascii="Arial" w:hAnsi="Arial" w:cs="Arial"/>
          <w:b/>
          <w:bCs/>
        </w:rPr>
        <w:t>Name of Program</w:t>
      </w:r>
    </w:p>
    <w:p w14:paraId="4F9C6972" w14:textId="77777777" w:rsidR="00962027" w:rsidRDefault="00962027" w:rsidP="00962027">
      <w:pPr>
        <w:rPr>
          <w:rFonts w:ascii="Arial" w:hAnsi="Arial" w:cs="Arial"/>
          <w:b/>
          <w:bCs/>
        </w:rPr>
      </w:pPr>
    </w:p>
    <w:tbl>
      <w:tblPr>
        <w:tblStyle w:val="GridTable1Light"/>
        <w:tblW w:w="0" w:type="auto"/>
        <w:tblLook w:val="04A0" w:firstRow="1" w:lastRow="0" w:firstColumn="1" w:lastColumn="0" w:noHBand="0" w:noVBand="1"/>
      </w:tblPr>
      <w:tblGrid>
        <w:gridCol w:w="2966"/>
        <w:gridCol w:w="536"/>
        <w:gridCol w:w="4850"/>
        <w:gridCol w:w="1133"/>
        <w:gridCol w:w="1242"/>
        <w:gridCol w:w="945"/>
        <w:gridCol w:w="1278"/>
      </w:tblGrid>
      <w:tr w:rsidR="00962027" w14:paraId="6A0208DB" w14:textId="77777777" w:rsidTr="008D180A">
        <w:trPr>
          <w:cnfStyle w:val="100000000000" w:firstRow="1" w:lastRow="0" w:firstColumn="0" w:lastColumn="0" w:oddVBand="0" w:evenVBand="0" w:oddHBand="0" w:evenHBand="0" w:firstRowFirstColumn="0" w:firstRowLastColumn="0" w:lastRowFirstColumn="0" w:lastRowLastColumn="0"/>
          <w:trHeight w:val="135"/>
          <w:tblHeader/>
        </w:trPr>
        <w:tc>
          <w:tcPr>
            <w:cnfStyle w:val="001000000000" w:firstRow="0" w:lastRow="0" w:firstColumn="1" w:lastColumn="0" w:oddVBand="0" w:evenVBand="0" w:oddHBand="0" w:evenHBand="0" w:firstRowFirstColumn="0" w:firstRowLastColumn="0" w:lastRowFirstColumn="0" w:lastRowLastColumn="0"/>
            <w:tcW w:w="3415" w:type="dxa"/>
            <w:tcBorders>
              <w:top w:val="single" w:sz="12" w:space="0" w:color="auto"/>
            </w:tcBorders>
            <w:shd w:val="clear" w:color="auto" w:fill="BFBFBF" w:themeFill="background1" w:themeFillShade="BF"/>
            <w:vAlign w:val="center"/>
          </w:tcPr>
          <w:p w14:paraId="3E860AF6" w14:textId="77777777" w:rsidR="00962027" w:rsidRPr="00890A95" w:rsidRDefault="00962027" w:rsidP="008D180A">
            <w:pPr>
              <w:jc w:val="center"/>
              <w:rPr>
                <w:b w:val="0"/>
                <w:bCs w:val="0"/>
                <w:sz w:val="20"/>
                <w:szCs w:val="20"/>
              </w:rPr>
            </w:pPr>
          </w:p>
        </w:tc>
        <w:tc>
          <w:tcPr>
            <w:tcW w:w="540" w:type="dxa"/>
            <w:tcBorders>
              <w:top w:val="single" w:sz="12" w:space="0" w:color="auto"/>
            </w:tcBorders>
            <w:shd w:val="clear" w:color="auto" w:fill="BFBFBF" w:themeFill="background1" w:themeFillShade="BF"/>
            <w:vAlign w:val="center"/>
          </w:tcPr>
          <w:p w14:paraId="375F6353"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p>
        </w:tc>
        <w:tc>
          <w:tcPr>
            <w:tcW w:w="5670" w:type="dxa"/>
            <w:tcBorders>
              <w:top w:val="single" w:sz="12" w:space="0" w:color="auto"/>
            </w:tcBorders>
            <w:shd w:val="clear" w:color="auto" w:fill="BFBFBF" w:themeFill="background1" w:themeFillShade="BF"/>
            <w:vAlign w:val="center"/>
          </w:tcPr>
          <w:p w14:paraId="61722677"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p>
        </w:tc>
        <w:tc>
          <w:tcPr>
            <w:tcW w:w="3420" w:type="dxa"/>
            <w:gridSpan w:val="3"/>
            <w:tcBorders>
              <w:top w:val="single" w:sz="12" w:space="0" w:color="auto"/>
            </w:tcBorders>
            <w:vAlign w:val="center"/>
          </w:tcPr>
          <w:p w14:paraId="733A8FB9"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90A95">
              <w:rPr>
                <w:b w:val="0"/>
                <w:bCs w:val="0"/>
                <w:sz w:val="20"/>
                <w:szCs w:val="20"/>
              </w:rPr>
              <w:t>Program Activity Distribution</w:t>
            </w:r>
            <w:r>
              <w:rPr>
                <w:rStyle w:val="FootnoteReference"/>
                <w:b w:val="0"/>
                <w:bCs w:val="0"/>
                <w:sz w:val="20"/>
                <w:szCs w:val="20"/>
              </w:rPr>
              <w:footnoteReference w:id="9"/>
            </w:r>
          </w:p>
        </w:tc>
        <w:tc>
          <w:tcPr>
            <w:tcW w:w="1345" w:type="dxa"/>
            <w:tcBorders>
              <w:top w:val="single" w:sz="12" w:space="0" w:color="auto"/>
            </w:tcBorders>
            <w:shd w:val="clear" w:color="auto" w:fill="BFBFBF" w:themeFill="background1" w:themeFillShade="BF"/>
            <w:vAlign w:val="center"/>
          </w:tcPr>
          <w:p w14:paraId="28A8AD03"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p>
        </w:tc>
      </w:tr>
      <w:tr w:rsidR="00962027" w14:paraId="6925B5AD" w14:textId="77777777" w:rsidTr="008D180A">
        <w:trPr>
          <w:cnfStyle w:val="100000000000" w:firstRow="1" w:lastRow="0" w:firstColumn="0" w:lastColumn="0" w:oddVBand="0" w:evenVBand="0" w:oddHBand="0" w:evenHBand="0" w:firstRowFirstColumn="0" w:firstRowLastColumn="0" w:lastRowFirstColumn="0" w:lastRowLastColumn="0"/>
          <w:trHeight w:val="135"/>
          <w:tblHeader/>
        </w:trPr>
        <w:tc>
          <w:tcPr>
            <w:cnfStyle w:val="001000000000" w:firstRow="0" w:lastRow="0" w:firstColumn="1" w:lastColumn="0" w:oddVBand="0" w:evenVBand="0" w:oddHBand="0" w:evenHBand="0" w:firstRowFirstColumn="0" w:firstRowLastColumn="0" w:lastRowFirstColumn="0" w:lastRowLastColumn="0"/>
            <w:tcW w:w="3415" w:type="dxa"/>
            <w:vAlign w:val="center"/>
          </w:tcPr>
          <w:p w14:paraId="6B1A9F4F" w14:textId="77777777" w:rsidR="00962027" w:rsidRPr="00890A95" w:rsidRDefault="00962027" w:rsidP="008D180A">
            <w:pPr>
              <w:jc w:val="center"/>
              <w:rPr>
                <w:b w:val="0"/>
                <w:bCs w:val="0"/>
                <w:sz w:val="20"/>
                <w:szCs w:val="20"/>
              </w:rPr>
            </w:pPr>
            <w:r>
              <w:rPr>
                <w:b w:val="0"/>
                <w:bCs w:val="0"/>
                <w:sz w:val="20"/>
                <w:szCs w:val="20"/>
              </w:rPr>
              <w:t>Faculty Member (Name)</w:t>
            </w:r>
          </w:p>
        </w:tc>
        <w:tc>
          <w:tcPr>
            <w:tcW w:w="540" w:type="dxa"/>
            <w:vAlign w:val="center"/>
          </w:tcPr>
          <w:p w14:paraId="775E8D29"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PT</w:t>
            </w:r>
            <w:r w:rsidRPr="00890A95">
              <w:rPr>
                <w:b w:val="0"/>
                <w:bCs w:val="0"/>
                <w:sz w:val="20"/>
                <w:szCs w:val="20"/>
              </w:rPr>
              <w:t xml:space="preserve"> or FT</w:t>
            </w:r>
            <w:r>
              <w:rPr>
                <w:rStyle w:val="FootnoteReference"/>
                <w:b w:val="0"/>
                <w:bCs w:val="0"/>
                <w:sz w:val="20"/>
                <w:szCs w:val="20"/>
              </w:rPr>
              <w:footnoteReference w:id="10"/>
            </w:r>
          </w:p>
        </w:tc>
        <w:tc>
          <w:tcPr>
            <w:tcW w:w="5670" w:type="dxa"/>
            <w:vAlign w:val="center"/>
          </w:tcPr>
          <w:p w14:paraId="015A5AA7"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Classes Taught (Course No./Credit Hrs.) Term and Year</w:t>
            </w:r>
            <w:r>
              <w:rPr>
                <w:rStyle w:val="FootnoteReference"/>
                <w:b w:val="0"/>
                <w:bCs w:val="0"/>
                <w:sz w:val="20"/>
                <w:szCs w:val="20"/>
              </w:rPr>
              <w:footnoteReference w:id="11"/>
            </w:r>
          </w:p>
        </w:tc>
        <w:tc>
          <w:tcPr>
            <w:tcW w:w="1170" w:type="dxa"/>
            <w:vAlign w:val="center"/>
          </w:tcPr>
          <w:p w14:paraId="02547CC8"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Teaching</w:t>
            </w:r>
          </w:p>
        </w:tc>
        <w:tc>
          <w:tcPr>
            <w:tcW w:w="1260" w:type="dxa"/>
            <w:vAlign w:val="center"/>
          </w:tcPr>
          <w:p w14:paraId="7E43BC67"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Research or Scholarship</w:t>
            </w:r>
          </w:p>
        </w:tc>
        <w:tc>
          <w:tcPr>
            <w:tcW w:w="990" w:type="dxa"/>
            <w:vAlign w:val="center"/>
          </w:tcPr>
          <w:p w14:paraId="079FA628"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Other</w:t>
            </w:r>
            <w:r>
              <w:rPr>
                <w:rStyle w:val="FootnoteReference"/>
                <w:b w:val="0"/>
                <w:bCs w:val="0"/>
                <w:sz w:val="20"/>
                <w:szCs w:val="20"/>
              </w:rPr>
              <w:footnoteReference w:id="12"/>
            </w:r>
          </w:p>
        </w:tc>
        <w:tc>
          <w:tcPr>
            <w:tcW w:w="1345" w:type="dxa"/>
            <w:vAlign w:val="center"/>
          </w:tcPr>
          <w:p w14:paraId="12B5F286" w14:textId="77777777" w:rsidR="00962027" w:rsidRPr="00890A9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 of Time Devoted to the Program</w:t>
            </w:r>
            <w:r>
              <w:rPr>
                <w:rStyle w:val="FootnoteReference"/>
                <w:b w:val="0"/>
                <w:bCs w:val="0"/>
                <w:sz w:val="20"/>
                <w:szCs w:val="20"/>
              </w:rPr>
              <w:footnoteReference w:id="13"/>
            </w:r>
          </w:p>
        </w:tc>
      </w:tr>
      <w:tr w:rsidR="00962027" w14:paraId="0C5109D8"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66B7941F" w14:textId="77777777" w:rsidR="00962027" w:rsidRPr="00890A95" w:rsidRDefault="00962027" w:rsidP="008D180A">
            <w:pPr>
              <w:rPr>
                <w:b w:val="0"/>
                <w:bCs w:val="0"/>
                <w:sz w:val="20"/>
                <w:szCs w:val="20"/>
              </w:rPr>
            </w:pPr>
          </w:p>
        </w:tc>
        <w:tc>
          <w:tcPr>
            <w:tcW w:w="540" w:type="dxa"/>
          </w:tcPr>
          <w:p w14:paraId="2BBA6725"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2913AFEA"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735063B2"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6E0D8CA3"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18D9357D"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5FE5C204"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39C2B375"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1BF356A6" w14:textId="77777777" w:rsidR="00962027" w:rsidRPr="00890A95" w:rsidRDefault="00962027" w:rsidP="008D180A">
            <w:pPr>
              <w:rPr>
                <w:b w:val="0"/>
                <w:bCs w:val="0"/>
                <w:sz w:val="20"/>
                <w:szCs w:val="20"/>
              </w:rPr>
            </w:pPr>
          </w:p>
        </w:tc>
        <w:tc>
          <w:tcPr>
            <w:tcW w:w="540" w:type="dxa"/>
          </w:tcPr>
          <w:p w14:paraId="614FD41A"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4E88D352"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721FBD83"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46B64ACB"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5A601F7E"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34A50522"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2D739F9B"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7D6B5BA1" w14:textId="77777777" w:rsidR="00962027" w:rsidRPr="00890A95" w:rsidRDefault="00962027" w:rsidP="008D180A">
            <w:pPr>
              <w:rPr>
                <w:b w:val="0"/>
                <w:bCs w:val="0"/>
                <w:sz w:val="20"/>
                <w:szCs w:val="20"/>
              </w:rPr>
            </w:pPr>
          </w:p>
        </w:tc>
        <w:tc>
          <w:tcPr>
            <w:tcW w:w="540" w:type="dxa"/>
          </w:tcPr>
          <w:p w14:paraId="1AA71E4F"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1842890E"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4B909515"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04B42CE9"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0F2B97CD"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166B4CF2"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4831B262"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47BEBFEB" w14:textId="77777777" w:rsidR="00962027" w:rsidRPr="00890A95" w:rsidRDefault="00962027" w:rsidP="008D180A">
            <w:pPr>
              <w:rPr>
                <w:b w:val="0"/>
                <w:bCs w:val="0"/>
                <w:sz w:val="20"/>
                <w:szCs w:val="20"/>
              </w:rPr>
            </w:pPr>
          </w:p>
        </w:tc>
        <w:tc>
          <w:tcPr>
            <w:tcW w:w="540" w:type="dxa"/>
          </w:tcPr>
          <w:p w14:paraId="7BD58690"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49984D9B"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72E6008F"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7CB05233"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134E703B"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43344B18"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5AD0F722"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35952B33" w14:textId="77777777" w:rsidR="00962027" w:rsidRPr="00890A95" w:rsidRDefault="00962027" w:rsidP="008D180A">
            <w:pPr>
              <w:rPr>
                <w:b w:val="0"/>
                <w:bCs w:val="0"/>
                <w:sz w:val="20"/>
                <w:szCs w:val="20"/>
              </w:rPr>
            </w:pPr>
          </w:p>
        </w:tc>
        <w:tc>
          <w:tcPr>
            <w:tcW w:w="540" w:type="dxa"/>
          </w:tcPr>
          <w:p w14:paraId="36A715F3"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4301DDA0"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39A00E81"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4C593A5D"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1620D0EA"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03FB4D4B"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0BD4AF29"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1DA5B8BB" w14:textId="77777777" w:rsidR="00962027" w:rsidRPr="00890A95" w:rsidRDefault="00962027" w:rsidP="008D180A">
            <w:pPr>
              <w:rPr>
                <w:b w:val="0"/>
                <w:bCs w:val="0"/>
                <w:sz w:val="20"/>
                <w:szCs w:val="20"/>
              </w:rPr>
            </w:pPr>
          </w:p>
        </w:tc>
        <w:tc>
          <w:tcPr>
            <w:tcW w:w="540" w:type="dxa"/>
          </w:tcPr>
          <w:p w14:paraId="79ACAE8E"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70B16882"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610324DB"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50A9D979"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1F08D0B9"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303C13E9"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4F419436"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79505F61" w14:textId="77777777" w:rsidR="00962027" w:rsidRPr="00890A95" w:rsidRDefault="00962027" w:rsidP="008D180A">
            <w:pPr>
              <w:rPr>
                <w:b w:val="0"/>
                <w:bCs w:val="0"/>
                <w:sz w:val="20"/>
                <w:szCs w:val="20"/>
              </w:rPr>
            </w:pPr>
          </w:p>
        </w:tc>
        <w:tc>
          <w:tcPr>
            <w:tcW w:w="540" w:type="dxa"/>
          </w:tcPr>
          <w:p w14:paraId="1B6801E1"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001CCF1D"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6C422BC0"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41956900"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1BE9FDCB"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7ABA1196"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136BB4DD"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21DFCB0A" w14:textId="77777777" w:rsidR="00962027" w:rsidRPr="00890A95" w:rsidRDefault="00962027" w:rsidP="008D180A">
            <w:pPr>
              <w:rPr>
                <w:b w:val="0"/>
                <w:bCs w:val="0"/>
                <w:sz w:val="20"/>
                <w:szCs w:val="20"/>
              </w:rPr>
            </w:pPr>
          </w:p>
        </w:tc>
        <w:tc>
          <w:tcPr>
            <w:tcW w:w="540" w:type="dxa"/>
          </w:tcPr>
          <w:p w14:paraId="217CF5EF"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51F3873F"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06986949"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200BD07E"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004A2361"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373BFD28"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3226522C"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26062F2B" w14:textId="77777777" w:rsidR="00962027" w:rsidRPr="00890A95" w:rsidRDefault="00962027" w:rsidP="008D180A">
            <w:pPr>
              <w:rPr>
                <w:b w:val="0"/>
                <w:bCs w:val="0"/>
                <w:sz w:val="20"/>
                <w:szCs w:val="20"/>
              </w:rPr>
            </w:pPr>
          </w:p>
        </w:tc>
        <w:tc>
          <w:tcPr>
            <w:tcW w:w="540" w:type="dxa"/>
          </w:tcPr>
          <w:p w14:paraId="564C56E4"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49AE539A"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3FCA0E91"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459D9F6D"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4AF9EEC4"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7149AAB2"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52D927A0" w14:textId="77777777" w:rsidTr="008D180A">
        <w:tc>
          <w:tcPr>
            <w:cnfStyle w:val="001000000000" w:firstRow="0" w:lastRow="0" w:firstColumn="1" w:lastColumn="0" w:oddVBand="0" w:evenVBand="0" w:oddHBand="0" w:evenHBand="0" w:firstRowFirstColumn="0" w:firstRowLastColumn="0" w:lastRowFirstColumn="0" w:lastRowLastColumn="0"/>
            <w:tcW w:w="3415" w:type="dxa"/>
          </w:tcPr>
          <w:p w14:paraId="032B1DDB" w14:textId="77777777" w:rsidR="00962027" w:rsidRPr="00890A95" w:rsidRDefault="00962027" w:rsidP="008D180A">
            <w:pPr>
              <w:rPr>
                <w:b w:val="0"/>
                <w:bCs w:val="0"/>
                <w:sz w:val="20"/>
                <w:szCs w:val="20"/>
              </w:rPr>
            </w:pPr>
          </w:p>
        </w:tc>
        <w:tc>
          <w:tcPr>
            <w:tcW w:w="540" w:type="dxa"/>
          </w:tcPr>
          <w:p w14:paraId="2825130E"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Pr>
          <w:p w14:paraId="3158D848"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Pr>
          <w:p w14:paraId="386E049E"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Pr>
          <w:p w14:paraId="6FB3FFA8"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Pr>
          <w:p w14:paraId="6763BD33"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Pr>
          <w:p w14:paraId="785E4064"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r w:rsidR="00962027" w14:paraId="5A92AA3F" w14:textId="77777777" w:rsidTr="008D180A">
        <w:tc>
          <w:tcPr>
            <w:cnfStyle w:val="001000000000" w:firstRow="0" w:lastRow="0" w:firstColumn="1" w:lastColumn="0" w:oddVBand="0" w:evenVBand="0" w:oddHBand="0" w:evenHBand="0" w:firstRowFirstColumn="0" w:firstRowLastColumn="0" w:lastRowFirstColumn="0" w:lastRowLastColumn="0"/>
            <w:tcW w:w="3415" w:type="dxa"/>
            <w:tcBorders>
              <w:bottom w:val="single" w:sz="12" w:space="0" w:color="auto"/>
            </w:tcBorders>
          </w:tcPr>
          <w:p w14:paraId="6FD20328" w14:textId="77777777" w:rsidR="00962027" w:rsidRPr="00890A95" w:rsidRDefault="00962027" w:rsidP="008D180A">
            <w:pPr>
              <w:rPr>
                <w:b w:val="0"/>
                <w:bCs w:val="0"/>
                <w:sz w:val="20"/>
                <w:szCs w:val="20"/>
              </w:rPr>
            </w:pPr>
          </w:p>
        </w:tc>
        <w:tc>
          <w:tcPr>
            <w:tcW w:w="540" w:type="dxa"/>
            <w:tcBorders>
              <w:bottom w:val="single" w:sz="12" w:space="0" w:color="auto"/>
            </w:tcBorders>
          </w:tcPr>
          <w:p w14:paraId="66D01428"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5670" w:type="dxa"/>
            <w:tcBorders>
              <w:bottom w:val="single" w:sz="12" w:space="0" w:color="auto"/>
            </w:tcBorders>
          </w:tcPr>
          <w:p w14:paraId="57A241D5"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170" w:type="dxa"/>
            <w:tcBorders>
              <w:bottom w:val="single" w:sz="12" w:space="0" w:color="auto"/>
            </w:tcBorders>
          </w:tcPr>
          <w:p w14:paraId="06C47986"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Borders>
              <w:bottom w:val="single" w:sz="12" w:space="0" w:color="auto"/>
            </w:tcBorders>
          </w:tcPr>
          <w:p w14:paraId="3A76C7CC"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990" w:type="dxa"/>
            <w:tcBorders>
              <w:bottom w:val="single" w:sz="12" w:space="0" w:color="auto"/>
            </w:tcBorders>
          </w:tcPr>
          <w:p w14:paraId="79DBA6D6"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c>
          <w:tcPr>
            <w:tcW w:w="1345" w:type="dxa"/>
            <w:tcBorders>
              <w:bottom w:val="single" w:sz="12" w:space="0" w:color="auto"/>
            </w:tcBorders>
          </w:tcPr>
          <w:p w14:paraId="7A9C55C0" w14:textId="77777777" w:rsidR="00962027" w:rsidRPr="00890A95" w:rsidRDefault="00962027" w:rsidP="008D180A">
            <w:pPr>
              <w:cnfStyle w:val="000000000000" w:firstRow="0" w:lastRow="0" w:firstColumn="0" w:lastColumn="0" w:oddVBand="0" w:evenVBand="0" w:oddHBand="0" w:evenHBand="0" w:firstRowFirstColumn="0" w:firstRowLastColumn="0" w:lastRowFirstColumn="0" w:lastRowLastColumn="0"/>
              <w:rPr>
                <w:sz w:val="20"/>
                <w:szCs w:val="20"/>
              </w:rPr>
            </w:pPr>
          </w:p>
        </w:tc>
      </w:tr>
    </w:tbl>
    <w:p w14:paraId="479A2AB2" w14:textId="77777777" w:rsidR="00962027" w:rsidRPr="00A65786" w:rsidRDefault="00962027" w:rsidP="00962027">
      <w:pPr>
        <w:rPr>
          <w:rFonts w:ascii="Arial" w:hAnsi="Arial" w:cs="Arial"/>
          <w:b/>
          <w:bCs/>
        </w:rPr>
      </w:pPr>
    </w:p>
    <w:p w14:paraId="0064D984" w14:textId="62896C11" w:rsidR="00962027" w:rsidRPr="00A65786" w:rsidRDefault="00962027" w:rsidP="00962027">
      <w:pPr>
        <w:rPr>
          <w:bCs/>
        </w:rPr>
      </w:pPr>
      <w:r w:rsidRPr="00962027">
        <w:rPr>
          <w:bCs/>
        </w:rPr>
        <w:t>Do not include faculty in units teaching service courses, e.g., math or science.</w:t>
      </w:r>
    </w:p>
    <w:p w14:paraId="5E243A3F" w14:textId="77777777" w:rsidR="00962027" w:rsidRPr="00962027" w:rsidRDefault="00962027" w:rsidP="00962027"/>
    <w:p w14:paraId="24DBF7EC" w14:textId="709ABF7E" w:rsidR="00D53A9D" w:rsidRPr="00962027" w:rsidRDefault="00D53A9D" w:rsidP="00962027">
      <w:pPr>
        <w:rPr>
          <w:rFonts w:asciiTheme="majorBidi" w:hAnsiTheme="majorBidi" w:cstheme="majorBidi"/>
          <w:i/>
          <w:color w:val="7F7F7F" w:themeColor="text1" w:themeTint="80"/>
          <w:sz w:val="20"/>
          <w:szCs w:val="20"/>
        </w:rPr>
        <w:sectPr w:rsidR="00D53A9D" w:rsidRPr="00962027" w:rsidSect="00937754">
          <w:footnotePr>
            <w:numRestart w:val="eachPage"/>
          </w:footnotePr>
          <w:pgSz w:w="15840" w:h="12240" w:orient="landscape"/>
          <w:pgMar w:top="1440" w:right="1440" w:bottom="1440" w:left="1440" w:header="720" w:footer="720" w:gutter="0"/>
          <w:cols w:space="720"/>
          <w:docGrid w:linePitch="360"/>
        </w:sectPr>
      </w:pPr>
    </w:p>
    <w:p w14:paraId="25C2DF65" w14:textId="4D576AAB" w:rsidR="00C462B9" w:rsidRPr="005C1EE9" w:rsidRDefault="003D1860" w:rsidP="005C1EE9">
      <w:pPr>
        <w:pStyle w:val="Heading1"/>
      </w:pPr>
      <w:bookmarkStart w:id="92" w:name="_Toc112699268"/>
      <w:bookmarkStart w:id="93" w:name="_Toc209170149"/>
      <w:r w:rsidRPr="005C1EE9">
        <w:lastRenderedPageBreak/>
        <w:t>CRITERION 7. FACILITIES</w:t>
      </w:r>
      <w:r w:rsidR="00936C78" w:rsidRPr="00303BAE">
        <w:rPr>
          <w:rStyle w:val="FootnoteReference"/>
        </w:rPr>
        <w:footnoteReference w:id="14"/>
      </w:r>
      <w:bookmarkEnd w:id="92"/>
      <w:bookmarkEnd w:id="93"/>
    </w:p>
    <w:p w14:paraId="110DDFD6" w14:textId="77777777" w:rsidR="00341787" w:rsidRPr="00EA0F78" w:rsidRDefault="00341787" w:rsidP="00C94800"/>
    <w:p w14:paraId="7D3EA547" w14:textId="77777777" w:rsidR="003D1860" w:rsidRPr="005C1EE9" w:rsidRDefault="003D1860" w:rsidP="00B04F96">
      <w:pPr>
        <w:pStyle w:val="Heading2"/>
        <w:rPr>
          <w:rFonts w:cs="Arial"/>
        </w:rPr>
      </w:pPr>
      <w:bookmarkStart w:id="94" w:name="_Toc112699269"/>
      <w:r w:rsidRPr="005C1EE9">
        <w:rPr>
          <w:rFonts w:cs="Arial"/>
        </w:rPr>
        <w:t>A. Offices, Classrooms and Laboratories</w:t>
      </w:r>
      <w:bookmarkEnd w:id="94"/>
    </w:p>
    <w:p w14:paraId="67579C90" w14:textId="29826C19" w:rsidR="003D1860" w:rsidRPr="006643AA" w:rsidRDefault="003D1860" w:rsidP="00583E42">
      <w:pPr>
        <w:ind w:left="360"/>
      </w:pPr>
      <w:r w:rsidRPr="006643AA">
        <w:t>Summarize each of the program’s facilities</w:t>
      </w:r>
      <w:r w:rsidR="001B3B39">
        <w:t>,</w:t>
      </w:r>
      <w:r w:rsidRPr="006643AA">
        <w:t xml:space="preserve"> </w:t>
      </w:r>
      <w:r w:rsidR="001B3B39">
        <w:t xml:space="preserve">at each location where the program is offered, </w:t>
      </w:r>
      <w:r w:rsidRPr="006643AA">
        <w:t xml:space="preserve">in terms of their ability to support the attainment of the student outcomes and </w:t>
      </w:r>
      <w:r w:rsidR="004B6090">
        <w:t xml:space="preserve">ability </w:t>
      </w:r>
      <w:r w:rsidRPr="006643AA">
        <w:t>to provide an atmosphere conducive to learning.</w:t>
      </w:r>
    </w:p>
    <w:p w14:paraId="271E1F40" w14:textId="77777777" w:rsidR="00F97276" w:rsidRPr="006643AA" w:rsidRDefault="00F97276" w:rsidP="00583E42">
      <w:pPr>
        <w:ind w:left="360"/>
      </w:pPr>
    </w:p>
    <w:p w14:paraId="49A1930C" w14:textId="738A3A7F" w:rsidR="007B3BDB" w:rsidRPr="006643AA" w:rsidRDefault="00F97276" w:rsidP="00583E42">
      <w:pPr>
        <w:ind w:left="720" w:hanging="360"/>
      </w:pPr>
      <w:r w:rsidRPr="006643AA">
        <w:t>1.</w:t>
      </w:r>
      <w:r w:rsidRPr="006643AA">
        <w:tab/>
      </w:r>
      <w:r w:rsidR="003D1860" w:rsidRPr="006643AA">
        <w:t>Offices</w:t>
      </w:r>
      <w:r w:rsidR="003D1860" w:rsidRPr="006643AA">
        <w:rPr>
          <w:b/>
        </w:rPr>
        <w:t xml:space="preserve"> </w:t>
      </w:r>
      <w:r w:rsidR="003D1860" w:rsidRPr="006643AA">
        <w:t>(such as</w:t>
      </w:r>
      <w:r w:rsidR="003D1860" w:rsidRPr="006643AA">
        <w:rPr>
          <w:b/>
        </w:rPr>
        <w:t xml:space="preserve"> </w:t>
      </w:r>
      <w:r w:rsidR="003D1860" w:rsidRPr="006643AA">
        <w:t>administrative,</w:t>
      </w:r>
      <w:r w:rsidR="003D1860" w:rsidRPr="006643AA">
        <w:rPr>
          <w:b/>
        </w:rPr>
        <w:t xml:space="preserve"> </w:t>
      </w:r>
      <w:r w:rsidR="003D1860" w:rsidRPr="006643AA">
        <w:t>faculty, clerical, and teaching assistants) and any associated equipment typically available there.</w:t>
      </w:r>
    </w:p>
    <w:p w14:paraId="5693010F" w14:textId="77777777" w:rsidR="00B04F96" w:rsidRPr="006643AA" w:rsidRDefault="00B04F96" w:rsidP="00FD79CC">
      <w:pPr>
        <w:ind w:left="720"/>
      </w:pPr>
    </w:p>
    <w:p w14:paraId="609C8426" w14:textId="590B2B66" w:rsidR="003D1860" w:rsidRPr="006643AA" w:rsidRDefault="00F97276" w:rsidP="00583E42">
      <w:pPr>
        <w:ind w:left="720" w:hanging="360"/>
      </w:pPr>
      <w:r w:rsidRPr="006643AA">
        <w:t>2.</w:t>
      </w:r>
      <w:r w:rsidRPr="006643AA">
        <w:tab/>
      </w:r>
      <w:r w:rsidR="003D1860" w:rsidRPr="006643AA">
        <w:t>Classrooms and associated equipment typically available where the program courses are taught.</w:t>
      </w:r>
    </w:p>
    <w:p w14:paraId="6F868EA0" w14:textId="77777777" w:rsidR="00B04F96" w:rsidRPr="006643AA" w:rsidRDefault="00B04F96" w:rsidP="00FD79CC">
      <w:pPr>
        <w:ind w:left="720"/>
      </w:pPr>
    </w:p>
    <w:p w14:paraId="181A94C0" w14:textId="722AC05B" w:rsidR="003D1860" w:rsidRPr="006643AA" w:rsidRDefault="00F97276" w:rsidP="00583E42">
      <w:pPr>
        <w:ind w:left="720" w:hanging="360"/>
      </w:pPr>
      <w:r w:rsidRPr="006643AA">
        <w:t>3.</w:t>
      </w:r>
      <w:r w:rsidRPr="006643AA">
        <w:tab/>
      </w:r>
      <w:r w:rsidR="003D1860" w:rsidRPr="006643AA">
        <w:t xml:space="preserve">Laboratory facilities including </w:t>
      </w:r>
      <w:r w:rsidR="00564EDC">
        <w:rPr>
          <w:sz w:val="23"/>
          <w:szCs w:val="23"/>
        </w:rPr>
        <w:t>modern tools</w:t>
      </w:r>
      <w:r w:rsidR="00D06233">
        <w:rPr>
          <w:sz w:val="23"/>
          <w:szCs w:val="23"/>
        </w:rPr>
        <w:t xml:space="preserve"> and </w:t>
      </w:r>
      <w:r w:rsidR="00564EDC">
        <w:rPr>
          <w:sz w:val="23"/>
          <w:szCs w:val="23"/>
        </w:rPr>
        <w:t>equipment</w:t>
      </w:r>
      <w:r w:rsidR="00D06233">
        <w:rPr>
          <w:sz w:val="23"/>
          <w:szCs w:val="23"/>
        </w:rPr>
        <w:t xml:space="preserve"> </w:t>
      </w:r>
      <w:r w:rsidR="003D1860" w:rsidRPr="006643AA">
        <w:t>support</w:t>
      </w:r>
      <w:r w:rsidR="00793236">
        <w:t>ing</w:t>
      </w:r>
      <w:r w:rsidR="003D1860" w:rsidRPr="006643AA">
        <w:t xml:space="preserve"> instruction</w:t>
      </w:r>
      <w:r w:rsidR="00E90CEA" w:rsidRPr="006643AA">
        <w:t xml:space="preserve">. </w:t>
      </w:r>
      <w:r w:rsidR="003D1860" w:rsidRPr="006643AA">
        <w:t>Include those facilities used by students in the program</w:t>
      </w:r>
      <w:r w:rsidR="008F5285">
        <w:t>,</w:t>
      </w:r>
      <w:r w:rsidR="003D1860" w:rsidRPr="006643AA">
        <w:t xml:space="preserve"> even if they are not dedicated to the program</w:t>
      </w:r>
      <w:r w:rsidR="008F5285">
        <w:t>,</w:t>
      </w:r>
      <w:r w:rsidR="003D1860" w:rsidRPr="006643AA">
        <w:t xml:space="preserve"> and state the times they are available to students</w:t>
      </w:r>
      <w:r w:rsidR="00E90CEA" w:rsidRPr="006643AA">
        <w:t xml:space="preserve">. </w:t>
      </w:r>
      <w:r w:rsidR="003D1860" w:rsidRPr="006643AA">
        <w:t xml:space="preserve">Complete Appendix C </w:t>
      </w:r>
      <w:r w:rsidR="002502C8">
        <w:t>by listing the</w:t>
      </w:r>
      <w:r w:rsidR="004B6090">
        <w:t xml:space="preserve"> </w:t>
      </w:r>
      <w:r w:rsidR="003D1860" w:rsidRPr="006643AA">
        <w:t>major pieces of equipment used by the program in support of instruction.</w:t>
      </w:r>
      <w:r w:rsidR="002502C8">
        <w:t xml:space="preserve"> Programs with multiple offering sites should list the equipment and designate its location.  </w:t>
      </w:r>
    </w:p>
    <w:p w14:paraId="4EC950B5" w14:textId="77777777" w:rsidR="00F97276" w:rsidRPr="000E2340" w:rsidRDefault="00F97276" w:rsidP="00FD79CC">
      <w:pPr>
        <w:ind w:left="720"/>
        <w:rPr>
          <w:rFonts w:ascii="Georgia" w:hAnsi="Georgia"/>
        </w:rPr>
      </w:pPr>
    </w:p>
    <w:p w14:paraId="1C2A0A1F" w14:textId="77777777" w:rsidR="003D1860" w:rsidRPr="005C1EE9" w:rsidRDefault="0008096D" w:rsidP="0097585D">
      <w:pPr>
        <w:pStyle w:val="Heading2"/>
        <w:rPr>
          <w:rFonts w:cs="Arial"/>
        </w:rPr>
      </w:pPr>
      <w:bookmarkStart w:id="95" w:name="_Toc112699270"/>
      <w:r w:rsidRPr="005C1EE9">
        <w:rPr>
          <w:rFonts w:cs="Arial"/>
        </w:rPr>
        <w:t xml:space="preserve">B. </w:t>
      </w:r>
      <w:r w:rsidR="003D1860" w:rsidRPr="005C1EE9">
        <w:rPr>
          <w:rFonts w:cs="Arial"/>
        </w:rPr>
        <w:t>Computing Resources</w:t>
      </w:r>
      <w:bookmarkEnd w:id="95"/>
      <w:r w:rsidR="003D1860" w:rsidRPr="005C1EE9">
        <w:rPr>
          <w:rFonts w:cs="Arial"/>
        </w:rPr>
        <w:t xml:space="preserve"> </w:t>
      </w:r>
    </w:p>
    <w:p w14:paraId="13D2FCFD" w14:textId="6DE7BC84" w:rsidR="003D1860" w:rsidRPr="006643AA" w:rsidRDefault="003D1860" w:rsidP="00A07C6A">
      <w:pPr>
        <w:ind w:left="360"/>
      </w:pPr>
      <w:r w:rsidRPr="006643AA">
        <w:t>Describe any computing resources (workstations, servers, storage, networks including software) used by the students in the program</w:t>
      </w:r>
      <w:r w:rsidR="00D06233">
        <w:t xml:space="preserve">, </w:t>
      </w:r>
      <w:r w:rsidR="001B3B39">
        <w:t xml:space="preserve">at each location where the program is offered, </w:t>
      </w:r>
      <w:r w:rsidR="00D06233">
        <w:t>whether in program laboratories or other parts of the institution (e.g., college)</w:t>
      </w:r>
      <w:r w:rsidRPr="006643AA">
        <w:t>. State the hours the various computing facilities are open to students</w:t>
      </w:r>
      <w:r w:rsidR="00E90CEA" w:rsidRPr="006643AA">
        <w:t xml:space="preserve">. </w:t>
      </w:r>
      <w:r w:rsidRPr="006643AA">
        <w:t>Assess the adequacy of these facilities to support the scholarly and professional activities of the students and faculty in the program.</w:t>
      </w:r>
    </w:p>
    <w:p w14:paraId="20403274" w14:textId="77777777" w:rsidR="00F97276" w:rsidRPr="006643AA" w:rsidRDefault="00F97276" w:rsidP="00A07C6A">
      <w:pPr>
        <w:ind w:left="360"/>
      </w:pPr>
    </w:p>
    <w:p w14:paraId="59DC5CFD" w14:textId="77777777" w:rsidR="003D1860" w:rsidRPr="005C1EE9" w:rsidRDefault="003D1860" w:rsidP="0097585D">
      <w:pPr>
        <w:pStyle w:val="Heading2"/>
        <w:rPr>
          <w:rFonts w:cs="Arial"/>
        </w:rPr>
      </w:pPr>
      <w:bookmarkStart w:id="96" w:name="_Toc112699271"/>
      <w:r w:rsidRPr="005C1EE9">
        <w:rPr>
          <w:rFonts w:cs="Arial"/>
        </w:rPr>
        <w:t>C. Guidance</w:t>
      </w:r>
      <w:bookmarkEnd w:id="96"/>
    </w:p>
    <w:p w14:paraId="75E82F5F" w14:textId="1042EB50" w:rsidR="003D1860" w:rsidRPr="006643AA" w:rsidRDefault="003D1860" w:rsidP="00A07C6A">
      <w:pPr>
        <w:ind w:left="360"/>
      </w:pPr>
      <w:r w:rsidRPr="006643AA">
        <w:t>Describe how students in the program are provided appropriate guidance</w:t>
      </w:r>
      <w:r w:rsidR="00D06233">
        <w:t>, including safety,</w:t>
      </w:r>
      <w:r w:rsidRPr="006643AA">
        <w:t xml:space="preserve"> regarding the use of </w:t>
      </w:r>
      <w:r w:rsidR="00793236" w:rsidRPr="006643AA">
        <w:t>modern</w:t>
      </w:r>
      <w:r w:rsidR="00D84F7E">
        <w:t xml:space="preserve"> </w:t>
      </w:r>
      <w:r w:rsidRPr="006643AA">
        <w:t>tools, equipment, computing resources</w:t>
      </w:r>
      <w:r w:rsidR="008A1A2F" w:rsidRPr="006643AA">
        <w:t>,</w:t>
      </w:r>
      <w:r w:rsidRPr="006643AA">
        <w:t xml:space="preserve"> and laboratories.</w:t>
      </w:r>
    </w:p>
    <w:p w14:paraId="676E4B11" w14:textId="77777777" w:rsidR="00F97276" w:rsidRPr="000E2340" w:rsidRDefault="00F97276" w:rsidP="00A07C6A">
      <w:pPr>
        <w:ind w:left="360"/>
        <w:rPr>
          <w:rFonts w:ascii="Georgia" w:hAnsi="Georgia"/>
        </w:rPr>
      </w:pPr>
    </w:p>
    <w:p w14:paraId="0D42B940" w14:textId="77777777" w:rsidR="003D1860" w:rsidRPr="005C1EE9" w:rsidRDefault="003D1860" w:rsidP="0097585D">
      <w:pPr>
        <w:pStyle w:val="Heading2"/>
        <w:rPr>
          <w:rFonts w:cs="Arial"/>
        </w:rPr>
      </w:pPr>
      <w:bookmarkStart w:id="97" w:name="_Toc112699272"/>
      <w:r w:rsidRPr="005C1EE9">
        <w:rPr>
          <w:rFonts w:cs="Arial"/>
        </w:rPr>
        <w:t>D. Maintenance and Upgrading of Facilities</w:t>
      </w:r>
      <w:bookmarkEnd w:id="97"/>
      <w:r w:rsidRPr="005C1EE9">
        <w:rPr>
          <w:rFonts w:cs="Arial"/>
        </w:rPr>
        <w:t xml:space="preserve"> </w:t>
      </w:r>
    </w:p>
    <w:p w14:paraId="53C97935" w14:textId="77777777" w:rsidR="003D1860" w:rsidRPr="006643AA" w:rsidRDefault="003D1860" w:rsidP="00A07C6A">
      <w:pPr>
        <w:ind w:left="360"/>
      </w:pPr>
      <w:r w:rsidRPr="006643AA">
        <w:t>Describe the policies and procedures for maintaining and upgrading the tools, equipment, computing resources</w:t>
      </w:r>
      <w:r w:rsidR="008A1A2F" w:rsidRPr="006643AA">
        <w:t>,</w:t>
      </w:r>
      <w:r w:rsidRPr="006643AA">
        <w:t xml:space="preserve"> and laboratories used by students and faculty in the program.</w:t>
      </w:r>
    </w:p>
    <w:p w14:paraId="733BBF7E" w14:textId="77777777" w:rsidR="00F97276" w:rsidRPr="000E2340" w:rsidRDefault="00F97276" w:rsidP="00A07C6A">
      <w:pPr>
        <w:ind w:left="360"/>
        <w:rPr>
          <w:rFonts w:ascii="Georgia" w:hAnsi="Georgia"/>
        </w:rPr>
      </w:pPr>
    </w:p>
    <w:p w14:paraId="562E2B6D" w14:textId="77777777" w:rsidR="003D1860" w:rsidRPr="005C1EE9" w:rsidRDefault="003D1860" w:rsidP="0097585D">
      <w:pPr>
        <w:pStyle w:val="Heading2"/>
        <w:rPr>
          <w:rFonts w:cs="Arial"/>
        </w:rPr>
      </w:pPr>
      <w:bookmarkStart w:id="98" w:name="_Toc112699273"/>
      <w:r w:rsidRPr="005C1EE9">
        <w:rPr>
          <w:rFonts w:cs="Arial"/>
        </w:rPr>
        <w:lastRenderedPageBreak/>
        <w:t>E. Library Services</w:t>
      </w:r>
      <w:bookmarkEnd w:id="98"/>
    </w:p>
    <w:p w14:paraId="4444C8BE" w14:textId="1EC0BD1F" w:rsidR="003D1860" w:rsidRPr="00D6776B" w:rsidRDefault="003D1860" w:rsidP="00A07C6A">
      <w:pPr>
        <w:ind w:left="360"/>
        <w:rPr>
          <w:color w:val="auto"/>
        </w:rPr>
      </w:pPr>
      <w:r w:rsidRPr="00D6776B">
        <w:rPr>
          <w:color w:val="auto"/>
        </w:rPr>
        <w:t>Describe and evaluate the capability of the library (or libraries) to serve the program</w:t>
      </w:r>
      <w:r w:rsidR="001B3B39" w:rsidRPr="00D6776B">
        <w:rPr>
          <w:color w:val="auto"/>
        </w:rPr>
        <w:t>, at all locations where the program is offered,</w:t>
      </w:r>
      <w:r w:rsidRPr="00D6776B">
        <w:rPr>
          <w:color w:val="auto"/>
        </w:rPr>
        <w:t xml:space="preserve"> including the adequacy of the library’s technical collection relative to the needs of the program and the faculty, the adequacy of the process by which faculty may request the library to order books or subscriptions, the library’s systems for locating and obtaining electronic information, and any other library services relevant to the needs of the program.</w:t>
      </w:r>
      <w:r w:rsidR="004B6090" w:rsidRPr="00D6776B">
        <w:rPr>
          <w:color w:val="auto"/>
        </w:rPr>
        <w:t xml:space="preserve"> Describe how the library supports the scholarly and professional activities of the students and faculty.  </w:t>
      </w:r>
    </w:p>
    <w:p w14:paraId="1DD5FA31" w14:textId="77777777" w:rsidR="00583E42" w:rsidRPr="00D6776B" w:rsidRDefault="00583E42" w:rsidP="00A07C6A">
      <w:pPr>
        <w:ind w:left="360"/>
        <w:rPr>
          <w:rFonts w:ascii="Georgia" w:hAnsi="Georgia"/>
          <w:color w:val="auto"/>
        </w:rPr>
      </w:pPr>
    </w:p>
    <w:p w14:paraId="34EBE31F" w14:textId="77777777" w:rsidR="003D1860" w:rsidRPr="00D6776B" w:rsidRDefault="001E1F2E" w:rsidP="0097585D">
      <w:pPr>
        <w:pStyle w:val="Heading2"/>
        <w:rPr>
          <w:rFonts w:cs="Arial"/>
          <w:color w:val="auto"/>
        </w:rPr>
      </w:pPr>
      <w:bookmarkStart w:id="99" w:name="_Toc112699274"/>
      <w:r w:rsidRPr="00D6776B">
        <w:rPr>
          <w:rFonts w:cs="Arial"/>
          <w:color w:val="auto"/>
        </w:rPr>
        <w:t>F.</w:t>
      </w:r>
      <w:r w:rsidR="00C30093" w:rsidRPr="00D6776B">
        <w:rPr>
          <w:rFonts w:cs="Arial"/>
          <w:color w:val="auto"/>
        </w:rPr>
        <w:t xml:space="preserve"> </w:t>
      </w:r>
      <w:r w:rsidR="003D1860" w:rsidRPr="00D6776B">
        <w:rPr>
          <w:rFonts w:cs="Arial"/>
          <w:color w:val="auto"/>
        </w:rPr>
        <w:t>Overall Comments on Facilities</w:t>
      </w:r>
      <w:bookmarkEnd w:id="99"/>
    </w:p>
    <w:p w14:paraId="5874F460" w14:textId="04271061" w:rsidR="003D1860" w:rsidRPr="00D6776B" w:rsidRDefault="003D1860" w:rsidP="00B352B6">
      <w:pPr>
        <w:ind w:left="360"/>
        <w:rPr>
          <w:color w:val="auto"/>
        </w:rPr>
      </w:pPr>
      <w:r w:rsidRPr="00D6776B">
        <w:rPr>
          <w:color w:val="auto"/>
        </w:rPr>
        <w:t>Describe how the program ensures the facilities, tools</w:t>
      </w:r>
      <w:r w:rsidR="008A1A2F" w:rsidRPr="00D6776B">
        <w:rPr>
          <w:color w:val="auto"/>
        </w:rPr>
        <w:t>,</w:t>
      </w:r>
      <w:r w:rsidRPr="00D6776B">
        <w:rPr>
          <w:color w:val="auto"/>
        </w:rPr>
        <w:t xml:space="preserve"> and equipment used in the program</w:t>
      </w:r>
      <w:r w:rsidRPr="00D6776B" w:rsidDel="0031253A">
        <w:rPr>
          <w:color w:val="auto"/>
        </w:rPr>
        <w:t xml:space="preserve"> </w:t>
      </w:r>
      <w:r w:rsidRPr="00D6776B">
        <w:rPr>
          <w:color w:val="auto"/>
        </w:rPr>
        <w:t>are safe for their intended purposes</w:t>
      </w:r>
      <w:r w:rsidR="006643AA" w:rsidRPr="00D6776B">
        <w:rPr>
          <w:color w:val="auto"/>
        </w:rPr>
        <w:t xml:space="preserve">. (See the </w:t>
      </w:r>
      <w:r w:rsidR="00507E3F" w:rsidRPr="00D6776B">
        <w:rPr>
          <w:color w:val="auto"/>
        </w:rPr>
        <w:t>202</w:t>
      </w:r>
      <w:r w:rsidR="004B3826">
        <w:rPr>
          <w:color w:val="auto"/>
        </w:rPr>
        <w:t>6</w:t>
      </w:r>
      <w:r w:rsidR="006643AA" w:rsidRPr="00D6776B">
        <w:rPr>
          <w:color w:val="auto"/>
        </w:rPr>
        <w:t>-</w:t>
      </w:r>
      <w:r w:rsidR="00507E3F" w:rsidRPr="00D6776B">
        <w:rPr>
          <w:color w:val="auto"/>
        </w:rPr>
        <w:t>202</w:t>
      </w:r>
      <w:r w:rsidR="004B3826">
        <w:rPr>
          <w:color w:val="auto"/>
        </w:rPr>
        <w:t>7</w:t>
      </w:r>
      <w:r w:rsidR="00507E3F" w:rsidRPr="00D6776B">
        <w:rPr>
          <w:color w:val="auto"/>
        </w:rPr>
        <w:t xml:space="preserve"> </w:t>
      </w:r>
      <w:r w:rsidR="001F3466" w:rsidRPr="00D6776B">
        <w:rPr>
          <w:color w:val="auto"/>
        </w:rPr>
        <w:t>APPM section I.E.5</w:t>
      </w:r>
      <w:r w:rsidR="00D51175" w:rsidRPr="00D6776B">
        <w:rPr>
          <w:color w:val="auto"/>
        </w:rPr>
        <w:t>.b.(1).)</w:t>
      </w:r>
    </w:p>
    <w:p w14:paraId="19CFF818" w14:textId="77777777" w:rsidR="00B6380A" w:rsidRPr="000E2340" w:rsidRDefault="00B6380A" w:rsidP="00A07C6A">
      <w:pPr>
        <w:ind w:left="360"/>
        <w:rPr>
          <w:rFonts w:ascii="Georgia" w:hAnsi="Georgia"/>
        </w:rPr>
      </w:pPr>
    </w:p>
    <w:p w14:paraId="5A6D75CD" w14:textId="5C05E928" w:rsidR="001F3466" w:rsidRPr="000E2340" w:rsidRDefault="004C46FA" w:rsidP="00620E80">
      <w:pPr>
        <w:tabs>
          <w:tab w:val="left" w:pos="5647"/>
        </w:tabs>
        <w:rPr>
          <w:rFonts w:ascii="Georgia" w:hAnsi="Georgia"/>
        </w:rPr>
      </w:pPr>
      <w:r>
        <w:rPr>
          <w:rFonts w:ascii="Georgia" w:hAnsi="Georgia"/>
        </w:rPr>
        <w:tab/>
      </w:r>
    </w:p>
    <w:p w14:paraId="344D2572" w14:textId="77777777" w:rsidR="002D02AB" w:rsidRDefault="002D02AB">
      <w:pPr>
        <w:rPr>
          <w:rFonts w:ascii="Georgia" w:hAnsi="Georgia"/>
        </w:rPr>
      </w:pPr>
      <w:r>
        <w:rPr>
          <w:rFonts w:ascii="Georgia" w:hAnsi="Georgia"/>
        </w:rPr>
        <w:br w:type="page"/>
      </w:r>
    </w:p>
    <w:p w14:paraId="0EA25671" w14:textId="5E719FE4" w:rsidR="003D1860" w:rsidRDefault="003D1860" w:rsidP="005C1EE9">
      <w:pPr>
        <w:pStyle w:val="Heading1"/>
        <w:rPr>
          <w:rFonts w:eastAsia="Calibri"/>
        </w:rPr>
      </w:pPr>
      <w:bookmarkStart w:id="100" w:name="_Toc112699275"/>
      <w:bookmarkStart w:id="101" w:name="_Toc209170150"/>
      <w:r w:rsidRPr="005C1EE9">
        <w:rPr>
          <w:rFonts w:eastAsia="Calibri"/>
        </w:rPr>
        <w:lastRenderedPageBreak/>
        <w:t>CRITERION 8</w:t>
      </w:r>
      <w:r w:rsidR="00E90CEA" w:rsidRPr="005C1EE9">
        <w:rPr>
          <w:rFonts w:eastAsia="Calibri"/>
        </w:rPr>
        <w:t xml:space="preserve">. </w:t>
      </w:r>
      <w:r w:rsidRPr="005C1EE9">
        <w:rPr>
          <w:rFonts w:eastAsia="Calibri"/>
        </w:rPr>
        <w:t>INSTITUTIONAL SUPPORT</w:t>
      </w:r>
      <w:bookmarkEnd w:id="100"/>
      <w:bookmarkEnd w:id="101"/>
    </w:p>
    <w:p w14:paraId="480FE809" w14:textId="77777777" w:rsidR="00341787" w:rsidRPr="00C94800" w:rsidRDefault="00341787" w:rsidP="00AC5B39"/>
    <w:p w14:paraId="5BD8ED3B" w14:textId="77777777" w:rsidR="003D1860" w:rsidRPr="00962027" w:rsidRDefault="0008096D" w:rsidP="0097585D">
      <w:pPr>
        <w:pStyle w:val="Heading2"/>
        <w:rPr>
          <w:rFonts w:cs="Arial"/>
        </w:rPr>
      </w:pPr>
      <w:bookmarkStart w:id="102" w:name="_Toc112699276"/>
      <w:r w:rsidRPr="005C1EE9">
        <w:rPr>
          <w:rFonts w:cs="Arial"/>
        </w:rPr>
        <w:t>A</w:t>
      </w:r>
      <w:r w:rsidRPr="00962027">
        <w:rPr>
          <w:rFonts w:cs="Arial"/>
        </w:rPr>
        <w:t xml:space="preserve">. </w:t>
      </w:r>
      <w:r w:rsidR="003D1860" w:rsidRPr="00962027">
        <w:rPr>
          <w:rFonts w:cs="Arial"/>
        </w:rPr>
        <w:t>Leadership</w:t>
      </w:r>
      <w:bookmarkEnd w:id="102"/>
    </w:p>
    <w:p w14:paraId="2C11DA4F" w14:textId="77777777" w:rsidR="003D1860" w:rsidRPr="00962027" w:rsidRDefault="003D1860" w:rsidP="00EB1FA2">
      <w:pPr>
        <w:ind w:left="360"/>
      </w:pPr>
      <w:r w:rsidRPr="00962027">
        <w:t>Describe the leadership of the program and discuss its adequacy to ensure the quality and continuity of the program and how the leadership is involved in decisions that affect the program.</w:t>
      </w:r>
    </w:p>
    <w:p w14:paraId="43F0D56D" w14:textId="77777777" w:rsidR="003D1860" w:rsidRPr="00962027" w:rsidRDefault="003D1860" w:rsidP="00B04F96">
      <w:pPr>
        <w:ind w:left="360"/>
        <w:rPr>
          <w:rFonts w:ascii="Georgia" w:hAnsi="Georgia"/>
        </w:rPr>
      </w:pPr>
    </w:p>
    <w:p w14:paraId="09389071" w14:textId="77777777" w:rsidR="003D1860" w:rsidRPr="00962027" w:rsidRDefault="0008096D" w:rsidP="0097585D">
      <w:pPr>
        <w:pStyle w:val="Heading2"/>
        <w:rPr>
          <w:rFonts w:cs="Arial"/>
        </w:rPr>
      </w:pPr>
      <w:bookmarkStart w:id="103" w:name="_Toc268163180"/>
      <w:bookmarkStart w:id="104" w:name="_Toc112699277"/>
      <w:r w:rsidRPr="00962027">
        <w:rPr>
          <w:rFonts w:eastAsia="Calibri" w:cs="Arial"/>
        </w:rPr>
        <w:t xml:space="preserve">B. </w:t>
      </w:r>
      <w:r w:rsidR="003D1860" w:rsidRPr="00962027">
        <w:rPr>
          <w:rFonts w:eastAsia="Calibri" w:cs="Arial"/>
        </w:rPr>
        <w:t xml:space="preserve">Program Budget </w:t>
      </w:r>
      <w:r w:rsidR="003D1860" w:rsidRPr="00962027">
        <w:rPr>
          <w:rFonts w:cs="Arial"/>
        </w:rPr>
        <w:t xml:space="preserve">and </w:t>
      </w:r>
      <w:r w:rsidR="003D1860" w:rsidRPr="00962027">
        <w:rPr>
          <w:rFonts w:eastAsia="Calibri" w:cs="Arial"/>
        </w:rPr>
        <w:t>Financial Support</w:t>
      </w:r>
      <w:bookmarkEnd w:id="103"/>
      <w:bookmarkEnd w:id="104"/>
    </w:p>
    <w:p w14:paraId="5A09EA5C" w14:textId="77777777" w:rsidR="00583E42" w:rsidRPr="00962027" w:rsidRDefault="00583E42" w:rsidP="00583E42">
      <w:pPr>
        <w:ind w:left="360"/>
      </w:pPr>
    </w:p>
    <w:p w14:paraId="4970A4D0" w14:textId="5B2FC828" w:rsidR="003D1860" w:rsidRPr="00962027" w:rsidRDefault="00583E42" w:rsidP="00583E42">
      <w:pPr>
        <w:ind w:left="720" w:hanging="360"/>
      </w:pPr>
      <w:r w:rsidRPr="00962027">
        <w:t>1.</w:t>
      </w:r>
      <w:r w:rsidRPr="00962027">
        <w:tab/>
      </w:r>
      <w:r w:rsidR="003D1860" w:rsidRPr="00962027">
        <w:t>Describe the process used to establish the program’s budget and provide evidence of continuity of institutional support for the program</w:t>
      </w:r>
      <w:r w:rsidR="00E90CEA" w:rsidRPr="00962027">
        <w:t xml:space="preserve">. </w:t>
      </w:r>
      <w:r w:rsidR="003D1860" w:rsidRPr="00962027">
        <w:t>Include the sources of financial support including both permanent (recurring) and temporary (one-time) funds.</w:t>
      </w:r>
    </w:p>
    <w:p w14:paraId="016F8DCB" w14:textId="77777777" w:rsidR="00583E42" w:rsidRPr="00962027" w:rsidRDefault="00583E42" w:rsidP="00674036">
      <w:pPr>
        <w:ind w:left="720"/>
      </w:pPr>
    </w:p>
    <w:p w14:paraId="2F9F4A23" w14:textId="099DE02B" w:rsidR="003D1860" w:rsidRPr="00962027" w:rsidRDefault="00583E42" w:rsidP="00583E42">
      <w:pPr>
        <w:ind w:left="720" w:hanging="360"/>
      </w:pPr>
      <w:r w:rsidRPr="00962027">
        <w:t>2.</w:t>
      </w:r>
      <w:r w:rsidRPr="00962027">
        <w:tab/>
      </w:r>
      <w:r w:rsidR="003D1860" w:rsidRPr="00962027">
        <w:t>Describe how teaching is supported by the institution in terms of graders, teaching assistants, teaching workshops, etc</w:t>
      </w:r>
      <w:r w:rsidR="00730320" w:rsidRPr="00962027">
        <w:t>.</w:t>
      </w:r>
      <w:r w:rsidR="00D06233" w:rsidRPr="00962027">
        <w:t>, or technology</w:t>
      </w:r>
      <w:r w:rsidR="003D1860" w:rsidRPr="00962027">
        <w:t>.</w:t>
      </w:r>
    </w:p>
    <w:p w14:paraId="0CEBECB2" w14:textId="77777777" w:rsidR="00583E42" w:rsidRPr="00962027" w:rsidRDefault="00583E42" w:rsidP="00674036">
      <w:pPr>
        <w:ind w:left="720"/>
      </w:pPr>
    </w:p>
    <w:p w14:paraId="51E42EAF" w14:textId="77777777" w:rsidR="003D1860" w:rsidRPr="00962027" w:rsidRDefault="00583E42" w:rsidP="00583E42">
      <w:pPr>
        <w:ind w:left="720" w:hanging="360"/>
      </w:pPr>
      <w:r w:rsidRPr="00962027">
        <w:t>3.</w:t>
      </w:r>
      <w:r w:rsidRPr="00962027">
        <w:tab/>
      </w:r>
      <w:r w:rsidR="003D1860" w:rsidRPr="00962027">
        <w:t>To the extent not described above, describe how resources are provided to acquire, maintain</w:t>
      </w:r>
      <w:r w:rsidR="008A1A2F" w:rsidRPr="00962027">
        <w:t>,</w:t>
      </w:r>
      <w:r w:rsidR="003D1860" w:rsidRPr="00962027">
        <w:t xml:space="preserve"> and upgrade the </w:t>
      </w:r>
      <w:proofErr w:type="gramStart"/>
      <w:r w:rsidR="003D1860" w:rsidRPr="00962027">
        <w:t>infrastructures</w:t>
      </w:r>
      <w:proofErr w:type="gramEnd"/>
      <w:r w:rsidR="003D1860" w:rsidRPr="00962027">
        <w:t>, facilities</w:t>
      </w:r>
      <w:r w:rsidR="008A1A2F" w:rsidRPr="00962027">
        <w:t>,</w:t>
      </w:r>
      <w:r w:rsidR="003D1860" w:rsidRPr="00962027">
        <w:t xml:space="preserve"> and equipment used in the program.</w:t>
      </w:r>
    </w:p>
    <w:p w14:paraId="39DFD2BE" w14:textId="77777777" w:rsidR="00583E42" w:rsidRPr="00962027" w:rsidRDefault="00583E42" w:rsidP="00674036">
      <w:pPr>
        <w:ind w:left="720"/>
      </w:pPr>
    </w:p>
    <w:p w14:paraId="5AA4990A" w14:textId="132196AA" w:rsidR="003D1860" w:rsidRPr="00962027" w:rsidRDefault="00583E42" w:rsidP="00583E42">
      <w:pPr>
        <w:ind w:left="720" w:hanging="360"/>
      </w:pPr>
      <w:r w:rsidRPr="00962027">
        <w:t>4.</w:t>
      </w:r>
      <w:r w:rsidRPr="00962027">
        <w:tab/>
      </w:r>
      <w:r w:rsidR="003D1860" w:rsidRPr="00962027">
        <w:t>Assess the adequacy of the resources described in this section with respect to students in the program attain</w:t>
      </w:r>
      <w:r w:rsidR="00D06233" w:rsidRPr="00962027">
        <w:t>ing</w:t>
      </w:r>
      <w:r w:rsidR="003D1860" w:rsidRPr="00962027">
        <w:t xml:space="preserve"> the student outcomes.</w:t>
      </w:r>
    </w:p>
    <w:p w14:paraId="7790028D" w14:textId="77777777" w:rsidR="00674036" w:rsidRPr="00962027" w:rsidRDefault="00674036" w:rsidP="00674036">
      <w:pPr>
        <w:ind w:left="720"/>
      </w:pPr>
    </w:p>
    <w:p w14:paraId="6ABEC6F8" w14:textId="77777777" w:rsidR="003D1860" w:rsidRPr="00962027" w:rsidRDefault="0008096D" w:rsidP="0097585D">
      <w:pPr>
        <w:pStyle w:val="Heading2"/>
        <w:rPr>
          <w:rFonts w:cs="Arial"/>
        </w:rPr>
      </w:pPr>
      <w:bookmarkStart w:id="105" w:name="_Toc268163181"/>
      <w:bookmarkStart w:id="106" w:name="_Toc112699278"/>
      <w:r w:rsidRPr="00962027">
        <w:rPr>
          <w:rFonts w:cs="Arial"/>
        </w:rPr>
        <w:t xml:space="preserve">C. </w:t>
      </w:r>
      <w:r w:rsidR="003D1860" w:rsidRPr="00962027">
        <w:rPr>
          <w:rFonts w:cs="Arial"/>
        </w:rPr>
        <w:t>Staffing</w:t>
      </w:r>
      <w:bookmarkEnd w:id="105"/>
      <w:bookmarkEnd w:id="106"/>
    </w:p>
    <w:p w14:paraId="33E3F9BA" w14:textId="08AD8BC5" w:rsidR="003D1860" w:rsidRPr="00962027" w:rsidRDefault="003D1860" w:rsidP="00EB1FA2">
      <w:pPr>
        <w:ind w:left="360"/>
      </w:pPr>
      <w:r w:rsidRPr="00962027">
        <w:t>Describe the adequacy of the staff (administrative, instructional, and technical) and institutional services provided to the program. Discuss methods used to retain and train staff.</w:t>
      </w:r>
    </w:p>
    <w:p w14:paraId="4BF0220C" w14:textId="77777777" w:rsidR="003D1860" w:rsidRPr="00962027" w:rsidRDefault="003D1860" w:rsidP="00674036">
      <w:pPr>
        <w:ind w:left="360"/>
        <w:rPr>
          <w:rFonts w:ascii="Georgia" w:hAnsi="Georgia"/>
        </w:rPr>
      </w:pPr>
    </w:p>
    <w:p w14:paraId="5656F927" w14:textId="77777777" w:rsidR="003D1860" w:rsidRPr="00962027" w:rsidRDefault="0008096D" w:rsidP="0097585D">
      <w:pPr>
        <w:pStyle w:val="Heading2"/>
        <w:rPr>
          <w:rFonts w:cs="Arial"/>
        </w:rPr>
      </w:pPr>
      <w:bookmarkStart w:id="107" w:name="_Toc112699279"/>
      <w:r w:rsidRPr="00962027">
        <w:rPr>
          <w:rFonts w:cs="Arial"/>
        </w:rPr>
        <w:t xml:space="preserve">D. </w:t>
      </w:r>
      <w:r w:rsidR="003D1860" w:rsidRPr="00962027">
        <w:rPr>
          <w:rFonts w:cs="Arial"/>
        </w:rPr>
        <w:t>Faculty Hiring and Retention</w:t>
      </w:r>
      <w:bookmarkEnd w:id="107"/>
    </w:p>
    <w:p w14:paraId="61A1425B" w14:textId="77777777" w:rsidR="004512B8" w:rsidRPr="00962027" w:rsidRDefault="004512B8" w:rsidP="004512B8">
      <w:pPr>
        <w:ind w:left="360"/>
      </w:pPr>
    </w:p>
    <w:p w14:paraId="027B7A33" w14:textId="77777777" w:rsidR="003D1860" w:rsidRPr="00962027" w:rsidRDefault="004512B8" w:rsidP="004512B8">
      <w:pPr>
        <w:ind w:left="360"/>
      </w:pPr>
      <w:r w:rsidRPr="00962027">
        <w:t>1.</w:t>
      </w:r>
      <w:r w:rsidRPr="00962027">
        <w:tab/>
      </w:r>
      <w:r w:rsidR="003D1860" w:rsidRPr="00962027">
        <w:t>Describe the process for hiring of new faculty.</w:t>
      </w:r>
    </w:p>
    <w:p w14:paraId="560BA189" w14:textId="77777777" w:rsidR="004512B8" w:rsidRPr="00962027" w:rsidRDefault="004512B8" w:rsidP="00674036">
      <w:pPr>
        <w:ind w:left="720"/>
      </w:pPr>
    </w:p>
    <w:p w14:paraId="1740E8A7" w14:textId="77777777" w:rsidR="003D1860" w:rsidRPr="00962027" w:rsidRDefault="004512B8" w:rsidP="004512B8">
      <w:pPr>
        <w:ind w:left="360"/>
      </w:pPr>
      <w:r w:rsidRPr="00962027">
        <w:t>2.</w:t>
      </w:r>
      <w:r w:rsidRPr="00962027">
        <w:tab/>
      </w:r>
      <w:r w:rsidR="003D1860" w:rsidRPr="00962027">
        <w:t>Describe strategies used to ret</w:t>
      </w:r>
      <w:r w:rsidRPr="00962027">
        <w:t>ain current qualified faculty.</w:t>
      </w:r>
    </w:p>
    <w:p w14:paraId="302A1E05" w14:textId="77777777" w:rsidR="004512B8" w:rsidRPr="00962027" w:rsidRDefault="004512B8" w:rsidP="00674036">
      <w:pPr>
        <w:ind w:left="720"/>
        <w:rPr>
          <w:rFonts w:ascii="Georgia" w:hAnsi="Georgia"/>
        </w:rPr>
      </w:pPr>
    </w:p>
    <w:p w14:paraId="5ACE6701" w14:textId="77777777" w:rsidR="003D1860" w:rsidRPr="00962027" w:rsidRDefault="0008096D" w:rsidP="0097585D">
      <w:pPr>
        <w:pStyle w:val="Heading2"/>
        <w:rPr>
          <w:rFonts w:cs="Arial"/>
        </w:rPr>
      </w:pPr>
      <w:bookmarkStart w:id="108" w:name="_Toc268163182"/>
      <w:bookmarkStart w:id="109" w:name="_Toc112699280"/>
      <w:r w:rsidRPr="00962027">
        <w:rPr>
          <w:rFonts w:eastAsia="Calibri" w:cs="Arial"/>
        </w:rPr>
        <w:t xml:space="preserve">E. </w:t>
      </w:r>
      <w:r w:rsidR="003D1860" w:rsidRPr="00962027">
        <w:rPr>
          <w:rFonts w:eastAsia="Calibri" w:cs="Arial"/>
        </w:rPr>
        <w:t>Support of Faculty Professional Development</w:t>
      </w:r>
      <w:bookmarkEnd w:id="108"/>
      <w:bookmarkEnd w:id="109"/>
    </w:p>
    <w:p w14:paraId="3B526C40" w14:textId="77777777" w:rsidR="004512B8" w:rsidRPr="00962027" w:rsidRDefault="003D1860" w:rsidP="00EB1FA2">
      <w:pPr>
        <w:ind w:left="360"/>
      </w:pPr>
      <w:r w:rsidRPr="00962027">
        <w:t>Describe the adequacy of support for faculty professional development, how such activities such as sabbaticals, travel, workshops, seminars, etc., are planned and supported.</w:t>
      </w:r>
    </w:p>
    <w:p w14:paraId="6D4127BF" w14:textId="77777777" w:rsidR="00C77387" w:rsidRPr="00D46770" w:rsidRDefault="00C77387" w:rsidP="00C77387"/>
    <w:p w14:paraId="583A9982" w14:textId="2FAB01BD" w:rsidR="00D21064" w:rsidRPr="00962027" w:rsidRDefault="00D21064" w:rsidP="00D21064">
      <w:pPr>
        <w:pStyle w:val="Heading2"/>
        <w:rPr>
          <w:rFonts w:cs="Arial"/>
        </w:rPr>
      </w:pPr>
      <w:r>
        <w:rPr>
          <w:rFonts w:eastAsia="Calibri" w:cs="Arial"/>
        </w:rPr>
        <w:lastRenderedPageBreak/>
        <w:t>F</w:t>
      </w:r>
      <w:r w:rsidRPr="00962027">
        <w:rPr>
          <w:rFonts w:eastAsia="Calibri" w:cs="Arial"/>
        </w:rPr>
        <w:t xml:space="preserve">. </w:t>
      </w:r>
      <w:r>
        <w:rPr>
          <w:rFonts w:eastAsia="Calibri" w:cs="Arial"/>
        </w:rPr>
        <w:t>Respectful Environment</w:t>
      </w:r>
    </w:p>
    <w:p w14:paraId="2EC8CC37" w14:textId="77777777" w:rsidR="00C77387" w:rsidRDefault="00C77387" w:rsidP="00C77387">
      <w:pPr>
        <w:rPr>
          <w:color w:val="000000"/>
        </w:rPr>
      </w:pPr>
      <w:r w:rsidRPr="006048B5">
        <w:rPr>
          <w:color w:val="000000"/>
        </w:rPr>
        <w:t>Describe mechanisms such as policies, activities, and services that create and foster a respectful environment among the program’s students, faculty, staff, and administrators such that student outcomes can be attained.</w:t>
      </w:r>
    </w:p>
    <w:p w14:paraId="29F739E5" w14:textId="77777777" w:rsidR="00C77387" w:rsidRDefault="00C77387" w:rsidP="00C77387">
      <w:pPr>
        <w:rPr>
          <w:color w:val="000000"/>
        </w:rPr>
      </w:pPr>
    </w:p>
    <w:p w14:paraId="7850C0C5" w14:textId="77777777" w:rsidR="00C77387" w:rsidRDefault="00C77387" w:rsidP="00C77387">
      <w:pPr>
        <w:rPr>
          <w:color w:val="000000"/>
        </w:rPr>
      </w:pPr>
    </w:p>
    <w:p w14:paraId="1B178FA1" w14:textId="77777777" w:rsidR="00C77387" w:rsidRDefault="00C77387" w:rsidP="00C77387">
      <w:pPr>
        <w:rPr>
          <w:color w:val="000000"/>
        </w:rPr>
      </w:pPr>
    </w:p>
    <w:p w14:paraId="4EB6ACB2" w14:textId="77777777" w:rsidR="00C77387" w:rsidRDefault="00C77387" w:rsidP="00C77387">
      <w:pPr>
        <w:rPr>
          <w:color w:val="000000"/>
        </w:rPr>
      </w:pPr>
    </w:p>
    <w:p w14:paraId="57F37C10" w14:textId="77777777" w:rsidR="00C77387" w:rsidRDefault="00C77387" w:rsidP="00C77387">
      <w:pPr>
        <w:rPr>
          <w:color w:val="000000"/>
        </w:rPr>
      </w:pPr>
    </w:p>
    <w:p w14:paraId="0BC1694E" w14:textId="77777777" w:rsidR="00C77387" w:rsidRDefault="00C77387" w:rsidP="00C77387">
      <w:pPr>
        <w:rPr>
          <w:color w:val="000000"/>
        </w:rPr>
      </w:pPr>
    </w:p>
    <w:p w14:paraId="6CA4B60B" w14:textId="77777777" w:rsidR="00C77387" w:rsidRDefault="00C77387" w:rsidP="00C77387">
      <w:pPr>
        <w:rPr>
          <w:color w:val="000000"/>
        </w:rPr>
      </w:pPr>
    </w:p>
    <w:p w14:paraId="4D76AD61" w14:textId="77777777" w:rsidR="00C77387" w:rsidRDefault="00C77387" w:rsidP="00C77387">
      <w:pPr>
        <w:rPr>
          <w:color w:val="000000"/>
        </w:rPr>
      </w:pPr>
    </w:p>
    <w:p w14:paraId="0628CDA0" w14:textId="77777777" w:rsidR="00C77387" w:rsidRDefault="00C77387" w:rsidP="00C77387">
      <w:pPr>
        <w:rPr>
          <w:color w:val="000000"/>
        </w:rPr>
      </w:pPr>
    </w:p>
    <w:p w14:paraId="50A39DD5" w14:textId="77777777" w:rsidR="00C77387" w:rsidRDefault="00C77387" w:rsidP="00C77387">
      <w:pPr>
        <w:rPr>
          <w:color w:val="000000"/>
        </w:rPr>
      </w:pPr>
    </w:p>
    <w:p w14:paraId="60B08C96" w14:textId="77777777" w:rsidR="00C77387" w:rsidRDefault="00C77387" w:rsidP="00C77387">
      <w:pPr>
        <w:rPr>
          <w:color w:val="000000"/>
        </w:rPr>
      </w:pPr>
    </w:p>
    <w:p w14:paraId="707723F7" w14:textId="77777777" w:rsidR="00C77387" w:rsidRDefault="00C77387" w:rsidP="00C77387">
      <w:pPr>
        <w:rPr>
          <w:color w:val="000000"/>
        </w:rPr>
      </w:pPr>
    </w:p>
    <w:p w14:paraId="4452610F" w14:textId="77777777" w:rsidR="00C77387" w:rsidRDefault="00C77387" w:rsidP="00C77387">
      <w:pPr>
        <w:rPr>
          <w:color w:val="000000"/>
        </w:rPr>
      </w:pPr>
    </w:p>
    <w:p w14:paraId="034A3E69" w14:textId="77777777" w:rsidR="00C77387" w:rsidRDefault="00C77387" w:rsidP="00C77387">
      <w:pPr>
        <w:rPr>
          <w:color w:val="000000"/>
        </w:rPr>
      </w:pPr>
    </w:p>
    <w:p w14:paraId="554877D2" w14:textId="77777777" w:rsidR="00C77387" w:rsidRDefault="00C77387" w:rsidP="00C77387">
      <w:pPr>
        <w:rPr>
          <w:color w:val="000000"/>
        </w:rPr>
      </w:pPr>
    </w:p>
    <w:p w14:paraId="4FAD1EEA" w14:textId="77777777" w:rsidR="00C77387" w:rsidRDefault="00C77387" w:rsidP="00C77387">
      <w:pPr>
        <w:rPr>
          <w:color w:val="000000"/>
        </w:rPr>
      </w:pPr>
    </w:p>
    <w:p w14:paraId="5A01D3E1" w14:textId="77777777" w:rsidR="00C77387" w:rsidRDefault="00C77387" w:rsidP="00C77387">
      <w:pPr>
        <w:rPr>
          <w:color w:val="000000"/>
        </w:rPr>
      </w:pPr>
    </w:p>
    <w:p w14:paraId="58C5F509" w14:textId="77777777" w:rsidR="00C77387" w:rsidRDefault="00C77387" w:rsidP="00C77387">
      <w:pPr>
        <w:rPr>
          <w:color w:val="000000"/>
        </w:rPr>
      </w:pPr>
    </w:p>
    <w:p w14:paraId="317B4C6E" w14:textId="77777777" w:rsidR="00C77387" w:rsidRDefault="00C77387" w:rsidP="00C77387">
      <w:pPr>
        <w:rPr>
          <w:color w:val="000000"/>
        </w:rPr>
      </w:pPr>
    </w:p>
    <w:p w14:paraId="5FD88B22" w14:textId="77777777" w:rsidR="00C77387" w:rsidRDefault="00C77387" w:rsidP="00C77387">
      <w:pPr>
        <w:rPr>
          <w:color w:val="000000"/>
        </w:rPr>
      </w:pPr>
    </w:p>
    <w:p w14:paraId="70262B17" w14:textId="77777777" w:rsidR="00C77387" w:rsidRDefault="00C77387" w:rsidP="00C77387">
      <w:pPr>
        <w:rPr>
          <w:color w:val="000000"/>
        </w:rPr>
      </w:pPr>
    </w:p>
    <w:p w14:paraId="2F124B7A" w14:textId="77777777" w:rsidR="00C77387" w:rsidRDefault="00C77387" w:rsidP="00C77387">
      <w:pPr>
        <w:rPr>
          <w:color w:val="000000"/>
        </w:rPr>
      </w:pPr>
    </w:p>
    <w:p w14:paraId="7EA63C06" w14:textId="77777777" w:rsidR="00C77387" w:rsidRDefault="00C77387" w:rsidP="00C77387">
      <w:pPr>
        <w:rPr>
          <w:color w:val="000000"/>
        </w:rPr>
      </w:pPr>
    </w:p>
    <w:p w14:paraId="6F989A46" w14:textId="77777777" w:rsidR="00C77387" w:rsidRDefault="00C77387" w:rsidP="00C77387">
      <w:pPr>
        <w:rPr>
          <w:color w:val="000000"/>
        </w:rPr>
      </w:pPr>
    </w:p>
    <w:p w14:paraId="1DB00C53" w14:textId="77777777" w:rsidR="00C77387" w:rsidRDefault="00C77387" w:rsidP="00C77387">
      <w:pPr>
        <w:rPr>
          <w:color w:val="000000"/>
        </w:rPr>
      </w:pPr>
    </w:p>
    <w:p w14:paraId="69EA3C88" w14:textId="77777777" w:rsidR="00C77387" w:rsidRDefault="00C77387" w:rsidP="00C77387">
      <w:pPr>
        <w:rPr>
          <w:color w:val="000000"/>
        </w:rPr>
      </w:pPr>
    </w:p>
    <w:p w14:paraId="40C3A630" w14:textId="77777777" w:rsidR="00C77387" w:rsidRDefault="00C77387" w:rsidP="00C77387">
      <w:pPr>
        <w:rPr>
          <w:color w:val="000000"/>
        </w:rPr>
      </w:pPr>
    </w:p>
    <w:p w14:paraId="0F667364" w14:textId="77777777" w:rsidR="00C77387" w:rsidRDefault="00C77387" w:rsidP="00C77387">
      <w:pPr>
        <w:rPr>
          <w:color w:val="000000"/>
        </w:rPr>
      </w:pPr>
    </w:p>
    <w:p w14:paraId="19D8D400" w14:textId="77777777" w:rsidR="00C77387" w:rsidRDefault="00C77387" w:rsidP="00C77387">
      <w:pPr>
        <w:rPr>
          <w:color w:val="000000"/>
        </w:rPr>
      </w:pPr>
    </w:p>
    <w:p w14:paraId="5CDFB730" w14:textId="77777777" w:rsidR="00C77387" w:rsidRDefault="00C77387" w:rsidP="00C77387">
      <w:pPr>
        <w:rPr>
          <w:color w:val="000000"/>
        </w:rPr>
      </w:pPr>
    </w:p>
    <w:p w14:paraId="0E71CD8A" w14:textId="77777777" w:rsidR="00C77387" w:rsidRDefault="00C77387" w:rsidP="00C77387">
      <w:pPr>
        <w:rPr>
          <w:color w:val="000000"/>
        </w:rPr>
      </w:pPr>
    </w:p>
    <w:p w14:paraId="3A79F78B" w14:textId="77777777" w:rsidR="00C77387" w:rsidRDefault="00C77387" w:rsidP="00C77387">
      <w:pPr>
        <w:rPr>
          <w:color w:val="000000"/>
        </w:rPr>
      </w:pPr>
    </w:p>
    <w:p w14:paraId="309064B9" w14:textId="77777777" w:rsidR="00C77387" w:rsidRDefault="00C77387" w:rsidP="00C77387">
      <w:pPr>
        <w:rPr>
          <w:color w:val="000000"/>
        </w:rPr>
      </w:pPr>
    </w:p>
    <w:p w14:paraId="5335A709" w14:textId="77777777" w:rsidR="00C77387" w:rsidRDefault="00C77387" w:rsidP="00C77387">
      <w:pPr>
        <w:rPr>
          <w:color w:val="000000"/>
        </w:rPr>
      </w:pPr>
    </w:p>
    <w:p w14:paraId="14B26FCC" w14:textId="77777777" w:rsidR="00C77387" w:rsidRDefault="00C77387" w:rsidP="00C77387">
      <w:pPr>
        <w:rPr>
          <w:color w:val="000000"/>
        </w:rPr>
      </w:pPr>
    </w:p>
    <w:p w14:paraId="32BE08D2" w14:textId="77777777" w:rsidR="00C77387" w:rsidRDefault="00C77387" w:rsidP="00C77387">
      <w:pPr>
        <w:rPr>
          <w:color w:val="000000"/>
        </w:rPr>
      </w:pPr>
    </w:p>
    <w:p w14:paraId="289F1F3B" w14:textId="77777777" w:rsidR="00C77387" w:rsidRDefault="00C77387" w:rsidP="00C77387">
      <w:pPr>
        <w:rPr>
          <w:color w:val="000000"/>
        </w:rPr>
      </w:pPr>
    </w:p>
    <w:p w14:paraId="29B4F73E" w14:textId="77777777" w:rsidR="00C77387" w:rsidRDefault="00C77387" w:rsidP="00C77387">
      <w:pPr>
        <w:rPr>
          <w:color w:val="000000"/>
        </w:rPr>
      </w:pPr>
    </w:p>
    <w:p w14:paraId="5AA76A38" w14:textId="77777777" w:rsidR="00C77387" w:rsidRPr="006048B5" w:rsidRDefault="00C77387" w:rsidP="00C77387">
      <w:pPr>
        <w:rPr>
          <w:color w:val="000000"/>
        </w:rPr>
      </w:pPr>
    </w:p>
    <w:p w14:paraId="14F826BD" w14:textId="77777777" w:rsidR="004A0631" w:rsidRDefault="004A0631">
      <w:pPr>
        <w:rPr>
          <w:rFonts w:ascii="Georgia" w:hAnsi="Georgia"/>
        </w:rPr>
      </w:pPr>
    </w:p>
    <w:p w14:paraId="4A55E72C" w14:textId="77777777" w:rsidR="003D1860" w:rsidRPr="00962027" w:rsidRDefault="003D1860" w:rsidP="00962027">
      <w:pPr>
        <w:pStyle w:val="Heading1"/>
      </w:pPr>
      <w:bookmarkStart w:id="110" w:name="_Toc112699281"/>
      <w:bookmarkStart w:id="111" w:name="_Toc209170151"/>
      <w:r w:rsidRPr="00962027">
        <w:lastRenderedPageBreak/>
        <w:t>PROGRAM CRITERIA</w:t>
      </w:r>
      <w:bookmarkEnd w:id="110"/>
      <w:bookmarkEnd w:id="111"/>
    </w:p>
    <w:p w14:paraId="750B8750" w14:textId="77777777" w:rsidR="00C462B9" w:rsidRPr="00962027" w:rsidRDefault="00C462B9" w:rsidP="009B3FF0">
      <w:pPr>
        <w:rPr>
          <w:rFonts w:ascii="Georgia" w:hAnsi="Georgia"/>
        </w:rPr>
      </w:pPr>
    </w:p>
    <w:p w14:paraId="56530CD6" w14:textId="1B187B4E" w:rsidR="005B3B9C" w:rsidRPr="00962027" w:rsidRDefault="005B3B9C" w:rsidP="009B3FF0">
      <w:pPr>
        <w:ind w:left="360"/>
      </w:pPr>
      <w:r w:rsidRPr="00962027">
        <w:t xml:space="preserve">Describe how the program satisfies any applicable program criteria. If already covered elsewhere in the </w:t>
      </w:r>
      <w:r w:rsidR="002A5A51" w:rsidRPr="00962027">
        <w:t>Self-Study Report</w:t>
      </w:r>
      <w:r w:rsidRPr="00962027">
        <w:t>, provide appropriate references</w:t>
      </w:r>
      <w:r w:rsidR="00E90CEA" w:rsidRPr="00962027">
        <w:t xml:space="preserve">. </w:t>
      </w:r>
    </w:p>
    <w:p w14:paraId="4B20427C" w14:textId="77777777" w:rsidR="005B3B9C" w:rsidRPr="00962027" w:rsidRDefault="005B3B9C" w:rsidP="009B3FF0">
      <w:pPr>
        <w:ind w:left="360"/>
      </w:pPr>
    </w:p>
    <w:p w14:paraId="2FA37999" w14:textId="627752C5" w:rsidR="006222DF" w:rsidRPr="00962027" w:rsidRDefault="004512B8" w:rsidP="009B3FF0">
      <w:pPr>
        <w:ind w:left="360"/>
      </w:pPr>
      <w:r w:rsidRPr="00962027">
        <w:t>[</w:t>
      </w:r>
      <w:r w:rsidR="005B3B9C" w:rsidRPr="00962027">
        <w:t>NOTE: It can be useful to list the program criteria requirements and then include a description or reference for how the program satisfies each of those requirements.</w:t>
      </w:r>
      <w:r w:rsidR="006222DF" w:rsidRPr="00962027">
        <w:t xml:space="preserve"> The applicable program criteria could also include statements that add specificity to the curricular</w:t>
      </w:r>
      <w:r w:rsidR="00353EAD" w:rsidRPr="00962027">
        <w:t xml:space="preserve"> and faculty</w:t>
      </w:r>
      <w:r w:rsidR="006222DF" w:rsidRPr="00962027">
        <w:t xml:space="preserve"> requirements found in Criteri</w:t>
      </w:r>
      <w:r w:rsidR="00FA3F7A" w:rsidRPr="00962027">
        <w:t>a</w:t>
      </w:r>
      <w:r w:rsidR="006222DF" w:rsidRPr="00962027">
        <w:t xml:space="preserve"> 5</w:t>
      </w:r>
      <w:r w:rsidR="00FA3F7A" w:rsidRPr="00962027">
        <w:t xml:space="preserve"> and 6</w:t>
      </w:r>
      <w:r w:rsidR="006222DF" w:rsidRPr="00962027">
        <w:t xml:space="preserve">. These should be included in the program’s </w:t>
      </w:r>
      <w:r w:rsidR="00DB1F47" w:rsidRPr="00962027">
        <w:t>required</w:t>
      </w:r>
      <w:r w:rsidR="00F33AC7" w:rsidRPr="00962027">
        <w:t xml:space="preserve"> </w:t>
      </w:r>
      <w:r w:rsidR="006222DF" w:rsidRPr="00962027">
        <w:t>coursework.</w:t>
      </w:r>
      <w:r w:rsidRPr="00962027">
        <w:t>]</w:t>
      </w:r>
    </w:p>
    <w:p w14:paraId="2D7CA14C" w14:textId="77777777" w:rsidR="0068001A" w:rsidRPr="00962027" w:rsidRDefault="0068001A" w:rsidP="009B3FF0">
      <w:pPr>
        <w:ind w:left="360"/>
      </w:pPr>
    </w:p>
    <w:p w14:paraId="2144BBB9" w14:textId="2339872F" w:rsidR="0068001A" w:rsidRPr="00962027" w:rsidRDefault="00CD661D" w:rsidP="009B3FF0">
      <w:pPr>
        <w:ind w:left="360"/>
        <w:rPr>
          <w:i/>
        </w:rPr>
      </w:pPr>
      <w:r w:rsidRPr="00962027">
        <w:rPr>
          <w:i/>
        </w:rPr>
        <w:t>T</w:t>
      </w:r>
      <w:r w:rsidR="0068001A" w:rsidRPr="00962027">
        <w:rPr>
          <w:i/>
        </w:rPr>
        <w:t>his section can consist of the listing of required topics and indicating which course</w:t>
      </w:r>
      <w:r w:rsidR="00D53A9D" w:rsidRPr="00962027">
        <w:rPr>
          <w:i/>
        </w:rPr>
        <w:t>s contain that content</w:t>
      </w:r>
      <w:r w:rsidR="00E90CEA" w:rsidRPr="00962027">
        <w:rPr>
          <w:i/>
        </w:rPr>
        <w:t xml:space="preserve">. </w:t>
      </w:r>
      <w:r w:rsidR="00D53A9D" w:rsidRPr="00962027">
        <w:rPr>
          <w:i/>
        </w:rPr>
        <w:t xml:space="preserve">The program should expect to provide examples of student work in each topic area to validate the students are doing work related to each topic. </w:t>
      </w:r>
    </w:p>
    <w:p w14:paraId="64E27D40" w14:textId="77777777" w:rsidR="005B3B9C" w:rsidRPr="006643AA" w:rsidRDefault="005B3B9C" w:rsidP="009B3FF0">
      <w:pPr>
        <w:ind w:left="360"/>
      </w:pPr>
    </w:p>
    <w:p w14:paraId="5FEBE04E" w14:textId="77777777" w:rsidR="003D1860" w:rsidRPr="000E2340" w:rsidRDefault="003D1860" w:rsidP="009B3FF0">
      <w:pPr>
        <w:ind w:left="360"/>
        <w:rPr>
          <w:rFonts w:ascii="Georgia" w:hAnsi="Georgia"/>
        </w:rPr>
      </w:pPr>
    </w:p>
    <w:p w14:paraId="77090B4A" w14:textId="77777777" w:rsidR="003D1860" w:rsidRPr="000E2340" w:rsidRDefault="003D1860" w:rsidP="00A51DD3">
      <w:pPr>
        <w:rPr>
          <w:rFonts w:ascii="Georgia" w:hAnsi="Georgia"/>
          <w:b/>
          <w:u w:val="single"/>
        </w:rPr>
      </w:pPr>
      <w:r w:rsidRPr="000E2340">
        <w:rPr>
          <w:rFonts w:ascii="Georgia" w:hAnsi="Georgia"/>
          <w:b/>
          <w:u w:val="single"/>
        </w:rPr>
        <w:br w:type="page"/>
      </w:r>
    </w:p>
    <w:p w14:paraId="310318DC" w14:textId="77777777" w:rsidR="003D1860" w:rsidRPr="006643AA" w:rsidRDefault="003D1860" w:rsidP="007B3BDB">
      <w:pPr>
        <w:jc w:val="center"/>
        <w:rPr>
          <w:rFonts w:ascii="Arial" w:hAnsi="Arial" w:cs="Arial"/>
          <w:color w:val="595959" w:themeColor="text1" w:themeTint="A6"/>
          <w:sz w:val="28"/>
          <w:szCs w:val="28"/>
        </w:rPr>
      </w:pPr>
      <w:r w:rsidRPr="006643AA">
        <w:rPr>
          <w:rFonts w:ascii="Arial" w:hAnsi="Arial" w:cs="Arial"/>
          <w:b/>
          <w:color w:val="595959" w:themeColor="text1" w:themeTint="A6"/>
          <w:sz w:val="28"/>
          <w:szCs w:val="28"/>
        </w:rPr>
        <w:lastRenderedPageBreak/>
        <w:t>APPENDICES</w:t>
      </w:r>
    </w:p>
    <w:p w14:paraId="5EDD76E1" w14:textId="77777777" w:rsidR="003D1860" w:rsidRPr="000E2340" w:rsidRDefault="003D1860" w:rsidP="00C67369">
      <w:pPr>
        <w:rPr>
          <w:rFonts w:ascii="Georgia" w:hAnsi="Georgia"/>
          <w:b/>
        </w:rPr>
      </w:pPr>
    </w:p>
    <w:p w14:paraId="71267019" w14:textId="77777777" w:rsidR="003D1860" w:rsidRPr="005C1EE9" w:rsidRDefault="003D1860" w:rsidP="005C1EE9">
      <w:pPr>
        <w:pStyle w:val="Heading1"/>
      </w:pPr>
      <w:bookmarkStart w:id="112" w:name="_Toc112699282"/>
      <w:bookmarkStart w:id="113" w:name="_Toc209170152"/>
      <w:r w:rsidRPr="005C1EE9">
        <w:t>Appendix A – Course Syllabi</w:t>
      </w:r>
      <w:bookmarkEnd w:id="112"/>
      <w:bookmarkEnd w:id="113"/>
    </w:p>
    <w:p w14:paraId="6AA77188" w14:textId="77777777" w:rsidR="003D1860" w:rsidRPr="000E2340" w:rsidRDefault="003D1860" w:rsidP="007B3BDB">
      <w:pPr>
        <w:rPr>
          <w:rFonts w:ascii="Georgia" w:hAnsi="Georgia"/>
        </w:rPr>
      </w:pPr>
    </w:p>
    <w:p w14:paraId="7AF884CB" w14:textId="77777777" w:rsidR="008B4B7D" w:rsidRPr="00962027" w:rsidRDefault="008B4B7D" w:rsidP="008B4B7D">
      <w:r w:rsidRPr="00962027">
        <w:t>The following is a suggested format for course syllabi.  A different format may be used if all identified content areas are included in a format that is consistent for all syllabi within the Self-Study Report.  Maximum length is two pages per syllabus.</w:t>
      </w:r>
    </w:p>
    <w:p w14:paraId="2B0B5C5A" w14:textId="77777777" w:rsidR="008B4B7D" w:rsidRPr="00962027" w:rsidRDefault="008B4B7D" w:rsidP="008B4B7D"/>
    <w:p w14:paraId="6DE2C53B" w14:textId="77777777" w:rsidR="008B4B7D" w:rsidRPr="00962027" w:rsidRDefault="008B4B7D" w:rsidP="008B4B7D">
      <w:r w:rsidRPr="00962027">
        <w:t>Syllabi must be readily readable and digitally accessible with one-inch or larger margins, six or fewer lines of text per inch, and a readable font such as Arial (not Arial Narrow), Courier New, or Palatino Linotype at a font size of 10 points or larger; Times New Roman at a font size of 11 points or larger; or Computer Modern family of fonts at a font size of 11 points or larger.</w:t>
      </w:r>
    </w:p>
    <w:p w14:paraId="2FB54EC9" w14:textId="77777777" w:rsidR="008B4B7D" w:rsidRPr="00962027" w:rsidRDefault="008B4B7D" w:rsidP="008B4B7D">
      <w:pPr>
        <w:rPr>
          <w:u w:val="single"/>
        </w:rPr>
      </w:pPr>
    </w:p>
    <w:p w14:paraId="599C53A7" w14:textId="77777777" w:rsidR="008B4B7D" w:rsidRPr="00962027" w:rsidRDefault="008B4B7D" w:rsidP="008B4B7D">
      <w:pPr>
        <w:rPr>
          <w:u w:val="single"/>
        </w:rPr>
      </w:pPr>
      <w:r w:rsidRPr="00962027">
        <w:rPr>
          <w:u w:val="single"/>
        </w:rPr>
        <w:t>Required Content Areas</w:t>
      </w:r>
    </w:p>
    <w:p w14:paraId="5D421751" w14:textId="77777777" w:rsidR="008B4B7D" w:rsidRPr="00962027" w:rsidRDefault="008B4B7D" w:rsidP="008B4B7D">
      <w:pPr>
        <w:rPr>
          <w:u w:val="single"/>
        </w:rPr>
      </w:pPr>
    </w:p>
    <w:p w14:paraId="4B855C9C" w14:textId="77777777" w:rsidR="008B4B7D" w:rsidRPr="00962027" w:rsidRDefault="008B4B7D" w:rsidP="008B4B7D">
      <w:r w:rsidRPr="00962027">
        <w:t>Course number and name</w:t>
      </w:r>
    </w:p>
    <w:p w14:paraId="563EB2DF" w14:textId="77777777" w:rsidR="008B4B7D" w:rsidRPr="00962027" w:rsidRDefault="008B4B7D" w:rsidP="008B4B7D"/>
    <w:p w14:paraId="3E610BEC" w14:textId="77777777" w:rsidR="008B4B7D" w:rsidRPr="00962027" w:rsidRDefault="008B4B7D" w:rsidP="008B4B7D">
      <w:r w:rsidRPr="00962027">
        <w:t xml:space="preserve">Credits, contact hours </w:t>
      </w:r>
    </w:p>
    <w:p w14:paraId="2C1340B1" w14:textId="77777777" w:rsidR="008B4B7D" w:rsidRPr="00962027" w:rsidRDefault="008B4B7D" w:rsidP="008B4B7D"/>
    <w:p w14:paraId="79A5859D" w14:textId="77777777" w:rsidR="008B4B7D" w:rsidRPr="00962027" w:rsidRDefault="008B4B7D" w:rsidP="008B4B7D">
      <w:r w:rsidRPr="00962027">
        <w:t>Name(s) of instructor(s) or course coordinator(s)</w:t>
      </w:r>
    </w:p>
    <w:p w14:paraId="5E03C488" w14:textId="77777777" w:rsidR="008B4B7D" w:rsidRPr="00962027" w:rsidRDefault="008B4B7D" w:rsidP="008B4B7D"/>
    <w:p w14:paraId="51976FD8" w14:textId="77777777" w:rsidR="008B4B7D" w:rsidRPr="00962027" w:rsidRDefault="008B4B7D" w:rsidP="008B4B7D">
      <w:r w:rsidRPr="00962027">
        <w:t>Instructional Materials</w:t>
      </w:r>
    </w:p>
    <w:p w14:paraId="39AA9486" w14:textId="77777777" w:rsidR="008B4B7D" w:rsidRPr="00962027" w:rsidRDefault="008B4B7D" w:rsidP="008B4B7D"/>
    <w:p w14:paraId="6010B776" w14:textId="77777777" w:rsidR="008B4B7D" w:rsidRPr="00962027" w:rsidRDefault="008B4B7D" w:rsidP="008B4B7D">
      <w:r w:rsidRPr="00962027">
        <w:t>Specific course information</w:t>
      </w:r>
    </w:p>
    <w:p w14:paraId="7C5B2173" w14:textId="77777777" w:rsidR="008B4B7D" w:rsidRPr="00962027" w:rsidRDefault="008B4B7D" w:rsidP="008B4B7D">
      <w:pPr>
        <w:ind w:left="720"/>
      </w:pPr>
      <w:r w:rsidRPr="00962027">
        <w:t>brief description of the content of the course (catalog description)</w:t>
      </w:r>
    </w:p>
    <w:p w14:paraId="4F1F3515" w14:textId="77777777" w:rsidR="008B4B7D" w:rsidRPr="00962027" w:rsidRDefault="008B4B7D" w:rsidP="008B4B7D">
      <w:pPr>
        <w:ind w:left="720"/>
      </w:pPr>
      <w:r w:rsidRPr="00962027">
        <w:t>prerequisites or corequisites</w:t>
      </w:r>
    </w:p>
    <w:p w14:paraId="7B444DA7" w14:textId="77777777" w:rsidR="008B4B7D" w:rsidRPr="00962027" w:rsidRDefault="008B4B7D" w:rsidP="008B4B7D"/>
    <w:p w14:paraId="0663F682" w14:textId="77777777" w:rsidR="008B4B7D" w:rsidRPr="00962027" w:rsidRDefault="008B4B7D" w:rsidP="008B4B7D">
      <w:pPr>
        <w:ind w:left="720" w:hanging="720"/>
      </w:pPr>
      <w:r w:rsidRPr="00962027">
        <w:t xml:space="preserve">Educational objectives for the course (e.g. The student will be able to explain the significance of current research about a particular topic.)  </w:t>
      </w:r>
    </w:p>
    <w:p w14:paraId="43F49000" w14:textId="77777777" w:rsidR="008B4B7D" w:rsidRPr="00962027" w:rsidRDefault="008B4B7D" w:rsidP="008B4B7D"/>
    <w:p w14:paraId="18452160" w14:textId="77777777" w:rsidR="008B4B7D" w:rsidRPr="00962027" w:rsidRDefault="008B4B7D" w:rsidP="008B4B7D">
      <w:pPr>
        <w:rPr>
          <w:b/>
          <w:bCs/>
        </w:rPr>
      </w:pPr>
      <w:r w:rsidRPr="00962027">
        <w:t>Brief list of topics to be covered</w:t>
      </w:r>
    </w:p>
    <w:p w14:paraId="2F1E1D64" w14:textId="77777777" w:rsidR="008B4B7D" w:rsidRDefault="008B4B7D" w:rsidP="008B4B7D">
      <w:pPr>
        <w:rPr>
          <w:b/>
          <w:bCs/>
        </w:rPr>
      </w:pPr>
    </w:p>
    <w:p w14:paraId="315A640A" w14:textId="77777777" w:rsidR="008B4B7D" w:rsidRDefault="008B4B7D" w:rsidP="008B4B7D">
      <w:pPr>
        <w:rPr>
          <w:b/>
          <w:bCs/>
        </w:rPr>
      </w:pPr>
    </w:p>
    <w:p w14:paraId="73BC9DE2" w14:textId="77777777" w:rsidR="008B4B7D" w:rsidRDefault="008B4B7D" w:rsidP="008B4B7D">
      <w:pPr>
        <w:rPr>
          <w:b/>
          <w:bCs/>
        </w:rPr>
      </w:pPr>
    </w:p>
    <w:p w14:paraId="2601E788" w14:textId="77777777" w:rsidR="008B4B7D" w:rsidRDefault="008B4B7D" w:rsidP="008B4B7D">
      <w:pPr>
        <w:rPr>
          <w:b/>
          <w:bCs/>
        </w:rPr>
      </w:pPr>
    </w:p>
    <w:p w14:paraId="321C0CC5" w14:textId="77777777" w:rsidR="008B4B7D" w:rsidRDefault="008B4B7D" w:rsidP="008B4B7D">
      <w:pPr>
        <w:rPr>
          <w:b/>
          <w:bCs/>
        </w:rPr>
      </w:pPr>
    </w:p>
    <w:p w14:paraId="7922BC87" w14:textId="77777777" w:rsidR="008B4B7D" w:rsidRDefault="008B4B7D" w:rsidP="008B4B7D">
      <w:pPr>
        <w:rPr>
          <w:b/>
          <w:bCs/>
        </w:rPr>
      </w:pPr>
    </w:p>
    <w:p w14:paraId="44A77483" w14:textId="77777777" w:rsidR="008B4B7D" w:rsidRDefault="008B4B7D" w:rsidP="008B4B7D">
      <w:pPr>
        <w:rPr>
          <w:b/>
          <w:bCs/>
        </w:rPr>
      </w:pPr>
    </w:p>
    <w:p w14:paraId="672DADF6" w14:textId="77777777" w:rsidR="008B4B7D" w:rsidRDefault="008B4B7D" w:rsidP="008B4B7D">
      <w:pPr>
        <w:rPr>
          <w:b/>
        </w:rPr>
      </w:pPr>
      <w:r>
        <w:rPr>
          <w:b/>
        </w:rPr>
        <w:br w:type="page"/>
      </w:r>
    </w:p>
    <w:p w14:paraId="5E77B78B" w14:textId="77777777" w:rsidR="008B4B7D" w:rsidRDefault="008B4B7D" w:rsidP="008B4B7D">
      <w:pPr>
        <w:pStyle w:val="Heading1"/>
        <w:rPr>
          <w:rFonts w:cs="Arial"/>
        </w:rPr>
      </w:pPr>
      <w:bookmarkStart w:id="114" w:name="_Toc268163185"/>
      <w:bookmarkStart w:id="115" w:name="_Toc209170153"/>
      <w:r>
        <w:rPr>
          <w:rFonts w:cs="Arial"/>
        </w:rPr>
        <w:lastRenderedPageBreak/>
        <w:t>Appendix B – Faculty Vitae</w:t>
      </w:r>
      <w:bookmarkEnd w:id="114"/>
      <w:bookmarkEnd w:id="115"/>
    </w:p>
    <w:p w14:paraId="31C92F08" w14:textId="77777777" w:rsidR="008B4B7D" w:rsidRDefault="008B4B7D" w:rsidP="008B4B7D"/>
    <w:p w14:paraId="0E1E1017" w14:textId="77777777" w:rsidR="008B4B7D" w:rsidRPr="00962027" w:rsidRDefault="008B4B7D" w:rsidP="008B4B7D">
      <w:r w:rsidRPr="00962027">
        <w:t>The following is a suggested format for the faculty vitae.  A different format may be used if all identified content areas are included in a format that is consistent for all vitae within the Self-Study Report.  Maximum length is three pages per vita.</w:t>
      </w:r>
    </w:p>
    <w:p w14:paraId="325BEF17" w14:textId="77777777" w:rsidR="008B4B7D" w:rsidRPr="00962027" w:rsidRDefault="008B4B7D" w:rsidP="008B4B7D"/>
    <w:p w14:paraId="0BF009B2" w14:textId="77777777" w:rsidR="008B4B7D" w:rsidRPr="00962027" w:rsidRDefault="008B4B7D" w:rsidP="008B4B7D">
      <w:r w:rsidRPr="00962027">
        <w:t>Vitae must be readily readable and digitally accessible with one-inch or larger margins, six or fewer lines of text per inch, and a readable font such as Arial (not Arial Narrow), Courier New, or Palatino Linotype at a font size of 10 points or larger; Times New Roman at a font size of 11 points or larger; or Computer Modern family of fonts at a font size of 11 points or larger.</w:t>
      </w:r>
    </w:p>
    <w:p w14:paraId="12B097F5" w14:textId="77777777" w:rsidR="008B4B7D" w:rsidRPr="00962027" w:rsidRDefault="008B4B7D" w:rsidP="008B4B7D">
      <w:pPr>
        <w:rPr>
          <w:u w:val="single"/>
        </w:rPr>
      </w:pPr>
    </w:p>
    <w:p w14:paraId="1BC23E84" w14:textId="77777777" w:rsidR="008B4B7D" w:rsidRPr="00962027" w:rsidRDefault="008B4B7D" w:rsidP="008B4B7D">
      <w:pPr>
        <w:rPr>
          <w:u w:val="single"/>
        </w:rPr>
      </w:pPr>
      <w:r w:rsidRPr="00962027">
        <w:rPr>
          <w:u w:val="single"/>
        </w:rPr>
        <w:t>Required Content Areas</w:t>
      </w:r>
    </w:p>
    <w:p w14:paraId="05E4FD63" w14:textId="77777777" w:rsidR="008B4B7D" w:rsidRPr="00962027" w:rsidRDefault="008B4B7D" w:rsidP="008B4B7D">
      <w:pPr>
        <w:rPr>
          <w:u w:val="single"/>
        </w:rPr>
      </w:pPr>
    </w:p>
    <w:p w14:paraId="3CD9719E" w14:textId="77777777" w:rsidR="008B4B7D" w:rsidRPr="00962027" w:rsidRDefault="008B4B7D" w:rsidP="008B4B7D">
      <w:pPr>
        <w:ind w:left="720" w:hanging="720"/>
      </w:pPr>
      <w:r w:rsidRPr="00962027">
        <w:t xml:space="preserve">Name </w:t>
      </w:r>
    </w:p>
    <w:p w14:paraId="7CE88C24" w14:textId="77777777" w:rsidR="008B4B7D" w:rsidRPr="00962027" w:rsidRDefault="008B4B7D" w:rsidP="008B4B7D">
      <w:pPr>
        <w:ind w:left="720" w:hanging="720"/>
      </w:pPr>
    </w:p>
    <w:p w14:paraId="005547CE" w14:textId="77777777" w:rsidR="008B4B7D" w:rsidRPr="00962027" w:rsidRDefault="008B4B7D" w:rsidP="008B4B7D">
      <w:pPr>
        <w:ind w:left="720" w:hanging="720"/>
      </w:pPr>
      <w:r w:rsidRPr="00962027">
        <w:t>Education – degree, discipline, institution, year</w:t>
      </w:r>
    </w:p>
    <w:p w14:paraId="62B04DBA" w14:textId="77777777" w:rsidR="008B4B7D" w:rsidRPr="00962027" w:rsidRDefault="008B4B7D" w:rsidP="008B4B7D">
      <w:pPr>
        <w:ind w:left="720" w:hanging="720"/>
      </w:pPr>
    </w:p>
    <w:p w14:paraId="20A2B2A3" w14:textId="77777777" w:rsidR="008B4B7D" w:rsidRPr="00962027" w:rsidRDefault="008B4B7D" w:rsidP="008B4B7D">
      <w:pPr>
        <w:ind w:left="720" w:hanging="720"/>
      </w:pPr>
      <w:r w:rsidRPr="00962027">
        <w:t>Academic and Professional Experience – institution or entity, rank (if relevant), title, when (e.g., 2002-2007), full-time or part-time</w:t>
      </w:r>
    </w:p>
    <w:p w14:paraId="1CABE5D1" w14:textId="77777777" w:rsidR="008B4B7D" w:rsidRPr="00962027" w:rsidRDefault="008B4B7D" w:rsidP="008B4B7D">
      <w:pPr>
        <w:ind w:left="720" w:hanging="720"/>
      </w:pPr>
    </w:p>
    <w:p w14:paraId="099C4B29" w14:textId="77777777" w:rsidR="008B4B7D" w:rsidRPr="00962027" w:rsidRDefault="008B4B7D" w:rsidP="008B4B7D">
      <w:pPr>
        <w:ind w:left="720" w:hanging="720"/>
      </w:pPr>
      <w:r w:rsidRPr="00962027">
        <w:t>Professional credentials, certifications, or licensing</w:t>
      </w:r>
    </w:p>
    <w:p w14:paraId="4BFC1B44" w14:textId="77777777" w:rsidR="008B4B7D" w:rsidRPr="00962027" w:rsidRDefault="008B4B7D" w:rsidP="008B4B7D">
      <w:pPr>
        <w:ind w:left="720" w:hanging="720"/>
      </w:pPr>
    </w:p>
    <w:p w14:paraId="21AEE276" w14:textId="77777777" w:rsidR="008B4B7D" w:rsidRPr="00962027" w:rsidRDefault="008B4B7D" w:rsidP="008B4B7D">
      <w:pPr>
        <w:ind w:left="720" w:hanging="720"/>
      </w:pPr>
      <w:r w:rsidRPr="00962027">
        <w:t xml:space="preserve">Professional development activities </w:t>
      </w:r>
    </w:p>
    <w:p w14:paraId="4D328BC7" w14:textId="77777777" w:rsidR="008B4B7D" w:rsidRPr="00962027" w:rsidRDefault="008B4B7D" w:rsidP="008B4B7D">
      <w:pPr>
        <w:ind w:left="720" w:hanging="720"/>
      </w:pPr>
    </w:p>
    <w:p w14:paraId="27293300" w14:textId="77777777" w:rsidR="008B4B7D" w:rsidRPr="00962027" w:rsidRDefault="008B4B7D" w:rsidP="008B4B7D">
      <w:pPr>
        <w:ind w:left="720" w:hanging="720"/>
      </w:pPr>
      <w:r w:rsidRPr="00962027">
        <w:t>Contributions to the discipline (e.g., service, publications or presentations)</w:t>
      </w:r>
    </w:p>
    <w:p w14:paraId="139310FA" w14:textId="77777777" w:rsidR="003D1860" w:rsidRPr="00962027" w:rsidRDefault="003D1860" w:rsidP="002D07A1">
      <w:pPr>
        <w:ind w:left="720"/>
      </w:pPr>
    </w:p>
    <w:p w14:paraId="0BFEFFFE" w14:textId="77777777" w:rsidR="002D07A1" w:rsidRPr="006643AA" w:rsidRDefault="002D07A1" w:rsidP="002D07A1">
      <w:pPr>
        <w:ind w:left="720"/>
        <w:rPr>
          <w:color w:val="595959" w:themeColor="text1" w:themeTint="A6"/>
        </w:rPr>
      </w:pPr>
    </w:p>
    <w:p w14:paraId="50AF7D74" w14:textId="77777777" w:rsidR="003D1860" w:rsidRPr="006643AA" w:rsidRDefault="003D1860" w:rsidP="00A51DD3">
      <w:pPr>
        <w:rPr>
          <w:b/>
          <w:color w:val="595959" w:themeColor="text1" w:themeTint="A6"/>
        </w:rPr>
      </w:pPr>
      <w:r w:rsidRPr="006643AA">
        <w:rPr>
          <w:b/>
          <w:color w:val="595959" w:themeColor="text1" w:themeTint="A6"/>
        </w:rPr>
        <w:br w:type="page"/>
      </w:r>
    </w:p>
    <w:p w14:paraId="776C9E3C" w14:textId="77777777" w:rsidR="003D1860" w:rsidRPr="005C1EE9" w:rsidRDefault="003D1860" w:rsidP="005C1EE9">
      <w:pPr>
        <w:pStyle w:val="Heading1"/>
      </w:pPr>
      <w:bookmarkStart w:id="116" w:name="_Toc112699284"/>
      <w:bookmarkStart w:id="117" w:name="_Toc209170154"/>
      <w:r w:rsidRPr="005C1EE9">
        <w:lastRenderedPageBreak/>
        <w:t>Appendix C – Equipment</w:t>
      </w:r>
      <w:bookmarkEnd w:id="116"/>
      <w:bookmarkEnd w:id="117"/>
    </w:p>
    <w:p w14:paraId="1CFF4E7F" w14:textId="77777777" w:rsidR="007B3BDB" w:rsidRPr="000E2340" w:rsidRDefault="007B3BDB" w:rsidP="00A51DD3">
      <w:pPr>
        <w:rPr>
          <w:rFonts w:ascii="Georgia" w:hAnsi="Georgia"/>
        </w:rPr>
      </w:pPr>
    </w:p>
    <w:p w14:paraId="236F1D01" w14:textId="482B0581" w:rsidR="00000F80" w:rsidRDefault="002502C8" w:rsidP="00000F80">
      <w:r>
        <w:t>Please list the major pieces of equipment used in support of the program instruction</w:t>
      </w:r>
      <w:r w:rsidR="001B3B39">
        <w:t xml:space="preserve"> at all locations where the program is offered</w:t>
      </w:r>
      <w:r w:rsidR="00000F80">
        <w:t xml:space="preserve">. Include location and purpose of the equipment.  </w:t>
      </w:r>
    </w:p>
    <w:p w14:paraId="32D93B83" w14:textId="77777777" w:rsidR="00000F80" w:rsidRDefault="00000F80" w:rsidP="00A51DD3"/>
    <w:p w14:paraId="09732ACB" w14:textId="6723EB88" w:rsidR="003D1860" w:rsidRPr="006643AA" w:rsidRDefault="003D1860" w:rsidP="00A51DD3"/>
    <w:p w14:paraId="223D5A41" w14:textId="77777777" w:rsidR="003D1860" w:rsidRPr="000E2340" w:rsidRDefault="003D1860" w:rsidP="00C67369">
      <w:pPr>
        <w:rPr>
          <w:rFonts w:ascii="Georgia" w:hAnsi="Georgia"/>
          <w:b/>
        </w:rPr>
      </w:pPr>
    </w:p>
    <w:p w14:paraId="26BC4568" w14:textId="77777777" w:rsidR="003D1860" w:rsidRPr="000E2340" w:rsidRDefault="003D1860" w:rsidP="00A51DD3">
      <w:pPr>
        <w:rPr>
          <w:rFonts w:ascii="Georgia" w:hAnsi="Georgia"/>
          <w:b/>
          <w:bCs/>
        </w:rPr>
      </w:pPr>
    </w:p>
    <w:p w14:paraId="1FBF7FCC" w14:textId="77777777" w:rsidR="003D1860" w:rsidRPr="000E2340" w:rsidRDefault="003D1860" w:rsidP="00A51DD3">
      <w:pPr>
        <w:rPr>
          <w:rFonts w:ascii="Georgia" w:hAnsi="Georgia"/>
          <w:b/>
          <w:bCs/>
        </w:rPr>
      </w:pPr>
      <w:r w:rsidRPr="000E2340">
        <w:rPr>
          <w:rFonts w:ascii="Georgia" w:hAnsi="Georgia"/>
          <w:b/>
          <w:bCs/>
        </w:rPr>
        <w:br w:type="page"/>
      </w:r>
    </w:p>
    <w:p w14:paraId="109686DC" w14:textId="77777777" w:rsidR="003D1860" w:rsidRPr="005C1EE9" w:rsidRDefault="003D1860" w:rsidP="005C1EE9">
      <w:pPr>
        <w:pStyle w:val="Heading1"/>
      </w:pPr>
      <w:bookmarkStart w:id="118" w:name="_Toc112699285"/>
      <w:bookmarkStart w:id="119" w:name="_Toc209170155"/>
      <w:r w:rsidRPr="005C1EE9">
        <w:lastRenderedPageBreak/>
        <w:t>Appendix D – Institutional Summary</w:t>
      </w:r>
      <w:bookmarkEnd w:id="118"/>
      <w:bookmarkEnd w:id="119"/>
      <w:r w:rsidRPr="005C1EE9">
        <w:t xml:space="preserve"> </w:t>
      </w:r>
    </w:p>
    <w:p w14:paraId="79C05FEA" w14:textId="77777777" w:rsidR="003D1860" w:rsidRPr="000E2340" w:rsidRDefault="003D1860" w:rsidP="00A51DD3">
      <w:pPr>
        <w:rPr>
          <w:rFonts w:ascii="Georgia" w:hAnsi="Georgia"/>
          <w:bCs/>
        </w:rPr>
      </w:pPr>
    </w:p>
    <w:p w14:paraId="642C8479" w14:textId="77777777" w:rsidR="003D1860" w:rsidRPr="006643AA" w:rsidRDefault="003D1860" w:rsidP="00C67369">
      <w:r w:rsidRPr="006643AA">
        <w:t xml:space="preserve">Programs are requested to provide the following information. </w:t>
      </w:r>
    </w:p>
    <w:p w14:paraId="1AE30886" w14:textId="77777777" w:rsidR="003D1860" w:rsidRPr="005C1EE9" w:rsidRDefault="00F66CCB" w:rsidP="0097585D">
      <w:pPr>
        <w:pStyle w:val="Heading2"/>
        <w:rPr>
          <w:rFonts w:cs="Arial"/>
        </w:rPr>
      </w:pPr>
      <w:bookmarkStart w:id="120" w:name="_Toc268163188"/>
      <w:bookmarkStart w:id="121" w:name="_Toc112699286"/>
      <w:r w:rsidRPr="005C1EE9">
        <w:rPr>
          <w:rFonts w:cs="Arial"/>
        </w:rPr>
        <w:t>1.</w:t>
      </w:r>
      <w:r w:rsidRPr="005C1EE9">
        <w:rPr>
          <w:rFonts w:cs="Arial"/>
        </w:rPr>
        <w:tab/>
      </w:r>
      <w:r w:rsidR="003D1860" w:rsidRPr="005C1EE9">
        <w:rPr>
          <w:rFonts w:cs="Arial"/>
        </w:rPr>
        <w:t>The Institution</w:t>
      </w:r>
      <w:bookmarkEnd w:id="120"/>
      <w:bookmarkEnd w:id="121"/>
    </w:p>
    <w:p w14:paraId="12CACC1B" w14:textId="77777777" w:rsidR="003D1860" w:rsidRPr="00962027" w:rsidRDefault="00654A92" w:rsidP="00654A92">
      <w:pPr>
        <w:ind w:left="720" w:hanging="360"/>
      </w:pPr>
      <w:r w:rsidRPr="000E2340">
        <w:rPr>
          <w:rFonts w:ascii="Georgia" w:hAnsi="Georgia"/>
        </w:rPr>
        <w:t>a.</w:t>
      </w:r>
      <w:r w:rsidRPr="006643AA">
        <w:rPr>
          <w:color w:val="595959" w:themeColor="text1" w:themeTint="A6"/>
        </w:rPr>
        <w:tab/>
      </w:r>
      <w:r w:rsidR="003D1860" w:rsidRPr="00962027">
        <w:t>Name and address of the institution</w:t>
      </w:r>
      <w:r w:rsidRPr="00962027">
        <w:t>.</w:t>
      </w:r>
    </w:p>
    <w:p w14:paraId="1D76AD80" w14:textId="77777777" w:rsidR="003D1860" w:rsidRPr="00962027" w:rsidRDefault="00654A92" w:rsidP="00C763A4">
      <w:pPr>
        <w:spacing w:before="120"/>
        <w:ind w:left="720" w:hanging="360"/>
      </w:pPr>
      <w:r w:rsidRPr="00962027">
        <w:t>b.</w:t>
      </w:r>
      <w:r w:rsidRPr="00962027">
        <w:tab/>
      </w:r>
      <w:r w:rsidR="003D1860" w:rsidRPr="00962027">
        <w:t>Name and title of the chief executive officer of the institution</w:t>
      </w:r>
      <w:r w:rsidRPr="00962027">
        <w:t>.</w:t>
      </w:r>
    </w:p>
    <w:p w14:paraId="060803FE" w14:textId="77777777" w:rsidR="003D1860" w:rsidRPr="00962027" w:rsidRDefault="00654A92" w:rsidP="00C763A4">
      <w:pPr>
        <w:spacing w:before="120"/>
        <w:ind w:left="720" w:hanging="360"/>
      </w:pPr>
      <w:r w:rsidRPr="00962027">
        <w:t>c.</w:t>
      </w:r>
      <w:r w:rsidRPr="00962027">
        <w:tab/>
      </w:r>
      <w:r w:rsidR="003D1860" w:rsidRPr="00962027">
        <w:t xml:space="preserve">Name and title of the person submitting the </w:t>
      </w:r>
      <w:r w:rsidR="00A040A3" w:rsidRPr="00962027">
        <w:t>S</w:t>
      </w:r>
      <w:r w:rsidR="003D1860" w:rsidRPr="00962027">
        <w:t>elf-</w:t>
      </w:r>
      <w:r w:rsidR="00A040A3" w:rsidRPr="00962027">
        <w:t>S</w:t>
      </w:r>
      <w:r w:rsidR="003D1860" w:rsidRPr="00962027">
        <w:t>tudy</w:t>
      </w:r>
      <w:r w:rsidR="00A040A3" w:rsidRPr="00962027">
        <w:t xml:space="preserve"> Report</w:t>
      </w:r>
      <w:r w:rsidR="003D1860" w:rsidRPr="00962027">
        <w:t>.</w:t>
      </w:r>
    </w:p>
    <w:p w14:paraId="6AC2B5C3" w14:textId="77777777" w:rsidR="003D1860" w:rsidRPr="00962027" w:rsidRDefault="00654A92" w:rsidP="00C763A4">
      <w:pPr>
        <w:spacing w:before="120"/>
        <w:ind w:left="720" w:hanging="360"/>
      </w:pPr>
      <w:r w:rsidRPr="00962027">
        <w:t>d.</w:t>
      </w:r>
      <w:r w:rsidRPr="00962027">
        <w:tab/>
      </w:r>
      <w:r w:rsidR="003D1860" w:rsidRPr="00962027">
        <w:t>Name the organizations by which the institution is now accredited, and the dates of the initial and most recent accreditation evaluations.</w:t>
      </w:r>
    </w:p>
    <w:p w14:paraId="4AC3ED27" w14:textId="77777777" w:rsidR="003D1860" w:rsidRPr="00962027" w:rsidRDefault="00F66CCB" w:rsidP="0097585D">
      <w:pPr>
        <w:pStyle w:val="Heading2"/>
        <w:rPr>
          <w:rFonts w:cs="Arial"/>
        </w:rPr>
      </w:pPr>
      <w:bookmarkStart w:id="122" w:name="_Toc112699287"/>
      <w:r w:rsidRPr="00962027">
        <w:rPr>
          <w:rFonts w:cs="Arial"/>
        </w:rPr>
        <w:t>2.</w:t>
      </w:r>
      <w:r w:rsidRPr="00962027">
        <w:rPr>
          <w:rFonts w:cs="Arial"/>
        </w:rPr>
        <w:tab/>
      </w:r>
      <w:r w:rsidR="003D1860" w:rsidRPr="00962027">
        <w:rPr>
          <w:rFonts w:cs="Arial"/>
        </w:rPr>
        <w:t>Type of Control</w:t>
      </w:r>
      <w:bookmarkEnd w:id="122"/>
    </w:p>
    <w:p w14:paraId="596DDFE9" w14:textId="77777777" w:rsidR="003D1860" w:rsidRPr="006643AA" w:rsidRDefault="003D1860" w:rsidP="00194AED">
      <w:pPr>
        <w:ind w:left="360"/>
      </w:pPr>
      <w:r w:rsidRPr="006643AA">
        <w:t>Description of the type of managerial control of the institution, e.g., private-non-profit, private-other, denominational, state, federal, public-other, etc</w:t>
      </w:r>
      <w:r w:rsidR="00654A92" w:rsidRPr="006643AA">
        <w:t>.</w:t>
      </w:r>
    </w:p>
    <w:p w14:paraId="6733D950" w14:textId="77777777" w:rsidR="003D1860" w:rsidRPr="000E2340" w:rsidRDefault="003D1860" w:rsidP="00A203D6">
      <w:pPr>
        <w:ind w:left="360"/>
        <w:rPr>
          <w:rFonts w:ascii="Georgia" w:hAnsi="Georgia"/>
        </w:rPr>
      </w:pPr>
    </w:p>
    <w:p w14:paraId="4B24D2F0" w14:textId="77777777" w:rsidR="003D1860" w:rsidRPr="005C1EE9" w:rsidRDefault="00F66CCB" w:rsidP="0097585D">
      <w:pPr>
        <w:pStyle w:val="Heading2"/>
        <w:rPr>
          <w:rFonts w:cs="Arial"/>
        </w:rPr>
      </w:pPr>
      <w:bookmarkStart w:id="123" w:name="_Toc112699288"/>
      <w:r w:rsidRPr="005C1EE9">
        <w:rPr>
          <w:rFonts w:cs="Arial"/>
        </w:rPr>
        <w:t>3.</w:t>
      </w:r>
      <w:r w:rsidRPr="005C1EE9">
        <w:rPr>
          <w:rFonts w:cs="Arial"/>
        </w:rPr>
        <w:tab/>
      </w:r>
      <w:r w:rsidR="003D1860" w:rsidRPr="005C1EE9">
        <w:rPr>
          <w:rFonts w:cs="Arial"/>
        </w:rPr>
        <w:t>Educational Unit</w:t>
      </w:r>
      <w:bookmarkEnd w:id="123"/>
    </w:p>
    <w:p w14:paraId="5EBD2B36" w14:textId="1657C92E" w:rsidR="003D1860" w:rsidRPr="00962027" w:rsidRDefault="003D1860" w:rsidP="00194AED">
      <w:pPr>
        <w:ind w:left="360"/>
      </w:pPr>
      <w:r w:rsidRPr="00962027">
        <w:t>Describe the educational unit in which the program is located including the administrative chain of responsibility from the individual responsible for the program to the chief executive officer of the institution</w:t>
      </w:r>
      <w:r w:rsidR="00674B50" w:rsidRPr="00962027">
        <w:t xml:space="preserve">. </w:t>
      </w:r>
      <w:r w:rsidRPr="00962027">
        <w:t>Include names and titles</w:t>
      </w:r>
      <w:r w:rsidR="00674B50" w:rsidRPr="00962027">
        <w:t xml:space="preserve">. </w:t>
      </w:r>
      <w:r w:rsidRPr="00962027">
        <w:t>An organization chart may be included.</w:t>
      </w:r>
    </w:p>
    <w:p w14:paraId="1A2F9148" w14:textId="77777777" w:rsidR="003D1860" w:rsidRPr="006643AA" w:rsidRDefault="003D1860" w:rsidP="00A203D6">
      <w:pPr>
        <w:ind w:left="360"/>
      </w:pPr>
    </w:p>
    <w:p w14:paraId="2DE548C1" w14:textId="77777777" w:rsidR="003D1860" w:rsidRPr="005C1EE9" w:rsidRDefault="00F66CCB" w:rsidP="0097585D">
      <w:pPr>
        <w:pStyle w:val="Heading2"/>
        <w:rPr>
          <w:rFonts w:cs="Arial"/>
        </w:rPr>
      </w:pPr>
      <w:bookmarkStart w:id="124" w:name="_Toc112699289"/>
      <w:r w:rsidRPr="005C1EE9">
        <w:rPr>
          <w:rFonts w:cs="Arial"/>
        </w:rPr>
        <w:t>4.</w:t>
      </w:r>
      <w:r w:rsidRPr="005C1EE9">
        <w:rPr>
          <w:rFonts w:cs="Arial"/>
        </w:rPr>
        <w:tab/>
      </w:r>
      <w:r w:rsidR="003D1860" w:rsidRPr="005C1EE9">
        <w:rPr>
          <w:rFonts w:cs="Arial"/>
        </w:rPr>
        <w:t>Academic Support Units</w:t>
      </w:r>
      <w:bookmarkEnd w:id="124"/>
    </w:p>
    <w:p w14:paraId="5024E689" w14:textId="77777777" w:rsidR="003D1860" w:rsidRPr="006643AA" w:rsidRDefault="003D1860" w:rsidP="00194AED">
      <w:pPr>
        <w:ind w:left="360"/>
      </w:pPr>
      <w:r w:rsidRPr="006643AA">
        <w:t>List the names and titles of the individuals responsible for each of the units that teach courses required by the program being evaluated, e.g., mathematics, physics, etc.</w:t>
      </w:r>
    </w:p>
    <w:p w14:paraId="32ACE81E" w14:textId="77777777" w:rsidR="003D1860" w:rsidRPr="000E2340" w:rsidRDefault="003D1860" w:rsidP="00A203D6">
      <w:pPr>
        <w:ind w:left="360"/>
        <w:rPr>
          <w:rFonts w:ascii="Georgia" w:hAnsi="Georgia"/>
        </w:rPr>
      </w:pPr>
    </w:p>
    <w:p w14:paraId="2E519247" w14:textId="77777777" w:rsidR="003D1860" w:rsidRPr="005C1EE9" w:rsidRDefault="00F66CCB" w:rsidP="0097585D">
      <w:pPr>
        <w:pStyle w:val="Heading2"/>
        <w:rPr>
          <w:rFonts w:cs="Arial"/>
        </w:rPr>
      </w:pPr>
      <w:bookmarkStart w:id="125" w:name="_Toc112699290"/>
      <w:r w:rsidRPr="005C1EE9">
        <w:rPr>
          <w:rFonts w:cs="Arial"/>
        </w:rPr>
        <w:t>5.</w:t>
      </w:r>
      <w:r w:rsidRPr="005C1EE9">
        <w:rPr>
          <w:rFonts w:cs="Arial"/>
        </w:rPr>
        <w:tab/>
      </w:r>
      <w:r w:rsidR="003D1860" w:rsidRPr="005C1EE9">
        <w:rPr>
          <w:rFonts w:cs="Arial"/>
        </w:rPr>
        <w:t>Non-academic Support Units</w:t>
      </w:r>
      <w:bookmarkEnd w:id="125"/>
    </w:p>
    <w:p w14:paraId="0A657D4C" w14:textId="77777777" w:rsidR="003D1860" w:rsidRPr="006643AA" w:rsidRDefault="003D1860" w:rsidP="00194AED">
      <w:pPr>
        <w:ind w:left="360"/>
      </w:pPr>
      <w:r w:rsidRPr="006643AA">
        <w:t>List the names and titles of the individuals responsible for each of the units that provide non-academic support to the program being evaluated, e.g., library, computing facilit</w:t>
      </w:r>
      <w:r w:rsidR="00654A92" w:rsidRPr="006643AA">
        <w:t>ies, placement, tutoring, etc.</w:t>
      </w:r>
    </w:p>
    <w:p w14:paraId="7284755E" w14:textId="77777777" w:rsidR="003D1860" w:rsidRPr="000E2340" w:rsidRDefault="003D1860" w:rsidP="00A203D6">
      <w:pPr>
        <w:ind w:left="360"/>
        <w:rPr>
          <w:rFonts w:ascii="Georgia" w:hAnsi="Georgia"/>
        </w:rPr>
      </w:pPr>
    </w:p>
    <w:p w14:paraId="5E979028" w14:textId="77777777" w:rsidR="003D1860" w:rsidRPr="005C1EE9" w:rsidRDefault="00F66CCB" w:rsidP="0097585D">
      <w:pPr>
        <w:pStyle w:val="Heading2"/>
        <w:rPr>
          <w:rFonts w:cs="Arial"/>
        </w:rPr>
      </w:pPr>
      <w:bookmarkStart w:id="126" w:name="_Toc112699291"/>
      <w:r w:rsidRPr="005C1EE9">
        <w:rPr>
          <w:rFonts w:cs="Arial"/>
        </w:rPr>
        <w:t>6.</w:t>
      </w:r>
      <w:r w:rsidRPr="005C1EE9">
        <w:rPr>
          <w:rFonts w:cs="Arial"/>
        </w:rPr>
        <w:tab/>
      </w:r>
      <w:r w:rsidR="003D1860" w:rsidRPr="005C1EE9">
        <w:rPr>
          <w:rFonts w:cs="Arial"/>
        </w:rPr>
        <w:t>Credit Unit</w:t>
      </w:r>
      <w:bookmarkEnd w:id="126"/>
    </w:p>
    <w:p w14:paraId="778235DB" w14:textId="4A77A52E" w:rsidR="003D1860" w:rsidRPr="006643AA" w:rsidRDefault="003D1860" w:rsidP="00194AED">
      <w:pPr>
        <w:ind w:left="360"/>
      </w:pPr>
      <w:r w:rsidRPr="006643AA">
        <w:t>It is assumed one semester or quarter credit normally represents one class hour or three laboratory hours per week</w:t>
      </w:r>
      <w:r w:rsidR="00674B50" w:rsidRPr="006643AA">
        <w:t xml:space="preserve">. </w:t>
      </w:r>
      <w:r w:rsidRPr="006643AA">
        <w:t xml:space="preserve">One academic year normally represents at least 28 weeks of classes, </w:t>
      </w:r>
      <w:proofErr w:type="gramStart"/>
      <w:r w:rsidRPr="006643AA">
        <w:t>exclusive of</w:t>
      </w:r>
      <w:proofErr w:type="gramEnd"/>
      <w:r w:rsidRPr="006643AA">
        <w:t xml:space="preserve"> final examinations</w:t>
      </w:r>
      <w:r w:rsidR="00674B50" w:rsidRPr="006643AA">
        <w:t xml:space="preserve">. </w:t>
      </w:r>
      <w:r w:rsidRPr="006643AA">
        <w:t>If other standards are used for this program, the differences should be indicated.</w:t>
      </w:r>
    </w:p>
    <w:p w14:paraId="5958FEE7" w14:textId="77777777" w:rsidR="00A203D6" w:rsidRPr="000E2340" w:rsidRDefault="00A203D6" w:rsidP="00194AED">
      <w:pPr>
        <w:ind w:left="360"/>
        <w:rPr>
          <w:rFonts w:ascii="Georgia" w:hAnsi="Georgia"/>
        </w:rPr>
      </w:pPr>
    </w:p>
    <w:p w14:paraId="4637D6EF" w14:textId="77777777" w:rsidR="003D1860" w:rsidRPr="005C1EE9" w:rsidRDefault="00F66CCB" w:rsidP="0097585D">
      <w:pPr>
        <w:pStyle w:val="Heading2"/>
        <w:rPr>
          <w:rFonts w:cs="Arial"/>
        </w:rPr>
      </w:pPr>
      <w:bookmarkStart w:id="127" w:name="_Toc112699292"/>
      <w:r w:rsidRPr="005C1EE9">
        <w:rPr>
          <w:rFonts w:cs="Arial"/>
        </w:rPr>
        <w:t>7.</w:t>
      </w:r>
      <w:r w:rsidRPr="005C1EE9">
        <w:rPr>
          <w:rFonts w:cs="Arial"/>
        </w:rPr>
        <w:tab/>
      </w:r>
      <w:r w:rsidR="003D1860" w:rsidRPr="005C1EE9">
        <w:rPr>
          <w:rFonts w:cs="Arial"/>
        </w:rPr>
        <w:t>Tables</w:t>
      </w:r>
      <w:bookmarkEnd w:id="127"/>
    </w:p>
    <w:p w14:paraId="673D61B1" w14:textId="77777777" w:rsidR="00A203D6" w:rsidRPr="006643AA" w:rsidRDefault="003D1860" w:rsidP="00194AED">
      <w:pPr>
        <w:tabs>
          <w:tab w:val="left" w:pos="360"/>
        </w:tabs>
        <w:ind w:left="360"/>
      </w:pPr>
      <w:r w:rsidRPr="006643AA">
        <w:t>Complete the following tables for the program undergoing evaluation.</w:t>
      </w:r>
    </w:p>
    <w:p w14:paraId="38D9BF75" w14:textId="77777777" w:rsidR="00A203D6" w:rsidRPr="000E2340" w:rsidRDefault="00A203D6" w:rsidP="00A203D6">
      <w:pPr>
        <w:tabs>
          <w:tab w:val="left" w:pos="360"/>
        </w:tabs>
        <w:rPr>
          <w:rFonts w:ascii="Georgia" w:hAnsi="Georgia"/>
        </w:rPr>
        <w:sectPr w:rsidR="00A203D6" w:rsidRPr="000E2340" w:rsidSect="00937754">
          <w:footnotePr>
            <w:numRestart w:val="eachPage"/>
          </w:footnotePr>
          <w:pgSz w:w="12240" w:h="15840" w:code="1"/>
          <w:pgMar w:top="1440" w:right="1440" w:bottom="1440" w:left="1440" w:header="720" w:footer="720" w:gutter="0"/>
          <w:cols w:space="720"/>
          <w:docGrid w:linePitch="360"/>
        </w:sectPr>
      </w:pPr>
    </w:p>
    <w:p w14:paraId="5717839B" w14:textId="77777777" w:rsidR="00962027" w:rsidRPr="00A65786" w:rsidRDefault="00962027" w:rsidP="00962027">
      <w:pPr>
        <w:pStyle w:val="Heading2"/>
        <w:rPr>
          <w:rFonts w:cs="Arial"/>
        </w:rPr>
      </w:pPr>
      <w:bookmarkStart w:id="128" w:name="_Toc268163189"/>
      <w:bookmarkStart w:id="129" w:name="_Hlk175835961"/>
      <w:r w:rsidRPr="00A65786">
        <w:rPr>
          <w:rFonts w:cs="Arial"/>
        </w:rPr>
        <w:lastRenderedPageBreak/>
        <w:t>Table D-1.  Program Enrollment and Degree Data</w:t>
      </w:r>
      <w:bookmarkEnd w:id="128"/>
    </w:p>
    <w:p w14:paraId="3C20BFC1" w14:textId="77777777" w:rsidR="00962027" w:rsidRPr="00A65786" w:rsidRDefault="00962027" w:rsidP="00962027"/>
    <w:p w14:paraId="4F691EE9" w14:textId="77777777" w:rsidR="00962027" w:rsidRDefault="00962027" w:rsidP="00962027">
      <w:pPr>
        <w:rPr>
          <w:rFonts w:ascii="Arial" w:hAnsi="Arial" w:cs="Arial"/>
          <w:b/>
          <w:bCs/>
          <w:iCs/>
        </w:rPr>
      </w:pPr>
      <w:r w:rsidRPr="003E116E">
        <w:rPr>
          <w:rFonts w:ascii="Arial" w:hAnsi="Arial" w:cs="Arial"/>
          <w:b/>
          <w:bCs/>
          <w:iCs/>
        </w:rPr>
        <w:t>Name of the Program</w:t>
      </w:r>
    </w:p>
    <w:p w14:paraId="0ED3BBA5" w14:textId="77777777" w:rsidR="00962027" w:rsidRDefault="00962027" w:rsidP="00962027">
      <w:pPr>
        <w:rPr>
          <w:rFonts w:ascii="Arial" w:hAnsi="Arial" w:cs="Arial"/>
          <w:b/>
          <w:bCs/>
          <w:iCs/>
        </w:rPr>
      </w:pPr>
    </w:p>
    <w:tbl>
      <w:tblPr>
        <w:tblStyle w:val="GridTable1Light"/>
        <w:tblW w:w="0" w:type="auto"/>
        <w:tblInd w:w="-275" w:type="dxa"/>
        <w:tblLook w:val="04A0" w:firstRow="1" w:lastRow="0" w:firstColumn="1" w:lastColumn="0" w:noHBand="0" w:noVBand="1"/>
      </w:tblPr>
      <w:tblGrid>
        <w:gridCol w:w="1502"/>
        <w:gridCol w:w="683"/>
        <w:gridCol w:w="608"/>
        <w:gridCol w:w="680"/>
        <w:gridCol w:w="768"/>
        <w:gridCol w:w="761"/>
        <w:gridCol w:w="759"/>
        <w:gridCol w:w="833"/>
        <w:gridCol w:w="682"/>
        <w:gridCol w:w="830"/>
        <w:gridCol w:w="1331"/>
        <w:gridCol w:w="1245"/>
        <w:gridCol w:w="1136"/>
        <w:gridCol w:w="1407"/>
      </w:tblGrid>
      <w:tr w:rsidR="00962027" w14:paraId="74AF3D5C" w14:textId="77777777" w:rsidTr="008D180A">
        <w:trPr>
          <w:cnfStyle w:val="100000000000" w:firstRow="1" w:lastRow="0" w:firstColumn="0" w:lastColumn="0" w:oddVBand="0" w:evenVBand="0" w:oddHBand="0" w:evenHBand="0" w:firstRowFirstColumn="0" w:firstRowLastColumn="0" w:lastRowFirstColumn="0" w:lastRowLastColumn="0"/>
          <w:cantSplit/>
          <w:trHeight w:val="1440"/>
          <w:tblHeader/>
        </w:trPr>
        <w:tc>
          <w:tcPr>
            <w:cnfStyle w:val="001000000000" w:firstRow="0" w:lastRow="0" w:firstColumn="1" w:lastColumn="0" w:oddVBand="0" w:evenVBand="0" w:oddHBand="0" w:evenHBand="0" w:firstRowFirstColumn="0" w:firstRowLastColumn="0" w:lastRowFirstColumn="0" w:lastRowLastColumn="0"/>
            <w:tcW w:w="1620" w:type="dxa"/>
            <w:tcBorders>
              <w:top w:val="single" w:sz="12" w:space="0" w:color="auto"/>
            </w:tcBorders>
            <w:shd w:val="clear" w:color="auto" w:fill="BFBFBF" w:themeFill="background1" w:themeFillShade="BF"/>
            <w:vAlign w:val="bottom"/>
          </w:tcPr>
          <w:p w14:paraId="6BD26B1A" w14:textId="77777777" w:rsidR="00962027" w:rsidRPr="00D80FF5" w:rsidRDefault="00962027" w:rsidP="008D180A">
            <w:pPr>
              <w:jc w:val="center"/>
              <w:rPr>
                <w:b w:val="0"/>
                <w:bCs w:val="0"/>
                <w:iCs/>
              </w:rPr>
            </w:pPr>
          </w:p>
        </w:tc>
        <w:tc>
          <w:tcPr>
            <w:tcW w:w="720" w:type="dxa"/>
            <w:tcBorders>
              <w:top w:val="single" w:sz="12" w:space="0" w:color="auto"/>
            </w:tcBorders>
            <w:textDirection w:val="btLr"/>
            <w:vAlign w:val="bottom"/>
          </w:tcPr>
          <w:p w14:paraId="0263AD33" w14:textId="77777777" w:rsidR="00962027" w:rsidRPr="00D80FF5"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Academic Year</w:t>
            </w:r>
          </w:p>
        </w:tc>
        <w:tc>
          <w:tcPr>
            <w:tcW w:w="630" w:type="dxa"/>
            <w:tcBorders>
              <w:top w:val="single" w:sz="12" w:space="0" w:color="auto"/>
            </w:tcBorders>
            <w:textDirection w:val="btLr"/>
            <w:vAlign w:val="center"/>
          </w:tcPr>
          <w:p w14:paraId="44F82E9B" w14:textId="77777777" w:rsidR="00962027" w:rsidRPr="00D80FF5"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Enrollment Status</w:t>
            </w:r>
          </w:p>
        </w:tc>
        <w:tc>
          <w:tcPr>
            <w:tcW w:w="4050" w:type="dxa"/>
            <w:gridSpan w:val="5"/>
            <w:tcBorders>
              <w:top w:val="single" w:sz="12" w:space="0" w:color="auto"/>
            </w:tcBorders>
            <w:vAlign w:val="bottom"/>
          </w:tcPr>
          <w:p w14:paraId="0020C92E"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Enrollment Year</w:t>
            </w:r>
          </w:p>
        </w:tc>
        <w:tc>
          <w:tcPr>
            <w:tcW w:w="720" w:type="dxa"/>
            <w:tcBorders>
              <w:top w:val="single" w:sz="12" w:space="0" w:color="auto"/>
            </w:tcBorders>
            <w:textDirection w:val="btLr"/>
            <w:vAlign w:val="center"/>
          </w:tcPr>
          <w:p w14:paraId="04D29E2A" w14:textId="77777777" w:rsidR="00962027" w:rsidRPr="00D80FF5"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Total Undergrad</w:t>
            </w:r>
          </w:p>
        </w:tc>
        <w:tc>
          <w:tcPr>
            <w:tcW w:w="900" w:type="dxa"/>
            <w:tcBorders>
              <w:top w:val="single" w:sz="12" w:space="0" w:color="auto"/>
            </w:tcBorders>
            <w:textDirection w:val="btLr"/>
            <w:vAlign w:val="center"/>
          </w:tcPr>
          <w:p w14:paraId="1F0A6A6F" w14:textId="77777777" w:rsidR="00962027" w:rsidRPr="00D80FF5" w:rsidRDefault="00962027" w:rsidP="008D180A">
            <w:pPr>
              <w:ind w:left="113" w:right="113"/>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Total Grad</w:t>
            </w:r>
          </w:p>
        </w:tc>
        <w:tc>
          <w:tcPr>
            <w:tcW w:w="5220" w:type="dxa"/>
            <w:gridSpan w:val="4"/>
            <w:tcBorders>
              <w:top w:val="single" w:sz="12" w:space="0" w:color="auto"/>
            </w:tcBorders>
            <w:vAlign w:val="bottom"/>
          </w:tcPr>
          <w:p w14:paraId="6DA1D682"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Degrees Awarded</w:t>
            </w:r>
          </w:p>
        </w:tc>
      </w:tr>
      <w:tr w:rsidR="00962027" w14:paraId="58DCB265" w14:textId="77777777" w:rsidTr="008D180A">
        <w:trPr>
          <w:cnfStyle w:val="100000000000" w:firstRow="1" w:lastRow="0" w:firstColumn="0" w:lastColumn="0" w:oddVBand="0" w:evenVBand="0" w:oddHBand="0" w:evenHBand="0" w:firstRowFirstColumn="0" w:firstRowLastColumn="0" w:lastRowFirstColumn="0" w:lastRowLastColumn="0"/>
          <w:trHeight w:val="135"/>
          <w:tblHeader/>
        </w:trPr>
        <w:tc>
          <w:tcPr>
            <w:cnfStyle w:val="001000000000" w:firstRow="0" w:lastRow="0" w:firstColumn="1" w:lastColumn="0" w:oddVBand="0" w:evenVBand="0" w:oddHBand="0" w:evenHBand="0" w:firstRowFirstColumn="0" w:firstRowLastColumn="0" w:lastRowFirstColumn="0" w:lastRowLastColumn="0"/>
            <w:tcW w:w="1620" w:type="dxa"/>
            <w:shd w:val="clear" w:color="auto" w:fill="BFBFBF" w:themeFill="background1" w:themeFillShade="BF"/>
            <w:vAlign w:val="bottom"/>
          </w:tcPr>
          <w:p w14:paraId="01D1EBE2" w14:textId="77777777" w:rsidR="00962027" w:rsidRPr="00D80FF5" w:rsidRDefault="00962027" w:rsidP="008D180A">
            <w:pPr>
              <w:jc w:val="center"/>
              <w:rPr>
                <w:b w:val="0"/>
                <w:bCs w:val="0"/>
                <w:iCs/>
              </w:rPr>
            </w:pPr>
          </w:p>
        </w:tc>
        <w:tc>
          <w:tcPr>
            <w:tcW w:w="720" w:type="dxa"/>
            <w:shd w:val="clear" w:color="auto" w:fill="BFBFBF" w:themeFill="background1" w:themeFillShade="BF"/>
            <w:vAlign w:val="bottom"/>
          </w:tcPr>
          <w:p w14:paraId="6D530182"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p>
        </w:tc>
        <w:tc>
          <w:tcPr>
            <w:tcW w:w="630" w:type="dxa"/>
            <w:shd w:val="clear" w:color="auto" w:fill="BFBFBF" w:themeFill="background1" w:themeFillShade="BF"/>
            <w:vAlign w:val="bottom"/>
          </w:tcPr>
          <w:p w14:paraId="246DD237"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p>
        </w:tc>
        <w:tc>
          <w:tcPr>
            <w:tcW w:w="720" w:type="dxa"/>
            <w:vAlign w:val="bottom"/>
          </w:tcPr>
          <w:p w14:paraId="24264772"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1st</w:t>
            </w:r>
          </w:p>
        </w:tc>
        <w:tc>
          <w:tcPr>
            <w:tcW w:w="810" w:type="dxa"/>
            <w:vAlign w:val="bottom"/>
          </w:tcPr>
          <w:p w14:paraId="6B8FB47B"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2nd</w:t>
            </w:r>
          </w:p>
        </w:tc>
        <w:tc>
          <w:tcPr>
            <w:tcW w:w="810" w:type="dxa"/>
            <w:vAlign w:val="bottom"/>
          </w:tcPr>
          <w:p w14:paraId="030BCB3F"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3rd</w:t>
            </w:r>
          </w:p>
        </w:tc>
        <w:tc>
          <w:tcPr>
            <w:tcW w:w="810" w:type="dxa"/>
            <w:vAlign w:val="bottom"/>
          </w:tcPr>
          <w:p w14:paraId="7680ED66"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4th</w:t>
            </w:r>
          </w:p>
        </w:tc>
        <w:tc>
          <w:tcPr>
            <w:tcW w:w="900" w:type="dxa"/>
            <w:vAlign w:val="bottom"/>
          </w:tcPr>
          <w:p w14:paraId="4B206721"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5th</w:t>
            </w:r>
          </w:p>
        </w:tc>
        <w:tc>
          <w:tcPr>
            <w:tcW w:w="720" w:type="dxa"/>
            <w:shd w:val="clear" w:color="auto" w:fill="BFBFBF" w:themeFill="background1" w:themeFillShade="BF"/>
            <w:vAlign w:val="bottom"/>
          </w:tcPr>
          <w:p w14:paraId="35213E52"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p>
        </w:tc>
        <w:tc>
          <w:tcPr>
            <w:tcW w:w="900" w:type="dxa"/>
            <w:shd w:val="clear" w:color="auto" w:fill="BFBFBF" w:themeFill="background1" w:themeFillShade="BF"/>
            <w:vAlign w:val="bottom"/>
          </w:tcPr>
          <w:p w14:paraId="5760A7C1"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p>
        </w:tc>
        <w:tc>
          <w:tcPr>
            <w:tcW w:w="1350" w:type="dxa"/>
            <w:vAlign w:val="bottom"/>
          </w:tcPr>
          <w:p w14:paraId="32107A65"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Associates</w:t>
            </w:r>
          </w:p>
        </w:tc>
        <w:tc>
          <w:tcPr>
            <w:tcW w:w="1260" w:type="dxa"/>
            <w:vAlign w:val="bottom"/>
          </w:tcPr>
          <w:p w14:paraId="3D344205"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Bachelors</w:t>
            </w:r>
          </w:p>
        </w:tc>
        <w:tc>
          <w:tcPr>
            <w:tcW w:w="1170" w:type="dxa"/>
            <w:vAlign w:val="bottom"/>
          </w:tcPr>
          <w:p w14:paraId="18D57EAE"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Masters</w:t>
            </w:r>
          </w:p>
        </w:tc>
        <w:tc>
          <w:tcPr>
            <w:tcW w:w="1440" w:type="dxa"/>
            <w:vAlign w:val="bottom"/>
          </w:tcPr>
          <w:p w14:paraId="516989EA" w14:textId="77777777" w:rsidR="00962027" w:rsidRPr="00D80FF5" w:rsidRDefault="00962027" w:rsidP="008D180A">
            <w:pPr>
              <w:jc w:val="center"/>
              <w:cnfStyle w:val="100000000000" w:firstRow="1" w:lastRow="0" w:firstColumn="0" w:lastColumn="0" w:oddVBand="0" w:evenVBand="0" w:oddHBand="0" w:evenHBand="0" w:firstRowFirstColumn="0" w:firstRowLastColumn="0" w:lastRowFirstColumn="0" w:lastRowLastColumn="0"/>
              <w:rPr>
                <w:b w:val="0"/>
                <w:bCs w:val="0"/>
                <w:iCs/>
              </w:rPr>
            </w:pPr>
            <w:r w:rsidRPr="00D80FF5">
              <w:rPr>
                <w:b w:val="0"/>
                <w:bCs w:val="0"/>
                <w:iCs/>
              </w:rPr>
              <w:t>Doctorates</w:t>
            </w:r>
          </w:p>
        </w:tc>
      </w:tr>
      <w:tr w:rsidR="00962027" w14:paraId="6F2DC4C2" w14:textId="77777777" w:rsidTr="008D180A">
        <w:tc>
          <w:tcPr>
            <w:cnfStyle w:val="001000000000" w:firstRow="0" w:lastRow="0" w:firstColumn="1" w:lastColumn="0" w:oddVBand="0" w:evenVBand="0" w:oddHBand="0" w:evenHBand="0" w:firstRowFirstColumn="0" w:firstRowLastColumn="0" w:lastRowFirstColumn="0" w:lastRowLastColumn="0"/>
            <w:tcW w:w="1620" w:type="dxa"/>
            <w:vAlign w:val="center"/>
          </w:tcPr>
          <w:p w14:paraId="25B4A51C" w14:textId="77777777" w:rsidR="00962027" w:rsidRPr="00D80FF5" w:rsidRDefault="00962027" w:rsidP="008D180A">
            <w:pPr>
              <w:jc w:val="center"/>
              <w:rPr>
                <w:b w:val="0"/>
                <w:bCs w:val="0"/>
                <w:iCs/>
              </w:rPr>
            </w:pPr>
            <w:r w:rsidRPr="00D80FF5">
              <w:rPr>
                <w:b w:val="0"/>
                <w:bCs w:val="0"/>
                <w:iCs/>
              </w:rPr>
              <w:t>Current Year</w:t>
            </w:r>
          </w:p>
        </w:tc>
        <w:tc>
          <w:tcPr>
            <w:tcW w:w="720" w:type="dxa"/>
          </w:tcPr>
          <w:p w14:paraId="1E2EE38A"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vAlign w:val="center"/>
          </w:tcPr>
          <w:p w14:paraId="07DBD9BC"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FT</w:t>
            </w:r>
          </w:p>
        </w:tc>
        <w:tc>
          <w:tcPr>
            <w:tcW w:w="720" w:type="dxa"/>
          </w:tcPr>
          <w:p w14:paraId="183CC868"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6EE0FFB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48BF09B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63E388AA"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2AFED8E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tcPr>
          <w:p w14:paraId="0DD39BB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0A08884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tcPr>
          <w:p w14:paraId="045FECE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tcPr>
          <w:p w14:paraId="6F0EF6E2"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tcPr>
          <w:p w14:paraId="2C222E12"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tcPr>
          <w:p w14:paraId="364E26A8"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r w:rsidR="00962027" w14:paraId="7F0E2E3D" w14:textId="77777777" w:rsidTr="008D180A">
        <w:tc>
          <w:tcPr>
            <w:cnfStyle w:val="001000000000" w:firstRow="0" w:lastRow="0" w:firstColumn="1" w:lastColumn="0" w:oddVBand="0" w:evenVBand="0" w:oddHBand="0" w:evenHBand="0" w:firstRowFirstColumn="0" w:firstRowLastColumn="0" w:lastRowFirstColumn="0" w:lastRowLastColumn="0"/>
            <w:tcW w:w="1620" w:type="dxa"/>
            <w:vAlign w:val="center"/>
          </w:tcPr>
          <w:p w14:paraId="49E23C7D" w14:textId="77777777" w:rsidR="00962027" w:rsidRPr="00D80FF5" w:rsidRDefault="00962027" w:rsidP="008D180A">
            <w:pPr>
              <w:jc w:val="center"/>
              <w:rPr>
                <w:b w:val="0"/>
                <w:bCs w:val="0"/>
                <w:iCs/>
              </w:rPr>
            </w:pPr>
            <w:r w:rsidRPr="00D80FF5">
              <w:rPr>
                <w:b w:val="0"/>
                <w:bCs w:val="0"/>
                <w:iCs/>
              </w:rPr>
              <w:t>Current Year</w:t>
            </w:r>
          </w:p>
        </w:tc>
        <w:tc>
          <w:tcPr>
            <w:tcW w:w="720" w:type="dxa"/>
          </w:tcPr>
          <w:p w14:paraId="0737648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vAlign w:val="center"/>
          </w:tcPr>
          <w:p w14:paraId="7319203B"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PT</w:t>
            </w:r>
          </w:p>
        </w:tc>
        <w:tc>
          <w:tcPr>
            <w:tcW w:w="720" w:type="dxa"/>
          </w:tcPr>
          <w:p w14:paraId="25F65B5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7719EAD8"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3853580E"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7065E70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105CDE7F"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tcPr>
          <w:p w14:paraId="55D077CA"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39906F6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tcPr>
          <w:p w14:paraId="750F89C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tcPr>
          <w:p w14:paraId="702587AF"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tcPr>
          <w:p w14:paraId="6AD33018"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tcPr>
          <w:p w14:paraId="42E8FBBC"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r w:rsidR="00962027" w14:paraId="63147CE5" w14:textId="77777777" w:rsidTr="008D180A">
        <w:tc>
          <w:tcPr>
            <w:cnfStyle w:val="001000000000" w:firstRow="0" w:lastRow="0" w:firstColumn="1" w:lastColumn="0" w:oddVBand="0" w:evenVBand="0" w:oddHBand="0" w:evenHBand="0" w:firstRowFirstColumn="0" w:firstRowLastColumn="0" w:lastRowFirstColumn="0" w:lastRowLastColumn="0"/>
            <w:tcW w:w="1620" w:type="dxa"/>
            <w:shd w:val="clear" w:color="auto" w:fill="F2F2F2" w:themeFill="background1" w:themeFillShade="F2"/>
            <w:vAlign w:val="center"/>
          </w:tcPr>
          <w:p w14:paraId="5E10DD48" w14:textId="77777777" w:rsidR="00962027" w:rsidRPr="00D80FF5" w:rsidRDefault="00962027" w:rsidP="008D180A">
            <w:pPr>
              <w:jc w:val="center"/>
              <w:rPr>
                <w:b w:val="0"/>
                <w:bCs w:val="0"/>
                <w:iCs/>
              </w:rPr>
            </w:pPr>
            <w:r w:rsidRPr="00D80FF5">
              <w:rPr>
                <w:b w:val="0"/>
                <w:bCs w:val="0"/>
                <w:iCs/>
              </w:rPr>
              <w:t>1</w:t>
            </w:r>
          </w:p>
        </w:tc>
        <w:tc>
          <w:tcPr>
            <w:tcW w:w="720" w:type="dxa"/>
            <w:shd w:val="clear" w:color="auto" w:fill="F2F2F2" w:themeFill="background1" w:themeFillShade="F2"/>
          </w:tcPr>
          <w:p w14:paraId="48060E9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shd w:val="clear" w:color="auto" w:fill="F2F2F2" w:themeFill="background1" w:themeFillShade="F2"/>
            <w:vAlign w:val="center"/>
          </w:tcPr>
          <w:p w14:paraId="2B698A5F"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FT</w:t>
            </w:r>
          </w:p>
        </w:tc>
        <w:tc>
          <w:tcPr>
            <w:tcW w:w="720" w:type="dxa"/>
            <w:shd w:val="clear" w:color="auto" w:fill="F2F2F2" w:themeFill="background1" w:themeFillShade="F2"/>
          </w:tcPr>
          <w:p w14:paraId="0AEE331C"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6F2B6F6B"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705E493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6C2AB73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shd w:val="clear" w:color="auto" w:fill="F2F2F2" w:themeFill="background1" w:themeFillShade="F2"/>
          </w:tcPr>
          <w:p w14:paraId="3DC4824A"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shd w:val="clear" w:color="auto" w:fill="F2F2F2" w:themeFill="background1" w:themeFillShade="F2"/>
          </w:tcPr>
          <w:p w14:paraId="36C736B6"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shd w:val="clear" w:color="auto" w:fill="F2F2F2" w:themeFill="background1" w:themeFillShade="F2"/>
          </w:tcPr>
          <w:p w14:paraId="138AB83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shd w:val="clear" w:color="auto" w:fill="F2F2F2" w:themeFill="background1" w:themeFillShade="F2"/>
          </w:tcPr>
          <w:p w14:paraId="4BC8DBA2"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shd w:val="clear" w:color="auto" w:fill="F2F2F2" w:themeFill="background1" w:themeFillShade="F2"/>
          </w:tcPr>
          <w:p w14:paraId="739EB9A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shd w:val="clear" w:color="auto" w:fill="F2F2F2" w:themeFill="background1" w:themeFillShade="F2"/>
          </w:tcPr>
          <w:p w14:paraId="2B4539C6"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F2F2F2" w:themeFill="background1" w:themeFillShade="F2"/>
          </w:tcPr>
          <w:p w14:paraId="19C62F62"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r w:rsidR="00962027" w14:paraId="59B69BE1" w14:textId="77777777" w:rsidTr="008D180A">
        <w:tc>
          <w:tcPr>
            <w:cnfStyle w:val="001000000000" w:firstRow="0" w:lastRow="0" w:firstColumn="1" w:lastColumn="0" w:oddVBand="0" w:evenVBand="0" w:oddHBand="0" w:evenHBand="0" w:firstRowFirstColumn="0" w:firstRowLastColumn="0" w:lastRowFirstColumn="0" w:lastRowLastColumn="0"/>
            <w:tcW w:w="1620" w:type="dxa"/>
            <w:shd w:val="clear" w:color="auto" w:fill="F2F2F2" w:themeFill="background1" w:themeFillShade="F2"/>
            <w:vAlign w:val="center"/>
          </w:tcPr>
          <w:p w14:paraId="2408432C" w14:textId="77777777" w:rsidR="00962027" w:rsidRPr="00D80FF5" w:rsidRDefault="00962027" w:rsidP="008D180A">
            <w:pPr>
              <w:jc w:val="center"/>
              <w:rPr>
                <w:b w:val="0"/>
                <w:bCs w:val="0"/>
                <w:iCs/>
              </w:rPr>
            </w:pPr>
            <w:r w:rsidRPr="00D80FF5">
              <w:rPr>
                <w:b w:val="0"/>
                <w:bCs w:val="0"/>
                <w:iCs/>
              </w:rPr>
              <w:t>1</w:t>
            </w:r>
          </w:p>
        </w:tc>
        <w:tc>
          <w:tcPr>
            <w:tcW w:w="720" w:type="dxa"/>
            <w:shd w:val="clear" w:color="auto" w:fill="F2F2F2" w:themeFill="background1" w:themeFillShade="F2"/>
          </w:tcPr>
          <w:p w14:paraId="6C05AAA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shd w:val="clear" w:color="auto" w:fill="F2F2F2" w:themeFill="background1" w:themeFillShade="F2"/>
            <w:vAlign w:val="center"/>
          </w:tcPr>
          <w:p w14:paraId="306FAC72"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PT</w:t>
            </w:r>
          </w:p>
        </w:tc>
        <w:tc>
          <w:tcPr>
            <w:tcW w:w="720" w:type="dxa"/>
            <w:shd w:val="clear" w:color="auto" w:fill="F2F2F2" w:themeFill="background1" w:themeFillShade="F2"/>
          </w:tcPr>
          <w:p w14:paraId="47374FAE"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2FF89DE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6FCD8824"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3AECD14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shd w:val="clear" w:color="auto" w:fill="F2F2F2" w:themeFill="background1" w:themeFillShade="F2"/>
          </w:tcPr>
          <w:p w14:paraId="2A246DFA"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shd w:val="clear" w:color="auto" w:fill="F2F2F2" w:themeFill="background1" w:themeFillShade="F2"/>
          </w:tcPr>
          <w:p w14:paraId="529BCE9C"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shd w:val="clear" w:color="auto" w:fill="F2F2F2" w:themeFill="background1" w:themeFillShade="F2"/>
          </w:tcPr>
          <w:p w14:paraId="3E5218C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shd w:val="clear" w:color="auto" w:fill="F2F2F2" w:themeFill="background1" w:themeFillShade="F2"/>
          </w:tcPr>
          <w:p w14:paraId="6E8C7509"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shd w:val="clear" w:color="auto" w:fill="F2F2F2" w:themeFill="background1" w:themeFillShade="F2"/>
          </w:tcPr>
          <w:p w14:paraId="1D72BAB4"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shd w:val="clear" w:color="auto" w:fill="F2F2F2" w:themeFill="background1" w:themeFillShade="F2"/>
          </w:tcPr>
          <w:p w14:paraId="55715C89"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F2F2F2" w:themeFill="background1" w:themeFillShade="F2"/>
          </w:tcPr>
          <w:p w14:paraId="78F7E91B"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r w:rsidR="00962027" w14:paraId="2603B718" w14:textId="77777777" w:rsidTr="008D180A">
        <w:tc>
          <w:tcPr>
            <w:cnfStyle w:val="001000000000" w:firstRow="0" w:lastRow="0" w:firstColumn="1" w:lastColumn="0" w:oddVBand="0" w:evenVBand="0" w:oddHBand="0" w:evenHBand="0" w:firstRowFirstColumn="0" w:firstRowLastColumn="0" w:lastRowFirstColumn="0" w:lastRowLastColumn="0"/>
            <w:tcW w:w="1620" w:type="dxa"/>
            <w:vAlign w:val="center"/>
          </w:tcPr>
          <w:p w14:paraId="4D86F64E" w14:textId="77777777" w:rsidR="00962027" w:rsidRPr="00D80FF5" w:rsidRDefault="00962027" w:rsidP="008D180A">
            <w:pPr>
              <w:jc w:val="center"/>
              <w:rPr>
                <w:b w:val="0"/>
                <w:bCs w:val="0"/>
                <w:iCs/>
              </w:rPr>
            </w:pPr>
            <w:r w:rsidRPr="00D80FF5">
              <w:rPr>
                <w:b w:val="0"/>
                <w:bCs w:val="0"/>
                <w:iCs/>
              </w:rPr>
              <w:t>2</w:t>
            </w:r>
          </w:p>
        </w:tc>
        <w:tc>
          <w:tcPr>
            <w:tcW w:w="720" w:type="dxa"/>
          </w:tcPr>
          <w:p w14:paraId="4DA3F9EF"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vAlign w:val="center"/>
          </w:tcPr>
          <w:p w14:paraId="26B8195F"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FT</w:t>
            </w:r>
          </w:p>
        </w:tc>
        <w:tc>
          <w:tcPr>
            <w:tcW w:w="720" w:type="dxa"/>
          </w:tcPr>
          <w:p w14:paraId="7FB2194A"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6E812C88"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6C9658F6"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5EDFC36F"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4959731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tcPr>
          <w:p w14:paraId="07A0CCD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3EDF1046"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tcPr>
          <w:p w14:paraId="0E8021C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tcPr>
          <w:p w14:paraId="649D7D2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tcPr>
          <w:p w14:paraId="08D82109"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tcPr>
          <w:p w14:paraId="6678092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r w:rsidR="00962027" w14:paraId="3C4B2AC1" w14:textId="77777777" w:rsidTr="008D180A">
        <w:tc>
          <w:tcPr>
            <w:cnfStyle w:val="001000000000" w:firstRow="0" w:lastRow="0" w:firstColumn="1" w:lastColumn="0" w:oddVBand="0" w:evenVBand="0" w:oddHBand="0" w:evenHBand="0" w:firstRowFirstColumn="0" w:firstRowLastColumn="0" w:lastRowFirstColumn="0" w:lastRowLastColumn="0"/>
            <w:tcW w:w="1620" w:type="dxa"/>
            <w:vAlign w:val="center"/>
          </w:tcPr>
          <w:p w14:paraId="7793E7B6" w14:textId="77777777" w:rsidR="00962027" w:rsidRPr="00D80FF5" w:rsidRDefault="00962027" w:rsidP="008D180A">
            <w:pPr>
              <w:jc w:val="center"/>
              <w:rPr>
                <w:b w:val="0"/>
                <w:bCs w:val="0"/>
                <w:iCs/>
              </w:rPr>
            </w:pPr>
            <w:r w:rsidRPr="00D80FF5">
              <w:rPr>
                <w:b w:val="0"/>
                <w:bCs w:val="0"/>
                <w:iCs/>
              </w:rPr>
              <w:t>2</w:t>
            </w:r>
          </w:p>
        </w:tc>
        <w:tc>
          <w:tcPr>
            <w:tcW w:w="720" w:type="dxa"/>
          </w:tcPr>
          <w:p w14:paraId="002D22B6"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vAlign w:val="center"/>
          </w:tcPr>
          <w:p w14:paraId="5E9961AE"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PT</w:t>
            </w:r>
          </w:p>
        </w:tc>
        <w:tc>
          <w:tcPr>
            <w:tcW w:w="720" w:type="dxa"/>
          </w:tcPr>
          <w:p w14:paraId="3D452794"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210C390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6CF56ADB"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1E114A2C"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1857422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tcPr>
          <w:p w14:paraId="669135D8"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6BCB8658"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tcPr>
          <w:p w14:paraId="79EDC6D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tcPr>
          <w:p w14:paraId="31F317E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tcPr>
          <w:p w14:paraId="55E7D58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tcPr>
          <w:p w14:paraId="39F6634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r w:rsidR="00962027" w14:paraId="7E49A106" w14:textId="77777777" w:rsidTr="008D180A">
        <w:tc>
          <w:tcPr>
            <w:cnfStyle w:val="001000000000" w:firstRow="0" w:lastRow="0" w:firstColumn="1" w:lastColumn="0" w:oddVBand="0" w:evenVBand="0" w:oddHBand="0" w:evenHBand="0" w:firstRowFirstColumn="0" w:firstRowLastColumn="0" w:lastRowFirstColumn="0" w:lastRowLastColumn="0"/>
            <w:tcW w:w="1620" w:type="dxa"/>
            <w:shd w:val="clear" w:color="auto" w:fill="F2F2F2" w:themeFill="background1" w:themeFillShade="F2"/>
            <w:vAlign w:val="center"/>
          </w:tcPr>
          <w:p w14:paraId="2AB3FC0A" w14:textId="77777777" w:rsidR="00962027" w:rsidRPr="00D80FF5" w:rsidRDefault="00962027" w:rsidP="008D180A">
            <w:pPr>
              <w:jc w:val="center"/>
              <w:rPr>
                <w:b w:val="0"/>
                <w:bCs w:val="0"/>
                <w:iCs/>
              </w:rPr>
            </w:pPr>
            <w:r w:rsidRPr="00D80FF5">
              <w:rPr>
                <w:b w:val="0"/>
                <w:bCs w:val="0"/>
                <w:iCs/>
              </w:rPr>
              <w:t>3</w:t>
            </w:r>
          </w:p>
        </w:tc>
        <w:tc>
          <w:tcPr>
            <w:tcW w:w="720" w:type="dxa"/>
            <w:shd w:val="clear" w:color="auto" w:fill="F2F2F2" w:themeFill="background1" w:themeFillShade="F2"/>
          </w:tcPr>
          <w:p w14:paraId="55D8E1E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shd w:val="clear" w:color="auto" w:fill="F2F2F2" w:themeFill="background1" w:themeFillShade="F2"/>
            <w:vAlign w:val="center"/>
          </w:tcPr>
          <w:p w14:paraId="7C5E2AD5"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FT</w:t>
            </w:r>
          </w:p>
        </w:tc>
        <w:tc>
          <w:tcPr>
            <w:tcW w:w="720" w:type="dxa"/>
            <w:shd w:val="clear" w:color="auto" w:fill="F2F2F2" w:themeFill="background1" w:themeFillShade="F2"/>
          </w:tcPr>
          <w:p w14:paraId="439E332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271C354F"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0035D3A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2C052068"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shd w:val="clear" w:color="auto" w:fill="F2F2F2" w:themeFill="background1" w:themeFillShade="F2"/>
          </w:tcPr>
          <w:p w14:paraId="5BB909DA"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shd w:val="clear" w:color="auto" w:fill="F2F2F2" w:themeFill="background1" w:themeFillShade="F2"/>
          </w:tcPr>
          <w:p w14:paraId="64BBD0C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shd w:val="clear" w:color="auto" w:fill="F2F2F2" w:themeFill="background1" w:themeFillShade="F2"/>
          </w:tcPr>
          <w:p w14:paraId="1445414E"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shd w:val="clear" w:color="auto" w:fill="F2F2F2" w:themeFill="background1" w:themeFillShade="F2"/>
          </w:tcPr>
          <w:p w14:paraId="3FE70D1A"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shd w:val="clear" w:color="auto" w:fill="F2F2F2" w:themeFill="background1" w:themeFillShade="F2"/>
          </w:tcPr>
          <w:p w14:paraId="1DEE680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shd w:val="clear" w:color="auto" w:fill="F2F2F2" w:themeFill="background1" w:themeFillShade="F2"/>
          </w:tcPr>
          <w:p w14:paraId="5E19964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F2F2F2" w:themeFill="background1" w:themeFillShade="F2"/>
          </w:tcPr>
          <w:p w14:paraId="16A620EB"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r w:rsidR="00962027" w14:paraId="0CA1FB0C" w14:textId="77777777" w:rsidTr="008D180A">
        <w:tc>
          <w:tcPr>
            <w:cnfStyle w:val="001000000000" w:firstRow="0" w:lastRow="0" w:firstColumn="1" w:lastColumn="0" w:oddVBand="0" w:evenVBand="0" w:oddHBand="0" w:evenHBand="0" w:firstRowFirstColumn="0" w:firstRowLastColumn="0" w:lastRowFirstColumn="0" w:lastRowLastColumn="0"/>
            <w:tcW w:w="1620" w:type="dxa"/>
            <w:shd w:val="clear" w:color="auto" w:fill="F2F2F2" w:themeFill="background1" w:themeFillShade="F2"/>
            <w:vAlign w:val="center"/>
          </w:tcPr>
          <w:p w14:paraId="69B35239" w14:textId="77777777" w:rsidR="00962027" w:rsidRPr="00D80FF5" w:rsidRDefault="00962027" w:rsidP="008D180A">
            <w:pPr>
              <w:jc w:val="center"/>
              <w:rPr>
                <w:b w:val="0"/>
                <w:bCs w:val="0"/>
                <w:iCs/>
              </w:rPr>
            </w:pPr>
            <w:r w:rsidRPr="00D80FF5">
              <w:rPr>
                <w:b w:val="0"/>
                <w:bCs w:val="0"/>
                <w:iCs/>
              </w:rPr>
              <w:t>3</w:t>
            </w:r>
          </w:p>
        </w:tc>
        <w:tc>
          <w:tcPr>
            <w:tcW w:w="720" w:type="dxa"/>
            <w:shd w:val="clear" w:color="auto" w:fill="F2F2F2" w:themeFill="background1" w:themeFillShade="F2"/>
          </w:tcPr>
          <w:p w14:paraId="1F66360B"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shd w:val="clear" w:color="auto" w:fill="F2F2F2" w:themeFill="background1" w:themeFillShade="F2"/>
            <w:vAlign w:val="center"/>
          </w:tcPr>
          <w:p w14:paraId="2F33F59A"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PT</w:t>
            </w:r>
          </w:p>
        </w:tc>
        <w:tc>
          <w:tcPr>
            <w:tcW w:w="720" w:type="dxa"/>
            <w:shd w:val="clear" w:color="auto" w:fill="F2F2F2" w:themeFill="background1" w:themeFillShade="F2"/>
          </w:tcPr>
          <w:p w14:paraId="7761D1DC"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7EBCD89C"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2DCEC3E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shd w:val="clear" w:color="auto" w:fill="F2F2F2" w:themeFill="background1" w:themeFillShade="F2"/>
          </w:tcPr>
          <w:p w14:paraId="703DFF5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shd w:val="clear" w:color="auto" w:fill="F2F2F2" w:themeFill="background1" w:themeFillShade="F2"/>
          </w:tcPr>
          <w:p w14:paraId="1579433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shd w:val="clear" w:color="auto" w:fill="F2F2F2" w:themeFill="background1" w:themeFillShade="F2"/>
          </w:tcPr>
          <w:p w14:paraId="6815293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shd w:val="clear" w:color="auto" w:fill="F2F2F2" w:themeFill="background1" w:themeFillShade="F2"/>
          </w:tcPr>
          <w:p w14:paraId="0EDBFE34"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shd w:val="clear" w:color="auto" w:fill="F2F2F2" w:themeFill="background1" w:themeFillShade="F2"/>
          </w:tcPr>
          <w:p w14:paraId="28B3B9BA"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shd w:val="clear" w:color="auto" w:fill="F2F2F2" w:themeFill="background1" w:themeFillShade="F2"/>
          </w:tcPr>
          <w:p w14:paraId="11E8EE3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shd w:val="clear" w:color="auto" w:fill="F2F2F2" w:themeFill="background1" w:themeFillShade="F2"/>
          </w:tcPr>
          <w:p w14:paraId="3006643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F2F2F2" w:themeFill="background1" w:themeFillShade="F2"/>
          </w:tcPr>
          <w:p w14:paraId="003F04A6"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r w:rsidR="00962027" w14:paraId="5B2D9FD1" w14:textId="77777777" w:rsidTr="008D180A">
        <w:tc>
          <w:tcPr>
            <w:cnfStyle w:val="001000000000" w:firstRow="0" w:lastRow="0" w:firstColumn="1" w:lastColumn="0" w:oddVBand="0" w:evenVBand="0" w:oddHBand="0" w:evenHBand="0" w:firstRowFirstColumn="0" w:firstRowLastColumn="0" w:lastRowFirstColumn="0" w:lastRowLastColumn="0"/>
            <w:tcW w:w="1620" w:type="dxa"/>
            <w:vAlign w:val="center"/>
          </w:tcPr>
          <w:p w14:paraId="3D28AB51" w14:textId="77777777" w:rsidR="00962027" w:rsidRPr="00D80FF5" w:rsidRDefault="00962027" w:rsidP="008D180A">
            <w:pPr>
              <w:jc w:val="center"/>
              <w:rPr>
                <w:b w:val="0"/>
                <w:bCs w:val="0"/>
                <w:iCs/>
              </w:rPr>
            </w:pPr>
            <w:r w:rsidRPr="00D80FF5">
              <w:rPr>
                <w:b w:val="0"/>
                <w:bCs w:val="0"/>
                <w:iCs/>
              </w:rPr>
              <w:t>4</w:t>
            </w:r>
          </w:p>
        </w:tc>
        <w:tc>
          <w:tcPr>
            <w:tcW w:w="720" w:type="dxa"/>
          </w:tcPr>
          <w:p w14:paraId="5C410DDE"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vAlign w:val="center"/>
          </w:tcPr>
          <w:p w14:paraId="46BDEB32"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FT</w:t>
            </w:r>
          </w:p>
        </w:tc>
        <w:tc>
          <w:tcPr>
            <w:tcW w:w="720" w:type="dxa"/>
          </w:tcPr>
          <w:p w14:paraId="7EF4A61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0A93D044"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63A97E5E"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Pr>
          <w:p w14:paraId="7861C8CB"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5A60FC1F"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tcPr>
          <w:p w14:paraId="55B50C26"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Pr>
          <w:p w14:paraId="1D9FF44F"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tcPr>
          <w:p w14:paraId="1C6C40C2"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tcPr>
          <w:p w14:paraId="7FFD25F1"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tcPr>
          <w:p w14:paraId="2DA59C1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tcPr>
          <w:p w14:paraId="4561FCD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r w:rsidR="00962027" w14:paraId="7AD6937B" w14:textId="77777777" w:rsidTr="008D180A">
        <w:tc>
          <w:tcPr>
            <w:cnfStyle w:val="001000000000" w:firstRow="0" w:lastRow="0" w:firstColumn="1" w:lastColumn="0" w:oddVBand="0" w:evenVBand="0" w:oddHBand="0" w:evenHBand="0" w:firstRowFirstColumn="0" w:firstRowLastColumn="0" w:lastRowFirstColumn="0" w:lastRowLastColumn="0"/>
            <w:tcW w:w="1620" w:type="dxa"/>
            <w:tcBorders>
              <w:bottom w:val="single" w:sz="12" w:space="0" w:color="auto"/>
            </w:tcBorders>
            <w:vAlign w:val="center"/>
          </w:tcPr>
          <w:p w14:paraId="0058FB5B" w14:textId="77777777" w:rsidR="00962027" w:rsidRPr="00D80FF5" w:rsidRDefault="00962027" w:rsidP="008D180A">
            <w:pPr>
              <w:jc w:val="center"/>
              <w:rPr>
                <w:b w:val="0"/>
                <w:bCs w:val="0"/>
                <w:iCs/>
              </w:rPr>
            </w:pPr>
            <w:r w:rsidRPr="00D80FF5">
              <w:rPr>
                <w:b w:val="0"/>
                <w:bCs w:val="0"/>
                <w:iCs/>
              </w:rPr>
              <w:t>4</w:t>
            </w:r>
          </w:p>
        </w:tc>
        <w:tc>
          <w:tcPr>
            <w:tcW w:w="720" w:type="dxa"/>
            <w:tcBorders>
              <w:bottom w:val="single" w:sz="12" w:space="0" w:color="auto"/>
            </w:tcBorders>
          </w:tcPr>
          <w:p w14:paraId="70AF9125"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630" w:type="dxa"/>
            <w:tcBorders>
              <w:bottom w:val="single" w:sz="12" w:space="0" w:color="auto"/>
            </w:tcBorders>
            <w:vAlign w:val="center"/>
          </w:tcPr>
          <w:p w14:paraId="1A603666" w14:textId="77777777" w:rsidR="00962027" w:rsidRPr="00D80FF5" w:rsidRDefault="00962027" w:rsidP="008D180A">
            <w:pPr>
              <w:jc w:val="center"/>
              <w:cnfStyle w:val="000000000000" w:firstRow="0" w:lastRow="0" w:firstColumn="0" w:lastColumn="0" w:oddVBand="0" w:evenVBand="0" w:oddHBand="0" w:evenHBand="0" w:firstRowFirstColumn="0" w:firstRowLastColumn="0" w:lastRowFirstColumn="0" w:lastRowLastColumn="0"/>
              <w:rPr>
                <w:iCs/>
              </w:rPr>
            </w:pPr>
            <w:r w:rsidRPr="00D80FF5">
              <w:rPr>
                <w:iCs/>
              </w:rPr>
              <w:t>PT</w:t>
            </w:r>
          </w:p>
        </w:tc>
        <w:tc>
          <w:tcPr>
            <w:tcW w:w="720" w:type="dxa"/>
            <w:tcBorders>
              <w:bottom w:val="single" w:sz="12" w:space="0" w:color="auto"/>
            </w:tcBorders>
          </w:tcPr>
          <w:p w14:paraId="7813B5F3"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Borders>
              <w:bottom w:val="single" w:sz="12" w:space="0" w:color="auto"/>
            </w:tcBorders>
          </w:tcPr>
          <w:p w14:paraId="273835BF"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Borders>
              <w:bottom w:val="single" w:sz="12" w:space="0" w:color="auto"/>
            </w:tcBorders>
          </w:tcPr>
          <w:p w14:paraId="3272ADA4"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810" w:type="dxa"/>
            <w:tcBorders>
              <w:bottom w:val="single" w:sz="12" w:space="0" w:color="auto"/>
            </w:tcBorders>
          </w:tcPr>
          <w:p w14:paraId="747C2A77"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Borders>
              <w:bottom w:val="single" w:sz="12" w:space="0" w:color="auto"/>
            </w:tcBorders>
          </w:tcPr>
          <w:p w14:paraId="5A7618C8"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720" w:type="dxa"/>
            <w:tcBorders>
              <w:bottom w:val="single" w:sz="12" w:space="0" w:color="auto"/>
            </w:tcBorders>
          </w:tcPr>
          <w:p w14:paraId="7FA18CB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900" w:type="dxa"/>
            <w:tcBorders>
              <w:bottom w:val="single" w:sz="12" w:space="0" w:color="auto"/>
            </w:tcBorders>
          </w:tcPr>
          <w:p w14:paraId="73A137ED"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350" w:type="dxa"/>
            <w:tcBorders>
              <w:bottom w:val="single" w:sz="12" w:space="0" w:color="auto"/>
            </w:tcBorders>
          </w:tcPr>
          <w:p w14:paraId="0AEB7650"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260" w:type="dxa"/>
            <w:tcBorders>
              <w:bottom w:val="single" w:sz="12" w:space="0" w:color="auto"/>
            </w:tcBorders>
          </w:tcPr>
          <w:p w14:paraId="06268E3E"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170" w:type="dxa"/>
            <w:tcBorders>
              <w:bottom w:val="single" w:sz="12" w:space="0" w:color="auto"/>
            </w:tcBorders>
          </w:tcPr>
          <w:p w14:paraId="102B9653"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c>
          <w:tcPr>
            <w:tcW w:w="1440" w:type="dxa"/>
            <w:tcBorders>
              <w:bottom w:val="single" w:sz="12" w:space="0" w:color="auto"/>
            </w:tcBorders>
          </w:tcPr>
          <w:p w14:paraId="7332B1A9" w14:textId="77777777" w:rsidR="00962027" w:rsidRPr="00D80FF5" w:rsidRDefault="00962027" w:rsidP="008D180A">
            <w:pPr>
              <w:cnfStyle w:val="000000000000" w:firstRow="0" w:lastRow="0" w:firstColumn="0" w:lastColumn="0" w:oddVBand="0" w:evenVBand="0" w:oddHBand="0" w:evenHBand="0" w:firstRowFirstColumn="0" w:firstRowLastColumn="0" w:lastRowFirstColumn="0" w:lastRowLastColumn="0"/>
              <w:rPr>
                <w:iCs/>
              </w:rPr>
            </w:pPr>
          </w:p>
        </w:tc>
      </w:tr>
    </w:tbl>
    <w:p w14:paraId="14E4D5E4" w14:textId="77777777" w:rsidR="00962027" w:rsidRPr="00890A95" w:rsidRDefault="00962027" w:rsidP="00962027">
      <w:pPr>
        <w:rPr>
          <w:iCs/>
        </w:rPr>
      </w:pPr>
    </w:p>
    <w:p w14:paraId="29EE3737" w14:textId="77777777" w:rsidR="00962027" w:rsidRPr="00E03FEB" w:rsidRDefault="00962027" w:rsidP="00962027">
      <w:r w:rsidRPr="00E03FEB">
        <w:t xml:space="preserve">Give official fall term enrollment figures (head count) for the current and preceding four academic years and undergraduate and graduate degrees conferred during each of those years.  The "current" year means the academic year preceding the on-site visit.  </w:t>
      </w:r>
    </w:p>
    <w:p w14:paraId="32C8F2FA" w14:textId="77777777" w:rsidR="00962027" w:rsidRPr="00E03FEB" w:rsidRDefault="00962027" w:rsidP="00962027"/>
    <w:p w14:paraId="621E2AEC" w14:textId="77777777" w:rsidR="00962027" w:rsidRPr="00E03FEB" w:rsidRDefault="00962027" w:rsidP="00962027">
      <w:r w:rsidRPr="00E03FEB">
        <w:t>FT--full time</w:t>
      </w:r>
    </w:p>
    <w:p w14:paraId="3A61923A" w14:textId="77777777" w:rsidR="00962027" w:rsidRPr="00E03FEB" w:rsidRDefault="00962027" w:rsidP="00962027">
      <w:r w:rsidRPr="00E03FEB">
        <w:t>PT--part time</w:t>
      </w:r>
    </w:p>
    <w:bookmarkEnd w:id="129"/>
    <w:p w14:paraId="3F044DD8" w14:textId="77777777" w:rsidR="003D1860" w:rsidRPr="006643AA" w:rsidRDefault="003D1860" w:rsidP="00A51DD3">
      <w:pPr>
        <w:rPr>
          <w:i/>
        </w:rPr>
        <w:sectPr w:rsidR="003D1860" w:rsidRPr="006643AA" w:rsidSect="00937754">
          <w:footnotePr>
            <w:numRestart w:val="eachPage"/>
          </w:footnotePr>
          <w:pgSz w:w="15840" w:h="12240" w:orient="landscape" w:code="1"/>
          <w:pgMar w:top="1440" w:right="1440" w:bottom="1440" w:left="1440" w:header="720" w:footer="720" w:gutter="0"/>
          <w:cols w:space="720"/>
          <w:docGrid w:linePitch="360"/>
        </w:sectPr>
      </w:pPr>
    </w:p>
    <w:p w14:paraId="165E9D15" w14:textId="77777777" w:rsidR="00962027" w:rsidRPr="00A65786" w:rsidRDefault="00962027" w:rsidP="00962027">
      <w:pPr>
        <w:pStyle w:val="Heading2"/>
        <w:rPr>
          <w:rFonts w:cs="Arial"/>
        </w:rPr>
      </w:pPr>
      <w:bookmarkStart w:id="130" w:name="_Hlk175835973"/>
      <w:r w:rsidRPr="00A65786">
        <w:rPr>
          <w:rFonts w:cs="Arial"/>
        </w:rPr>
        <w:lastRenderedPageBreak/>
        <w:t>Table D-2.  Personnel</w:t>
      </w:r>
    </w:p>
    <w:p w14:paraId="46BCF42A" w14:textId="77777777" w:rsidR="00962027" w:rsidRPr="00A65786" w:rsidRDefault="00962027" w:rsidP="00962027"/>
    <w:p w14:paraId="59EFB850" w14:textId="77777777" w:rsidR="00962027" w:rsidRPr="003E116E" w:rsidRDefault="00962027" w:rsidP="00962027">
      <w:pPr>
        <w:rPr>
          <w:rFonts w:ascii="Arial" w:hAnsi="Arial" w:cs="Arial"/>
          <w:b/>
          <w:bCs/>
          <w:iCs/>
        </w:rPr>
      </w:pPr>
      <w:r w:rsidRPr="003E116E">
        <w:rPr>
          <w:rFonts w:ascii="Arial" w:hAnsi="Arial" w:cs="Arial"/>
          <w:b/>
          <w:bCs/>
          <w:iCs/>
        </w:rPr>
        <w:t>Name of the Program</w:t>
      </w:r>
    </w:p>
    <w:p w14:paraId="5C7EB2B9" w14:textId="77777777" w:rsidR="00962027" w:rsidRPr="00A65786" w:rsidRDefault="00962027" w:rsidP="00962027"/>
    <w:p w14:paraId="039B3F00" w14:textId="77777777" w:rsidR="00962027" w:rsidRDefault="00962027" w:rsidP="00962027">
      <w:pPr>
        <w:rPr>
          <w:bCs/>
        </w:rPr>
      </w:pPr>
      <w:r w:rsidRPr="00A65786">
        <w:rPr>
          <w:bCs/>
        </w:rPr>
        <w:t>Year</w:t>
      </w:r>
      <w:r>
        <w:rPr>
          <w:rStyle w:val="FootnoteReference"/>
          <w:bCs/>
        </w:rPr>
        <w:footnoteReference w:id="15"/>
      </w:r>
      <w:r w:rsidRPr="00A65786">
        <w:rPr>
          <w:bCs/>
        </w:rPr>
        <w:t>:  _________</w:t>
      </w:r>
    </w:p>
    <w:p w14:paraId="75CC83AA" w14:textId="77777777" w:rsidR="00962027" w:rsidRDefault="00962027" w:rsidP="00962027">
      <w:pPr>
        <w:rPr>
          <w:bCs/>
        </w:rPr>
      </w:pPr>
    </w:p>
    <w:tbl>
      <w:tblPr>
        <w:tblStyle w:val="GridTable1Light"/>
        <w:tblW w:w="0" w:type="auto"/>
        <w:tblLook w:val="04A0" w:firstRow="1" w:lastRow="0" w:firstColumn="1" w:lastColumn="0" w:noHBand="0" w:noVBand="1"/>
      </w:tblPr>
      <w:tblGrid>
        <w:gridCol w:w="4225"/>
        <w:gridCol w:w="1530"/>
        <w:gridCol w:w="1440"/>
        <w:gridCol w:w="1435"/>
      </w:tblGrid>
      <w:tr w:rsidR="00962027" w14:paraId="07B97E93" w14:textId="77777777" w:rsidTr="008D180A">
        <w:trPr>
          <w:cnfStyle w:val="100000000000" w:firstRow="1" w:lastRow="0" w:firstColumn="0" w:lastColumn="0" w:oddVBand="0" w:evenVBand="0" w:oddHBand="0" w:evenHBand="0" w:firstRowFirstColumn="0" w:firstRowLastColumn="0" w:lastRowFirstColumn="0" w:lastRowLastColumn="0"/>
          <w:trHeight w:val="135"/>
          <w:tblHeader/>
        </w:trPr>
        <w:tc>
          <w:tcPr>
            <w:cnfStyle w:val="001000000000" w:firstRow="0" w:lastRow="0" w:firstColumn="1" w:lastColumn="0" w:oddVBand="0" w:evenVBand="0" w:oddHBand="0" w:evenHBand="0" w:firstRowFirstColumn="0" w:firstRowLastColumn="0" w:lastRowFirstColumn="0" w:lastRowLastColumn="0"/>
            <w:tcW w:w="4225" w:type="dxa"/>
            <w:shd w:val="clear" w:color="auto" w:fill="BFBFBF" w:themeFill="background1" w:themeFillShade="BF"/>
            <w:vAlign w:val="center"/>
          </w:tcPr>
          <w:p w14:paraId="41E41874" w14:textId="77777777" w:rsidR="00962027" w:rsidRPr="00A741BC" w:rsidRDefault="00962027" w:rsidP="008D180A">
            <w:pPr>
              <w:jc w:val="center"/>
              <w:rPr>
                <w:b w:val="0"/>
              </w:rPr>
            </w:pPr>
          </w:p>
        </w:tc>
        <w:tc>
          <w:tcPr>
            <w:tcW w:w="2970" w:type="dxa"/>
            <w:gridSpan w:val="2"/>
            <w:vAlign w:val="center"/>
          </w:tcPr>
          <w:p w14:paraId="668AF22E" w14:textId="77777777" w:rsidR="00962027" w:rsidRPr="00A741BC" w:rsidRDefault="00962027" w:rsidP="008D180A">
            <w:pPr>
              <w:jc w:val="center"/>
              <w:cnfStyle w:val="100000000000" w:firstRow="1" w:lastRow="0" w:firstColumn="0" w:lastColumn="0" w:oddVBand="0" w:evenVBand="0" w:oddHBand="0" w:evenHBand="0" w:firstRowFirstColumn="0" w:firstRowLastColumn="0" w:lastRowFirstColumn="0" w:lastRowLastColumn="0"/>
              <w:rPr>
                <w:b w:val="0"/>
              </w:rPr>
            </w:pPr>
            <w:r>
              <w:rPr>
                <w:b w:val="0"/>
              </w:rPr>
              <w:t>HEAD COUNT</w:t>
            </w:r>
          </w:p>
        </w:tc>
        <w:tc>
          <w:tcPr>
            <w:tcW w:w="1435" w:type="dxa"/>
            <w:shd w:val="clear" w:color="auto" w:fill="BFBFBF" w:themeFill="background1" w:themeFillShade="BF"/>
            <w:vAlign w:val="center"/>
          </w:tcPr>
          <w:p w14:paraId="7B79B8F5" w14:textId="77777777" w:rsidR="00962027" w:rsidRPr="00A741BC" w:rsidRDefault="00962027" w:rsidP="008D180A">
            <w:pPr>
              <w:jc w:val="center"/>
              <w:cnfStyle w:val="100000000000" w:firstRow="1" w:lastRow="0" w:firstColumn="0" w:lastColumn="0" w:oddVBand="0" w:evenVBand="0" w:oddHBand="0" w:evenHBand="0" w:firstRowFirstColumn="0" w:firstRowLastColumn="0" w:lastRowFirstColumn="0" w:lastRowLastColumn="0"/>
              <w:rPr>
                <w:b w:val="0"/>
              </w:rPr>
            </w:pPr>
          </w:p>
        </w:tc>
      </w:tr>
      <w:tr w:rsidR="00962027" w14:paraId="52494736" w14:textId="77777777" w:rsidTr="008D180A">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4225" w:type="dxa"/>
            <w:vAlign w:val="center"/>
          </w:tcPr>
          <w:p w14:paraId="723992B5" w14:textId="77777777" w:rsidR="00962027" w:rsidRPr="00A741BC" w:rsidRDefault="00962027" w:rsidP="008D180A">
            <w:pPr>
              <w:jc w:val="center"/>
              <w:rPr>
                <w:b w:val="0"/>
              </w:rPr>
            </w:pPr>
            <w:r>
              <w:rPr>
                <w:b w:val="0"/>
              </w:rPr>
              <w:t>Employment Category</w:t>
            </w:r>
          </w:p>
        </w:tc>
        <w:tc>
          <w:tcPr>
            <w:tcW w:w="1530" w:type="dxa"/>
            <w:vAlign w:val="center"/>
          </w:tcPr>
          <w:p w14:paraId="25BE2AA2" w14:textId="77777777" w:rsidR="00962027" w:rsidRPr="00A741BC" w:rsidRDefault="00962027" w:rsidP="008D180A">
            <w:pPr>
              <w:jc w:val="center"/>
              <w:cnfStyle w:val="100000000000" w:firstRow="1" w:lastRow="0" w:firstColumn="0" w:lastColumn="0" w:oddVBand="0" w:evenVBand="0" w:oddHBand="0" w:evenHBand="0" w:firstRowFirstColumn="0" w:firstRowLastColumn="0" w:lastRowFirstColumn="0" w:lastRowLastColumn="0"/>
              <w:rPr>
                <w:b w:val="0"/>
              </w:rPr>
            </w:pPr>
            <w:r>
              <w:rPr>
                <w:b w:val="0"/>
              </w:rPr>
              <w:t>FT</w:t>
            </w:r>
          </w:p>
        </w:tc>
        <w:tc>
          <w:tcPr>
            <w:tcW w:w="1440" w:type="dxa"/>
            <w:vAlign w:val="center"/>
          </w:tcPr>
          <w:p w14:paraId="0B764C84" w14:textId="77777777" w:rsidR="00962027" w:rsidRPr="00A741BC" w:rsidRDefault="00962027" w:rsidP="008D180A">
            <w:pPr>
              <w:jc w:val="center"/>
              <w:cnfStyle w:val="100000000000" w:firstRow="1" w:lastRow="0" w:firstColumn="0" w:lastColumn="0" w:oddVBand="0" w:evenVBand="0" w:oddHBand="0" w:evenHBand="0" w:firstRowFirstColumn="0" w:firstRowLastColumn="0" w:lastRowFirstColumn="0" w:lastRowLastColumn="0"/>
              <w:rPr>
                <w:b w:val="0"/>
              </w:rPr>
            </w:pPr>
            <w:r>
              <w:rPr>
                <w:b w:val="0"/>
              </w:rPr>
              <w:t>PT</w:t>
            </w:r>
          </w:p>
        </w:tc>
        <w:tc>
          <w:tcPr>
            <w:tcW w:w="1435" w:type="dxa"/>
            <w:vAlign w:val="center"/>
          </w:tcPr>
          <w:p w14:paraId="54621841" w14:textId="77777777" w:rsidR="00962027" w:rsidRPr="00A741BC" w:rsidRDefault="00962027" w:rsidP="008D180A">
            <w:pPr>
              <w:jc w:val="center"/>
              <w:cnfStyle w:val="100000000000" w:firstRow="1" w:lastRow="0" w:firstColumn="0" w:lastColumn="0" w:oddVBand="0" w:evenVBand="0" w:oddHBand="0" w:evenHBand="0" w:firstRowFirstColumn="0" w:firstRowLastColumn="0" w:lastRowFirstColumn="0" w:lastRowLastColumn="0"/>
              <w:rPr>
                <w:b w:val="0"/>
              </w:rPr>
            </w:pPr>
            <w:r>
              <w:rPr>
                <w:b w:val="0"/>
              </w:rPr>
              <w:t>FTE</w:t>
            </w:r>
            <w:bookmarkStart w:id="131" w:name="_Ref173831076"/>
            <w:r>
              <w:rPr>
                <w:rStyle w:val="FootnoteReference"/>
                <w:b w:val="0"/>
              </w:rPr>
              <w:footnoteReference w:id="16"/>
            </w:r>
            <w:bookmarkEnd w:id="131"/>
          </w:p>
        </w:tc>
      </w:tr>
      <w:tr w:rsidR="00962027" w14:paraId="3A7AF3B0" w14:textId="77777777" w:rsidTr="008D180A">
        <w:trPr>
          <w:trHeight w:val="576"/>
        </w:trPr>
        <w:tc>
          <w:tcPr>
            <w:cnfStyle w:val="001000000000" w:firstRow="0" w:lastRow="0" w:firstColumn="1" w:lastColumn="0" w:oddVBand="0" w:evenVBand="0" w:oddHBand="0" w:evenHBand="0" w:firstRowFirstColumn="0" w:firstRowLastColumn="0" w:lastRowFirstColumn="0" w:lastRowLastColumn="0"/>
            <w:tcW w:w="4225" w:type="dxa"/>
            <w:vAlign w:val="center"/>
          </w:tcPr>
          <w:p w14:paraId="603DB509" w14:textId="77777777" w:rsidR="00962027" w:rsidRPr="00A741BC" w:rsidRDefault="00962027" w:rsidP="008D180A">
            <w:pPr>
              <w:rPr>
                <w:b w:val="0"/>
              </w:rPr>
            </w:pPr>
            <w:r>
              <w:rPr>
                <w:b w:val="0"/>
              </w:rPr>
              <w:t>Administrative</w:t>
            </w:r>
            <w:r w:rsidRPr="00A741BC">
              <w:rPr>
                <w:rStyle w:val="FootnoteReference"/>
              </w:rPr>
              <w:fldChar w:fldCharType="begin"/>
            </w:r>
            <w:r w:rsidRPr="00A741BC">
              <w:rPr>
                <w:b w:val="0"/>
                <w:vertAlign w:val="superscript"/>
              </w:rPr>
              <w:instrText xml:space="preserve"> NOTEREF _Ref173831076 \h </w:instrText>
            </w:r>
            <w:r w:rsidRPr="00A741BC">
              <w:rPr>
                <w:rStyle w:val="FootnoteReference"/>
              </w:rPr>
              <w:instrText xml:space="preserve"> \* MERGEFORMAT </w:instrText>
            </w:r>
            <w:r w:rsidRPr="00A741BC">
              <w:rPr>
                <w:rStyle w:val="FootnoteReference"/>
              </w:rPr>
            </w:r>
            <w:r w:rsidRPr="00A741BC">
              <w:rPr>
                <w:rStyle w:val="FootnoteReference"/>
              </w:rPr>
              <w:fldChar w:fldCharType="separate"/>
            </w:r>
            <w:r w:rsidRPr="00A741BC">
              <w:rPr>
                <w:b w:val="0"/>
                <w:vertAlign w:val="superscript"/>
              </w:rPr>
              <w:t>2</w:t>
            </w:r>
            <w:r w:rsidRPr="00A741BC">
              <w:rPr>
                <w:rStyle w:val="FootnoteReference"/>
              </w:rPr>
              <w:fldChar w:fldCharType="end"/>
            </w:r>
          </w:p>
        </w:tc>
        <w:tc>
          <w:tcPr>
            <w:tcW w:w="1530" w:type="dxa"/>
          </w:tcPr>
          <w:p w14:paraId="3A5712FB"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40" w:type="dxa"/>
          </w:tcPr>
          <w:p w14:paraId="397FF290"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35" w:type="dxa"/>
          </w:tcPr>
          <w:p w14:paraId="7C894DCF"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r>
      <w:tr w:rsidR="00962027" w14:paraId="73EFBEBC" w14:textId="77777777" w:rsidTr="008D180A">
        <w:trPr>
          <w:trHeight w:val="576"/>
        </w:trPr>
        <w:tc>
          <w:tcPr>
            <w:cnfStyle w:val="001000000000" w:firstRow="0" w:lastRow="0" w:firstColumn="1" w:lastColumn="0" w:oddVBand="0" w:evenVBand="0" w:oddHBand="0" w:evenHBand="0" w:firstRowFirstColumn="0" w:firstRowLastColumn="0" w:lastRowFirstColumn="0" w:lastRowLastColumn="0"/>
            <w:tcW w:w="4225" w:type="dxa"/>
            <w:vAlign w:val="center"/>
          </w:tcPr>
          <w:p w14:paraId="19E37996" w14:textId="77777777" w:rsidR="00962027" w:rsidRPr="00A741BC" w:rsidRDefault="00962027" w:rsidP="008D180A">
            <w:pPr>
              <w:rPr>
                <w:b w:val="0"/>
              </w:rPr>
            </w:pPr>
            <w:r>
              <w:rPr>
                <w:b w:val="0"/>
              </w:rPr>
              <w:t>Faculty (tenure-track)</w:t>
            </w:r>
            <w:r>
              <w:rPr>
                <w:rStyle w:val="FootnoteReference"/>
                <w:b w:val="0"/>
              </w:rPr>
              <w:footnoteReference w:id="17"/>
            </w:r>
          </w:p>
        </w:tc>
        <w:tc>
          <w:tcPr>
            <w:tcW w:w="1530" w:type="dxa"/>
          </w:tcPr>
          <w:p w14:paraId="46BC3061"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40" w:type="dxa"/>
          </w:tcPr>
          <w:p w14:paraId="3C98DE9E"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35" w:type="dxa"/>
          </w:tcPr>
          <w:p w14:paraId="4FA12405"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r>
      <w:tr w:rsidR="00962027" w14:paraId="67A3509C" w14:textId="77777777" w:rsidTr="008D180A">
        <w:trPr>
          <w:trHeight w:val="576"/>
        </w:trPr>
        <w:tc>
          <w:tcPr>
            <w:cnfStyle w:val="001000000000" w:firstRow="0" w:lastRow="0" w:firstColumn="1" w:lastColumn="0" w:oddVBand="0" w:evenVBand="0" w:oddHBand="0" w:evenHBand="0" w:firstRowFirstColumn="0" w:firstRowLastColumn="0" w:lastRowFirstColumn="0" w:lastRowLastColumn="0"/>
            <w:tcW w:w="4225" w:type="dxa"/>
            <w:vAlign w:val="center"/>
          </w:tcPr>
          <w:p w14:paraId="4F753A37" w14:textId="77777777" w:rsidR="00962027" w:rsidRPr="00A741BC" w:rsidRDefault="00962027" w:rsidP="008D180A">
            <w:pPr>
              <w:rPr>
                <w:b w:val="0"/>
              </w:rPr>
            </w:pPr>
            <w:r>
              <w:rPr>
                <w:b w:val="0"/>
              </w:rPr>
              <w:t>Other Faculty (excluding student assistants)</w:t>
            </w:r>
          </w:p>
        </w:tc>
        <w:tc>
          <w:tcPr>
            <w:tcW w:w="1530" w:type="dxa"/>
          </w:tcPr>
          <w:p w14:paraId="5F473D00"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40" w:type="dxa"/>
          </w:tcPr>
          <w:p w14:paraId="4AFC0DDA"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35" w:type="dxa"/>
          </w:tcPr>
          <w:p w14:paraId="42AC50C4"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r>
      <w:tr w:rsidR="00962027" w14:paraId="168CC178" w14:textId="77777777" w:rsidTr="008D180A">
        <w:trPr>
          <w:trHeight w:val="576"/>
        </w:trPr>
        <w:tc>
          <w:tcPr>
            <w:cnfStyle w:val="001000000000" w:firstRow="0" w:lastRow="0" w:firstColumn="1" w:lastColumn="0" w:oddVBand="0" w:evenVBand="0" w:oddHBand="0" w:evenHBand="0" w:firstRowFirstColumn="0" w:firstRowLastColumn="0" w:lastRowFirstColumn="0" w:lastRowLastColumn="0"/>
            <w:tcW w:w="4225" w:type="dxa"/>
            <w:vAlign w:val="center"/>
          </w:tcPr>
          <w:p w14:paraId="7F584F9A" w14:textId="77777777" w:rsidR="00962027" w:rsidRPr="00A741BC" w:rsidRDefault="00962027" w:rsidP="008D180A">
            <w:pPr>
              <w:rPr>
                <w:b w:val="0"/>
              </w:rPr>
            </w:pPr>
            <w:r>
              <w:rPr>
                <w:b w:val="0"/>
              </w:rPr>
              <w:t>Student Teaching Assistants</w:t>
            </w:r>
            <w:r>
              <w:rPr>
                <w:rStyle w:val="FootnoteReference"/>
                <w:b w:val="0"/>
              </w:rPr>
              <w:footnoteReference w:id="18"/>
            </w:r>
          </w:p>
        </w:tc>
        <w:tc>
          <w:tcPr>
            <w:tcW w:w="1530" w:type="dxa"/>
          </w:tcPr>
          <w:p w14:paraId="79F2CC77"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40" w:type="dxa"/>
          </w:tcPr>
          <w:p w14:paraId="729AE571"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35" w:type="dxa"/>
          </w:tcPr>
          <w:p w14:paraId="3B6115C4"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r>
      <w:tr w:rsidR="00962027" w14:paraId="69562BE0" w14:textId="77777777" w:rsidTr="008D180A">
        <w:trPr>
          <w:trHeight w:val="576"/>
        </w:trPr>
        <w:tc>
          <w:tcPr>
            <w:cnfStyle w:val="001000000000" w:firstRow="0" w:lastRow="0" w:firstColumn="1" w:lastColumn="0" w:oddVBand="0" w:evenVBand="0" w:oddHBand="0" w:evenHBand="0" w:firstRowFirstColumn="0" w:firstRowLastColumn="0" w:lastRowFirstColumn="0" w:lastRowLastColumn="0"/>
            <w:tcW w:w="4225" w:type="dxa"/>
            <w:vAlign w:val="center"/>
          </w:tcPr>
          <w:p w14:paraId="30E6D417" w14:textId="77777777" w:rsidR="00962027" w:rsidRPr="00A741BC" w:rsidRDefault="00962027" w:rsidP="008D180A">
            <w:pPr>
              <w:rPr>
                <w:b w:val="0"/>
              </w:rPr>
            </w:pPr>
            <w:r>
              <w:rPr>
                <w:b w:val="0"/>
              </w:rPr>
              <w:t>Technicians/Specialists</w:t>
            </w:r>
          </w:p>
        </w:tc>
        <w:tc>
          <w:tcPr>
            <w:tcW w:w="1530" w:type="dxa"/>
          </w:tcPr>
          <w:p w14:paraId="22633260"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40" w:type="dxa"/>
          </w:tcPr>
          <w:p w14:paraId="5290534F"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35" w:type="dxa"/>
          </w:tcPr>
          <w:p w14:paraId="05D8CDA7"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r>
      <w:tr w:rsidR="00962027" w14:paraId="691F2055" w14:textId="77777777" w:rsidTr="008D180A">
        <w:trPr>
          <w:trHeight w:val="576"/>
        </w:trPr>
        <w:tc>
          <w:tcPr>
            <w:cnfStyle w:val="001000000000" w:firstRow="0" w:lastRow="0" w:firstColumn="1" w:lastColumn="0" w:oddVBand="0" w:evenVBand="0" w:oddHBand="0" w:evenHBand="0" w:firstRowFirstColumn="0" w:firstRowLastColumn="0" w:lastRowFirstColumn="0" w:lastRowLastColumn="0"/>
            <w:tcW w:w="4225" w:type="dxa"/>
            <w:vAlign w:val="center"/>
          </w:tcPr>
          <w:p w14:paraId="29DE10A9" w14:textId="77777777" w:rsidR="00962027" w:rsidRPr="00A741BC" w:rsidRDefault="00962027" w:rsidP="008D180A">
            <w:pPr>
              <w:rPr>
                <w:b w:val="0"/>
              </w:rPr>
            </w:pPr>
            <w:r>
              <w:rPr>
                <w:b w:val="0"/>
              </w:rPr>
              <w:t>Office/Clerical Employees</w:t>
            </w:r>
          </w:p>
        </w:tc>
        <w:tc>
          <w:tcPr>
            <w:tcW w:w="1530" w:type="dxa"/>
          </w:tcPr>
          <w:p w14:paraId="4731E688"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40" w:type="dxa"/>
          </w:tcPr>
          <w:p w14:paraId="6065BFA7"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35" w:type="dxa"/>
          </w:tcPr>
          <w:p w14:paraId="3A76581D"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r>
      <w:tr w:rsidR="00962027" w14:paraId="5A0DAA7E" w14:textId="77777777" w:rsidTr="008D180A">
        <w:trPr>
          <w:trHeight w:val="576"/>
        </w:trPr>
        <w:tc>
          <w:tcPr>
            <w:cnfStyle w:val="001000000000" w:firstRow="0" w:lastRow="0" w:firstColumn="1" w:lastColumn="0" w:oddVBand="0" w:evenVBand="0" w:oddHBand="0" w:evenHBand="0" w:firstRowFirstColumn="0" w:firstRowLastColumn="0" w:lastRowFirstColumn="0" w:lastRowLastColumn="0"/>
            <w:tcW w:w="4225" w:type="dxa"/>
            <w:vAlign w:val="center"/>
          </w:tcPr>
          <w:p w14:paraId="6A2847E0" w14:textId="77777777" w:rsidR="00962027" w:rsidRPr="00A741BC" w:rsidRDefault="00962027" w:rsidP="008D180A">
            <w:pPr>
              <w:rPr>
                <w:b w:val="0"/>
              </w:rPr>
            </w:pPr>
            <w:r>
              <w:rPr>
                <w:b w:val="0"/>
              </w:rPr>
              <w:t>Others</w:t>
            </w:r>
            <w:r>
              <w:rPr>
                <w:rStyle w:val="FootnoteReference"/>
                <w:b w:val="0"/>
              </w:rPr>
              <w:footnoteReference w:id="19"/>
            </w:r>
          </w:p>
        </w:tc>
        <w:tc>
          <w:tcPr>
            <w:tcW w:w="1530" w:type="dxa"/>
          </w:tcPr>
          <w:p w14:paraId="265A44E7"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40" w:type="dxa"/>
          </w:tcPr>
          <w:p w14:paraId="7012144D"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c>
          <w:tcPr>
            <w:tcW w:w="1435" w:type="dxa"/>
          </w:tcPr>
          <w:p w14:paraId="00A1CBA2" w14:textId="77777777" w:rsidR="00962027" w:rsidRPr="00A741BC" w:rsidRDefault="00962027" w:rsidP="008D180A">
            <w:pPr>
              <w:cnfStyle w:val="000000000000" w:firstRow="0" w:lastRow="0" w:firstColumn="0" w:lastColumn="0" w:oddVBand="0" w:evenVBand="0" w:oddHBand="0" w:evenHBand="0" w:firstRowFirstColumn="0" w:firstRowLastColumn="0" w:lastRowFirstColumn="0" w:lastRowLastColumn="0"/>
              <w:rPr>
                <w:bCs/>
              </w:rPr>
            </w:pPr>
          </w:p>
        </w:tc>
      </w:tr>
    </w:tbl>
    <w:p w14:paraId="595276CB" w14:textId="77777777" w:rsidR="00962027" w:rsidRPr="00A65786" w:rsidRDefault="00962027" w:rsidP="00962027">
      <w:pPr>
        <w:rPr>
          <w:bCs/>
        </w:rPr>
      </w:pPr>
    </w:p>
    <w:p w14:paraId="4BA438F0" w14:textId="77777777" w:rsidR="00962027" w:rsidRPr="00A65786" w:rsidRDefault="00962027" w:rsidP="00962027"/>
    <w:p w14:paraId="76293E4E" w14:textId="77777777" w:rsidR="00962027" w:rsidRPr="00E03FEB" w:rsidRDefault="00962027" w:rsidP="00962027">
      <w:r w:rsidRPr="00E03FEB">
        <w:t xml:space="preserve">Report data for the program being evaluated. </w:t>
      </w:r>
    </w:p>
    <w:bookmarkEnd w:id="130"/>
    <w:p w14:paraId="2079D1D3" w14:textId="77777777" w:rsidR="00A17CA9" w:rsidRPr="006643AA" w:rsidRDefault="00A17CA9" w:rsidP="00C67369">
      <w:r w:rsidRPr="006643AA">
        <w:br w:type="page"/>
      </w:r>
      <w:bookmarkStart w:id="132" w:name="_Toc267903808"/>
    </w:p>
    <w:p w14:paraId="7C734831" w14:textId="77777777" w:rsidR="00A9718A" w:rsidRPr="003112D1" w:rsidRDefault="00A9718A" w:rsidP="00962027">
      <w:pPr>
        <w:pStyle w:val="Heading1"/>
      </w:pPr>
      <w:bookmarkStart w:id="133" w:name="_Toc112699295"/>
      <w:bookmarkStart w:id="134" w:name="_Toc209170156"/>
      <w:bookmarkEnd w:id="132"/>
      <w:r w:rsidRPr="003112D1">
        <w:lastRenderedPageBreak/>
        <w:t>Submission Attesting to Compliance</w:t>
      </w:r>
      <w:bookmarkEnd w:id="133"/>
      <w:bookmarkEnd w:id="134"/>
    </w:p>
    <w:p w14:paraId="6DA57702" w14:textId="77777777" w:rsidR="00A9718A" w:rsidRDefault="00A9718A" w:rsidP="00A9718A">
      <w:pPr>
        <w:rPr>
          <w:rFonts w:ascii="Georgia" w:hAnsi="Georgia"/>
        </w:rPr>
      </w:pPr>
    </w:p>
    <w:p w14:paraId="7FD387A0" w14:textId="2F3B3306" w:rsidR="00A9718A" w:rsidRDefault="00A9718A" w:rsidP="00A9718A">
      <w:r>
        <w:t>Only the Dean or Dean’s Delegate can electronically submit the Self-</w:t>
      </w:r>
      <w:r w:rsidR="00C831A3">
        <w:t>S</w:t>
      </w:r>
      <w:r>
        <w:t>tudy Report</w:t>
      </w:r>
      <w:r w:rsidR="00674B50">
        <w:t xml:space="preserve">. </w:t>
      </w:r>
    </w:p>
    <w:p w14:paraId="710707B9" w14:textId="77777777" w:rsidR="00A9718A" w:rsidRDefault="00A9718A" w:rsidP="00A9718A"/>
    <w:p w14:paraId="35C03520" w14:textId="0D213CE8" w:rsidR="00A9718A" w:rsidRDefault="00A9718A" w:rsidP="00A9718A">
      <w:r>
        <w:t xml:space="preserve">ABET considers the on-line submission as equivalent to an electronic signature of compliance attesting to the fact that the program conducted an honest assessment of compliance and has provided a complete and accurate disclosure of timely information regarding compliance with ABET’s </w:t>
      </w:r>
      <w:r>
        <w:rPr>
          <w:i/>
        </w:rPr>
        <w:t xml:space="preserve">Criteria for Accrediting Engineering </w:t>
      </w:r>
      <w:r w:rsidR="00A608BC">
        <w:rPr>
          <w:i/>
        </w:rPr>
        <w:t xml:space="preserve">Technology </w:t>
      </w:r>
      <w:r>
        <w:rPr>
          <w:i/>
        </w:rPr>
        <w:t>Programs</w:t>
      </w:r>
      <w:r>
        <w:t xml:space="preserve"> to include the General Criteria and any applicable Program Criteria, and the ABET </w:t>
      </w:r>
      <w:r>
        <w:rPr>
          <w:i/>
        </w:rPr>
        <w:t>Accreditation Policy and Procedure Manual.</w:t>
      </w:r>
    </w:p>
    <w:p w14:paraId="29C2DC47" w14:textId="77777777" w:rsidR="000E2340" w:rsidRPr="006A64AF" w:rsidRDefault="000E2340" w:rsidP="000E2340">
      <w:pPr>
        <w:rPr>
          <w:b/>
        </w:rPr>
      </w:pPr>
    </w:p>
    <w:p w14:paraId="3389467E" w14:textId="77777777" w:rsidR="0078324E" w:rsidRPr="000E2340" w:rsidRDefault="0078324E" w:rsidP="000E2340">
      <w:pPr>
        <w:rPr>
          <w:rFonts w:ascii="Georgia" w:hAnsi="Georgia"/>
          <w:b/>
        </w:rPr>
      </w:pPr>
    </w:p>
    <w:sectPr w:rsidR="0078324E" w:rsidRPr="000E2340" w:rsidSect="001A26BD">
      <w:headerReference w:type="default" r:id="rId20"/>
      <w:footnotePr>
        <w:numRestart w:val="eachPage"/>
      </w:foot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B7D15" w14:textId="77777777" w:rsidR="00A03C3C" w:rsidRDefault="00A03C3C">
      <w:r>
        <w:separator/>
      </w:r>
    </w:p>
  </w:endnote>
  <w:endnote w:type="continuationSeparator" w:id="0">
    <w:p w14:paraId="368AF693" w14:textId="77777777" w:rsidR="00A03C3C" w:rsidRDefault="00A03C3C">
      <w:r>
        <w:continuationSeparator/>
      </w:r>
    </w:p>
  </w:endnote>
  <w:endnote w:type="continuationNotice" w:id="1">
    <w:p w14:paraId="1A3FAF6C" w14:textId="77777777" w:rsidR="00A03C3C" w:rsidRDefault="00A03C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Egyptienne F LT Std">
    <w:altName w:val="Cambria"/>
    <w:panose1 w:val="00000000000000000000"/>
    <w:charset w:val="00"/>
    <w:family w:val="roma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8ABFB" w14:textId="63C0EF6F" w:rsidR="00F017A3" w:rsidRDefault="00F017A3" w:rsidP="0094776F">
    <w:pPr>
      <w:pStyle w:val="Footer"/>
      <w:tabs>
        <w:tab w:val="clear" w:pos="4320"/>
        <w:tab w:val="center" w:pos="3690"/>
      </w:tabs>
      <w:jc w:val="right"/>
    </w:pPr>
    <w:r>
      <w:tab/>
    </w:r>
    <w:r>
      <w:tab/>
      <w:t>T002 202</w:t>
    </w:r>
    <w:r w:rsidR="004B3826">
      <w:t>6</w:t>
    </w:r>
    <w:r>
      <w:t>-2</w:t>
    </w:r>
    <w:r w:rsidR="004B3826">
      <w:t>7</w:t>
    </w:r>
    <w:r>
      <w:t xml:space="preserve"> Self-Study Questionnair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C7D81" w14:textId="5A092A2A" w:rsidR="00F017A3" w:rsidRDefault="00F017A3" w:rsidP="002B359A">
    <w:pPr>
      <w:pStyle w:val="Footer"/>
      <w:jc w:val="right"/>
    </w:pPr>
    <w:r>
      <w:t>T002 202</w:t>
    </w:r>
    <w:r w:rsidR="004B3826">
      <w:t>6</w:t>
    </w:r>
    <w:r>
      <w:t>-2</w:t>
    </w:r>
    <w:r w:rsidR="004B3826">
      <w:t>7</w:t>
    </w:r>
    <w:r>
      <w:t xml:space="preserve"> Self-Study Questionnaire           </w:t>
    </w:r>
    <w:r>
      <w:fldChar w:fldCharType="begin"/>
    </w:r>
    <w:r>
      <w:instrText xml:space="preserve"> PAGE   \* MERGEFORMAT </w:instrText>
    </w:r>
    <w:r>
      <w:fldChar w:fldCharType="separate"/>
    </w:r>
    <w:r w:rsidR="009D3B89">
      <w:rPr>
        <w:noProof/>
      </w:rPr>
      <w:t>16</w:t>
    </w:r>
    <w:r>
      <w:rPr>
        <w:noProof/>
      </w:rPr>
      <w:fldChar w:fldCharType="end"/>
    </w:r>
  </w:p>
  <w:p w14:paraId="45C19D90" w14:textId="77777777" w:rsidR="00F017A3" w:rsidRDefault="00F017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E63F3" w14:textId="51D8887E" w:rsidR="00F017A3" w:rsidRDefault="00F017A3" w:rsidP="0094776F">
    <w:pPr>
      <w:pStyle w:val="Footer"/>
      <w:jc w:val="right"/>
    </w:pPr>
    <w:r>
      <w:t>T002 202</w:t>
    </w:r>
    <w:r w:rsidR="004B3826">
      <w:t>6</w:t>
    </w:r>
    <w:r>
      <w:t>-2</w:t>
    </w:r>
    <w:r w:rsidR="004B3826">
      <w:t>7</w:t>
    </w:r>
    <w:r>
      <w:t xml:space="preserve"> Self-Study Questionnaire           </w:t>
    </w:r>
    <w:r>
      <w:fldChar w:fldCharType="begin"/>
    </w:r>
    <w:r>
      <w:instrText xml:space="preserve"> PAGE   \* MERGEFORMAT </w:instrText>
    </w:r>
    <w:r>
      <w:fldChar w:fldCharType="separate"/>
    </w:r>
    <w:r w:rsidR="009D3B89">
      <w:rPr>
        <w:noProof/>
      </w:rPr>
      <w:t>7</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A4668" w14:textId="78FF9E92" w:rsidR="00F017A3" w:rsidRDefault="00F017A3" w:rsidP="0094776F">
    <w:pPr>
      <w:pStyle w:val="Footer"/>
      <w:jc w:val="right"/>
    </w:pPr>
    <w:r>
      <w:t>T002 202</w:t>
    </w:r>
    <w:r w:rsidR="004B3826">
      <w:t>6</w:t>
    </w:r>
    <w:r>
      <w:t>-2</w:t>
    </w:r>
    <w:r w:rsidR="004B3826">
      <w:t>7</w:t>
    </w:r>
    <w:r>
      <w:t xml:space="preserve"> Self-Study Questionnaire           </w:t>
    </w:r>
    <w:r>
      <w:fldChar w:fldCharType="begin"/>
    </w:r>
    <w:r>
      <w:instrText xml:space="preserve"> PAGE   \* MERGEFORMAT </w:instrText>
    </w:r>
    <w:r>
      <w:fldChar w:fldCharType="separate"/>
    </w:r>
    <w:r w:rsidR="009D3B89">
      <w:rPr>
        <w:noProof/>
      </w:rPr>
      <w:t>2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B26B7" w14:textId="77777777" w:rsidR="00A03C3C" w:rsidRDefault="00A03C3C">
      <w:r>
        <w:separator/>
      </w:r>
    </w:p>
  </w:footnote>
  <w:footnote w:type="continuationSeparator" w:id="0">
    <w:p w14:paraId="0872AF22" w14:textId="77777777" w:rsidR="00A03C3C" w:rsidRDefault="00A03C3C">
      <w:r>
        <w:continuationSeparator/>
      </w:r>
    </w:p>
  </w:footnote>
  <w:footnote w:type="continuationNotice" w:id="1">
    <w:p w14:paraId="71A50C76" w14:textId="77777777" w:rsidR="00A03C3C" w:rsidRDefault="00A03C3C"/>
  </w:footnote>
  <w:footnote w:id="2">
    <w:p w14:paraId="36F43023" w14:textId="2E37C8F7" w:rsidR="00537F31" w:rsidRPr="0085566F" w:rsidRDefault="00537F31" w:rsidP="00537F31">
      <w:pPr>
        <w:pStyle w:val="ColorfulList-Accent11"/>
        <w:ind w:left="0"/>
        <w:rPr>
          <w:sz w:val="20"/>
          <w:szCs w:val="20"/>
        </w:rPr>
      </w:pPr>
      <w:r>
        <w:rPr>
          <w:rStyle w:val="FootnoteReference"/>
        </w:rPr>
        <w:footnoteRef/>
      </w:r>
      <w:r>
        <w:t xml:space="preserve"> </w:t>
      </w:r>
      <w:r w:rsidRPr="00982F43">
        <w:rPr>
          <w:b/>
          <w:sz w:val="20"/>
          <w:szCs w:val="20"/>
        </w:rPr>
        <w:t>Required</w:t>
      </w:r>
      <w:r w:rsidRPr="00982F43">
        <w:rPr>
          <w:sz w:val="20"/>
          <w:szCs w:val="20"/>
        </w:rPr>
        <w:t xml:space="preserve"> courses are required of all students in the program, </w:t>
      </w:r>
      <w:r w:rsidRPr="00982F43">
        <w:rPr>
          <w:b/>
          <w:sz w:val="20"/>
          <w:szCs w:val="20"/>
        </w:rPr>
        <w:t>elective</w:t>
      </w:r>
      <w:r w:rsidRPr="00982F43">
        <w:rPr>
          <w:sz w:val="20"/>
          <w:szCs w:val="20"/>
        </w:rPr>
        <w:t xml:space="preserve"> courses are optional for students, and </w:t>
      </w:r>
      <w:r w:rsidRPr="00982F43">
        <w:rPr>
          <w:b/>
          <w:sz w:val="20"/>
          <w:szCs w:val="20"/>
        </w:rPr>
        <w:t>selected elective</w:t>
      </w:r>
      <w:r w:rsidRPr="00982F43">
        <w:rPr>
          <w:sz w:val="20"/>
          <w:szCs w:val="20"/>
        </w:rPr>
        <w:t xml:space="preserve"> courses are those for which students must take one or more courses from a specified group. </w:t>
      </w:r>
    </w:p>
  </w:footnote>
  <w:footnote w:id="3">
    <w:p w14:paraId="10E8E7CD" w14:textId="0168106A" w:rsidR="00537F31" w:rsidRDefault="00537F31">
      <w:pPr>
        <w:pStyle w:val="FootnoteText"/>
      </w:pPr>
      <w:r>
        <w:rPr>
          <w:rStyle w:val="FootnoteReference"/>
        </w:rPr>
        <w:footnoteRef/>
      </w:r>
      <w:r>
        <w:t xml:space="preserve"> General Education or General Studies are required core courses outside of the major (e.g. art, history, social sciences, etc.)</w:t>
      </w:r>
    </w:p>
  </w:footnote>
  <w:footnote w:id="4">
    <w:p w14:paraId="5E20B93D" w14:textId="6F00828D" w:rsidR="00537F31" w:rsidRPr="00982F43" w:rsidRDefault="00537F31" w:rsidP="00537F31">
      <w:pPr>
        <w:pStyle w:val="ColorfulList-Accent11"/>
        <w:ind w:left="0"/>
        <w:rPr>
          <w:sz w:val="20"/>
          <w:szCs w:val="20"/>
        </w:rPr>
      </w:pPr>
      <w:r>
        <w:rPr>
          <w:rStyle w:val="FootnoteReference"/>
        </w:rPr>
        <w:footnoteRef/>
      </w:r>
      <w:r>
        <w:t xml:space="preserve"> </w:t>
      </w:r>
      <w:r w:rsidRPr="0085566F">
        <w:rPr>
          <w:sz w:val="20"/>
          <w:szCs w:val="20"/>
        </w:rPr>
        <w:t xml:space="preserve">For </w:t>
      </w:r>
      <w:r w:rsidRPr="00982F43">
        <w:rPr>
          <w:sz w:val="20"/>
          <w:szCs w:val="20"/>
        </w:rPr>
        <w:t xml:space="preserve">courses </w:t>
      </w:r>
      <w:r>
        <w:rPr>
          <w:sz w:val="20"/>
          <w:szCs w:val="20"/>
        </w:rPr>
        <w:t>including</w:t>
      </w:r>
      <w:r w:rsidRPr="00982F43">
        <w:rPr>
          <w:sz w:val="20"/>
          <w:szCs w:val="20"/>
        </w:rPr>
        <w:t xml:space="preserve"> multiple elements (lecture, laboratory, recitation, etc.), indicate the </w:t>
      </w:r>
      <w:r>
        <w:rPr>
          <w:sz w:val="20"/>
          <w:szCs w:val="20"/>
        </w:rPr>
        <w:t>average</w:t>
      </w:r>
      <w:r w:rsidRPr="00982F43">
        <w:rPr>
          <w:sz w:val="20"/>
          <w:szCs w:val="20"/>
        </w:rPr>
        <w:t xml:space="preserve"> enrollment in each element.</w:t>
      </w:r>
    </w:p>
    <w:p w14:paraId="286F3F97" w14:textId="77777777" w:rsidR="00537F31" w:rsidRDefault="00537F31" w:rsidP="00537F31">
      <w:pPr>
        <w:pStyle w:val="FootnoteText"/>
      </w:pPr>
    </w:p>
  </w:footnote>
  <w:footnote w:id="5">
    <w:p w14:paraId="7C33C92E" w14:textId="77777777" w:rsidR="00962027" w:rsidRPr="00C5751C" w:rsidRDefault="00962027" w:rsidP="00962027">
      <w:r w:rsidRPr="00C5751C">
        <w:rPr>
          <w:rStyle w:val="FootnoteReference"/>
        </w:rPr>
        <w:footnoteRef/>
      </w:r>
      <w:r w:rsidRPr="00C5751C">
        <w:t xml:space="preserve"> The level of activity, high, medium or low, should reflect an average over the year prior to the visit plus the two previous years.</w:t>
      </w:r>
    </w:p>
  </w:footnote>
  <w:footnote w:id="6">
    <w:p w14:paraId="69B9EF28" w14:textId="77777777" w:rsidR="00962027" w:rsidRPr="00C5751C" w:rsidRDefault="00962027" w:rsidP="00962027">
      <w:r w:rsidRPr="00C5751C">
        <w:rPr>
          <w:rStyle w:val="FootnoteReference"/>
        </w:rPr>
        <w:footnoteRef/>
      </w:r>
      <w:r w:rsidRPr="00C5751C">
        <w:t xml:space="preserve"> Code: P = Professor    ASC = Associate Professor   AST = Assistant Professor   I = Instructor   A = Adjunct   O = Other</w:t>
      </w:r>
    </w:p>
  </w:footnote>
  <w:footnote w:id="7">
    <w:p w14:paraId="1D18BEB4" w14:textId="77777777" w:rsidR="00962027" w:rsidRPr="00C5751C" w:rsidRDefault="00962027" w:rsidP="00962027">
      <w:pPr>
        <w:pStyle w:val="FootnoteText"/>
        <w:rPr>
          <w:sz w:val="24"/>
          <w:szCs w:val="24"/>
        </w:rPr>
      </w:pPr>
      <w:r w:rsidRPr="00C5751C">
        <w:rPr>
          <w:rStyle w:val="FootnoteReference"/>
          <w:sz w:val="24"/>
          <w:szCs w:val="24"/>
        </w:rPr>
        <w:footnoteRef/>
      </w:r>
      <w:r w:rsidRPr="00C5751C">
        <w:rPr>
          <w:sz w:val="24"/>
          <w:szCs w:val="24"/>
        </w:rPr>
        <w:t xml:space="preserve"> Code: TT = Tenure Track      T = Tenured      NTT = </w:t>
      </w:r>
      <w:proofErr w:type="gramStart"/>
      <w:r w:rsidRPr="00C5751C">
        <w:rPr>
          <w:sz w:val="24"/>
          <w:szCs w:val="24"/>
        </w:rPr>
        <w:t>Non Tenure</w:t>
      </w:r>
      <w:proofErr w:type="gramEnd"/>
      <w:r w:rsidRPr="00C5751C">
        <w:rPr>
          <w:sz w:val="24"/>
          <w:szCs w:val="24"/>
        </w:rPr>
        <w:t xml:space="preserve"> Track</w:t>
      </w:r>
    </w:p>
  </w:footnote>
  <w:footnote w:id="8">
    <w:p w14:paraId="5958CBD1" w14:textId="77777777" w:rsidR="00962027" w:rsidRDefault="00962027" w:rsidP="00962027">
      <w:pPr>
        <w:pStyle w:val="FootnoteText"/>
      </w:pPr>
      <w:r w:rsidRPr="00C5751C">
        <w:rPr>
          <w:rStyle w:val="FootnoteReference"/>
          <w:sz w:val="24"/>
          <w:szCs w:val="24"/>
        </w:rPr>
        <w:footnoteRef/>
      </w:r>
      <w:r w:rsidRPr="00C5751C">
        <w:rPr>
          <w:sz w:val="24"/>
          <w:szCs w:val="24"/>
        </w:rPr>
        <w:t xml:space="preserve"> At the institution.</w:t>
      </w:r>
    </w:p>
  </w:footnote>
  <w:footnote w:id="9">
    <w:p w14:paraId="37F9512E" w14:textId="77777777" w:rsidR="00962027" w:rsidRDefault="00962027" w:rsidP="00962027">
      <w:pPr>
        <w:pStyle w:val="FootnoteText"/>
      </w:pPr>
      <w:r>
        <w:rPr>
          <w:rStyle w:val="FootnoteReference"/>
        </w:rPr>
        <w:footnoteRef/>
      </w:r>
      <w:r>
        <w:t xml:space="preserve"> Program</w:t>
      </w:r>
      <w:r w:rsidRPr="00890A95">
        <w:t xml:space="preserve"> </w:t>
      </w:r>
      <w:r w:rsidRPr="00E03FEB">
        <w:t>activity distribution should be in percent of effort in the program and should total 100%.</w:t>
      </w:r>
    </w:p>
  </w:footnote>
  <w:footnote w:id="10">
    <w:p w14:paraId="72AC1C57" w14:textId="77777777" w:rsidR="00962027" w:rsidRDefault="00962027" w:rsidP="00962027">
      <w:pPr>
        <w:pStyle w:val="FootnoteText"/>
      </w:pPr>
      <w:r>
        <w:rPr>
          <w:rStyle w:val="FootnoteReference"/>
        </w:rPr>
        <w:footnoteRef/>
      </w:r>
      <w:r>
        <w:t xml:space="preserve"> FT </w:t>
      </w:r>
      <w:r w:rsidRPr="00E03FEB">
        <w:t>= Full Time Faculty or PT = Part Time Faculty, at the institution</w:t>
      </w:r>
      <w:r>
        <w:t>.</w:t>
      </w:r>
    </w:p>
  </w:footnote>
  <w:footnote w:id="11">
    <w:p w14:paraId="4FC81A89" w14:textId="77777777" w:rsidR="00962027" w:rsidRDefault="00962027" w:rsidP="00962027">
      <w:pPr>
        <w:pStyle w:val="FootnoteText"/>
      </w:pPr>
      <w:r>
        <w:rPr>
          <w:rStyle w:val="FootnoteReference"/>
        </w:rPr>
        <w:footnoteRef/>
      </w:r>
      <w:r>
        <w:t xml:space="preserve"> For</w:t>
      </w:r>
      <w:r w:rsidRPr="00890A95">
        <w:t xml:space="preserve"> </w:t>
      </w:r>
      <w:r w:rsidRPr="00E03FEB">
        <w:t>the academic year for which the Self-Study Report is being prepared.</w:t>
      </w:r>
    </w:p>
  </w:footnote>
  <w:footnote w:id="12">
    <w:p w14:paraId="4AAEC705" w14:textId="77777777" w:rsidR="00962027" w:rsidRDefault="00962027" w:rsidP="00962027">
      <w:pPr>
        <w:pStyle w:val="FootnoteText"/>
      </w:pPr>
      <w:r>
        <w:rPr>
          <w:rStyle w:val="FootnoteReference"/>
        </w:rPr>
        <w:footnoteRef/>
      </w:r>
      <w:r>
        <w:t xml:space="preserve"> Indicate</w:t>
      </w:r>
      <w:r w:rsidRPr="00890A95">
        <w:t xml:space="preserve"> </w:t>
      </w:r>
      <w:r w:rsidRPr="00E03FEB">
        <w:t>sabbatical leave, etc., under "Other."</w:t>
      </w:r>
    </w:p>
  </w:footnote>
  <w:footnote w:id="13">
    <w:p w14:paraId="2E15EF12" w14:textId="77777777" w:rsidR="00962027" w:rsidRDefault="00962027" w:rsidP="00962027">
      <w:pPr>
        <w:pStyle w:val="FootnoteText"/>
      </w:pPr>
      <w:r>
        <w:rPr>
          <w:rStyle w:val="FootnoteReference"/>
        </w:rPr>
        <w:footnoteRef/>
      </w:r>
      <w:r>
        <w:t xml:space="preserve"> Out of the total time employed at the institution. </w:t>
      </w:r>
      <w:r w:rsidRPr="00894EB8">
        <w:t>If a faculty member teaches for more than one program or is an administrator, indicate level of effort for only specific program activities (teaching, etc.).</w:t>
      </w:r>
    </w:p>
  </w:footnote>
  <w:footnote w:id="14">
    <w:p w14:paraId="651029CD" w14:textId="77777777" w:rsidR="00F017A3" w:rsidRPr="006643AA" w:rsidRDefault="00F017A3">
      <w:pPr>
        <w:pStyle w:val="FootnoteText"/>
        <w:rPr>
          <w:sz w:val="22"/>
          <w:szCs w:val="22"/>
        </w:rPr>
      </w:pPr>
      <w:r w:rsidRPr="006643AA">
        <w:rPr>
          <w:rStyle w:val="FootnoteReference"/>
          <w:sz w:val="22"/>
          <w:szCs w:val="22"/>
        </w:rPr>
        <w:footnoteRef/>
      </w:r>
      <w:r w:rsidRPr="006643AA">
        <w:rPr>
          <w:sz w:val="22"/>
          <w:szCs w:val="22"/>
        </w:rPr>
        <w:t xml:space="preserve"> Include information concerning facilities at all sites where program courses are delivered.</w:t>
      </w:r>
    </w:p>
  </w:footnote>
  <w:footnote w:id="15">
    <w:p w14:paraId="27481E7D" w14:textId="77777777" w:rsidR="00962027" w:rsidRDefault="00962027" w:rsidP="00962027">
      <w:pPr>
        <w:pStyle w:val="FootnoteText"/>
      </w:pPr>
      <w:r>
        <w:rPr>
          <w:rStyle w:val="FootnoteReference"/>
        </w:rPr>
        <w:footnoteRef/>
      </w:r>
      <w:r>
        <w:t xml:space="preserve"> Data </w:t>
      </w:r>
      <w:r w:rsidRPr="00A741BC">
        <w:t>on this table should be for the fall term immediately preceding the visit.  Updated tables for the fall term when the ABET team is visiting are to be prepared and presented to the team when they arrive.</w:t>
      </w:r>
    </w:p>
  </w:footnote>
  <w:footnote w:id="16">
    <w:p w14:paraId="14C66779" w14:textId="77777777" w:rsidR="00962027" w:rsidRDefault="00962027" w:rsidP="00962027">
      <w:pPr>
        <w:pStyle w:val="FootnoteText"/>
      </w:pPr>
      <w:r>
        <w:rPr>
          <w:rStyle w:val="FootnoteReference"/>
        </w:rPr>
        <w:footnoteRef/>
      </w:r>
      <w:r>
        <w:t xml:space="preserve"> Persons </w:t>
      </w:r>
      <w:r w:rsidRPr="00A741BC">
        <w:t>holding joint administrative/faculty positions or other combined assignments should be allocated to each category according to the fraction of the appointment assigned to that category.</w:t>
      </w:r>
    </w:p>
  </w:footnote>
  <w:footnote w:id="17">
    <w:p w14:paraId="1A7C3A11" w14:textId="77777777" w:rsidR="00962027" w:rsidRDefault="00962027" w:rsidP="00962027">
      <w:pPr>
        <w:pStyle w:val="FootnoteText"/>
      </w:pPr>
      <w:r>
        <w:rPr>
          <w:rStyle w:val="FootnoteReference"/>
        </w:rPr>
        <w:footnoteRef/>
      </w:r>
      <w:r>
        <w:t xml:space="preserve"> For </w:t>
      </w:r>
      <w:r w:rsidRPr="00A741BC">
        <w:t>faculty members, 1 FTE equals what your institution defines as a full-time load</w:t>
      </w:r>
      <w:r>
        <w:t>.</w:t>
      </w:r>
    </w:p>
  </w:footnote>
  <w:footnote w:id="18">
    <w:p w14:paraId="2ACC5EFE" w14:textId="77777777" w:rsidR="00962027" w:rsidRDefault="00962027" w:rsidP="00962027">
      <w:pPr>
        <w:pStyle w:val="FootnoteText"/>
      </w:pPr>
      <w:r>
        <w:rPr>
          <w:rStyle w:val="FootnoteReference"/>
        </w:rPr>
        <w:footnoteRef/>
      </w:r>
      <w:r>
        <w:t xml:space="preserve"> For </w:t>
      </w:r>
      <w:r w:rsidRPr="00A741BC">
        <w:t>student teaching assistants, 1 FTE equals 20 hours per week of work (or service). For undergraduate and graduate students, 1 FTE equals 15 semester credit-hours (or 24 quarter credit-hours) per term of institutional course work, meaning all courses — science, humanities and social sciences, etc.</w:t>
      </w:r>
    </w:p>
  </w:footnote>
  <w:footnote w:id="19">
    <w:p w14:paraId="7D64EE51" w14:textId="77777777" w:rsidR="00962027" w:rsidRDefault="00962027" w:rsidP="00962027">
      <w:pPr>
        <w:pStyle w:val="FootnoteText"/>
      </w:pPr>
      <w:r>
        <w:rPr>
          <w:rStyle w:val="FootnoteReference"/>
        </w:rPr>
        <w:footnoteRef/>
      </w:r>
      <w:r>
        <w:t xml:space="preserve"> Specify </w:t>
      </w:r>
      <w:r w:rsidRPr="00A741BC">
        <w:t xml:space="preserve">any other category considered </w:t>
      </w:r>
      <w:proofErr w:type="gramStart"/>
      <w:r w:rsidRPr="00A741BC">
        <w:t>appropriate, or</w:t>
      </w:r>
      <w:proofErr w:type="gramEnd"/>
      <w:r w:rsidRPr="00A741BC">
        <w:t xml:space="preserve"> leave blan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67F81" w14:textId="77777777" w:rsidR="00F017A3" w:rsidRDefault="00F01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90632"/>
    <w:multiLevelType w:val="hybridMultilevel"/>
    <w:tmpl w:val="8404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970526"/>
    <w:multiLevelType w:val="hybridMultilevel"/>
    <w:tmpl w:val="5C2A28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CA425E"/>
    <w:multiLevelType w:val="hybridMultilevel"/>
    <w:tmpl w:val="EAA6A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B87541"/>
    <w:multiLevelType w:val="hybridMultilevel"/>
    <w:tmpl w:val="1228C6A8"/>
    <w:lvl w:ilvl="0" w:tplc="A1CA67D0">
      <w:start w:val="1"/>
      <w:numFmt w:val="bullet"/>
      <w:lvlText w:val="•"/>
      <w:lvlJc w:val="left"/>
      <w:pPr>
        <w:tabs>
          <w:tab w:val="num" w:pos="720"/>
        </w:tabs>
        <w:ind w:left="720" w:hanging="360"/>
      </w:pPr>
      <w:rPr>
        <w:rFonts w:ascii="Arial" w:hAnsi="Arial" w:hint="default"/>
      </w:rPr>
    </w:lvl>
    <w:lvl w:ilvl="1" w:tplc="0AA25B36" w:tentative="1">
      <w:start w:val="1"/>
      <w:numFmt w:val="bullet"/>
      <w:lvlText w:val="•"/>
      <w:lvlJc w:val="left"/>
      <w:pPr>
        <w:tabs>
          <w:tab w:val="num" w:pos="1440"/>
        </w:tabs>
        <w:ind w:left="1440" w:hanging="360"/>
      </w:pPr>
      <w:rPr>
        <w:rFonts w:ascii="Arial" w:hAnsi="Arial" w:hint="default"/>
      </w:rPr>
    </w:lvl>
    <w:lvl w:ilvl="2" w:tplc="BF7A5782" w:tentative="1">
      <w:start w:val="1"/>
      <w:numFmt w:val="bullet"/>
      <w:lvlText w:val="•"/>
      <w:lvlJc w:val="left"/>
      <w:pPr>
        <w:tabs>
          <w:tab w:val="num" w:pos="2160"/>
        </w:tabs>
        <w:ind w:left="2160" w:hanging="360"/>
      </w:pPr>
      <w:rPr>
        <w:rFonts w:ascii="Arial" w:hAnsi="Arial" w:hint="default"/>
      </w:rPr>
    </w:lvl>
    <w:lvl w:ilvl="3" w:tplc="9AEE198E" w:tentative="1">
      <w:start w:val="1"/>
      <w:numFmt w:val="bullet"/>
      <w:lvlText w:val="•"/>
      <w:lvlJc w:val="left"/>
      <w:pPr>
        <w:tabs>
          <w:tab w:val="num" w:pos="2880"/>
        </w:tabs>
        <w:ind w:left="2880" w:hanging="360"/>
      </w:pPr>
      <w:rPr>
        <w:rFonts w:ascii="Arial" w:hAnsi="Arial" w:hint="default"/>
      </w:rPr>
    </w:lvl>
    <w:lvl w:ilvl="4" w:tplc="D7E03D88" w:tentative="1">
      <w:start w:val="1"/>
      <w:numFmt w:val="bullet"/>
      <w:lvlText w:val="•"/>
      <w:lvlJc w:val="left"/>
      <w:pPr>
        <w:tabs>
          <w:tab w:val="num" w:pos="3600"/>
        </w:tabs>
        <w:ind w:left="3600" w:hanging="360"/>
      </w:pPr>
      <w:rPr>
        <w:rFonts w:ascii="Arial" w:hAnsi="Arial" w:hint="default"/>
      </w:rPr>
    </w:lvl>
    <w:lvl w:ilvl="5" w:tplc="0F242A7A" w:tentative="1">
      <w:start w:val="1"/>
      <w:numFmt w:val="bullet"/>
      <w:lvlText w:val="•"/>
      <w:lvlJc w:val="left"/>
      <w:pPr>
        <w:tabs>
          <w:tab w:val="num" w:pos="4320"/>
        </w:tabs>
        <w:ind w:left="4320" w:hanging="360"/>
      </w:pPr>
      <w:rPr>
        <w:rFonts w:ascii="Arial" w:hAnsi="Arial" w:hint="default"/>
      </w:rPr>
    </w:lvl>
    <w:lvl w:ilvl="6" w:tplc="D9FE96B2" w:tentative="1">
      <w:start w:val="1"/>
      <w:numFmt w:val="bullet"/>
      <w:lvlText w:val="•"/>
      <w:lvlJc w:val="left"/>
      <w:pPr>
        <w:tabs>
          <w:tab w:val="num" w:pos="5040"/>
        </w:tabs>
        <w:ind w:left="5040" w:hanging="360"/>
      </w:pPr>
      <w:rPr>
        <w:rFonts w:ascii="Arial" w:hAnsi="Arial" w:hint="default"/>
      </w:rPr>
    </w:lvl>
    <w:lvl w:ilvl="7" w:tplc="A644084C" w:tentative="1">
      <w:start w:val="1"/>
      <w:numFmt w:val="bullet"/>
      <w:lvlText w:val="•"/>
      <w:lvlJc w:val="left"/>
      <w:pPr>
        <w:tabs>
          <w:tab w:val="num" w:pos="5760"/>
        </w:tabs>
        <w:ind w:left="5760" w:hanging="360"/>
      </w:pPr>
      <w:rPr>
        <w:rFonts w:ascii="Arial" w:hAnsi="Arial" w:hint="default"/>
      </w:rPr>
    </w:lvl>
    <w:lvl w:ilvl="8" w:tplc="973678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60E02E46"/>
    <w:multiLevelType w:val="hybridMultilevel"/>
    <w:tmpl w:val="8A22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1FE7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5297A"/>
    <w:multiLevelType w:val="hybridMultilevel"/>
    <w:tmpl w:val="A09CF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1782705">
    <w:abstractNumId w:val="9"/>
  </w:num>
  <w:num w:numId="2" w16cid:durableId="1457674378">
    <w:abstractNumId w:val="3"/>
  </w:num>
  <w:num w:numId="3" w16cid:durableId="1470632078">
    <w:abstractNumId w:val="6"/>
  </w:num>
  <w:num w:numId="4" w16cid:durableId="426779753">
    <w:abstractNumId w:val="1"/>
  </w:num>
  <w:num w:numId="5" w16cid:durableId="723723389">
    <w:abstractNumId w:val="10"/>
  </w:num>
  <w:num w:numId="6" w16cid:durableId="2049135387">
    <w:abstractNumId w:val="7"/>
  </w:num>
  <w:num w:numId="7" w16cid:durableId="1464274502">
    <w:abstractNumId w:val="0"/>
  </w:num>
  <w:num w:numId="8" w16cid:durableId="82380174">
    <w:abstractNumId w:val="8"/>
  </w:num>
  <w:num w:numId="9" w16cid:durableId="1440762945">
    <w:abstractNumId w:val="2"/>
  </w:num>
  <w:num w:numId="10" w16cid:durableId="786121034">
    <w:abstractNumId w:val="4"/>
  </w:num>
  <w:num w:numId="11" w16cid:durableId="48311257">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sjQzNbWwMLYwNDFS0lEKTi0uzszPAykwqwUAvRoEMywAAAA="/>
  </w:docVars>
  <w:rsids>
    <w:rsidRoot w:val="00EB1A56"/>
    <w:rsid w:val="000003DF"/>
    <w:rsid w:val="00000F80"/>
    <w:rsid w:val="00003FA4"/>
    <w:rsid w:val="00004696"/>
    <w:rsid w:val="00005BB0"/>
    <w:rsid w:val="00007976"/>
    <w:rsid w:val="00011920"/>
    <w:rsid w:val="000122E3"/>
    <w:rsid w:val="00017278"/>
    <w:rsid w:val="00020998"/>
    <w:rsid w:val="000227B6"/>
    <w:rsid w:val="000243C1"/>
    <w:rsid w:val="000262F8"/>
    <w:rsid w:val="00027046"/>
    <w:rsid w:val="00030A7A"/>
    <w:rsid w:val="000339E0"/>
    <w:rsid w:val="00035491"/>
    <w:rsid w:val="00037F90"/>
    <w:rsid w:val="00044D5D"/>
    <w:rsid w:val="00052A61"/>
    <w:rsid w:val="000537F8"/>
    <w:rsid w:val="000550D1"/>
    <w:rsid w:val="00060E0B"/>
    <w:rsid w:val="00062404"/>
    <w:rsid w:val="00063DDA"/>
    <w:rsid w:val="0006607E"/>
    <w:rsid w:val="00066E24"/>
    <w:rsid w:val="000703D3"/>
    <w:rsid w:val="0008096D"/>
    <w:rsid w:val="00081B6A"/>
    <w:rsid w:val="000821E3"/>
    <w:rsid w:val="00083DC8"/>
    <w:rsid w:val="00084470"/>
    <w:rsid w:val="00090997"/>
    <w:rsid w:val="00092540"/>
    <w:rsid w:val="00092E4D"/>
    <w:rsid w:val="000934EA"/>
    <w:rsid w:val="00094DB6"/>
    <w:rsid w:val="000964AB"/>
    <w:rsid w:val="000A19F2"/>
    <w:rsid w:val="000A626B"/>
    <w:rsid w:val="000A65EA"/>
    <w:rsid w:val="000B44BC"/>
    <w:rsid w:val="000B6690"/>
    <w:rsid w:val="000B67A7"/>
    <w:rsid w:val="000B7E63"/>
    <w:rsid w:val="000C3134"/>
    <w:rsid w:val="000C45C2"/>
    <w:rsid w:val="000C5541"/>
    <w:rsid w:val="000D34B2"/>
    <w:rsid w:val="000D3E33"/>
    <w:rsid w:val="000D4BAF"/>
    <w:rsid w:val="000D6275"/>
    <w:rsid w:val="000D6737"/>
    <w:rsid w:val="000D7CA1"/>
    <w:rsid w:val="000E0108"/>
    <w:rsid w:val="000E0710"/>
    <w:rsid w:val="000E2340"/>
    <w:rsid w:val="000E4C33"/>
    <w:rsid w:val="000E554E"/>
    <w:rsid w:val="000E5606"/>
    <w:rsid w:val="000E5A4C"/>
    <w:rsid w:val="000F2C12"/>
    <w:rsid w:val="000F6155"/>
    <w:rsid w:val="00105F42"/>
    <w:rsid w:val="001124C5"/>
    <w:rsid w:val="00113BF6"/>
    <w:rsid w:val="001142F6"/>
    <w:rsid w:val="0011514A"/>
    <w:rsid w:val="00116CFD"/>
    <w:rsid w:val="001201ED"/>
    <w:rsid w:val="00122836"/>
    <w:rsid w:val="00142FA4"/>
    <w:rsid w:val="00144D78"/>
    <w:rsid w:val="00150641"/>
    <w:rsid w:val="001509FB"/>
    <w:rsid w:val="0015123D"/>
    <w:rsid w:val="001520AA"/>
    <w:rsid w:val="001565A0"/>
    <w:rsid w:val="0015716B"/>
    <w:rsid w:val="001577CF"/>
    <w:rsid w:val="00157DD1"/>
    <w:rsid w:val="001669D7"/>
    <w:rsid w:val="00172C8F"/>
    <w:rsid w:val="00172F8A"/>
    <w:rsid w:val="00173265"/>
    <w:rsid w:val="0017401B"/>
    <w:rsid w:val="00174D55"/>
    <w:rsid w:val="00175B78"/>
    <w:rsid w:val="00175B86"/>
    <w:rsid w:val="00181F9A"/>
    <w:rsid w:val="00183DBE"/>
    <w:rsid w:val="00184376"/>
    <w:rsid w:val="0018490A"/>
    <w:rsid w:val="001909B7"/>
    <w:rsid w:val="001919C3"/>
    <w:rsid w:val="001929D1"/>
    <w:rsid w:val="0019321F"/>
    <w:rsid w:val="00194AED"/>
    <w:rsid w:val="00195F2F"/>
    <w:rsid w:val="001A01E7"/>
    <w:rsid w:val="001A26BD"/>
    <w:rsid w:val="001A2B1D"/>
    <w:rsid w:val="001A56E6"/>
    <w:rsid w:val="001A6085"/>
    <w:rsid w:val="001B0D34"/>
    <w:rsid w:val="001B339F"/>
    <w:rsid w:val="001B38D1"/>
    <w:rsid w:val="001B3B39"/>
    <w:rsid w:val="001B4E5D"/>
    <w:rsid w:val="001B6DB2"/>
    <w:rsid w:val="001B7A67"/>
    <w:rsid w:val="001B7EBC"/>
    <w:rsid w:val="001C1634"/>
    <w:rsid w:val="001C1C54"/>
    <w:rsid w:val="001C2B3E"/>
    <w:rsid w:val="001C4070"/>
    <w:rsid w:val="001D2B2F"/>
    <w:rsid w:val="001D33F0"/>
    <w:rsid w:val="001D50E6"/>
    <w:rsid w:val="001D61A8"/>
    <w:rsid w:val="001E1F2E"/>
    <w:rsid w:val="001E786D"/>
    <w:rsid w:val="001E7F95"/>
    <w:rsid w:val="001F3466"/>
    <w:rsid w:val="001F438B"/>
    <w:rsid w:val="00213226"/>
    <w:rsid w:val="002134F8"/>
    <w:rsid w:val="00214A3D"/>
    <w:rsid w:val="0022187C"/>
    <w:rsid w:val="0022308B"/>
    <w:rsid w:val="0022589B"/>
    <w:rsid w:val="002278BD"/>
    <w:rsid w:val="00227C10"/>
    <w:rsid w:val="00230F5B"/>
    <w:rsid w:val="00241CC9"/>
    <w:rsid w:val="00247EAD"/>
    <w:rsid w:val="002502C8"/>
    <w:rsid w:val="00250421"/>
    <w:rsid w:val="00250F0E"/>
    <w:rsid w:val="002524AF"/>
    <w:rsid w:val="002546B5"/>
    <w:rsid w:val="00256971"/>
    <w:rsid w:val="002622FE"/>
    <w:rsid w:val="00266A04"/>
    <w:rsid w:val="00266F51"/>
    <w:rsid w:val="00273F68"/>
    <w:rsid w:val="00274072"/>
    <w:rsid w:val="00274C5F"/>
    <w:rsid w:val="002776DA"/>
    <w:rsid w:val="0028484C"/>
    <w:rsid w:val="002967C9"/>
    <w:rsid w:val="00296958"/>
    <w:rsid w:val="002A1AA5"/>
    <w:rsid w:val="002A3F74"/>
    <w:rsid w:val="002A5A51"/>
    <w:rsid w:val="002A5BDB"/>
    <w:rsid w:val="002A609A"/>
    <w:rsid w:val="002A6F1B"/>
    <w:rsid w:val="002B26F9"/>
    <w:rsid w:val="002B2DD0"/>
    <w:rsid w:val="002B359A"/>
    <w:rsid w:val="002B6345"/>
    <w:rsid w:val="002C16BE"/>
    <w:rsid w:val="002C3F05"/>
    <w:rsid w:val="002C63EC"/>
    <w:rsid w:val="002C7227"/>
    <w:rsid w:val="002D02AB"/>
    <w:rsid w:val="002D07A1"/>
    <w:rsid w:val="002D0F71"/>
    <w:rsid w:val="002D2994"/>
    <w:rsid w:val="002D3C13"/>
    <w:rsid w:val="002E038C"/>
    <w:rsid w:val="002E2AFB"/>
    <w:rsid w:val="002E4F8D"/>
    <w:rsid w:val="002E6EEB"/>
    <w:rsid w:val="002F1860"/>
    <w:rsid w:val="002F2FE0"/>
    <w:rsid w:val="002F65DD"/>
    <w:rsid w:val="00301F3D"/>
    <w:rsid w:val="00303BAE"/>
    <w:rsid w:val="003133E9"/>
    <w:rsid w:val="003149F1"/>
    <w:rsid w:val="0031588E"/>
    <w:rsid w:val="00317B1E"/>
    <w:rsid w:val="00326E0E"/>
    <w:rsid w:val="00330E07"/>
    <w:rsid w:val="00335615"/>
    <w:rsid w:val="00341787"/>
    <w:rsid w:val="00346F21"/>
    <w:rsid w:val="00350096"/>
    <w:rsid w:val="00352118"/>
    <w:rsid w:val="00352A8B"/>
    <w:rsid w:val="00353EAD"/>
    <w:rsid w:val="00355719"/>
    <w:rsid w:val="00360EE0"/>
    <w:rsid w:val="0037222C"/>
    <w:rsid w:val="003730DB"/>
    <w:rsid w:val="00375236"/>
    <w:rsid w:val="003822F1"/>
    <w:rsid w:val="003824D4"/>
    <w:rsid w:val="00382D31"/>
    <w:rsid w:val="003836F4"/>
    <w:rsid w:val="00383835"/>
    <w:rsid w:val="0038542B"/>
    <w:rsid w:val="00386424"/>
    <w:rsid w:val="003869FB"/>
    <w:rsid w:val="00386CEB"/>
    <w:rsid w:val="003874D2"/>
    <w:rsid w:val="003879F8"/>
    <w:rsid w:val="0039054F"/>
    <w:rsid w:val="00390BD6"/>
    <w:rsid w:val="00391347"/>
    <w:rsid w:val="00396997"/>
    <w:rsid w:val="003A08F3"/>
    <w:rsid w:val="003A40CF"/>
    <w:rsid w:val="003C043C"/>
    <w:rsid w:val="003C085B"/>
    <w:rsid w:val="003C1350"/>
    <w:rsid w:val="003C15DB"/>
    <w:rsid w:val="003C27D0"/>
    <w:rsid w:val="003C36EF"/>
    <w:rsid w:val="003C66F2"/>
    <w:rsid w:val="003C70BF"/>
    <w:rsid w:val="003D0DD7"/>
    <w:rsid w:val="003D16D8"/>
    <w:rsid w:val="003D1860"/>
    <w:rsid w:val="003D3E5D"/>
    <w:rsid w:val="003D6768"/>
    <w:rsid w:val="003E0EDC"/>
    <w:rsid w:val="003E1933"/>
    <w:rsid w:val="003E50B1"/>
    <w:rsid w:val="003E60E7"/>
    <w:rsid w:val="003F05F3"/>
    <w:rsid w:val="003F13EB"/>
    <w:rsid w:val="003F1FBB"/>
    <w:rsid w:val="003F29F8"/>
    <w:rsid w:val="003F6033"/>
    <w:rsid w:val="00404810"/>
    <w:rsid w:val="00411025"/>
    <w:rsid w:val="004130B1"/>
    <w:rsid w:val="004146C3"/>
    <w:rsid w:val="00415544"/>
    <w:rsid w:val="004166A7"/>
    <w:rsid w:val="00416BB1"/>
    <w:rsid w:val="004204AA"/>
    <w:rsid w:val="00424D40"/>
    <w:rsid w:val="004256C1"/>
    <w:rsid w:val="004323DB"/>
    <w:rsid w:val="004351DB"/>
    <w:rsid w:val="004375C6"/>
    <w:rsid w:val="00444245"/>
    <w:rsid w:val="0044726D"/>
    <w:rsid w:val="004512B8"/>
    <w:rsid w:val="00454AF8"/>
    <w:rsid w:val="00463D01"/>
    <w:rsid w:val="00463E95"/>
    <w:rsid w:val="00464A3E"/>
    <w:rsid w:val="00464E4C"/>
    <w:rsid w:val="004651FF"/>
    <w:rsid w:val="00466812"/>
    <w:rsid w:val="004731AE"/>
    <w:rsid w:val="00473C29"/>
    <w:rsid w:val="00474481"/>
    <w:rsid w:val="004744B6"/>
    <w:rsid w:val="00475D74"/>
    <w:rsid w:val="00480875"/>
    <w:rsid w:val="00485A93"/>
    <w:rsid w:val="00491B6C"/>
    <w:rsid w:val="00491C41"/>
    <w:rsid w:val="004968DA"/>
    <w:rsid w:val="004A0631"/>
    <w:rsid w:val="004B3826"/>
    <w:rsid w:val="004B4484"/>
    <w:rsid w:val="004B5F77"/>
    <w:rsid w:val="004B6090"/>
    <w:rsid w:val="004C46FA"/>
    <w:rsid w:val="004C5C60"/>
    <w:rsid w:val="004D2E60"/>
    <w:rsid w:val="004D3208"/>
    <w:rsid w:val="004D6D24"/>
    <w:rsid w:val="004D78EF"/>
    <w:rsid w:val="004D7DD7"/>
    <w:rsid w:val="004D7E33"/>
    <w:rsid w:val="004E09A5"/>
    <w:rsid w:val="004E20EB"/>
    <w:rsid w:val="004E3B5F"/>
    <w:rsid w:val="004E3EBA"/>
    <w:rsid w:val="004F02F4"/>
    <w:rsid w:val="004F3FA5"/>
    <w:rsid w:val="004F45EE"/>
    <w:rsid w:val="004F54F5"/>
    <w:rsid w:val="004F5A90"/>
    <w:rsid w:val="004F6C90"/>
    <w:rsid w:val="004F7C1D"/>
    <w:rsid w:val="0050435F"/>
    <w:rsid w:val="00507E3F"/>
    <w:rsid w:val="00512ED5"/>
    <w:rsid w:val="0051418D"/>
    <w:rsid w:val="005173AD"/>
    <w:rsid w:val="00521443"/>
    <w:rsid w:val="005214D1"/>
    <w:rsid w:val="00521598"/>
    <w:rsid w:val="005217FB"/>
    <w:rsid w:val="00521DD7"/>
    <w:rsid w:val="0052413E"/>
    <w:rsid w:val="00524446"/>
    <w:rsid w:val="005244F2"/>
    <w:rsid w:val="005245D8"/>
    <w:rsid w:val="00524D32"/>
    <w:rsid w:val="00525A18"/>
    <w:rsid w:val="00525D0E"/>
    <w:rsid w:val="00530534"/>
    <w:rsid w:val="00531959"/>
    <w:rsid w:val="005378A7"/>
    <w:rsid w:val="00537F31"/>
    <w:rsid w:val="00544378"/>
    <w:rsid w:val="005511CB"/>
    <w:rsid w:val="00553ED4"/>
    <w:rsid w:val="00556A30"/>
    <w:rsid w:val="00557425"/>
    <w:rsid w:val="00557540"/>
    <w:rsid w:val="00563BA4"/>
    <w:rsid w:val="00564EDC"/>
    <w:rsid w:val="0056725B"/>
    <w:rsid w:val="00571274"/>
    <w:rsid w:val="00572B64"/>
    <w:rsid w:val="005744C2"/>
    <w:rsid w:val="00577A1A"/>
    <w:rsid w:val="005828BB"/>
    <w:rsid w:val="00583E42"/>
    <w:rsid w:val="00585F8F"/>
    <w:rsid w:val="005875F0"/>
    <w:rsid w:val="00587E93"/>
    <w:rsid w:val="005911C2"/>
    <w:rsid w:val="00594F30"/>
    <w:rsid w:val="005961B7"/>
    <w:rsid w:val="005A1BFA"/>
    <w:rsid w:val="005A2027"/>
    <w:rsid w:val="005A2C25"/>
    <w:rsid w:val="005A2DE8"/>
    <w:rsid w:val="005A74F9"/>
    <w:rsid w:val="005B3B9C"/>
    <w:rsid w:val="005B3E12"/>
    <w:rsid w:val="005B4106"/>
    <w:rsid w:val="005B6F34"/>
    <w:rsid w:val="005C1E8C"/>
    <w:rsid w:val="005C1EE9"/>
    <w:rsid w:val="005C2611"/>
    <w:rsid w:val="005C6B06"/>
    <w:rsid w:val="005D095C"/>
    <w:rsid w:val="005D2445"/>
    <w:rsid w:val="005D2638"/>
    <w:rsid w:val="005E67A2"/>
    <w:rsid w:val="00602D90"/>
    <w:rsid w:val="006034F5"/>
    <w:rsid w:val="00605DF4"/>
    <w:rsid w:val="006159C7"/>
    <w:rsid w:val="00616DDE"/>
    <w:rsid w:val="00620E80"/>
    <w:rsid w:val="006222DF"/>
    <w:rsid w:val="006261C6"/>
    <w:rsid w:val="0063570C"/>
    <w:rsid w:val="00651F95"/>
    <w:rsid w:val="00654A92"/>
    <w:rsid w:val="00655766"/>
    <w:rsid w:val="006643AA"/>
    <w:rsid w:val="00664DF5"/>
    <w:rsid w:val="00665953"/>
    <w:rsid w:val="006672CB"/>
    <w:rsid w:val="00667D9D"/>
    <w:rsid w:val="00674036"/>
    <w:rsid w:val="00674B50"/>
    <w:rsid w:val="0068001A"/>
    <w:rsid w:val="0068286B"/>
    <w:rsid w:val="00683F0A"/>
    <w:rsid w:val="00685BFC"/>
    <w:rsid w:val="00686BC8"/>
    <w:rsid w:val="0069065F"/>
    <w:rsid w:val="00690C01"/>
    <w:rsid w:val="00691DFA"/>
    <w:rsid w:val="006939ED"/>
    <w:rsid w:val="00693C54"/>
    <w:rsid w:val="006944FA"/>
    <w:rsid w:val="00694F9C"/>
    <w:rsid w:val="006A64AF"/>
    <w:rsid w:val="006A658A"/>
    <w:rsid w:val="006A6717"/>
    <w:rsid w:val="006A7295"/>
    <w:rsid w:val="006B4E19"/>
    <w:rsid w:val="006C0A22"/>
    <w:rsid w:val="006C4BCA"/>
    <w:rsid w:val="006C7DC8"/>
    <w:rsid w:val="006D06D3"/>
    <w:rsid w:val="006D09C0"/>
    <w:rsid w:val="006D1FB1"/>
    <w:rsid w:val="006D4C7E"/>
    <w:rsid w:val="006E0DF5"/>
    <w:rsid w:val="006E120D"/>
    <w:rsid w:val="006E1A2F"/>
    <w:rsid w:val="006E26F2"/>
    <w:rsid w:val="006F1371"/>
    <w:rsid w:val="006F154E"/>
    <w:rsid w:val="006F5D59"/>
    <w:rsid w:val="007100EA"/>
    <w:rsid w:val="00712234"/>
    <w:rsid w:val="00720215"/>
    <w:rsid w:val="00725F17"/>
    <w:rsid w:val="0072675C"/>
    <w:rsid w:val="00727A45"/>
    <w:rsid w:val="00730320"/>
    <w:rsid w:val="0073071C"/>
    <w:rsid w:val="007329C7"/>
    <w:rsid w:val="007342A1"/>
    <w:rsid w:val="0074796E"/>
    <w:rsid w:val="0075205E"/>
    <w:rsid w:val="00761741"/>
    <w:rsid w:val="007625A8"/>
    <w:rsid w:val="00763487"/>
    <w:rsid w:val="00772B22"/>
    <w:rsid w:val="00773C9A"/>
    <w:rsid w:val="00780CA9"/>
    <w:rsid w:val="00781747"/>
    <w:rsid w:val="0078324E"/>
    <w:rsid w:val="00793236"/>
    <w:rsid w:val="007944FE"/>
    <w:rsid w:val="007A1A6A"/>
    <w:rsid w:val="007A1BAC"/>
    <w:rsid w:val="007A4E0A"/>
    <w:rsid w:val="007B3BDB"/>
    <w:rsid w:val="007B7306"/>
    <w:rsid w:val="007C529D"/>
    <w:rsid w:val="007D4B76"/>
    <w:rsid w:val="007D59B9"/>
    <w:rsid w:val="007D652E"/>
    <w:rsid w:val="007E0DD9"/>
    <w:rsid w:val="007E6149"/>
    <w:rsid w:val="007E61C0"/>
    <w:rsid w:val="007F3316"/>
    <w:rsid w:val="007F4EB0"/>
    <w:rsid w:val="007F5A84"/>
    <w:rsid w:val="00804E1D"/>
    <w:rsid w:val="0080503F"/>
    <w:rsid w:val="0081244A"/>
    <w:rsid w:val="008170F3"/>
    <w:rsid w:val="008219C3"/>
    <w:rsid w:val="00822CC1"/>
    <w:rsid w:val="00825840"/>
    <w:rsid w:val="0084068C"/>
    <w:rsid w:val="008452F1"/>
    <w:rsid w:val="00847326"/>
    <w:rsid w:val="00851F19"/>
    <w:rsid w:val="008546BD"/>
    <w:rsid w:val="00860D99"/>
    <w:rsid w:val="00871DE1"/>
    <w:rsid w:val="008756F8"/>
    <w:rsid w:val="008773C7"/>
    <w:rsid w:val="00883FAD"/>
    <w:rsid w:val="00886E31"/>
    <w:rsid w:val="008878B2"/>
    <w:rsid w:val="00890507"/>
    <w:rsid w:val="00891E45"/>
    <w:rsid w:val="008A1A2F"/>
    <w:rsid w:val="008A35AA"/>
    <w:rsid w:val="008A67E2"/>
    <w:rsid w:val="008B4211"/>
    <w:rsid w:val="008B4B7D"/>
    <w:rsid w:val="008B6985"/>
    <w:rsid w:val="008C72AB"/>
    <w:rsid w:val="008C731B"/>
    <w:rsid w:val="008D682F"/>
    <w:rsid w:val="008E2966"/>
    <w:rsid w:val="008E6C80"/>
    <w:rsid w:val="008F059C"/>
    <w:rsid w:val="008F342E"/>
    <w:rsid w:val="008F467C"/>
    <w:rsid w:val="008F5285"/>
    <w:rsid w:val="008F75B2"/>
    <w:rsid w:val="00902CB2"/>
    <w:rsid w:val="0090421A"/>
    <w:rsid w:val="00910B67"/>
    <w:rsid w:val="009152ED"/>
    <w:rsid w:val="00923FAF"/>
    <w:rsid w:val="00926D0D"/>
    <w:rsid w:val="00926F69"/>
    <w:rsid w:val="00930D1C"/>
    <w:rsid w:val="009316E1"/>
    <w:rsid w:val="00936C78"/>
    <w:rsid w:val="00936EC8"/>
    <w:rsid w:val="00937754"/>
    <w:rsid w:val="00943736"/>
    <w:rsid w:val="0094445A"/>
    <w:rsid w:val="0094593C"/>
    <w:rsid w:val="009460FE"/>
    <w:rsid w:val="00946168"/>
    <w:rsid w:val="0094776F"/>
    <w:rsid w:val="0095729A"/>
    <w:rsid w:val="00962027"/>
    <w:rsid w:val="0096318A"/>
    <w:rsid w:val="00963DE4"/>
    <w:rsid w:val="00964A3B"/>
    <w:rsid w:val="0096553E"/>
    <w:rsid w:val="009713F7"/>
    <w:rsid w:val="00971C4D"/>
    <w:rsid w:val="00972245"/>
    <w:rsid w:val="00974BAD"/>
    <w:rsid w:val="0097585D"/>
    <w:rsid w:val="00983C12"/>
    <w:rsid w:val="00984B12"/>
    <w:rsid w:val="00984E99"/>
    <w:rsid w:val="009866B0"/>
    <w:rsid w:val="0099087F"/>
    <w:rsid w:val="00990B83"/>
    <w:rsid w:val="009A01AA"/>
    <w:rsid w:val="009A6173"/>
    <w:rsid w:val="009A6F3A"/>
    <w:rsid w:val="009B3FF0"/>
    <w:rsid w:val="009B52E8"/>
    <w:rsid w:val="009C00F9"/>
    <w:rsid w:val="009C54BC"/>
    <w:rsid w:val="009D3B89"/>
    <w:rsid w:val="009D4708"/>
    <w:rsid w:val="009D63AF"/>
    <w:rsid w:val="009D7E51"/>
    <w:rsid w:val="009E4328"/>
    <w:rsid w:val="009E62B1"/>
    <w:rsid w:val="009E63D7"/>
    <w:rsid w:val="009F3DD0"/>
    <w:rsid w:val="009F41E9"/>
    <w:rsid w:val="009F74B4"/>
    <w:rsid w:val="00A03911"/>
    <w:rsid w:val="00A03C3C"/>
    <w:rsid w:val="00A03E8A"/>
    <w:rsid w:val="00A040A3"/>
    <w:rsid w:val="00A07C6A"/>
    <w:rsid w:val="00A11A9A"/>
    <w:rsid w:val="00A13011"/>
    <w:rsid w:val="00A13281"/>
    <w:rsid w:val="00A13EE1"/>
    <w:rsid w:val="00A173E4"/>
    <w:rsid w:val="00A17CA9"/>
    <w:rsid w:val="00A203D6"/>
    <w:rsid w:val="00A21868"/>
    <w:rsid w:val="00A21C9D"/>
    <w:rsid w:val="00A21F10"/>
    <w:rsid w:val="00A22223"/>
    <w:rsid w:val="00A26B68"/>
    <w:rsid w:val="00A30687"/>
    <w:rsid w:val="00A32116"/>
    <w:rsid w:val="00A335B0"/>
    <w:rsid w:val="00A40776"/>
    <w:rsid w:val="00A42C22"/>
    <w:rsid w:val="00A504BD"/>
    <w:rsid w:val="00A51DD3"/>
    <w:rsid w:val="00A52056"/>
    <w:rsid w:val="00A52C1C"/>
    <w:rsid w:val="00A558E3"/>
    <w:rsid w:val="00A55DA3"/>
    <w:rsid w:val="00A608BC"/>
    <w:rsid w:val="00A62CB1"/>
    <w:rsid w:val="00A638A2"/>
    <w:rsid w:val="00A74867"/>
    <w:rsid w:val="00A75D98"/>
    <w:rsid w:val="00A8094B"/>
    <w:rsid w:val="00A812F8"/>
    <w:rsid w:val="00A82C4A"/>
    <w:rsid w:val="00A831D9"/>
    <w:rsid w:val="00A8797B"/>
    <w:rsid w:val="00A93B9E"/>
    <w:rsid w:val="00A9514E"/>
    <w:rsid w:val="00A95FA8"/>
    <w:rsid w:val="00A96B50"/>
    <w:rsid w:val="00A9718A"/>
    <w:rsid w:val="00AA1D9E"/>
    <w:rsid w:val="00AA46E2"/>
    <w:rsid w:val="00AA51AE"/>
    <w:rsid w:val="00AA79A9"/>
    <w:rsid w:val="00AB031E"/>
    <w:rsid w:val="00AB0604"/>
    <w:rsid w:val="00AB61BD"/>
    <w:rsid w:val="00AB63B1"/>
    <w:rsid w:val="00AB7CB4"/>
    <w:rsid w:val="00AC25FE"/>
    <w:rsid w:val="00AC260C"/>
    <w:rsid w:val="00AC3794"/>
    <w:rsid w:val="00AC5B39"/>
    <w:rsid w:val="00AD005C"/>
    <w:rsid w:val="00AD3E91"/>
    <w:rsid w:val="00AE4C12"/>
    <w:rsid w:val="00AE66E4"/>
    <w:rsid w:val="00AF2B80"/>
    <w:rsid w:val="00AF5CFB"/>
    <w:rsid w:val="00B0125E"/>
    <w:rsid w:val="00B0160D"/>
    <w:rsid w:val="00B04759"/>
    <w:rsid w:val="00B04F96"/>
    <w:rsid w:val="00B07A7D"/>
    <w:rsid w:val="00B12D3B"/>
    <w:rsid w:val="00B131C5"/>
    <w:rsid w:val="00B1378F"/>
    <w:rsid w:val="00B13D0A"/>
    <w:rsid w:val="00B17E30"/>
    <w:rsid w:val="00B24C96"/>
    <w:rsid w:val="00B252AF"/>
    <w:rsid w:val="00B25BCB"/>
    <w:rsid w:val="00B352B6"/>
    <w:rsid w:val="00B41BCB"/>
    <w:rsid w:val="00B43991"/>
    <w:rsid w:val="00B44860"/>
    <w:rsid w:val="00B47392"/>
    <w:rsid w:val="00B51493"/>
    <w:rsid w:val="00B5206F"/>
    <w:rsid w:val="00B60566"/>
    <w:rsid w:val="00B60DD6"/>
    <w:rsid w:val="00B6380A"/>
    <w:rsid w:val="00B66ECF"/>
    <w:rsid w:val="00B7109E"/>
    <w:rsid w:val="00B8433C"/>
    <w:rsid w:val="00B90292"/>
    <w:rsid w:val="00B91E6B"/>
    <w:rsid w:val="00BA0E6C"/>
    <w:rsid w:val="00BB0377"/>
    <w:rsid w:val="00BB0B3A"/>
    <w:rsid w:val="00BB1F4E"/>
    <w:rsid w:val="00BB3FA6"/>
    <w:rsid w:val="00BB699E"/>
    <w:rsid w:val="00BC02B8"/>
    <w:rsid w:val="00BC1D79"/>
    <w:rsid w:val="00BC382A"/>
    <w:rsid w:val="00BC39D3"/>
    <w:rsid w:val="00BC3D35"/>
    <w:rsid w:val="00BC459C"/>
    <w:rsid w:val="00BC52CF"/>
    <w:rsid w:val="00BC699B"/>
    <w:rsid w:val="00BD0E52"/>
    <w:rsid w:val="00BD1DB0"/>
    <w:rsid w:val="00BD3076"/>
    <w:rsid w:val="00BD46BA"/>
    <w:rsid w:val="00BD52DE"/>
    <w:rsid w:val="00BD6D06"/>
    <w:rsid w:val="00BE51D4"/>
    <w:rsid w:val="00BE5DDA"/>
    <w:rsid w:val="00BF1C6E"/>
    <w:rsid w:val="00BF7DDD"/>
    <w:rsid w:val="00C0623C"/>
    <w:rsid w:val="00C0798C"/>
    <w:rsid w:val="00C111EC"/>
    <w:rsid w:val="00C13759"/>
    <w:rsid w:val="00C146FA"/>
    <w:rsid w:val="00C14877"/>
    <w:rsid w:val="00C219D2"/>
    <w:rsid w:val="00C252E7"/>
    <w:rsid w:val="00C30093"/>
    <w:rsid w:val="00C43437"/>
    <w:rsid w:val="00C4385B"/>
    <w:rsid w:val="00C458C8"/>
    <w:rsid w:val="00C462B9"/>
    <w:rsid w:val="00C462CC"/>
    <w:rsid w:val="00C47F95"/>
    <w:rsid w:val="00C5545F"/>
    <w:rsid w:val="00C56D9F"/>
    <w:rsid w:val="00C60028"/>
    <w:rsid w:val="00C636F2"/>
    <w:rsid w:val="00C63F25"/>
    <w:rsid w:val="00C652F3"/>
    <w:rsid w:val="00C66DBB"/>
    <w:rsid w:val="00C67369"/>
    <w:rsid w:val="00C706DC"/>
    <w:rsid w:val="00C72491"/>
    <w:rsid w:val="00C72B2D"/>
    <w:rsid w:val="00C730AD"/>
    <w:rsid w:val="00C73328"/>
    <w:rsid w:val="00C74D10"/>
    <w:rsid w:val="00C75FFF"/>
    <w:rsid w:val="00C763A4"/>
    <w:rsid w:val="00C77387"/>
    <w:rsid w:val="00C831A3"/>
    <w:rsid w:val="00C8470C"/>
    <w:rsid w:val="00C85023"/>
    <w:rsid w:val="00C94800"/>
    <w:rsid w:val="00C95C3D"/>
    <w:rsid w:val="00C969F3"/>
    <w:rsid w:val="00CA089A"/>
    <w:rsid w:val="00CA3657"/>
    <w:rsid w:val="00CA6B60"/>
    <w:rsid w:val="00CA73B6"/>
    <w:rsid w:val="00CA7A08"/>
    <w:rsid w:val="00CA7E8B"/>
    <w:rsid w:val="00CB1151"/>
    <w:rsid w:val="00CB25D3"/>
    <w:rsid w:val="00CB3D96"/>
    <w:rsid w:val="00CC0740"/>
    <w:rsid w:val="00CC2C69"/>
    <w:rsid w:val="00CC49E0"/>
    <w:rsid w:val="00CC5ACD"/>
    <w:rsid w:val="00CC6287"/>
    <w:rsid w:val="00CC79DA"/>
    <w:rsid w:val="00CD0AE8"/>
    <w:rsid w:val="00CD0FAC"/>
    <w:rsid w:val="00CD2B79"/>
    <w:rsid w:val="00CD2FA2"/>
    <w:rsid w:val="00CD661D"/>
    <w:rsid w:val="00CD6A80"/>
    <w:rsid w:val="00CE13F7"/>
    <w:rsid w:val="00CE2D86"/>
    <w:rsid w:val="00CF06F6"/>
    <w:rsid w:val="00CF629B"/>
    <w:rsid w:val="00CF7CD5"/>
    <w:rsid w:val="00D02F10"/>
    <w:rsid w:val="00D03266"/>
    <w:rsid w:val="00D04B47"/>
    <w:rsid w:val="00D06233"/>
    <w:rsid w:val="00D06A6C"/>
    <w:rsid w:val="00D06D85"/>
    <w:rsid w:val="00D07231"/>
    <w:rsid w:val="00D07650"/>
    <w:rsid w:val="00D07BF8"/>
    <w:rsid w:val="00D11F82"/>
    <w:rsid w:val="00D12378"/>
    <w:rsid w:val="00D21064"/>
    <w:rsid w:val="00D2118B"/>
    <w:rsid w:val="00D223EF"/>
    <w:rsid w:val="00D23633"/>
    <w:rsid w:val="00D2579C"/>
    <w:rsid w:val="00D263B5"/>
    <w:rsid w:val="00D26E74"/>
    <w:rsid w:val="00D47C84"/>
    <w:rsid w:val="00D51175"/>
    <w:rsid w:val="00D53A9D"/>
    <w:rsid w:val="00D54DE8"/>
    <w:rsid w:val="00D553EF"/>
    <w:rsid w:val="00D55C5F"/>
    <w:rsid w:val="00D577DB"/>
    <w:rsid w:val="00D63910"/>
    <w:rsid w:val="00D63DF8"/>
    <w:rsid w:val="00D66D73"/>
    <w:rsid w:val="00D6776B"/>
    <w:rsid w:val="00D748FE"/>
    <w:rsid w:val="00D75E80"/>
    <w:rsid w:val="00D84F7E"/>
    <w:rsid w:val="00D92618"/>
    <w:rsid w:val="00DA1A45"/>
    <w:rsid w:val="00DA3922"/>
    <w:rsid w:val="00DA3A27"/>
    <w:rsid w:val="00DA6843"/>
    <w:rsid w:val="00DA7FFE"/>
    <w:rsid w:val="00DB1F47"/>
    <w:rsid w:val="00DB4954"/>
    <w:rsid w:val="00DC0471"/>
    <w:rsid w:val="00DC2B36"/>
    <w:rsid w:val="00DC2CE9"/>
    <w:rsid w:val="00DC6351"/>
    <w:rsid w:val="00DC7083"/>
    <w:rsid w:val="00DC72E9"/>
    <w:rsid w:val="00DC7715"/>
    <w:rsid w:val="00DD3DC2"/>
    <w:rsid w:val="00DE06F0"/>
    <w:rsid w:val="00DE12DB"/>
    <w:rsid w:val="00DF0A09"/>
    <w:rsid w:val="00DF41E0"/>
    <w:rsid w:val="00E02837"/>
    <w:rsid w:val="00E03630"/>
    <w:rsid w:val="00E04644"/>
    <w:rsid w:val="00E0549D"/>
    <w:rsid w:val="00E05D7C"/>
    <w:rsid w:val="00E10407"/>
    <w:rsid w:val="00E10863"/>
    <w:rsid w:val="00E113A8"/>
    <w:rsid w:val="00E12AB8"/>
    <w:rsid w:val="00E1670B"/>
    <w:rsid w:val="00E16C5A"/>
    <w:rsid w:val="00E219E9"/>
    <w:rsid w:val="00E22B47"/>
    <w:rsid w:val="00E30103"/>
    <w:rsid w:val="00E307DC"/>
    <w:rsid w:val="00E344C8"/>
    <w:rsid w:val="00E40304"/>
    <w:rsid w:val="00E40F09"/>
    <w:rsid w:val="00E43786"/>
    <w:rsid w:val="00E448D1"/>
    <w:rsid w:val="00E452E4"/>
    <w:rsid w:val="00E467B0"/>
    <w:rsid w:val="00E516E4"/>
    <w:rsid w:val="00E550CD"/>
    <w:rsid w:val="00E55510"/>
    <w:rsid w:val="00E556C2"/>
    <w:rsid w:val="00E55FE0"/>
    <w:rsid w:val="00E65BD3"/>
    <w:rsid w:val="00E7022D"/>
    <w:rsid w:val="00E70266"/>
    <w:rsid w:val="00E754D6"/>
    <w:rsid w:val="00E77247"/>
    <w:rsid w:val="00E8553C"/>
    <w:rsid w:val="00E90CEA"/>
    <w:rsid w:val="00E9279D"/>
    <w:rsid w:val="00E93A82"/>
    <w:rsid w:val="00E97E3B"/>
    <w:rsid w:val="00EA0F78"/>
    <w:rsid w:val="00EA5B5E"/>
    <w:rsid w:val="00EA7C5E"/>
    <w:rsid w:val="00EB1A56"/>
    <w:rsid w:val="00EB1FA2"/>
    <w:rsid w:val="00EB511C"/>
    <w:rsid w:val="00EC1F0D"/>
    <w:rsid w:val="00EC4A5B"/>
    <w:rsid w:val="00EC5570"/>
    <w:rsid w:val="00EC7079"/>
    <w:rsid w:val="00EC7BB1"/>
    <w:rsid w:val="00EC7EFC"/>
    <w:rsid w:val="00ED26ED"/>
    <w:rsid w:val="00ED3FB3"/>
    <w:rsid w:val="00ED588A"/>
    <w:rsid w:val="00ED62BD"/>
    <w:rsid w:val="00ED7D42"/>
    <w:rsid w:val="00EE0D31"/>
    <w:rsid w:val="00EE3990"/>
    <w:rsid w:val="00EE4A48"/>
    <w:rsid w:val="00EE5305"/>
    <w:rsid w:val="00EE5746"/>
    <w:rsid w:val="00EE6CF3"/>
    <w:rsid w:val="00EF41AE"/>
    <w:rsid w:val="00EF55F4"/>
    <w:rsid w:val="00F0013F"/>
    <w:rsid w:val="00F017A3"/>
    <w:rsid w:val="00F02009"/>
    <w:rsid w:val="00F07378"/>
    <w:rsid w:val="00F07E7F"/>
    <w:rsid w:val="00F10B9D"/>
    <w:rsid w:val="00F12130"/>
    <w:rsid w:val="00F1301D"/>
    <w:rsid w:val="00F130ED"/>
    <w:rsid w:val="00F13E76"/>
    <w:rsid w:val="00F15547"/>
    <w:rsid w:val="00F275C1"/>
    <w:rsid w:val="00F301DC"/>
    <w:rsid w:val="00F31E39"/>
    <w:rsid w:val="00F3247D"/>
    <w:rsid w:val="00F32CF9"/>
    <w:rsid w:val="00F33AC7"/>
    <w:rsid w:val="00F3440B"/>
    <w:rsid w:val="00F34F16"/>
    <w:rsid w:val="00F379CC"/>
    <w:rsid w:val="00F40EAD"/>
    <w:rsid w:val="00F440FB"/>
    <w:rsid w:val="00F52BA0"/>
    <w:rsid w:val="00F53F7A"/>
    <w:rsid w:val="00F542AE"/>
    <w:rsid w:val="00F563F0"/>
    <w:rsid w:val="00F57ADA"/>
    <w:rsid w:val="00F65354"/>
    <w:rsid w:val="00F66CCB"/>
    <w:rsid w:val="00F672DA"/>
    <w:rsid w:val="00F67F03"/>
    <w:rsid w:val="00F726A5"/>
    <w:rsid w:val="00F74A7F"/>
    <w:rsid w:val="00F74AD5"/>
    <w:rsid w:val="00F7705E"/>
    <w:rsid w:val="00F855A1"/>
    <w:rsid w:val="00F87901"/>
    <w:rsid w:val="00F87F5E"/>
    <w:rsid w:val="00F91C9E"/>
    <w:rsid w:val="00F9467B"/>
    <w:rsid w:val="00F97276"/>
    <w:rsid w:val="00FA0D9E"/>
    <w:rsid w:val="00FA2460"/>
    <w:rsid w:val="00FA2C29"/>
    <w:rsid w:val="00FA2E64"/>
    <w:rsid w:val="00FA39BF"/>
    <w:rsid w:val="00FA3F7A"/>
    <w:rsid w:val="00FA69EA"/>
    <w:rsid w:val="00FA74E7"/>
    <w:rsid w:val="00FA79ED"/>
    <w:rsid w:val="00FA7C2D"/>
    <w:rsid w:val="00FB1193"/>
    <w:rsid w:val="00FB3162"/>
    <w:rsid w:val="00FB5BE4"/>
    <w:rsid w:val="00FB6A9E"/>
    <w:rsid w:val="00FC22E3"/>
    <w:rsid w:val="00FC5E23"/>
    <w:rsid w:val="00FC6C12"/>
    <w:rsid w:val="00FD095C"/>
    <w:rsid w:val="00FD139E"/>
    <w:rsid w:val="00FD16E2"/>
    <w:rsid w:val="00FD196D"/>
    <w:rsid w:val="00FD291C"/>
    <w:rsid w:val="00FD2B1C"/>
    <w:rsid w:val="00FD4984"/>
    <w:rsid w:val="00FD61F4"/>
    <w:rsid w:val="00FD79CC"/>
    <w:rsid w:val="00FE4841"/>
    <w:rsid w:val="00FE64B7"/>
    <w:rsid w:val="00FE786D"/>
    <w:rsid w:val="00FF2C99"/>
    <w:rsid w:val="00FF37A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593F09"/>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7F31"/>
    <w:rPr>
      <w:color w:val="000000" w:themeColor="text1"/>
      <w:sz w:val="24"/>
      <w:szCs w:val="24"/>
    </w:rPr>
  </w:style>
  <w:style w:type="paragraph" w:styleId="Heading1">
    <w:name w:val="heading 1"/>
    <w:basedOn w:val="Normal"/>
    <w:next w:val="Normal"/>
    <w:link w:val="Heading1Char"/>
    <w:uiPriority w:val="9"/>
    <w:qFormat/>
    <w:rsid w:val="00537F31"/>
    <w:pPr>
      <w:keepNext/>
      <w:keepLines/>
      <w:spacing w:before="480" w:after="100"/>
      <w:outlineLvl w:val="0"/>
    </w:pPr>
    <w:rPr>
      <w:rFonts w:ascii="Arial" w:hAnsi="Arial"/>
      <w:b/>
      <w:bCs/>
      <w:caps/>
      <w:color w:val="D24100"/>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7F31"/>
    <w:rPr>
      <w:rFonts w:ascii="Arial" w:hAnsi="Arial"/>
      <w:b/>
      <w:bCs/>
      <w:caps/>
      <w:color w:val="D24100"/>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A32116"/>
    <w:pPr>
      <w:tabs>
        <w:tab w:val="right" w:leader="dot" w:pos="9350"/>
      </w:tabs>
      <w:spacing w:after="100"/>
    </w:p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 w:type="paragraph" w:styleId="Revision">
    <w:name w:val="Revision"/>
    <w:hidden/>
    <w:uiPriority w:val="99"/>
    <w:semiHidden/>
    <w:rsid w:val="00F87F5E"/>
    <w:rPr>
      <w:color w:val="696867"/>
      <w:sz w:val="24"/>
      <w:szCs w:val="24"/>
    </w:rPr>
  </w:style>
  <w:style w:type="character" w:customStyle="1" w:styleId="UnresolvedMention1">
    <w:name w:val="Unresolved Mention1"/>
    <w:basedOn w:val="DefaultParagraphFont"/>
    <w:uiPriority w:val="99"/>
    <w:semiHidden/>
    <w:unhideWhenUsed/>
    <w:rsid w:val="006D4C7E"/>
    <w:rPr>
      <w:color w:val="605E5C"/>
      <w:shd w:val="clear" w:color="auto" w:fill="E1DFDD"/>
    </w:rPr>
  </w:style>
  <w:style w:type="character" w:styleId="FollowedHyperlink">
    <w:name w:val="FollowedHyperlink"/>
    <w:basedOn w:val="DefaultParagraphFont"/>
    <w:semiHidden/>
    <w:unhideWhenUsed/>
    <w:rsid w:val="005217FB"/>
    <w:rPr>
      <w:color w:val="800080" w:themeColor="followedHyperlink"/>
      <w:u w:val="single"/>
    </w:rPr>
  </w:style>
  <w:style w:type="table" w:styleId="GridTable1Light">
    <w:name w:val="Grid Table 1 Light"/>
    <w:basedOn w:val="TableNormal"/>
    <w:uiPriority w:val="46"/>
    <w:rsid w:val="00537F3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677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187745">
      <w:bodyDiv w:val="1"/>
      <w:marLeft w:val="0"/>
      <w:marRight w:val="0"/>
      <w:marTop w:val="0"/>
      <w:marBottom w:val="0"/>
      <w:divBdr>
        <w:top w:val="none" w:sz="0" w:space="0" w:color="auto"/>
        <w:left w:val="none" w:sz="0" w:space="0" w:color="auto"/>
        <w:bottom w:val="none" w:sz="0" w:space="0" w:color="auto"/>
        <w:right w:val="none" w:sz="0" w:space="0" w:color="auto"/>
      </w:divBdr>
    </w:div>
    <w:div w:id="1593666577">
      <w:bodyDiv w:val="1"/>
      <w:marLeft w:val="0"/>
      <w:marRight w:val="0"/>
      <w:marTop w:val="0"/>
      <w:marBottom w:val="0"/>
      <w:divBdr>
        <w:top w:val="none" w:sz="0" w:space="0" w:color="auto"/>
        <w:left w:val="none" w:sz="0" w:space="0" w:color="auto"/>
        <w:bottom w:val="none" w:sz="0" w:space="0" w:color="auto"/>
        <w:right w:val="none" w:sz="0" w:space="0" w:color="auto"/>
      </w:divBdr>
      <w:divsChild>
        <w:div w:id="1848669275">
          <w:marLeft w:val="533"/>
          <w:marRight w:val="0"/>
          <w:marTop w:val="120"/>
          <w:marBottom w:val="120"/>
          <w:divBdr>
            <w:top w:val="none" w:sz="0" w:space="0" w:color="auto"/>
            <w:left w:val="none" w:sz="0" w:space="0" w:color="auto"/>
            <w:bottom w:val="none" w:sz="0" w:space="0" w:color="auto"/>
            <w:right w:val="none" w:sz="0" w:space="0" w:color="auto"/>
          </w:divBdr>
        </w:div>
      </w:divsChild>
    </w:div>
    <w:div w:id="1854757106">
      <w:bodyDiv w:val="1"/>
      <w:marLeft w:val="0"/>
      <w:marRight w:val="0"/>
      <w:marTop w:val="0"/>
      <w:marBottom w:val="0"/>
      <w:divBdr>
        <w:top w:val="none" w:sz="0" w:space="0" w:color="auto"/>
        <w:left w:val="none" w:sz="0" w:space="0" w:color="auto"/>
        <w:bottom w:val="none" w:sz="0" w:space="0" w:color="auto"/>
        <w:right w:val="none" w:sz="0" w:space="0" w:color="auto"/>
      </w:divBdr>
    </w:div>
    <w:div w:id="1881820650">
      <w:bodyDiv w:val="1"/>
      <w:marLeft w:val="0"/>
      <w:marRight w:val="0"/>
      <w:marTop w:val="0"/>
      <w:marBottom w:val="0"/>
      <w:divBdr>
        <w:top w:val="none" w:sz="0" w:space="0" w:color="auto"/>
        <w:left w:val="none" w:sz="0" w:space="0" w:color="auto"/>
        <w:bottom w:val="none" w:sz="0" w:space="0" w:color="auto"/>
        <w:right w:val="none" w:sz="0" w:space="0" w:color="auto"/>
      </w:divBdr>
    </w:div>
    <w:div w:id="1886483429">
      <w:bodyDiv w:val="1"/>
      <w:marLeft w:val="0"/>
      <w:marRight w:val="0"/>
      <w:marTop w:val="0"/>
      <w:marBottom w:val="0"/>
      <w:divBdr>
        <w:top w:val="none" w:sz="0" w:space="0" w:color="auto"/>
        <w:left w:val="none" w:sz="0" w:space="0" w:color="auto"/>
        <w:bottom w:val="none" w:sz="0" w:space="0" w:color="auto"/>
        <w:right w:val="none" w:sz="0" w:space="0" w:color="auto"/>
      </w:divBdr>
      <w:divsChild>
        <w:div w:id="318460596">
          <w:marLeft w:val="533"/>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et.org"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tac@abet.org" TargetMode="External"/><Relationship Id="rId17" Type="http://schemas.openxmlformats.org/officeDocument/2006/relationships/hyperlink" Target="mailto:accreditation@abet.org" TargetMode="External"/><Relationship Id="rId2" Type="http://schemas.openxmlformats.org/officeDocument/2006/relationships/customXml" Target="../customXml/item2.xml"/><Relationship Id="rId16" Type="http://schemas.openxmlformats.org/officeDocument/2006/relationships/hyperlink" Target="https://www.abet.org/accreditation/accreditation-criteri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0CBE063EE55D4A9D6FE28C73B0F27C" ma:contentTypeVersion="28" ma:contentTypeDescription="Create a new document." ma:contentTypeScope="" ma:versionID="cc2f4f84f7dad7b0b069862798497227">
  <xsd:schema xmlns:xsd="http://www.w3.org/2001/XMLSchema" xmlns:xs="http://www.w3.org/2001/XMLSchema" xmlns:p="http://schemas.microsoft.com/office/2006/metadata/properties" xmlns:ns3="f50ce8ea-d1a4-42c7-8f5a-e0f974e1e039" xmlns:ns4="40a4d774-e5e8-4559-96ac-a0203b80a0e5" targetNamespace="http://schemas.microsoft.com/office/2006/metadata/properties" ma:root="true" ma:fieldsID="3b01476286b4dd85a753a3ec6609fbe5" ns3:_="" ns4:_="">
    <xsd:import namespace="f50ce8ea-d1a4-42c7-8f5a-e0f974e1e039"/>
    <xsd:import namespace="40a4d774-e5e8-4559-96ac-a0203b80a0e5"/>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ce8ea-d1a4-42c7-8f5a-e0f974e1e03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a4d774-e5e8-4559-96ac-a0203b80a0e5"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chers" ma:index="1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1" nillable="true" ma:displayName="Invited Teachers" ma:internalName="Invited_Teachers">
      <xsd:simpleType>
        <xsd:restriction base="dms:Note">
          <xsd:maxLength value="255"/>
        </xsd:restriction>
      </xsd:simpleType>
    </xsd:element>
    <xsd:element name="Invited_Students" ma:index="22" nillable="true" ma:displayName="Invited Students" ma:internalName="Invited_Students">
      <xsd:simpleType>
        <xsd:restriction base="dms:Note">
          <xsd:maxLength value="255"/>
        </xsd:restriction>
      </xsd:simpleType>
    </xsd:element>
    <xsd:element name="Self_Registration_Enabled" ma:index="23" nillable="true" ma:displayName="Self Registration Enabled" ma:internalName="Self_Registration_Enabled">
      <xsd:simpleType>
        <xsd:restriction base="dms:Boolean"/>
      </xsd:simpleType>
    </xsd:element>
    <xsd:element name="Has_Teacher_Only_SectionGroup" ma:index="24" nillable="true" ma:displayName="Has Teacher Only SectionGroup" ma:internalName="Has_Teacher_Only_SectionGroup">
      <xsd:simpleType>
        <xsd:restriction base="dms:Boolean"/>
      </xsd:simpleType>
    </xsd:element>
    <xsd:element name="Is_Collaboration_Space_Locked" ma:index="25" nillable="true" ma:displayName="Is Collaboration Space Locked" ma:internalName="Is_Collaboration_Space_Locked">
      <xsd:simpleType>
        <xsd:restriction base="dms:Boolea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DateTaken" ma:index="28" nillable="true" ma:displayName="MediaServiceDateTaken" ma:description="" ma:hidden="true" ma:internalName="MediaServiceDateTaken" ma:readOnly="true">
      <xsd:simpleType>
        <xsd:restriction base="dms:Text"/>
      </xsd:simpleType>
    </xsd:element>
    <xsd:element name="MediaServiceAutoTags" ma:index="29" nillable="true" ma:displayName="MediaServiceAutoTags" ma:description="" ma:internalName="MediaServiceAutoTags" ma:readOnly="true">
      <xsd:simpleType>
        <xsd:restriction base="dms:Text"/>
      </xsd:simpleType>
    </xsd:element>
    <xsd:element name="MediaServiceLocation" ma:index="30" nillable="true" ma:displayName="MediaServiceLocation" ma:description="" ma:internalName="MediaServiceLocation"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s_Collaboration_Space_Locked xmlns="40a4d774-e5e8-4559-96ac-a0203b80a0e5" xsi:nil="true"/>
    <Has_Teacher_Only_SectionGroup xmlns="40a4d774-e5e8-4559-96ac-a0203b80a0e5" xsi:nil="true"/>
    <FolderType xmlns="40a4d774-e5e8-4559-96ac-a0203b80a0e5" xsi:nil="true"/>
    <CultureName xmlns="40a4d774-e5e8-4559-96ac-a0203b80a0e5" xsi:nil="true"/>
    <Students xmlns="40a4d774-e5e8-4559-96ac-a0203b80a0e5">
      <UserInfo>
        <DisplayName/>
        <AccountId xsi:nil="true"/>
        <AccountType/>
      </UserInfo>
    </Students>
    <Invited_Teachers xmlns="40a4d774-e5e8-4559-96ac-a0203b80a0e5" xsi:nil="true"/>
    <Templates xmlns="40a4d774-e5e8-4559-96ac-a0203b80a0e5" xsi:nil="true"/>
    <Self_Registration_Enabled xmlns="40a4d774-e5e8-4559-96ac-a0203b80a0e5" xsi:nil="true"/>
    <NotebookType xmlns="40a4d774-e5e8-4559-96ac-a0203b80a0e5" xsi:nil="true"/>
    <AppVersion xmlns="40a4d774-e5e8-4559-96ac-a0203b80a0e5" xsi:nil="true"/>
    <Invited_Students xmlns="40a4d774-e5e8-4559-96ac-a0203b80a0e5" xsi:nil="true"/>
    <Owner xmlns="40a4d774-e5e8-4559-96ac-a0203b80a0e5">
      <UserInfo>
        <DisplayName/>
        <AccountId xsi:nil="true"/>
        <AccountType/>
      </UserInfo>
    </Owner>
    <Student_Groups xmlns="40a4d774-e5e8-4559-96ac-a0203b80a0e5">
      <UserInfo>
        <DisplayName/>
        <AccountId xsi:nil="true"/>
        <AccountType/>
      </UserInfo>
    </Student_Groups>
    <DefaultSectionNames xmlns="40a4d774-e5e8-4559-96ac-a0203b80a0e5" xsi:nil="true"/>
    <Teachers xmlns="40a4d774-e5e8-4559-96ac-a0203b80a0e5">
      <UserInfo>
        <DisplayName/>
        <AccountId xsi:nil="true"/>
        <AccountType/>
      </UserInfo>
    </Teachers>
  </documentManagement>
</p:properties>
</file>

<file path=customXml/itemProps1.xml><?xml version="1.0" encoding="utf-8"?>
<ds:datastoreItem xmlns:ds="http://schemas.openxmlformats.org/officeDocument/2006/customXml" ds:itemID="{FB326E02-1A47-4282-BFBF-41BD09E71C83}">
  <ds:schemaRefs>
    <ds:schemaRef ds:uri="http://schemas.microsoft.com/sharepoint/v3/contenttype/forms"/>
  </ds:schemaRefs>
</ds:datastoreItem>
</file>

<file path=customXml/itemProps2.xml><?xml version="1.0" encoding="utf-8"?>
<ds:datastoreItem xmlns:ds="http://schemas.openxmlformats.org/officeDocument/2006/customXml" ds:itemID="{6286CB50-308B-4FC9-B551-A4EDD8DB2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ce8ea-d1a4-42c7-8f5a-e0f974e1e039"/>
    <ds:schemaRef ds:uri="40a4d774-e5e8-4559-96ac-a0203b80a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2A2AF2-D64A-4EF0-837E-CBEFF9762C27}">
  <ds:schemaRefs>
    <ds:schemaRef ds:uri="http://schemas.openxmlformats.org/officeDocument/2006/bibliography"/>
  </ds:schemaRefs>
</ds:datastoreItem>
</file>

<file path=customXml/itemProps4.xml><?xml version="1.0" encoding="utf-8"?>
<ds:datastoreItem xmlns:ds="http://schemas.openxmlformats.org/officeDocument/2006/customXml" ds:itemID="{9595743A-319D-4AE3-A8B3-2B9FD24B1C88}">
  <ds:schemaRefs>
    <ds:schemaRef ds:uri="http://schemas.microsoft.com/office/2006/metadata/properties"/>
    <ds:schemaRef ds:uri="http://schemas.microsoft.com/office/infopath/2007/PartnerControls"/>
    <ds:schemaRef ds:uri="40a4d774-e5e8-4559-96ac-a0203b80a0e5"/>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3</Pages>
  <Words>6253</Words>
  <Characters>35771</Characters>
  <Application>Microsoft Office Word</Application>
  <DocSecurity>0</DocSecurity>
  <Lines>1490</Lines>
  <Paragraphs>538</Paragraphs>
  <ScaleCrop>false</ScaleCrop>
  <HeadingPairs>
    <vt:vector size="2" baseType="variant">
      <vt:variant>
        <vt:lpstr>Title</vt:lpstr>
      </vt:variant>
      <vt:variant>
        <vt:i4>1</vt:i4>
      </vt:variant>
    </vt:vector>
  </HeadingPairs>
  <TitlesOfParts>
    <vt:vector size="1" baseType="lpstr">
      <vt:lpstr>SSQ Template</vt:lpstr>
    </vt:vector>
  </TitlesOfParts>
  <Company>ABET</Company>
  <LinksUpToDate>false</LinksUpToDate>
  <CharactersWithSpaces>41486</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Q Template</dc:title>
  <dc:creator>ABET ETAC ExCom</dc:creator>
  <cp:keywords>ETAC of ABET</cp:keywords>
  <cp:lastModifiedBy>Tom Walker</cp:lastModifiedBy>
  <cp:revision>14</cp:revision>
  <cp:lastPrinted>2023-08-07T15:46:00Z</cp:lastPrinted>
  <dcterms:created xsi:type="dcterms:W3CDTF">2023-10-02T19:32:00Z</dcterms:created>
  <dcterms:modified xsi:type="dcterms:W3CDTF">2025-09-1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TypeId">
    <vt:lpwstr>0x010100AE0CBE063EE55D4A9D6FE28C73B0F27C</vt:lpwstr>
  </property>
</Properties>
</file>